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5F23C" w14:textId="77777777" w:rsidR="00BD560D" w:rsidRDefault="00BD560D"/>
    <w:p w14:paraId="3F169385" w14:textId="5F6D2928" w:rsidR="006832A3" w:rsidRDefault="006832A3">
      <w:r w:rsidRPr="006832A3">
        <w:drawing>
          <wp:inline distT="0" distB="0" distL="0" distR="0" wp14:anchorId="79D0C6F5" wp14:editId="5E9E519E">
            <wp:extent cx="2349621" cy="1073205"/>
            <wp:effectExtent l="0" t="0" r="0" b="0"/>
            <wp:docPr id="1350495188" name="Picture 1" descr="A diagram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95188" name="Picture 1" descr="A diagram of a number of numbers&#10;&#10;AI-generated content may be incorrect."/>
                    <pic:cNvPicPr/>
                  </pic:nvPicPr>
                  <pic:blipFill>
                    <a:blip r:embed="rId5"/>
                    <a:stretch>
                      <a:fillRect/>
                    </a:stretch>
                  </pic:blipFill>
                  <pic:spPr>
                    <a:xfrm>
                      <a:off x="0" y="0"/>
                      <a:ext cx="2349621" cy="1073205"/>
                    </a:xfrm>
                    <a:prstGeom prst="rect">
                      <a:avLst/>
                    </a:prstGeom>
                  </pic:spPr>
                </pic:pic>
              </a:graphicData>
            </a:graphic>
          </wp:inline>
        </w:drawing>
      </w:r>
    </w:p>
    <w:p w14:paraId="0048A546" w14:textId="4B41B78F" w:rsidR="006832A3" w:rsidRDefault="006832A3"/>
    <w:p w14:paraId="591258E7" w14:textId="42EA682F" w:rsidR="006832A3" w:rsidRDefault="009178A1">
      <w:r>
        <w:rPr>
          <w:noProof/>
        </w:rPr>
        <mc:AlternateContent>
          <mc:Choice Requires="wps">
            <w:drawing>
              <wp:anchor distT="0" distB="0" distL="114300" distR="114300" simplePos="0" relativeHeight="251848704" behindDoc="0" locked="0" layoutInCell="1" allowOverlap="1" wp14:anchorId="37856208" wp14:editId="60FCC4CD">
                <wp:simplePos x="0" y="0"/>
                <wp:positionH relativeFrom="column">
                  <wp:posOffset>-457203</wp:posOffset>
                </wp:positionH>
                <wp:positionV relativeFrom="paragraph">
                  <wp:posOffset>1144332</wp:posOffset>
                </wp:positionV>
                <wp:extent cx="1469383" cy="280134"/>
                <wp:effectExtent l="0" t="0" r="0" b="0"/>
                <wp:wrapNone/>
                <wp:docPr id="1871850586" name="Rectangle 28"/>
                <wp:cNvGraphicFramePr/>
                <a:graphic xmlns:a="http://schemas.openxmlformats.org/drawingml/2006/main">
                  <a:graphicData uri="http://schemas.microsoft.com/office/word/2010/wordprocessingShape">
                    <wps:wsp>
                      <wps:cNvSpPr/>
                      <wps:spPr>
                        <a:xfrm rot="16200000">
                          <a:off x="0" y="0"/>
                          <a:ext cx="1469383" cy="280134"/>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42C2FA6" w14:textId="663EC6B1" w:rsidR="009178A1" w:rsidRPr="009178A1" w:rsidRDefault="009178A1" w:rsidP="009178A1">
                            <w:pPr>
                              <w:jc w:val="center"/>
                              <w:rPr>
                                <w:color w:val="215E99" w:themeColor="text2" w:themeTint="BF"/>
                              </w:rPr>
                            </w:pPr>
                            <w:r w:rsidRPr="009178A1">
                              <w:rPr>
                                <w:i/>
                                <w:iCs/>
                                <w:color w:val="215E99" w:themeColor="text2" w:themeTint="BF"/>
                              </w:rPr>
                              <w:t>k</w:t>
                            </w:r>
                            <w:r w:rsidRPr="009178A1">
                              <w:rPr>
                                <w:color w:val="215E99" w:themeColor="text2" w:themeTint="BF"/>
                              </w:rPr>
                              <w:t xml:space="preserve"> numeric 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56208" id="Rectangle 28" o:spid="_x0000_s1026" style="position:absolute;margin-left:-36pt;margin-top:90.1pt;width:115.7pt;height:22.05pt;rotation:-90;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" filled="f" stroked="f" strokeweight="1.5pt">
                <v:textbox>
                  <w:txbxContent>
                    <w:p w14:paraId="642C2FA6" w14:textId="663EC6B1" w:rsidR="009178A1" w:rsidRPr="009178A1" w:rsidRDefault="009178A1" w:rsidP="009178A1">
                      <w:pPr>
                        <w:jc w:val="center"/>
                        <w:rPr>
                          <w:color w:val="215E99" w:themeColor="text2" w:themeTint="BF"/>
                        </w:rPr>
                      </w:pPr>
                      <w:r w:rsidRPr="009178A1">
                        <w:rPr>
                          <w:i/>
                          <w:iCs/>
                          <w:color w:val="215E99" w:themeColor="text2" w:themeTint="BF"/>
                        </w:rPr>
                        <w:t>k</w:t>
                      </w:r>
                      <w:r w:rsidRPr="009178A1">
                        <w:rPr>
                          <w:color w:val="215E99" w:themeColor="text2" w:themeTint="BF"/>
                        </w:rPr>
                        <w:t xml:space="preserve"> numeric features</w:t>
                      </w:r>
                    </w:p>
                  </w:txbxContent>
                </v:textbox>
              </v:rect>
            </w:pict>
          </mc:Fallback>
        </mc:AlternateContent>
      </w:r>
      <w:r>
        <w:rPr>
          <w:noProof/>
        </w:rPr>
        <mc:AlternateContent>
          <mc:Choice Requires="wps">
            <w:drawing>
              <wp:anchor distT="0" distB="0" distL="114300" distR="114300" simplePos="0" relativeHeight="251847680" behindDoc="0" locked="0" layoutInCell="1" allowOverlap="1" wp14:anchorId="4C4D598D" wp14:editId="7D38A1D9">
                <wp:simplePos x="0" y="0"/>
                <wp:positionH relativeFrom="column">
                  <wp:posOffset>422844</wp:posOffset>
                </wp:positionH>
                <wp:positionV relativeFrom="paragraph">
                  <wp:posOffset>427854</wp:posOffset>
                </wp:positionV>
                <wp:extent cx="221993" cy="1675519"/>
                <wp:effectExtent l="0" t="0" r="26035" b="20320"/>
                <wp:wrapNone/>
                <wp:docPr id="598800819" name="Left Brace 27"/>
                <wp:cNvGraphicFramePr/>
                <a:graphic xmlns:a="http://schemas.openxmlformats.org/drawingml/2006/main">
                  <a:graphicData uri="http://schemas.microsoft.com/office/word/2010/wordprocessingShape">
                    <wps:wsp>
                      <wps:cNvSpPr/>
                      <wps:spPr>
                        <a:xfrm>
                          <a:off x="0" y="0"/>
                          <a:ext cx="221993" cy="1675519"/>
                        </a:xfrm>
                        <a:prstGeom prst="leftBrace">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213915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7" o:spid="_x0000_s1026" type="#_x0000_t87" style="position:absolute;margin-left:33.3pt;margin-top:33.7pt;width:17.5pt;height:131.95pt;z-index:251847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" adj="238" strokecolor="#156082 [3204]" strokeweight="1.5pt">
                <v:stroke joinstyle="miter"/>
              </v:shape>
            </w:pict>
          </mc:Fallback>
        </mc:AlternateContent>
      </w:r>
      <w:r w:rsidR="00954E99">
        <w:rPr>
          <w:noProof/>
        </w:rPr>
        <mc:AlternateContent>
          <mc:Choice Requires="wps">
            <w:drawing>
              <wp:anchor distT="0" distB="0" distL="114300" distR="114300" simplePos="0" relativeHeight="251814912" behindDoc="0" locked="0" layoutInCell="1" allowOverlap="1" wp14:anchorId="10DA70FA" wp14:editId="16E05D9C">
                <wp:simplePos x="0" y="0"/>
                <wp:positionH relativeFrom="column">
                  <wp:posOffset>3956050</wp:posOffset>
                </wp:positionH>
                <wp:positionV relativeFrom="paragraph">
                  <wp:posOffset>1621155</wp:posOffset>
                </wp:positionV>
                <wp:extent cx="501650" cy="406400"/>
                <wp:effectExtent l="0" t="0" r="0" b="0"/>
                <wp:wrapNone/>
                <wp:docPr id="446417069" name="Rectangle 22"/>
                <wp:cNvGraphicFramePr/>
                <a:graphic xmlns:a="http://schemas.openxmlformats.org/drawingml/2006/main">
                  <a:graphicData uri="http://schemas.microsoft.com/office/word/2010/wordprocessingShape">
                    <wps:wsp>
                      <wps:cNvSpPr/>
                      <wps:spPr>
                        <a:xfrm>
                          <a:off x="0" y="0"/>
                          <a:ext cx="501650" cy="4064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58A3EDB" w14:textId="095BAD16" w:rsidR="00954E99" w:rsidRPr="00954E99" w:rsidRDefault="00954E99" w:rsidP="00954E99">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2</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A70FA" id="Rectangle 22" o:spid="_x0000_s1027" style="position:absolute;margin-left:311.5pt;margin-top:127.65pt;width:39.5pt;height:32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" filled="f" stroked="f" strokeweight="1.5pt">
                <v:textbox>
                  <w:txbxContent>
                    <w:p w14:paraId="158A3EDB" w14:textId="095BAD16" w:rsidR="00954E99" w:rsidRPr="00954E99" w:rsidRDefault="00954E99" w:rsidP="00954E99">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2</m:t>
                              </m:r>
                            </m:sub>
                          </m:sSub>
                        </m:oMath>
                      </m:oMathPara>
                    </w:p>
                  </w:txbxContent>
                </v:textbox>
              </v:rect>
            </w:pict>
          </mc:Fallback>
        </mc:AlternateContent>
      </w:r>
      <w:r w:rsidR="00954E99" w:rsidRPr="00954E99">
        <w:drawing>
          <wp:anchor distT="0" distB="0" distL="114300" distR="114300" simplePos="0" relativeHeight="251836416" behindDoc="0" locked="0" layoutInCell="1" allowOverlap="1" wp14:anchorId="203536BF" wp14:editId="2C96E7F6">
            <wp:simplePos x="0" y="0"/>
            <wp:positionH relativeFrom="column">
              <wp:posOffset>2698750</wp:posOffset>
            </wp:positionH>
            <wp:positionV relativeFrom="paragraph">
              <wp:posOffset>2314575</wp:posOffset>
            </wp:positionV>
            <wp:extent cx="276225" cy="133350"/>
            <wp:effectExtent l="0" t="0" r="0" b="0"/>
            <wp:wrapNone/>
            <wp:docPr id="460932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32036" name=""/>
                    <pic:cNvPicPr/>
                  </pic:nvPicPr>
                  <pic:blipFill>
                    <a:blip r:embed="rId6">
                      <a:extLst>
                        <a:ext uri="{28A0092B-C50C-407E-A947-70E740481C1C}">
                          <a14:useLocalDpi xmlns:a14="http://schemas.microsoft.com/office/drawing/2010/main" val="0"/>
                        </a:ext>
                      </a:extLst>
                    </a:blip>
                    <a:stretch>
                      <a:fillRect/>
                    </a:stretch>
                  </pic:blipFill>
                  <pic:spPr>
                    <a:xfrm>
                      <a:off x="0" y="0"/>
                      <a:ext cx="276225" cy="133350"/>
                    </a:xfrm>
                    <a:prstGeom prst="rect">
                      <a:avLst/>
                    </a:prstGeom>
                  </pic:spPr>
                </pic:pic>
              </a:graphicData>
            </a:graphic>
            <wp14:sizeRelH relativeFrom="margin">
              <wp14:pctWidth>0</wp14:pctWidth>
            </wp14:sizeRelH>
            <wp14:sizeRelV relativeFrom="margin">
              <wp14:pctHeight>0</wp14:pctHeight>
            </wp14:sizeRelV>
          </wp:anchor>
        </w:drawing>
      </w:r>
      <w:r w:rsidR="00954E99">
        <w:rPr>
          <w:noProof/>
        </w:rPr>
        <mc:AlternateContent>
          <mc:Choice Requires="wps">
            <w:drawing>
              <wp:anchor distT="0" distB="0" distL="114300" distR="114300" simplePos="0" relativeHeight="251835392" behindDoc="0" locked="0" layoutInCell="1" allowOverlap="1" wp14:anchorId="1DA8D223" wp14:editId="174973F8">
                <wp:simplePos x="0" y="0"/>
                <wp:positionH relativeFrom="column">
                  <wp:posOffset>2565400</wp:posOffset>
                </wp:positionH>
                <wp:positionV relativeFrom="paragraph">
                  <wp:posOffset>1654175</wp:posOffset>
                </wp:positionV>
                <wp:extent cx="1301750" cy="914400"/>
                <wp:effectExtent l="0" t="38100" r="50800" b="19050"/>
                <wp:wrapNone/>
                <wp:docPr id="504085761" name="Straight Arrow Connector 24"/>
                <wp:cNvGraphicFramePr/>
                <a:graphic xmlns:a="http://schemas.openxmlformats.org/drawingml/2006/main">
                  <a:graphicData uri="http://schemas.microsoft.com/office/word/2010/wordprocessingShape">
                    <wps:wsp>
                      <wps:cNvCnPr/>
                      <wps:spPr>
                        <a:xfrm flipV="1">
                          <a:off x="0" y="0"/>
                          <a:ext cx="1301750" cy="914400"/>
                        </a:xfrm>
                        <a:prstGeom prst="straightConnector1">
                          <a:avLst/>
                        </a:prstGeom>
                        <a:ln>
                          <a:solidFill>
                            <a:schemeClr val="accent2">
                              <a:alpha val="33000"/>
                            </a:schemeClr>
                          </a:solidFill>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43CC533B" id="_x0000_t32" coordsize="21600,21600" o:spt="32" o:oned="t" path="m,l21600,21600e" filled="f">
                <v:path arrowok="t" fillok="f" o:connecttype="none"/>
                <o:lock v:ext="edit" shapetype="t"/>
              </v:shapetype>
              <v:shape id="Straight Arrow Connector 24" o:spid="_x0000_s1026" type="#_x0000_t32" style="position:absolute;margin-left:202pt;margin-top:130.25pt;width:102.5pt;height:1in;flip:y;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" strokecolor="#e97132 [3205]" strokeweight="1.5pt">
                <v:stroke endarrow="block" opacity="21588f" joinstyle="miter"/>
              </v:shape>
            </w:pict>
          </mc:Fallback>
        </mc:AlternateContent>
      </w:r>
      <w:r w:rsidR="00954E99">
        <w:rPr>
          <w:noProof/>
        </w:rPr>
        <mc:AlternateContent>
          <mc:Choice Requires="wps">
            <w:drawing>
              <wp:anchor distT="0" distB="0" distL="114300" distR="114300" simplePos="0" relativeHeight="251834368" behindDoc="0" locked="0" layoutInCell="1" allowOverlap="1" wp14:anchorId="329F0C50" wp14:editId="350E8DD5">
                <wp:simplePos x="0" y="0"/>
                <wp:positionH relativeFrom="column">
                  <wp:posOffset>2089150</wp:posOffset>
                </wp:positionH>
                <wp:positionV relativeFrom="paragraph">
                  <wp:posOffset>2492375</wp:posOffset>
                </wp:positionV>
                <wp:extent cx="508000" cy="463550"/>
                <wp:effectExtent l="0" t="0" r="25400" b="12700"/>
                <wp:wrapNone/>
                <wp:docPr id="486412881" name="Oval 23"/>
                <wp:cNvGraphicFramePr/>
                <a:graphic xmlns:a="http://schemas.openxmlformats.org/drawingml/2006/main">
                  <a:graphicData uri="http://schemas.microsoft.com/office/word/2010/wordprocessingShape">
                    <wps:wsp>
                      <wps:cNvSpPr/>
                      <wps:spPr>
                        <a:xfrm>
                          <a:off x="0" y="0"/>
                          <a:ext cx="508000" cy="463550"/>
                        </a:xfrm>
                        <a:prstGeom prst="ellipse">
                          <a:avLst/>
                        </a:prstGeom>
                        <a:solidFill>
                          <a:schemeClr val="accent5">
                            <a:lumMod val="75000"/>
                            <a:alpha val="41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5FF7A96" w14:textId="0A63E6D8" w:rsidR="00954E99" w:rsidRPr="00954E99" w:rsidRDefault="00954E99" w:rsidP="00954E99">
                            <w:pPr>
                              <w:jc w:val="center"/>
                              <w:rPr>
                                <w:b/>
                                <w:bCs/>
                                <w:color w:val="FF0000"/>
                              </w:rPr>
                            </w:pPr>
                            <w:r w:rsidRPr="00954E99">
                              <w:rPr>
                                <w:b/>
                                <w:bCs/>
                                <w:color w:val="FF000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9F0C50" id="Oval 23" o:spid="_x0000_s1028" style="position:absolute;margin-left:164.5pt;margin-top:196.25pt;width:40pt;height:36.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" fillcolor="#77206d [2408]" strokecolor="#ffc000" strokeweight="1.5pt">
                <v:fill opacity="26985f"/>
                <v:stroke joinstyle="miter"/>
                <v:textbox>
                  <w:txbxContent>
                    <w:p w14:paraId="05FF7A96" w14:textId="0A63E6D8" w:rsidR="00954E99" w:rsidRPr="00954E99" w:rsidRDefault="00954E99" w:rsidP="00954E99">
                      <w:pPr>
                        <w:jc w:val="center"/>
                        <w:rPr>
                          <w:b/>
                          <w:bCs/>
                          <w:color w:val="FF0000"/>
                        </w:rPr>
                      </w:pPr>
                      <w:r w:rsidRPr="00954E99">
                        <w:rPr>
                          <w:b/>
                          <w:bCs/>
                          <w:color w:val="FF0000"/>
                        </w:rPr>
                        <w:t>1</w:t>
                      </w:r>
                    </w:p>
                  </w:txbxContent>
                </v:textbox>
              </v:oval>
            </w:pict>
          </mc:Fallback>
        </mc:AlternateContent>
      </w:r>
      <w:r w:rsidR="00954E99">
        <w:rPr>
          <w:noProof/>
        </w:rPr>
        <mc:AlternateContent>
          <mc:Choice Requires="wps">
            <w:drawing>
              <wp:anchor distT="0" distB="0" distL="114300" distR="114300" simplePos="0" relativeHeight="251833344" behindDoc="0" locked="0" layoutInCell="1" allowOverlap="1" wp14:anchorId="1E563822" wp14:editId="3252024C">
                <wp:simplePos x="0" y="0"/>
                <wp:positionH relativeFrom="margin">
                  <wp:posOffset>2990850</wp:posOffset>
                </wp:positionH>
                <wp:positionV relativeFrom="paragraph">
                  <wp:posOffset>2346325</wp:posOffset>
                </wp:positionV>
                <wp:extent cx="3251200" cy="393700"/>
                <wp:effectExtent l="0" t="0" r="0" b="0"/>
                <wp:wrapNone/>
                <wp:docPr id="816062989" name="Rectangle 22"/>
                <wp:cNvGraphicFramePr/>
                <a:graphic xmlns:a="http://schemas.openxmlformats.org/drawingml/2006/main">
                  <a:graphicData uri="http://schemas.microsoft.com/office/word/2010/wordprocessingShape">
                    <wps:wsp>
                      <wps:cNvSpPr/>
                      <wps:spPr>
                        <a:xfrm>
                          <a:off x="0" y="0"/>
                          <a:ext cx="325120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1A1B96FF" w14:textId="3385ADA3"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2</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2</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h</m:t>
                                  </m:r>
                                  <m:r>
                                    <w:rPr>
                                      <w:rFonts w:ascii="Cambria Math" w:hAnsi="Cambria Math"/>
                                      <w:color w:val="C00000"/>
                                    </w:rPr>
                                    <m:t>11</m:t>
                                  </m:r>
                                </m:sub>
                              </m:sSub>
                              <m:sSub>
                                <m:sSubPr>
                                  <m:ctrlPr>
                                    <w:rPr>
                                      <w:rFonts w:ascii="Cambria Math" w:hAnsi="Cambria Math"/>
                                      <w:i/>
                                      <w:color w:val="C00000"/>
                                    </w:rPr>
                                  </m:ctrlPr>
                                </m:sSubPr>
                                <m:e>
                                  <m:r>
                                    <w:rPr>
                                      <w:rFonts w:ascii="Cambria Math" w:hAnsi="Cambria Math"/>
                                      <w:color w:val="C00000"/>
                                    </w:rPr>
                                    <m:t>h</m:t>
                                  </m:r>
                                </m:e>
                                <m:sub>
                                  <m:r>
                                    <w:rPr>
                                      <w:rFonts w:ascii="Cambria Math" w:hAnsi="Cambria Math"/>
                                      <w:color w:val="C00000"/>
                                    </w:rPr>
                                    <m:t>1</m:t>
                                  </m:r>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h</m:t>
                                  </m:r>
                                  <m:r>
                                    <w:rPr>
                                      <w:rFonts w:ascii="Cambria Math" w:hAnsi="Cambria Math"/>
                                      <w:color w:val="156082" w:themeColor="accent1"/>
                                    </w:rPr>
                                    <m:t>1</m:t>
                                  </m:r>
                                  <m:r>
                                    <w:rPr>
                                      <w:rFonts w:ascii="Cambria Math" w:hAnsi="Cambria Math"/>
                                      <w:color w:val="156082" w:themeColor="accent1"/>
                                    </w:rPr>
                                    <m:t>2</m:t>
                                  </m:r>
                                </m:sub>
                              </m:sSub>
                              <m:sSub>
                                <m:sSubPr>
                                  <m:ctrlPr>
                                    <w:rPr>
                                      <w:rFonts w:ascii="Cambria Math" w:hAnsi="Cambria Math"/>
                                      <w:i/>
                                      <w:color w:val="C00000"/>
                                    </w:rPr>
                                  </m:ctrlPr>
                                </m:sSubPr>
                                <m:e>
                                  <m:r>
                                    <w:rPr>
                                      <w:rFonts w:ascii="Cambria Math" w:hAnsi="Cambria Math"/>
                                      <w:color w:val="C00000"/>
                                    </w:rPr>
                                    <m:t>h</m:t>
                                  </m:r>
                                </m:e>
                                <m:sub>
                                  <m:r>
                                    <w:rPr>
                                      <w:rFonts w:ascii="Cambria Math" w:hAnsi="Cambria Math"/>
                                      <w:color w:val="C00000"/>
                                    </w:rPr>
                                    <m:t>1</m:t>
                                  </m:r>
                                  <m:r>
                                    <w:rPr>
                                      <w:rFonts w:ascii="Cambria Math" w:hAnsi="Cambria Math"/>
                                      <w:color w:val="C00000"/>
                                    </w:rPr>
                                    <m:t>2</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h</m:t>
                                  </m:r>
                                  <m:r>
                                    <w:rPr>
                                      <w:rFonts w:ascii="Cambria Math" w:hAnsi="Cambria Math"/>
                                      <w:color w:val="156082" w:themeColor="accent1"/>
                                    </w:rPr>
                                    <m:t>1</m:t>
                                  </m:r>
                                  <m:r>
                                    <w:rPr>
                                      <w:rFonts w:ascii="Cambria Math" w:hAnsi="Cambria Math"/>
                                      <w:color w:val="156082" w:themeColor="accent1"/>
                                    </w:rPr>
                                    <m:t>3</m:t>
                                  </m:r>
                                </m:sub>
                              </m:sSub>
                              <m:sSub>
                                <m:sSubPr>
                                  <m:ctrlPr>
                                    <w:rPr>
                                      <w:rFonts w:ascii="Cambria Math" w:hAnsi="Cambria Math"/>
                                      <w:i/>
                                      <w:color w:val="C00000"/>
                                    </w:rPr>
                                  </m:ctrlPr>
                                </m:sSubPr>
                                <m:e>
                                  <m:r>
                                    <w:rPr>
                                      <w:rFonts w:ascii="Cambria Math" w:hAnsi="Cambria Math"/>
                                      <w:color w:val="C00000"/>
                                    </w:rPr>
                                    <m:t>h</m:t>
                                  </m:r>
                                </m:e>
                                <m:sub>
                                  <m:r>
                                    <w:rPr>
                                      <w:rFonts w:ascii="Cambria Math" w:hAnsi="Cambria Math"/>
                                      <w:color w:val="C00000"/>
                                    </w:rPr>
                                    <m:t>1</m:t>
                                  </m:r>
                                  <m:r>
                                    <w:rPr>
                                      <w:rFonts w:ascii="Cambria Math" w:hAnsi="Cambria Math"/>
                                      <w:color w:val="C00000"/>
                                    </w:rPr>
                                    <m:t>3</m:t>
                                  </m:r>
                                </m:sub>
                              </m:sSub>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h</m:t>
                                  </m:r>
                                  <m:r>
                                    <w:rPr>
                                      <w:rFonts w:ascii="Cambria Math" w:hAnsi="Cambria Math"/>
                                      <w:color w:val="3A7C22" w:themeColor="accent6" w:themeShade="BF"/>
                                    </w:rPr>
                                    <m:t>1</m:t>
                                  </m:r>
                                  <m:r>
                                    <w:rPr>
                                      <w:rFonts w:ascii="Cambria Math" w:hAnsi="Cambria Math"/>
                                      <w:color w:val="3A7C22" w:themeColor="accent6" w:themeShade="BF"/>
                                    </w:rPr>
                                    <m:t>0</m:t>
                                  </m:r>
                                </m:sub>
                              </m:sSub>
                              <m:r>
                                <w:rPr>
                                  <w:rFonts w:ascii="Cambria Math" w:hAnsi="Cambria Math"/>
                                  <w:color w:val="C00000"/>
                                </w:rPr>
                                <m:t>)</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63822" id="_x0000_s1029" style="position:absolute;margin-left:235.5pt;margin-top:184.75pt;width:256pt;height:31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" filled="f" stroked="f" strokeweight="1.5pt">
                <v:textbox>
                  <w:txbxContent>
                    <w:p w14:paraId="1A1B96FF" w14:textId="3385ADA3"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2</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2</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h</m:t>
                            </m:r>
                            <m:r>
                              <w:rPr>
                                <w:rFonts w:ascii="Cambria Math" w:hAnsi="Cambria Math"/>
                                <w:color w:val="C00000"/>
                              </w:rPr>
                              <m:t>11</m:t>
                            </m:r>
                          </m:sub>
                        </m:sSub>
                        <m:sSub>
                          <m:sSubPr>
                            <m:ctrlPr>
                              <w:rPr>
                                <w:rFonts w:ascii="Cambria Math" w:hAnsi="Cambria Math"/>
                                <w:i/>
                                <w:color w:val="C00000"/>
                              </w:rPr>
                            </m:ctrlPr>
                          </m:sSubPr>
                          <m:e>
                            <m:r>
                              <w:rPr>
                                <w:rFonts w:ascii="Cambria Math" w:hAnsi="Cambria Math"/>
                                <w:color w:val="C00000"/>
                              </w:rPr>
                              <m:t>h</m:t>
                            </m:r>
                          </m:e>
                          <m:sub>
                            <m:r>
                              <w:rPr>
                                <w:rFonts w:ascii="Cambria Math" w:hAnsi="Cambria Math"/>
                                <w:color w:val="C00000"/>
                              </w:rPr>
                              <m:t>1</m:t>
                            </m:r>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h</m:t>
                            </m:r>
                            <m:r>
                              <w:rPr>
                                <w:rFonts w:ascii="Cambria Math" w:hAnsi="Cambria Math"/>
                                <w:color w:val="156082" w:themeColor="accent1"/>
                              </w:rPr>
                              <m:t>1</m:t>
                            </m:r>
                            <m:r>
                              <w:rPr>
                                <w:rFonts w:ascii="Cambria Math" w:hAnsi="Cambria Math"/>
                                <w:color w:val="156082" w:themeColor="accent1"/>
                              </w:rPr>
                              <m:t>2</m:t>
                            </m:r>
                          </m:sub>
                        </m:sSub>
                        <m:sSub>
                          <m:sSubPr>
                            <m:ctrlPr>
                              <w:rPr>
                                <w:rFonts w:ascii="Cambria Math" w:hAnsi="Cambria Math"/>
                                <w:i/>
                                <w:color w:val="C00000"/>
                              </w:rPr>
                            </m:ctrlPr>
                          </m:sSubPr>
                          <m:e>
                            <m:r>
                              <w:rPr>
                                <w:rFonts w:ascii="Cambria Math" w:hAnsi="Cambria Math"/>
                                <w:color w:val="C00000"/>
                              </w:rPr>
                              <m:t>h</m:t>
                            </m:r>
                          </m:e>
                          <m:sub>
                            <m:r>
                              <w:rPr>
                                <w:rFonts w:ascii="Cambria Math" w:hAnsi="Cambria Math"/>
                                <w:color w:val="C00000"/>
                              </w:rPr>
                              <m:t>1</m:t>
                            </m:r>
                            <m:r>
                              <w:rPr>
                                <w:rFonts w:ascii="Cambria Math" w:hAnsi="Cambria Math"/>
                                <w:color w:val="C00000"/>
                              </w:rPr>
                              <m:t>2</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h</m:t>
                            </m:r>
                            <m:r>
                              <w:rPr>
                                <w:rFonts w:ascii="Cambria Math" w:hAnsi="Cambria Math"/>
                                <w:color w:val="156082" w:themeColor="accent1"/>
                              </w:rPr>
                              <m:t>1</m:t>
                            </m:r>
                            <m:r>
                              <w:rPr>
                                <w:rFonts w:ascii="Cambria Math" w:hAnsi="Cambria Math"/>
                                <w:color w:val="156082" w:themeColor="accent1"/>
                              </w:rPr>
                              <m:t>3</m:t>
                            </m:r>
                          </m:sub>
                        </m:sSub>
                        <m:sSub>
                          <m:sSubPr>
                            <m:ctrlPr>
                              <w:rPr>
                                <w:rFonts w:ascii="Cambria Math" w:hAnsi="Cambria Math"/>
                                <w:i/>
                                <w:color w:val="C00000"/>
                              </w:rPr>
                            </m:ctrlPr>
                          </m:sSubPr>
                          <m:e>
                            <m:r>
                              <w:rPr>
                                <w:rFonts w:ascii="Cambria Math" w:hAnsi="Cambria Math"/>
                                <w:color w:val="C00000"/>
                              </w:rPr>
                              <m:t>h</m:t>
                            </m:r>
                          </m:e>
                          <m:sub>
                            <m:r>
                              <w:rPr>
                                <w:rFonts w:ascii="Cambria Math" w:hAnsi="Cambria Math"/>
                                <w:color w:val="C00000"/>
                              </w:rPr>
                              <m:t>1</m:t>
                            </m:r>
                            <m:r>
                              <w:rPr>
                                <w:rFonts w:ascii="Cambria Math" w:hAnsi="Cambria Math"/>
                                <w:color w:val="C00000"/>
                              </w:rPr>
                              <m:t>3</m:t>
                            </m:r>
                          </m:sub>
                        </m:sSub>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h</m:t>
                            </m:r>
                            <m:r>
                              <w:rPr>
                                <w:rFonts w:ascii="Cambria Math" w:hAnsi="Cambria Math"/>
                                <w:color w:val="3A7C22" w:themeColor="accent6" w:themeShade="BF"/>
                              </w:rPr>
                              <m:t>1</m:t>
                            </m:r>
                            <m:r>
                              <w:rPr>
                                <w:rFonts w:ascii="Cambria Math" w:hAnsi="Cambria Math"/>
                                <w:color w:val="3A7C22" w:themeColor="accent6" w:themeShade="BF"/>
                              </w:rPr>
                              <m:t>0</m:t>
                            </m:r>
                          </m:sub>
                        </m:sSub>
                        <m:r>
                          <w:rPr>
                            <w:rFonts w:ascii="Cambria Math" w:hAnsi="Cambria Math"/>
                            <w:color w:val="C00000"/>
                          </w:rPr>
                          <m:t>)</m:t>
                        </m:r>
                      </m:oMath>
                    </w:p>
                  </w:txbxContent>
                </v:textbox>
                <w10:wrap anchorx="margin"/>
              </v:rect>
            </w:pict>
          </mc:Fallback>
        </mc:AlternateContent>
      </w:r>
      <w:r w:rsidR="00954E99">
        <w:rPr>
          <w:noProof/>
        </w:rPr>
        <mc:AlternateContent>
          <mc:Choice Requires="wps">
            <w:drawing>
              <wp:anchor distT="0" distB="0" distL="114300" distR="114300" simplePos="0" relativeHeight="251831296" behindDoc="0" locked="0" layoutInCell="1" allowOverlap="1" wp14:anchorId="375E3CDA" wp14:editId="27E300AE">
                <wp:simplePos x="0" y="0"/>
                <wp:positionH relativeFrom="margin">
                  <wp:posOffset>3365500</wp:posOffset>
                </wp:positionH>
                <wp:positionV relativeFrom="paragraph">
                  <wp:posOffset>828675</wp:posOffset>
                </wp:positionV>
                <wp:extent cx="2774950" cy="393700"/>
                <wp:effectExtent l="0" t="0" r="0" b="0"/>
                <wp:wrapNone/>
                <wp:docPr id="1906330682" name="Rectangle 22"/>
                <wp:cNvGraphicFramePr/>
                <a:graphic xmlns:a="http://schemas.openxmlformats.org/drawingml/2006/main">
                  <a:graphicData uri="http://schemas.microsoft.com/office/word/2010/wordprocessingShape">
                    <wps:wsp>
                      <wps:cNvSpPr/>
                      <wps:spPr>
                        <a:xfrm>
                          <a:off x="0" y="0"/>
                          <a:ext cx="277495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901053C" w14:textId="547F01F3"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3</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11</m:t>
                                  </m:r>
                                  <m:r>
                                    <w:rPr>
                                      <w:rFonts w:ascii="Cambria Math" w:hAnsi="Cambria Math"/>
                                      <w:color w:val="C00000"/>
                                    </w:rPr>
                                    <m:t>3</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21</m:t>
                                  </m:r>
                                  <m:r>
                                    <w:rPr>
                                      <w:rFonts w:ascii="Cambria Math" w:hAnsi="Cambria Math"/>
                                      <w:color w:val="156082" w:themeColor="accent1"/>
                                    </w:rPr>
                                    <m:t>3</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2</m:t>
                                  </m:r>
                                </m:sub>
                              </m:sSub>
                              <m:r>
                                <w:rPr>
                                  <w:rFonts w:ascii="Cambria Math" w:hAnsi="Cambria Math"/>
                                  <w:color w:val="C00000"/>
                                </w:rPr>
                                <m:t>+</m:t>
                              </m:r>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01</m:t>
                                  </m:r>
                                  <m:r>
                                    <w:rPr>
                                      <w:rFonts w:ascii="Cambria Math" w:hAnsi="Cambria Math"/>
                                      <w:color w:val="3A7C22" w:themeColor="accent6" w:themeShade="BF"/>
                                    </w:rPr>
                                    <m:t>3</m:t>
                                  </m:r>
                                </m:sub>
                              </m:sSub>
                              <m:r>
                                <w:rPr>
                                  <w:rFonts w:ascii="Cambria Math" w:hAnsi="Cambria Math"/>
                                  <w:color w:val="C00000"/>
                                </w:rPr>
                                <m:t>)</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E3CDA" id="_x0000_s1030" style="position:absolute;margin-left:265pt;margin-top:65.25pt;width:218.5pt;height:31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" filled="f" stroked="f" strokeweight="1.5pt">
                <v:textbox>
                  <w:txbxContent>
                    <w:p w14:paraId="0901053C" w14:textId="547F01F3"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3</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11</m:t>
                            </m:r>
                            <m:r>
                              <w:rPr>
                                <w:rFonts w:ascii="Cambria Math" w:hAnsi="Cambria Math"/>
                                <w:color w:val="C00000"/>
                              </w:rPr>
                              <m:t>3</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21</m:t>
                            </m:r>
                            <m:r>
                              <w:rPr>
                                <w:rFonts w:ascii="Cambria Math" w:hAnsi="Cambria Math"/>
                                <w:color w:val="156082" w:themeColor="accent1"/>
                              </w:rPr>
                              <m:t>3</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2</m:t>
                            </m:r>
                          </m:sub>
                        </m:sSub>
                        <m:r>
                          <w:rPr>
                            <w:rFonts w:ascii="Cambria Math" w:hAnsi="Cambria Math"/>
                            <w:color w:val="C00000"/>
                          </w:rPr>
                          <m:t>+</m:t>
                        </m:r>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01</m:t>
                            </m:r>
                            <m:r>
                              <w:rPr>
                                <w:rFonts w:ascii="Cambria Math" w:hAnsi="Cambria Math"/>
                                <w:color w:val="3A7C22" w:themeColor="accent6" w:themeShade="BF"/>
                              </w:rPr>
                              <m:t>3</m:t>
                            </m:r>
                          </m:sub>
                        </m:sSub>
                        <m:r>
                          <w:rPr>
                            <w:rFonts w:ascii="Cambria Math" w:hAnsi="Cambria Math"/>
                            <w:color w:val="C00000"/>
                          </w:rPr>
                          <m:t>)</m:t>
                        </m:r>
                      </m:oMath>
                    </w:p>
                  </w:txbxContent>
                </v:textbox>
                <w10:wrap anchorx="margin"/>
              </v:rect>
            </w:pict>
          </mc:Fallback>
        </mc:AlternateContent>
      </w:r>
      <w:r w:rsidR="00954E99">
        <w:rPr>
          <w:noProof/>
        </w:rPr>
        <mc:AlternateContent>
          <mc:Choice Requires="wps">
            <w:drawing>
              <wp:anchor distT="0" distB="0" distL="114300" distR="114300" simplePos="0" relativeHeight="251829248" behindDoc="0" locked="0" layoutInCell="1" allowOverlap="1" wp14:anchorId="5BD7C924" wp14:editId="411869C5">
                <wp:simplePos x="0" y="0"/>
                <wp:positionH relativeFrom="margin">
                  <wp:posOffset>3378200</wp:posOffset>
                </wp:positionH>
                <wp:positionV relativeFrom="paragraph">
                  <wp:posOffset>561975</wp:posOffset>
                </wp:positionV>
                <wp:extent cx="2774950" cy="393700"/>
                <wp:effectExtent l="0" t="0" r="0" b="0"/>
                <wp:wrapNone/>
                <wp:docPr id="86829725" name="Rectangle 22"/>
                <wp:cNvGraphicFramePr/>
                <a:graphic xmlns:a="http://schemas.openxmlformats.org/drawingml/2006/main">
                  <a:graphicData uri="http://schemas.microsoft.com/office/word/2010/wordprocessingShape">
                    <wps:wsp>
                      <wps:cNvSpPr/>
                      <wps:spPr>
                        <a:xfrm>
                          <a:off x="0" y="0"/>
                          <a:ext cx="277495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0CEA290F" w14:textId="0FB7D411"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2</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11</m:t>
                                  </m:r>
                                  <m:r>
                                    <w:rPr>
                                      <w:rFonts w:ascii="Cambria Math" w:hAnsi="Cambria Math"/>
                                      <w:color w:val="C00000"/>
                                    </w:rPr>
                                    <m:t>2</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21</m:t>
                                  </m:r>
                                  <m:r>
                                    <w:rPr>
                                      <w:rFonts w:ascii="Cambria Math" w:hAnsi="Cambria Math"/>
                                      <w:color w:val="156082" w:themeColor="accent1"/>
                                    </w:rPr>
                                    <m:t>2</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2</m:t>
                                  </m:r>
                                </m:sub>
                              </m:sSub>
                              <m:r>
                                <w:rPr>
                                  <w:rFonts w:ascii="Cambria Math" w:hAnsi="Cambria Math"/>
                                  <w:color w:val="C00000"/>
                                </w:rPr>
                                <m:t>+</m:t>
                              </m:r>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01</m:t>
                                  </m:r>
                                  <m:r>
                                    <w:rPr>
                                      <w:rFonts w:ascii="Cambria Math" w:hAnsi="Cambria Math"/>
                                      <w:color w:val="3A7C22" w:themeColor="accent6" w:themeShade="BF"/>
                                    </w:rPr>
                                    <m:t>2</m:t>
                                  </m:r>
                                </m:sub>
                              </m:sSub>
                              <m:r>
                                <w:rPr>
                                  <w:rFonts w:ascii="Cambria Math" w:hAnsi="Cambria Math"/>
                                  <w:color w:val="C00000"/>
                                </w:rPr>
                                <m:t>)</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7C924" id="_x0000_s1031" style="position:absolute;margin-left:266pt;margin-top:44.25pt;width:218.5pt;height:31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" filled="f" stroked="f" strokeweight="1.5pt">
                <v:textbox>
                  <w:txbxContent>
                    <w:p w14:paraId="0CEA290F" w14:textId="0FB7D411"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2</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11</m:t>
                            </m:r>
                            <m:r>
                              <w:rPr>
                                <w:rFonts w:ascii="Cambria Math" w:hAnsi="Cambria Math"/>
                                <w:color w:val="C00000"/>
                              </w:rPr>
                              <m:t>2</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21</m:t>
                            </m:r>
                            <m:r>
                              <w:rPr>
                                <w:rFonts w:ascii="Cambria Math" w:hAnsi="Cambria Math"/>
                                <w:color w:val="156082" w:themeColor="accent1"/>
                              </w:rPr>
                              <m:t>2</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2</m:t>
                            </m:r>
                          </m:sub>
                        </m:sSub>
                        <m:r>
                          <w:rPr>
                            <w:rFonts w:ascii="Cambria Math" w:hAnsi="Cambria Math"/>
                            <w:color w:val="C00000"/>
                          </w:rPr>
                          <m:t>+</m:t>
                        </m:r>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01</m:t>
                            </m:r>
                            <m:r>
                              <w:rPr>
                                <w:rFonts w:ascii="Cambria Math" w:hAnsi="Cambria Math"/>
                                <w:color w:val="3A7C22" w:themeColor="accent6" w:themeShade="BF"/>
                              </w:rPr>
                              <m:t>2</m:t>
                            </m:r>
                          </m:sub>
                        </m:sSub>
                        <m:r>
                          <w:rPr>
                            <w:rFonts w:ascii="Cambria Math" w:hAnsi="Cambria Math"/>
                            <w:color w:val="C00000"/>
                          </w:rPr>
                          <m:t>)</m:t>
                        </m:r>
                      </m:oMath>
                    </w:p>
                  </w:txbxContent>
                </v:textbox>
                <w10:wrap anchorx="margin"/>
              </v:rect>
            </w:pict>
          </mc:Fallback>
        </mc:AlternateContent>
      </w:r>
      <w:r w:rsidR="00954E99">
        <w:rPr>
          <w:noProof/>
        </w:rPr>
        <mc:AlternateContent>
          <mc:Choice Requires="wps">
            <w:drawing>
              <wp:anchor distT="0" distB="0" distL="114300" distR="114300" simplePos="0" relativeHeight="251822080" behindDoc="0" locked="0" layoutInCell="1" allowOverlap="1" wp14:anchorId="62BD9D51" wp14:editId="669A038F">
                <wp:simplePos x="0" y="0"/>
                <wp:positionH relativeFrom="margin">
                  <wp:posOffset>3384550</wp:posOffset>
                </wp:positionH>
                <wp:positionV relativeFrom="paragraph">
                  <wp:posOffset>276225</wp:posOffset>
                </wp:positionV>
                <wp:extent cx="2774950" cy="393700"/>
                <wp:effectExtent l="0" t="0" r="0" b="0"/>
                <wp:wrapNone/>
                <wp:docPr id="2106036333" name="Rectangle 22"/>
                <wp:cNvGraphicFramePr/>
                <a:graphic xmlns:a="http://schemas.openxmlformats.org/drawingml/2006/main">
                  <a:graphicData uri="http://schemas.microsoft.com/office/word/2010/wordprocessingShape">
                    <wps:wsp>
                      <wps:cNvSpPr/>
                      <wps:spPr>
                        <a:xfrm>
                          <a:off x="0" y="0"/>
                          <a:ext cx="277495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5B883030" w14:textId="577206D1"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1</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111</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2</m:t>
                                  </m:r>
                                  <m:r>
                                    <w:rPr>
                                      <w:rFonts w:ascii="Cambria Math" w:hAnsi="Cambria Math"/>
                                      <w:color w:val="156082" w:themeColor="accent1"/>
                                    </w:rPr>
                                    <m:t>11</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2</m:t>
                                  </m:r>
                                </m:sub>
                              </m:sSub>
                              <m:r>
                                <w:rPr>
                                  <w:rFonts w:ascii="Cambria Math" w:hAnsi="Cambria Math"/>
                                  <w:color w:val="C00000"/>
                                </w:rPr>
                                <m:t>+</m:t>
                              </m:r>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0</m:t>
                                  </m:r>
                                  <m:r>
                                    <w:rPr>
                                      <w:rFonts w:ascii="Cambria Math" w:hAnsi="Cambria Math"/>
                                      <w:color w:val="3A7C22" w:themeColor="accent6" w:themeShade="BF"/>
                                    </w:rPr>
                                    <m:t>11</m:t>
                                  </m:r>
                                </m:sub>
                              </m:sSub>
                              <m:r>
                                <w:rPr>
                                  <w:rFonts w:ascii="Cambria Math" w:hAnsi="Cambria Math"/>
                                  <w:color w:val="C00000"/>
                                </w:rPr>
                                <m:t>)</m:t>
                              </m:r>
                            </m:oMath>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D9D51" id="_x0000_s1032" style="position:absolute;margin-left:266.5pt;margin-top:21.75pt;width:218.5pt;height:31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" filled="f" stroked="f" strokeweight="1.5pt">
                <v:textbox>
                  <w:txbxContent>
                    <w:p w14:paraId="5B883030" w14:textId="577206D1" w:rsidR="00954E99" w:rsidRPr="00954E99" w:rsidRDefault="00954E99" w:rsidP="00954E99">
                      <w:pPr>
                        <w:jc w:val="center"/>
                        <w:rPr>
                          <w:b/>
                          <w:bCs/>
                          <w:color w:val="C00000"/>
                        </w:rPr>
                      </w:pPr>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1</m:t>
                            </m:r>
                          </m:sub>
                        </m:sSub>
                      </m:oMath>
                      <w:r>
                        <w:rPr>
                          <w:b/>
                          <w:bCs/>
                          <w:color w:val="C00000"/>
                        </w:rPr>
                        <w:t>=</w:t>
                      </w:r>
                      <m:oMath>
                        <m:sSub>
                          <m:sSubPr>
                            <m:ctrlPr>
                              <w:rPr>
                                <w:rFonts w:ascii="Cambria Math" w:hAnsi="Cambria Math"/>
                                <w:i/>
                                <w:color w:val="C00000"/>
                              </w:rPr>
                            </m:ctrlPr>
                          </m:sSubPr>
                          <m:e>
                            <m:r>
                              <w:rPr>
                                <w:rFonts w:ascii="Cambria Math" w:hAnsi="Cambria Math"/>
                                <w:color w:val="C00000"/>
                              </w:rPr>
                              <m:t>φ</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C00000"/>
                              </w:rPr>
                            </m:ctrlPr>
                          </m:sSubPr>
                          <m:e>
                            <m:r>
                              <w:rPr>
                                <w:rFonts w:ascii="Cambria Math" w:hAnsi="Cambria Math"/>
                                <w:color w:val="C00000"/>
                              </w:rPr>
                              <m:t>w</m:t>
                            </m:r>
                          </m:e>
                          <m:sub>
                            <m:r>
                              <w:rPr>
                                <w:rFonts w:ascii="Cambria Math" w:hAnsi="Cambria Math"/>
                                <w:color w:val="C00000"/>
                              </w:rPr>
                              <m:t>111</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1</m:t>
                            </m:r>
                          </m:sub>
                        </m:sSub>
                        <m:r>
                          <w:rPr>
                            <w:rFonts w:ascii="Cambria Math" w:hAnsi="Cambria Math"/>
                            <w:color w:val="C00000"/>
                          </w:rPr>
                          <m:t>+</m:t>
                        </m:r>
                        <m:sSub>
                          <m:sSubPr>
                            <m:ctrlPr>
                              <w:rPr>
                                <w:rFonts w:ascii="Cambria Math" w:hAnsi="Cambria Math"/>
                                <w:i/>
                                <w:color w:val="156082" w:themeColor="accent1"/>
                              </w:rPr>
                            </m:ctrlPr>
                          </m:sSubPr>
                          <m:e>
                            <m:r>
                              <w:rPr>
                                <w:rFonts w:ascii="Cambria Math" w:hAnsi="Cambria Math"/>
                                <w:color w:val="156082" w:themeColor="accent1"/>
                              </w:rPr>
                              <m:t>w</m:t>
                            </m:r>
                          </m:e>
                          <m:sub>
                            <m:r>
                              <w:rPr>
                                <w:rFonts w:ascii="Cambria Math" w:hAnsi="Cambria Math"/>
                                <w:color w:val="156082" w:themeColor="accent1"/>
                              </w:rPr>
                              <m:t>2</m:t>
                            </m:r>
                            <m:r>
                              <w:rPr>
                                <w:rFonts w:ascii="Cambria Math" w:hAnsi="Cambria Math"/>
                                <w:color w:val="156082" w:themeColor="accent1"/>
                              </w:rPr>
                              <m:t>11</m:t>
                            </m:r>
                          </m:sub>
                        </m:sSub>
                        <m:sSub>
                          <m:sSubPr>
                            <m:ctrlPr>
                              <w:rPr>
                                <w:rFonts w:ascii="Cambria Math" w:hAnsi="Cambria Math"/>
                                <w:i/>
                                <w:color w:val="C00000"/>
                              </w:rPr>
                            </m:ctrlPr>
                          </m:sSubPr>
                          <m:e>
                            <m:r>
                              <w:rPr>
                                <w:rFonts w:ascii="Cambria Math" w:hAnsi="Cambria Math"/>
                                <w:color w:val="C00000"/>
                              </w:rPr>
                              <m:t>x</m:t>
                            </m:r>
                          </m:e>
                          <m:sub>
                            <m:r>
                              <w:rPr>
                                <w:rFonts w:ascii="Cambria Math" w:hAnsi="Cambria Math"/>
                                <w:color w:val="C00000"/>
                              </w:rPr>
                              <m:t>2</m:t>
                            </m:r>
                          </m:sub>
                        </m:sSub>
                        <m:r>
                          <w:rPr>
                            <w:rFonts w:ascii="Cambria Math" w:hAnsi="Cambria Math"/>
                            <w:color w:val="C00000"/>
                          </w:rPr>
                          <m:t>+</m:t>
                        </m:r>
                        <m:r>
                          <w:rPr>
                            <w:rFonts w:ascii="Cambria Math" w:hAnsi="Cambria Math"/>
                            <w:color w:val="C00000"/>
                          </w:rPr>
                          <m:t>⋯+</m:t>
                        </m:r>
                        <m:sSub>
                          <m:sSubPr>
                            <m:ctrlPr>
                              <w:rPr>
                                <w:rFonts w:ascii="Cambria Math" w:hAnsi="Cambria Math"/>
                                <w:i/>
                                <w:color w:val="3A7C22" w:themeColor="accent6" w:themeShade="BF"/>
                              </w:rPr>
                            </m:ctrlPr>
                          </m:sSubPr>
                          <m:e>
                            <m:r>
                              <w:rPr>
                                <w:rFonts w:ascii="Cambria Math" w:hAnsi="Cambria Math"/>
                                <w:color w:val="3A7C22" w:themeColor="accent6" w:themeShade="BF"/>
                              </w:rPr>
                              <m:t>w</m:t>
                            </m:r>
                          </m:e>
                          <m:sub>
                            <m:r>
                              <w:rPr>
                                <w:rFonts w:ascii="Cambria Math" w:hAnsi="Cambria Math"/>
                                <w:color w:val="3A7C22" w:themeColor="accent6" w:themeShade="BF"/>
                              </w:rPr>
                              <m:t>0</m:t>
                            </m:r>
                            <m:r>
                              <w:rPr>
                                <w:rFonts w:ascii="Cambria Math" w:hAnsi="Cambria Math"/>
                                <w:color w:val="3A7C22" w:themeColor="accent6" w:themeShade="BF"/>
                              </w:rPr>
                              <m:t>11</m:t>
                            </m:r>
                          </m:sub>
                        </m:sSub>
                        <m:r>
                          <w:rPr>
                            <w:rFonts w:ascii="Cambria Math" w:hAnsi="Cambria Math"/>
                            <w:color w:val="C00000"/>
                          </w:rPr>
                          <m:t>)</m:t>
                        </m:r>
                      </m:oMath>
                    </w:p>
                  </w:txbxContent>
                </v:textbox>
                <w10:wrap anchorx="margin"/>
              </v:rect>
            </w:pict>
          </mc:Fallback>
        </mc:AlternateContent>
      </w:r>
      <w:r w:rsidR="00954E99" w:rsidRPr="00954E99">
        <w:drawing>
          <wp:anchor distT="0" distB="0" distL="114300" distR="114300" simplePos="0" relativeHeight="251827200" behindDoc="0" locked="0" layoutInCell="1" allowOverlap="1" wp14:anchorId="2D83375E" wp14:editId="36896564">
            <wp:simplePos x="0" y="0"/>
            <wp:positionH relativeFrom="margin">
              <wp:posOffset>1270001</wp:posOffset>
            </wp:positionH>
            <wp:positionV relativeFrom="paragraph">
              <wp:posOffset>1889125</wp:posOffset>
            </wp:positionV>
            <wp:extent cx="228600" cy="98535"/>
            <wp:effectExtent l="0" t="0" r="0" b="0"/>
            <wp:wrapNone/>
            <wp:docPr id="1854098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9874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3273" cy="100549"/>
                    </a:xfrm>
                    <a:prstGeom prst="rect">
                      <a:avLst/>
                    </a:prstGeom>
                  </pic:spPr>
                </pic:pic>
              </a:graphicData>
            </a:graphic>
            <wp14:sizeRelH relativeFrom="margin">
              <wp14:pctWidth>0</wp14:pctWidth>
            </wp14:sizeRelH>
            <wp14:sizeRelV relativeFrom="margin">
              <wp14:pctHeight>0</wp14:pctHeight>
            </wp14:sizeRelV>
          </wp:anchor>
        </w:drawing>
      </w:r>
      <w:r w:rsidR="00954E99" w:rsidRPr="00954E99">
        <w:drawing>
          <wp:anchor distT="0" distB="0" distL="114300" distR="114300" simplePos="0" relativeHeight="251826176" behindDoc="0" locked="0" layoutInCell="1" allowOverlap="1" wp14:anchorId="44F2FF52" wp14:editId="6D43C1E9">
            <wp:simplePos x="0" y="0"/>
            <wp:positionH relativeFrom="column">
              <wp:posOffset>1320800</wp:posOffset>
            </wp:positionH>
            <wp:positionV relativeFrom="paragraph">
              <wp:posOffset>2047944</wp:posOffset>
            </wp:positionV>
            <wp:extent cx="236991" cy="120650"/>
            <wp:effectExtent l="0" t="0" r="0" b="0"/>
            <wp:wrapNone/>
            <wp:docPr id="513798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98598" name=""/>
                    <pic:cNvPicPr/>
                  </pic:nvPicPr>
                  <pic:blipFill>
                    <a:blip r:embed="rId8">
                      <a:extLst>
                        <a:ext uri="{28A0092B-C50C-407E-A947-70E740481C1C}">
                          <a14:useLocalDpi xmlns:a14="http://schemas.microsoft.com/office/drawing/2010/main" val="0"/>
                        </a:ext>
                      </a:extLst>
                    </a:blip>
                    <a:stretch>
                      <a:fillRect/>
                    </a:stretch>
                  </pic:blipFill>
                  <pic:spPr>
                    <a:xfrm>
                      <a:off x="0" y="0"/>
                      <a:ext cx="236991" cy="120650"/>
                    </a:xfrm>
                    <a:prstGeom prst="rect">
                      <a:avLst/>
                    </a:prstGeom>
                  </pic:spPr>
                </pic:pic>
              </a:graphicData>
            </a:graphic>
            <wp14:sizeRelH relativeFrom="margin">
              <wp14:pctWidth>0</wp14:pctWidth>
            </wp14:sizeRelH>
            <wp14:sizeRelV relativeFrom="margin">
              <wp14:pctHeight>0</wp14:pctHeight>
            </wp14:sizeRelV>
          </wp:anchor>
        </w:drawing>
      </w:r>
      <w:r w:rsidR="00954E99" w:rsidRPr="00954E99">
        <w:drawing>
          <wp:anchor distT="0" distB="0" distL="114300" distR="114300" simplePos="0" relativeHeight="251825152" behindDoc="0" locked="0" layoutInCell="1" allowOverlap="1" wp14:anchorId="73980820" wp14:editId="49F71940">
            <wp:simplePos x="0" y="0"/>
            <wp:positionH relativeFrom="column">
              <wp:posOffset>1450975</wp:posOffset>
            </wp:positionH>
            <wp:positionV relativeFrom="paragraph">
              <wp:posOffset>2168525</wp:posOffset>
            </wp:positionV>
            <wp:extent cx="263525" cy="129451"/>
            <wp:effectExtent l="0" t="0" r="3175" b="4445"/>
            <wp:wrapNone/>
            <wp:docPr id="1494345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345256" name=""/>
                    <pic:cNvPicPr/>
                  </pic:nvPicPr>
                  <pic:blipFill>
                    <a:blip r:embed="rId9">
                      <a:extLst>
                        <a:ext uri="{28A0092B-C50C-407E-A947-70E740481C1C}">
                          <a14:useLocalDpi xmlns:a14="http://schemas.microsoft.com/office/drawing/2010/main" val="0"/>
                        </a:ext>
                      </a:extLst>
                    </a:blip>
                    <a:stretch>
                      <a:fillRect/>
                    </a:stretch>
                  </pic:blipFill>
                  <pic:spPr>
                    <a:xfrm>
                      <a:off x="0" y="0"/>
                      <a:ext cx="263525" cy="129451"/>
                    </a:xfrm>
                    <a:prstGeom prst="rect">
                      <a:avLst/>
                    </a:prstGeom>
                  </pic:spPr>
                </pic:pic>
              </a:graphicData>
            </a:graphic>
            <wp14:sizeRelH relativeFrom="margin">
              <wp14:pctWidth>0</wp14:pctWidth>
            </wp14:sizeRelH>
            <wp14:sizeRelV relativeFrom="margin">
              <wp14:pctHeight>0</wp14:pctHeight>
            </wp14:sizeRelV>
          </wp:anchor>
        </w:drawing>
      </w:r>
      <w:r w:rsidR="00954E99">
        <w:rPr>
          <w:noProof/>
        </w:rPr>
        <mc:AlternateContent>
          <mc:Choice Requires="wps">
            <w:drawing>
              <wp:anchor distT="0" distB="0" distL="114300" distR="114300" simplePos="0" relativeHeight="251824128" behindDoc="0" locked="0" layoutInCell="1" allowOverlap="1" wp14:anchorId="256F07F0" wp14:editId="42811828">
                <wp:simplePos x="0" y="0"/>
                <wp:positionH relativeFrom="column">
                  <wp:posOffset>692150</wp:posOffset>
                </wp:positionH>
                <wp:positionV relativeFrom="paragraph">
                  <wp:posOffset>2257425</wp:posOffset>
                </wp:positionV>
                <wp:extent cx="501650" cy="406400"/>
                <wp:effectExtent l="0" t="0" r="0" b="0"/>
                <wp:wrapNone/>
                <wp:docPr id="182454870" name="Rectangle 22"/>
                <wp:cNvGraphicFramePr/>
                <a:graphic xmlns:a="http://schemas.openxmlformats.org/drawingml/2006/main">
                  <a:graphicData uri="http://schemas.microsoft.com/office/word/2010/wordprocessingShape">
                    <wps:wsp>
                      <wps:cNvSpPr/>
                      <wps:spPr>
                        <a:xfrm>
                          <a:off x="0" y="0"/>
                          <a:ext cx="501650" cy="4064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946DCF4" w14:textId="7302DC67" w:rsidR="00954E99" w:rsidRPr="00954E99" w:rsidRDefault="00954E99" w:rsidP="00954E99">
                            <w:pPr>
                              <w:jc w:val="center"/>
                              <w:rPr>
                                <w:b/>
                                <w:bCs/>
                                <w:color w:val="FFFF00"/>
                              </w:rPr>
                            </w:pPr>
                            <w:r>
                              <w:rPr>
                                <w:b/>
                                <w:bCs/>
                                <w:color w:val="FFFF0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F07F0" id="_x0000_s1033" style="position:absolute;margin-left:54.5pt;margin-top:177.75pt;width:39.5pt;height:32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" filled="f" stroked="f" strokeweight="1.5pt">
                <v:textbox>
                  <w:txbxContent>
                    <w:p w14:paraId="7946DCF4" w14:textId="7302DC67" w:rsidR="00954E99" w:rsidRPr="00954E99" w:rsidRDefault="00954E99" w:rsidP="00954E99">
                      <w:pPr>
                        <w:jc w:val="center"/>
                        <w:rPr>
                          <w:b/>
                          <w:bCs/>
                          <w:color w:val="FFFF00"/>
                        </w:rPr>
                      </w:pPr>
                      <w:r>
                        <w:rPr>
                          <w:b/>
                          <w:bCs/>
                          <w:color w:val="FFFF00"/>
                        </w:rPr>
                        <w:t>1</w:t>
                      </w:r>
                    </w:p>
                  </w:txbxContent>
                </v:textbox>
              </v:rect>
            </w:pict>
          </mc:Fallback>
        </mc:AlternateContent>
      </w:r>
      <w:r w:rsidR="00954E99" w:rsidRPr="00954E99">
        <w:drawing>
          <wp:anchor distT="0" distB="0" distL="114300" distR="114300" simplePos="0" relativeHeight="251823104" behindDoc="0" locked="0" layoutInCell="1" allowOverlap="1" wp14:anchorId="1D00417B" wp14:editId="4F4C0C38">
            <wp:simplePos x="0" y="0"/>
            <wp:positionH relativeFrom="column">
              <wp:posOffset>819150</wp:posOffset>
            </wp:positionH>
            <wp:positionV relativeFrom="paragraph">
              <wp:posOffset>2333943</wp:posOffset>
            </wp:positionV>
            <wp:extent cx="218831" cy="177800"/>
            <wp:effectExtent l="0" t="0" r="0" b="0"/>
            <wp:wrapNone/>
            <wp:docPr id="197461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17152" name=""/>
                    <pic:cNvPicPr/>
                  </pic:nvPicPr>
                  <pic:blipFill>
                    <a:blip r:embed="rId10">
                      <a:extLst>
                        <a:ext uri="{28A0092B-C50C-407E-A947-70E740481C1C}">
                          <a14:useLocalDpi xmlns:a14="http://schemas.microsoft.com/office/drawing/2010/main" val="0"/>
                        </a:ext>
                      </a:extLst>
                    </a:blip>
                    <a:stretch>
                      <a:fillRect/>
                    </a:stretch>
                  </pic:blipFill>
                  <pic:spPr>
                    <a:xfrm>
                      <a:off x="0" y="0"/>
                      <a:ext cx="218831" cy="177800"/>
                    </a:xfrm>
                    <a:prstGeom prst="rect">
                      <a:avLst/>
                    </a:prstGeom>
                  </pic:spPr>
                </pic:pic>
              </a:graphicData>
            </a:graphic>
          </wp:anchor>
        </w:drawing>
      </w:r>
      <w:r w:rsidR="00954E99">
        <w:rPr>
          <w:noProof/>
        </w:rPr>
        <mc:AlternateContent>
          <mc:Choice Requires="wps">
            <w:drawing>
              <wp:anchor distT="0" distB="0" distL="114300" distR="114300" simplePos="0" relativeHeight="251820032" behindDoc="0" locked="0" layoutInCell="1" allowOverlap="1" wp14:anchorId="1FE3BFB4" wp14:editId="7F32C4DB">
                <wp:simplePos x="0" y="0"/>
                <wp:positionH relativeFrom="column">
                  <wp:posOffset>2101850</wp:posOffset>
                </wp:positionH>
                <wp:positionV relativeFrom="paragraph">
                  <wp:posOffset>1686560</wp:posOffset>
                </wp:positionV>
                <wp:extent cx="501650" cy="393700"/>
                <wp:effectExtent l="0" t="0" r="0" b="0"/>
                <wp:wrapNone/>
                <wp:docPr id="823645243" name="Rectangle 22"/>
                <wp:cNvGraphicFramePr/>
                <a:graphic xmlns:a="http://schemas.openxmlformats.org/drawingml/2006/main">
                  <a:graphicData uri="http://schemas.microsoft.com/office/word/2010/wordprocessingShape">
                    <wps:wsp>
                      <wps:cNvSpPr/>
                      <wps:spPr>
                        <a:xfrm>
                          <a:off x="0" y="0"/>
                          <a:ext cx="50165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622A3CBB" w14:textId="11A9EED1" w:rsidR="00954E99" w:rsidRPr="00954E99" w:rsidRDefault="00954E99" w:rsidP="00954E99">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3</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3BFB4" id="_x0000_s1034" style="position:absolute;margin-left:165.5pt;margin-top:132.8pt;width:39.5pt;height:31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" filled="f" stroked="f" strokeweight="1.5pt">
                <v:textbox>
                  <w:txbxContent>
                    <w:p w14:paraId="622A3CBB" w14:textId="11A9EED1" w:rsidR="00954E99" w:rsidRPr="00954E99" w:rsidRDefault="00954E99" w:rsidP="00954E99">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3</m:t>
                              </m:r>
                            </m:sub>
                          </m:sSub>
                        </m:oMath>
                      </m:oMathPara>
                    </w:p>
                  </w:txbxContent>
                </v:textbox>
              </v:rect>
            </w:pict>
          </mc:Fallback>
        </mc:AlternateContent>
      </w:r>
      <w:r w:rsidR="00954E99">
        <w:rPr>
          <w:noProof/>
        </w:rPr>
        <mc:AlternateContent>
          <mc:Choice Requires="wps">
            <w:drawing>
              <wp:anchor distT="0" distB="0" distL="114300" distR="114300" simplePos="0" relativeHeight="251746304" behindDoc="0" locked="0" layoutInCell="1" allowOverlap="1" wp14:anchorId="6F24F0B7" wp14:editId="4D0A6848">
                <wp:simplePos x="0" y="0"/>
                <wp:positionH relativeFrom="column">
                  <wp:posOffset>2063750</wp:posOffset>
                </wp:positionH>
                <wp:positionV relativeFrom="paragraph">
                  <wp:posOffset>1920875</wp:posOffset>
                </wp:positionV>
                <wp:extent cx="463550" cy="628650"/>
                <wp:effectExtent l="0" t="0" r="12700" b="19050"/>
                <wp:wrapNone/>
                <wp:docPr id="1572197282" name="Rectangle 6"/>
                <wp:cNvGraphicFramePr/>
                <a:graphic xmlns:a="http://schemas.openxmlformats.org/drawingml/2006/main">
                  <a:graphicData uri="http://schemas.microsoft.com/office/word/2010/wordprocessingShape">
                    <wps:wsp>
                      <wps:cNvSpPr/>
                      <wps:spPr>
                        <a:xfrm>
                          <a:off x="0" y="0"/>
                          <a:ext cx="463550" cy="628650"/>
                        </a:xfrm>
                        <a:prstGeom prst="rect">
                          <a:avLst/>
                        </a:prstGeom>
                        <a:solidFill>
                          <a:schemeClr val="bg1">
                            <a:alpha val="73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48AC57" id="Rectangle 6" o:spid="_x0000_s1026" style="position:absolute;margin-left:162.5pt;margin-top:151.25pt;width:36.5pt;height:49.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" fillcolor="white [3212]" strokecolor="white [3212]" strokeweight="1.5pt">
                <v:fill opacity="47802f"/>
              </v:rect>
            </w:pict>
          </mc:Fallback>
        </mc:AlternateContent>
      </w:r>
      <w:r w:rsidR="00954E99" w:rsidRPr="006832A3">
        <w:drawing>
          <wp:anchor distT="0" distB="0" distL="114300" distR="114300" simplePos="0" relativeHeight="251743232" behindDoc="0" locked="0" layoutInCell="1" allowOverlap="1" wp14:anchorId="70D180C5" wp14:editId="503A80BD">
            <wp:simplePos x="0" y="0"/>
            <wp:positionH relativeFrom="column">
              <wp:posOffset>2152015</wp:posOffset>
            </wp:positionH>
            <wp:positionV relativeFrom="paragraph">
              <wp:posOffset>1981835</wp:posOffset>
            </wp:positionV>
            <wp:extent cx="296545" cy="262973"/>
            <wp:effectExtent l="0" t="0" r="8255" b="3810"/>
            <wp:wrapNone/>
            <wp:docPr id="1678162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40918" name=""/>
                    <pic:cNvPicPr/>
                  </pic:nvPicPr>
                  <pic:blipFill>
                    <a:blip r:embed="rId11">
                      <a:extLst>
                        <a:ext uri="{28A0092B-C50C-407E-A947-70E740481C1C}">
                          <a14:useLocalDpi xmlns:a14="http://schemas.microsoft.com/office/drawing/2010/main" val="0"/>
                        </a:ext>
                      </a:extLst>
                    </a:blip>
                    <a:stretch>
                      <a:fillRect/>
                    </a:stretch>
                  </pic:blipFill>
                  <pic:spPr>
                    <a:xfrm>
                      <a:off x="0" y="0"/>
                      <a:ext cx="296545" cy="262973"/>
                    </a:xfrm>
                    <a:prstGeom prst="rect">
                      <a:avLst/>
                    </a:prstGeom>
                  </pic:spPr>
                </pic:pic>
              </a:graphicData>
            </a:graphic>
            <wp14:sizeRelH relativeFrom="margin">
              <wp14:pctWidth>0</wp14:pctWidth>
            </wp14:sizeRelH>
            <wp14:sizeRelV relativeFrom="margin">
              <wp14:pctHeight>0</wp14:pctHeight>
            </wp14:sizeRelV>
          </wp:anchor>
        </w:drawing>
      </w:r>
      <w:r w:rsidR="00954E99" w:rsidRPr="006832A3">
        <w:drawing>
          <wp:anchor distT="0" distB="0" distL="114300" distR="114300" simplePos="0" relativeHeight="251674624" behindDoc="0" locked="0" layoutInCell="1" allowOverlap="1" wp14:anchorId="72BAFFFA" wp14:editId="7C5BF191">
            <wp:simplePos x="0" y="0"/>
            <wp:positionH relativeFrom="column">
              <wp:posOffset>2063750</wp:posOffset>
            </wp:positionH>
            <wp:positionV relativeFrom="paragraph">
              <wp:posOffset>1882775</wp:posOffset>
            </wp:positionV>
            <wp:extent cx="463574" cy="463574"/>
            <wp:effectExtent l="0" t="0" r="0" b="0"/>
            <wp:wrapNone/>
            <wp:docPr id="1521765306" name="Picture 1" descr="A purple circle with white letters and yellow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65306" name="Picture 1" descr="A purple circle with white letters and yellow bord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463574" cy="463574"/>
                    </a:xfrm>
                    <a:prstGeom prst="rect">
                      <a:avLst/>
                    </a:prstGeom>
                  </pic:spPr>
                </pic:pic>
              </a:graphicData>
            </a:graphic>
          </wp:anchor>
        </w:drawing>
      </w:r>
      <w:r w:rsidR="00954E99">
        <w:rPr>
          <w:noProof/>
        </w:rPr>
        <mc:AlternateContent>
          <mc:Choice Requires="wps">
            <w:drawing>
              <wp:anchor distT="0" distB="0" distL="114300" distR="114300" simplePos="0" relativeHeight="251817984" behindDoc="0" locked="0" layoutInCell="1" allowOverlap="1" wp14:anchorId="3DAFCBC0" wp14:editId="16B403FC">
                <wp:simplePos x="0" y="0"/>
                <wp:positionH relativeFrom="column">
                  <wp:posOffset>2152650</wp:posOffset>
                </wp:positionH>
                <wp:positionV relativeFrom="paragraph">
                  <wp:posOffset>942975</wp:posOffset>
                </wp:positionV>
                <wp:extent cx="501650" cy="393700"/>
                <wp:effectExtent l="0" t="0" r="0" b="0"/>
                <wp:wrapNone/>
                <wp:docPr id="1985850397" name="Rectangle 22"/>
                <wp:cNvGraphicFramePr/>
                <a:graphic xmlns:a="http://schemas.openxmlformats.org/drawingml/2006/main">
                  <a:graphicData uri="http://schemas.microsoft.com/office/word/2010/wordprocessingShape">
                    <wps:wsp>
                      <wps:cNvSpPr/>
                      <wps:spPr>
                        <a:xfrm>
                          <a:off x="0" y="0"/>
                          <a:ext cx="50165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724AA040" w14:textId="144F122F" w:rsidR="00954E99" w:rsidRPr="00954E99" w:rsidRDefault="00954E99" w:rsidP="00954E99">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2</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FCBC0" id="_x0000_s1035" style="position:absolute;margin-left:169.5pt;margin-top:74.25pt;width:39.5pt;height:31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" filled="f" stroked="f" strokeweight="1.5pt">
                <v:textbox>
                  <w:txbxContent>
                    <w:p w14:paraId="724AA040" w14:textId="144F122F" w:rsidR="00954E99" w:rsidRPr="00954E99" w:rsidRDefault="00954E99" w:rsidP="00954E99">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m:t>
                              </m:r>
                              <m:r>
                                <m:rPr>
                                  <m:sty m:val="bi"/>
                                </m:rPr>
                                <w:rPr>
                                  <w:rFonts w:ascii="Cambria Math" w:hAnsi="Cambria Math"/>
                                  <w:color w:val="C00000"/>
                                </w:rPr>
                                <m:t>2</m:t>
                              </m:r>
                            </m:sub>
                          </m:sSub>
                        </m:oMath>
                      </m:oMathPara>
                    </w:p>
                  </w:txbxContent>
                </v:textbox>
              </v:rect>
            </w:pict>
          </mc:Fallback>
        </mc:AlternateContent>
      </w:r>
      <w:r w:rsidR="00954E99">
        <w:rPr>
          <w:noProof/>
        </w:rPr>
        <mc:AlternateContent>
          <mc:Choice Requires="wps">
            <w:drawing>
              <wp:anchor distT="0" distB="0" distL="114300" distR="114300" simplePos="0" relativeHeight="251815936" behindDoc="0" locked="0" layoutInCell="1" allowOverlap="1" wp14:anchorId="5E9720E7" wp14:editId="526A7208">
                <wp:simplePos x="0" y="0"/>
                <wp:positionH relativeFrom="column">
                  <wp:posOffset>2171700</wp:posOffset>
                </wp:positionH>
                <wp:positionV relativeFrom="paragraph">
                  <wp:posOffset>288925</wp:posOffset>
                </wp:positionV>
                <wp:extent cx="501650" cy="393700"/>
                <wp:effectExtent l="0" t="0" r="0" b="0"/>
                <wp:wrapNone/>
                <wp:docPr id="1267053100" name="Rectangle 22"/>
                <wp:cNvGraphicFramePr/>
                <a:graphic xmlns:a="http://schemas.openxmlformats.org/drawingml/2006/main">
                  <a:graphicData uri="http://schemas.microsoft.com/office/word/2010/wordprocessingShape">
                    <wps:wsp>
                      <wps:cNvSpPr/>
                      <wps:spPr>
                        <a:xfrm>
                          <a:off x="0" y="0"/>
                          <a:ext cx="501650" cy="393700"/>
                        </a:xfrm>
                        <a:prstGeom prst="rect">
                          <a:avLst/>
                        </a:prstGeom>
                        <a:noFill/>
                        <a:ln>
                          <a:noFill/>
                        </a:ln>
                      </wps:spPr>
                      <wps:style>
                        <a:lnRef idx="2">
                          <a:schemeClr val="accent6"/>
                        </a:lnRef>
                        <a:fillRef idx="1">
                          <a:schemeClr val="lt1"/>
                        </a:fillRef>
                        <a:effectRef idx="0">
                          <a:schemeClr val="accent6"/>
                        </a:effectRef>
                        <a:fontRef idx="minor">
                          <a:schemeClr val="dk1"/>
                        </a:fontRef>
                      </wps:style>
                      <wps:txbx>
                        <w:txbxContent>
                          <w:p w14:paraId="3E11BBE7" w14:textId="4EEB84D9" w:rsidR="006832A3" w:rsidRPr="00954E99" w:rsidRDefault="006832A3" w:rsidP="006832A3">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720E7" id="_x0000_s1036" style="position:absolute;margin-left:171pt;margin-top:22.75pt;width:39.5pt;height:31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" filled="f" stroked="f" strokeweight="1.5pt">
                <v:textbox>
                  <w:txbxContent>
                    <w:p w14:paraId="3E11BBE7" w14:textId="4EEB84D9" w:rsidR="006832A3" w:rsidRPr="00954E99" w:rsidRDefault="006832A3" w:rsidP="006832A3">
                      <w:pPr>
                        <w:jc w:val="center"/>
                        <w:rPr>
                          <w:b/>
                          <w:bCs/>
                          <w:color w:val="C00000"/>
                        </w:rPr>
                      </w:pPr>
                      <m:oMathPara>
                        <m:oMath>
                          <m:sSub>
                            <m:sSubPr>
                              <m:ctrlPr>
                                <w:rPr>
                                  <w:rFonts w:ascii="Cambria Math" w:hAnsi="Cambria Math"/>
                                  <w:b/>
                                  <w:bCs/>
                                  <w:i/>
                                  <w:color w:val="C00000"/>
                                </w:rPr>
                              </m:ctrlPr>
                            </m:sSubPr>
                            <m:e>
                              <m:r>
                                <m:rPr>
                                  <m:sty m:val="bi"/>
                                </m:rPr>
                                <w:rPr>
                                  <w:rFonts w:ascii="Cambria Math" w:hAnsi="Cambria Math"/>
                                  <w:color w:val="C00000"/>
                                </w:rPr>
                                <m:t>h</m:t>
                              </m:r>
                            </m:e>
                            <m:sub>
                              <m:r>
                                <m:rPr>
                                  <m:sty m:val="bi"/>
                                </m:rPr>
                                <w:rPr>
                                  <w:rFonts w:ascii="Cambria Math" w:hAnsi="Cambria Math"/>
                                  <w:color w:val="C00000"/>
                                </w:rPr>
                                <m:t>11</m:t>
                              </m:r>
                            </m:sub>
                          </m:sSub>
                        </m:oMath>
                      </m:oMathPara>
                    </w:p>
                  </w:txbxContent>
                </v:textbox>
              </v:rect>
            </w:pict>
          </mc:Fallback>
        </mc:AlternateContent>
      </w:r>
      <w:r w:rsidR="006832A3" w:rsidRPr="006832A3">
        <w:drawing>
          <wp:anchor distT="0" distB="0" distL="114300" distR="114300" simplePos="0" relativeHeight="251749376" behindDoc="0" locked="0" layoutInCell="1" allowOverlap="1" wp14:anchorId="766CDF44" wp14:editId="39F15C09">
            <wp:simplePos x="0" y="0"/>
            <wp:positionH relativeFrom="column">
              <wp:posOffset>3994150</wp:posOffset>
            </wp:positionH>
            <wp:positionV relativeFrom="paragraph">
              <wp:posOffset>1308100</wp:posOffset>
            </wp:positionV>
            <wp:extent cx="400050" cy="234950"/>
            <wp:effectExtent l="0" t="0" r="0" b="0"/>
            <wp:wrapNone/>
            <wp:docPr id="2143221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21681" name=""/>
                    <pic:cNvPicPr/>
                  </pic:nvPicPr>
                  <pic:blipFill>
                    <a:blip r:embed="rId13">
                      <a:extLst>
                        <a:ext uri="{28A0092B-C50C-407E-A947-70E740481C1C}">
                          <a14:useLocalDpi xmlns:a14="http://schemas.microsoft.com/office/drawing/2010/main" val="0"/>
                        </a:ext>
                      </a:extLst>
                    </a:blip>
                    <a:stretch>
                      <a:fillRect/>
                    </a:stretch>
                  </pic:blipFill>
                  <pic:spPr>
                    <a:xfrm>
                      <a:off x="0" y="0"/>
                      <a:ext cx="400050" cy="234950"/>
                    </a:xfrm>
                    <a:prstGeom prst="rect">
                      <a:avLst/>
                    </a:prstGeom>
                  </pic:spPr>
                </pic:pic>
              </a:graphicData>
            </a:graphic>
          </wp:anchor>
        </w:drawing>
      </w:r>
      <w:r w:rsidR="006832A3">
        <w:rPr>
          <w:noProof/>
        </w:rPr>
        <mc:AlternateContent>
          <mc:Choice Requires="wps">
            <w:drawing>
              <wp:anchor distT="0" distB="0" distL="114300" distR="114300" simplePos="0" relativeHeight="251748352" behindDoc="0" locked="0" layoutInCell="1" allowOverlap="1" wp14:anchorId="6E233605" wp14:editId="6961B324">
                <wp:simplePos x="0" y="0"/>
                <wp:positionH relativeFrom="column">
                  <wp:posOffset>2133600</wp:posOffset>
                </wp:positionH>
                <wp:positionV relativeFrom="paragraph">
                  <wp:posOffset>390525</wp:posOffset>
                </wp:positionV>
                <wp:extent cx="533400" cy="628650"/>
                <wp:effectExtent l="0" t="0" r="19050" b="19050"/>
                <wp:wrapNone/>
                <wp:docPr id="700642426" name="Rectangle 6"/>
                <wp:cNvGraphicFramePr/>
                <a:graphic xmlns:a="http://schemas.openxmlformats.org/drawingml/2006/main">
                  <a:graphicData uri="http://schemas.microsoft.com/office/word/2010/wordprocessingShape">
                    <wps:wsp>
                      <wps:cNvSpPr/>
                      <wps:spPr>
                        <a:xfrm>
                          <a:off x="0" y="0"/>
                          <a:ext cx="533400" cy="628650"/>
                        </a:xfrm>
                        <a:prstGeom prst="rect">
                          <a:avLst/>
                        </a:prstGeom>
                        <a:solidFill>
                          <a:schemeClr val="bg1">
                            <a:alpha val="73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ED5D32" id="Rectangle 6" o:spid="_x0000_s1026" style="position:absolute;margin-left:168pt;margin-top:30.75pt;width:42pt;height:49.5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" fillcolor="white [3212]" strokecolor="white [3212]" strokeweight="1.5pt">
                <v:fill opacity="47802f"/>
              </v:rect>
            </w:pict>
          </mc:Fallback>
        </mc:AlternateContent>
      </w:r>
      <w:r w:rsidR="006832A3" w:rsidRPr="006832A3">
        <w:drawing>
          <wp:anchor distT="0" distB="0" distL="114300" distR="114300" simplePos="0" relativeHeight="251745280" behindDoc="0" locked="0" layoutInCell="1" allowOverlap="1" wp14:anchorId="2E1105FE" wp14:editId="2BFB9924">
            <wp:simplePos x="0" y="0"/>
            <wp:positionH relativeFrom="column">
              <wp:posOffset>2241550</wp:posOffset>
            </wp:positionH>
            <wp:positionV relativeFrom="paragraph">
              <wp:posOffset>631286</wp:posOffset>
            </wp:positionV>
            <wp:extent cx="315068" cy="279400"/>
            <wp:effectExtent l="0" t="0" r="8890" b="6350"/>
            <wp:wrapNone/>
            <wp:docPr id="1023527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40918" name=""/>
                    <pic:cNvPicPr/>
                  </pic:nvPicPr>
                  <pic:blipFill>
                    <a:blip r:embed="rId11">
                      <a:extLst>
                        <a:ext uri="{28A0092B-C50C-407E-A947-70E740481C1C}">
                          <a14:useLocalDpi xmlns:a14="http://schemas.microsoft.com/office/drawing/2010/main" val="0"/>
                        </a:ext>
                      </a:extLst>
                    </a:blip>
                    <a:stretch>
                      <a:fillRect/>
                    </a:stretch>
                  </pic:blipFill>
                  <pic:spPr>
                    <a:xfrm>
                      <a:off x="0" y="0"/>
                      <a:ext cx="315068" cy="279400"/>
                    </a:xfrm>
                    <a:prstGeom prst="rect">
                      <a:avLst/>
                    </a:prstGeom>
                  </pic:spPr>
                </pic:pic>
              </a:graphicData>
            </a:graphic>
            <wp14:sizeRelH relativeFrom="margin">
              <wp14:pctWidth>0</wp14:pctWidth>
            </wp14:sizeRelH>
            <wp14:sizeRelV relativeFrom="margin">
              <wp14:pctHeight>0</wp14:pctHeight>
            </wp14:sizeRelV>
          </wp:anchor>
        </w:drawing>
      </w:r>
      <w:r w:rsidR="006832A3">
        <w:rPr>
          <w:noProof/>
        </w:rPr>
        <mc:AlternateContent>
          <mc:Choice Requires="wps">
            <w:drawing>
              <wp:anchor distT="0" distB="0" distL="114300" distR="114300" simplePos="0" relativeHeight="251741184" behindDoc="0" locked="0" layoutInCell="1" allowOverlap="1" wp14:anchorId="4DA2FC49" wp14:editId="7F06C3A2">
                <wp:simplePos x="0" y="0"/>
                <wp:positionH relativeFrom="margin">
                  <wp:posOffset>2139950</wp:posOffset>
                </wp:positionH>
                <wp:positionV relativeFrom="paragraph">
                  <wp:posOffset>536575</wp:posOffset>
                </wp:positionV>
                <wp:extent cx="514350" cy="463550"/>
                <wp:effectExtent l="0" t="0" r="19050" b="12700"/>
                <wp:wrapNone/>
                <wp:docPr id="1791545157" name="Oval 2"/>
                <wp:cNvGraphicFramePr/>
                <a:graphic xmlns:a="http://schemas.openxmlformats.org/drawingml/2006/main">
                  <a:graphicData uri="http://schemas.microsoft.com/office/word/2010/wordprocessingShape">
                    <wps:wsp>
                      <wps:cNvSpPr/>
                      <wps:spPr>
                        <a:xfrm>
                          <a:off x="0" y="0"/>
                          <a:ext cx="514350" cy="46355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F3725F4" w14:textId="77777777" w:rsidR="006832A3" w:rsidRPr="006832A3" w:rsidRDefault="006832A3" w:rsidP="006832A3">
                            <w:pPr>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A2FC49" id="Oval 2" o:spid="_x0000_s1037" style="position:absolute;margin-left:168.5pt;margin-top:42.25pt;width:40.5pt;height:36.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" fillcolor="#77206d [2408]" strokecolor="#ffc000" strokeweight="1.5pt">
                <v:stroke joinstyle="miter"/>
                <v:textbox>
                  <w:txbxContent>
                    <w:p w14:paraId="4F3725F4" w14:textId="77777777" w:rsidR="006832A3" w:rsidRPr="006832A3" w:rsidRDefault="006832A3" w:rsidP="006832A3">
                      <w:pPr>
                        <w:jc w:val="center"/>
                        <w:rPr>
                          <w:b/>
                          <w:bCs/>
                          <w:sz w:val="28"/>
                          <w:szCs w:val="28"/>
                        </w:rPr>
                      </w:pPr>
                    </w:p>
                  </w:txbxContent>
                </v:textbox>
                <w10:wrap anchorx="margin"/>
              </v:oval>
            </w:pict>
          </mc:Fallback>
        </mc:AlternateContent>
      </w:r>
      <w:r w:rsidR="006832A3" w:rsidRPr="006832A3">
        <w:drawing>
          <wp:anchor distT="0" distB="0" distL="114300" distR="114300" simplePos="0" relativeHeight="251737088" behindDoc="0" locked="0" layoutInCell="1" allowOverlap="1" wp14:anchorId="6658E7DB" wp14:editId="13703970">
            <wp:simplePos x="0" y="0"/>
            <wp:positionH relativeFrom="column">
              <wp:posOffset>2171700</wp:posOffset>
            </wp:positionH>
            <wp:positionV relativeFrom="paragraph">
              <wp:posOffset>1273270</wp:posOffset>
            </wp:positionV>
            <wp:extent cx="315068" cy="279400"/>
            <wp:effectExtent l="0" t="0" r="8890" b="6350"/>
            <wp:wrapNone/>
            <wp:docPr id="336040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40918" name=""/>
                    <pic:cNvPicPr/>
                  </pic:nvPicPr>
                  <pic:blipFill>
                    <a:blip r:embed="rId11">
                      <a:extLst>
                        <a:ext uri="{28A0092B-C50C-407E-A947-70E740481C1C}">
                          <a14:useLocalDpi xmlns:a14="http://schemas.microsoft.com/office/drawing/2010/main" val="0"/>
                        </a:ext>
                      </a:extLst>
                    </a:blip>
                    <a:stretch>
                      <a:fillRect/>
                    </a:stretch>
                  </pic:blipFill>
                  <pic:spPr>
                    <a:xfrm>
                      <a:off x="0" y="0"/>
                      <a:ext cx="315068" cy="279400"/>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677696" behindDoc="0" locked="0" layoutInCell="1" allowOverlap="1" wp14:anchorId="0057AD27" wp14:editId="6CC9F0A8">
            <wp:simplePos x="0" y="0"/>
            <wp:positionH relativeFrom="column">
              <wp:posOffset>2114550</wp:posOffset>
            </wp:positionH>
            <wp:positionV relativeFrom="paragraph">
              <wp:posOffset>415925</wp:posOffset>
            </wp:positionV>
            <wp:extent cx="514376" cy="558829"/>
            <wp:effectExtent l="0" t="0" r="0" b="0"/>
            <wp:wrapNone/>
            <wp:docPr id="523209508" name="Picture 1" descr="A purple circle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09508" name="Picture 1" descr="A purple circle with white lett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14376" cy="558829"/>
                    </a:xfrm>
                    <a:prstGeom prst="rect">
                      <a:avLst/>
                    </a:prstGeom>
                  </pic:spPr>
                </pic:pic>
              </a:graphicData>
            </a:graphic>
          </wp:anchor>
        </w:drawing>
      </w:r>
      <w:r w:rsidR="006832A3" w:rsidRPr="006832A3">
        <w:drawing>
          <wp:anchor distT="0" distB="0" distL="114300" distR="114300" simplePos="0" relativeHeight="251734016" behindDoc="0" locked="0" layoutInCell="1" allowOverlap="1" wp14:anchorId="73955699" wp14:editId="235B0F66">
            <wp:simplePos x="0" y="0"/>
            <wp:positionH relativeFrom="column">
              <wp:posOffset>2863850</wp:posOffset>
            </wp:positionH>
            <wp:positionV relativeFrom="paragraph">
              <wp:posOffset>1762125</wp:posOffset>
            </wp:positionV>
            <wp:extent cx="330200" cy="196850"/>
            <wp:effectExtent l="0" t="0" r="0" b="0"/>
            <wp:wrapNone/>
            <wp:docPr id="1683924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24734" name=""/>
                    <pic:cNvPicPr/>
                  </pic:nvPicPr>
                  <pic:blipFill>
                    <a:blip r:embed="rId15">
                      <a:extLst>
                        <a:ext uri="{28A0092B-C50C-407E-A947-70E740481C1C}">
                          <a14:useLocalDpi xmlns:a14="http://schemas.microsoft.com/office/drawing/2010/main" val="0"/>
                        </a:ext>
                      </a:extLst>
                    </a:blip>
                    <a:stretch>
                      <a:fillRect/>
                    </a:stretch>
                  </pic:blipFill>
                  <pic:spPr>
                    <a:xfrm>
                      <a:off x="0" y="0"/>
                      <a:ext cx="330200" cy="196850"/>
                    </a:xfrm>
                    <a:prstGeom prst="rect">
                      <a:avLst/>
                    </a:prstGeom>
                  </pic:spPr>
                </pic:pic>
              </a:graphicData>
            </a:graphic>
          </wp:anchor>
        </w:drawing>
      </w:r>
      <w:r w:rsidR="006832A3" w:rsidRPr="006832A3">
        <w:drawing>
          <wp:anchor distT="0" distB="0" distL="114300" distR="114300" simplePos="0" relativeHeight="251732992" behindDoc="0" locked="0" layoutInCell="1" allowOverlap="1" wp14:anchorId="34F155CC" wp14:editId="25A6F15A">
            <wp:simplePos x="0" y="0"/>
            <wp:positionH relativeFrom="column">
              <wp:posOffset>2889250</wp:posOffset>
            </wp:positionH>
            <wp:positionV relativeFrom="paragraph">
              <wp:posOffset>1349375</wp:posOffset>
            </wp:positionV>
            <wp:extent cx="368300" cy="158750"/>
            <wp:effectExtent l="0" t="0" r="0" b="0"/>
            <wp:wrapNone/>
            <wp:docPr id="1278837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37357" name=""/>
                    <pic:cNvPicPr/>
                  </pic:nvPicPr>
                  <pic:blipFill>
                    <a:blip r:embed="rId16">
                      <a:extLst>
                        <a:ext uri="{28A0092B-C50C-407E-A947-70E740481C1C}">
                          <a14:useLocalDpi xmlns:a14="http://schemas.microsoft.com/office/drawing/2010/main" val="0"/>
                        </a:ext>
                      </a:extLst>
                    </a:blip>
                    <a:stretch>
                      <a:fillRect/>
                    </a:stretch>
                  </pic:blipFill>
                  <pic:spPr>
                    <a:xfrm>
                      <a:off x="0" y="0"/>
                      <a:ext cx="368300" cy="158750"/>
                    </a:xfrm>
                    <a:prstGeom prst="rect">
                      <a:avLst/>
                    </a:prstGeom>
                  </pic:spPr>
                </pic:pic>
              </a:graphicData>
            </a:graphic>
          </wp:anchor>
        </w:drawing>
      </w:r>
      <w:r w:rsidR="006832A3" w:rsidRPr="006832A3">
        <w:drawing>
          <wp:anchor distT="0" distB="0" distL="114300" distR="114300" simplePos="0" relativeHeight="251731968" behindDoc="0" locked="0" layoutInCell="1" allowOverlap="1" wp14:anchorId="52DDC247" wp14:editId="7FD44FD7">
            <wp:simplePos x="0" y="0"/>
            <wp:positionH relativeFrom="column">
              <wp:posOffset>2851150</wp:posOffset>
            </wp:positionH>
            <wp:positionV relativeFrom="paragraph">
              <wp:posOffset>923925</wp:posOffset>
            </wp:positionV>
            <wp:extent cx="330200" cy="158750"/>
            <wp:effectExtent l="0" t="0" r="0" b="0"/>
            <wp:wrapNone/>
            <wp:docPr id="743578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78631" name=""/>
                    <pic:cNvPicPr/>
                  </pic:nvPicPr>
                  <pic:blipFill>
                    <a:blip r:embed="rId17">
                      <a:extLst>
                        <a:ext uri="{28A0092B-C50C-407E-A947-70E740481C1C}">
                          <a14:useLocalDpi xmlns:a14="http://schemas.microsoft.com/office/drawing/2010/main" val="0"/>
                        </a:ext>
                      </a:extLst>
                    </a:blip>
                    <a:stretch>
                      <a:fillRect/>
                    </a:stretch>
                  </pic:blipFill>
                  <pic:spPr>
                    <a:xfrm>
                      <a:off x="0" y="0"/>
                      <a:ext cx="330200" cy="158750"/>
                    </a:xfrm>
                    <a:prstGeom prst="rect">
                      <a:avLst/>
                    </a:prstGeom>
                  </pic:spPr>
                </pic:pic>
              </a:graphicData>
            </a:graphic>
          </wp:anchor>
        </w:drawing>
      </w:r>
      <w:r w:rsidR="006832A3" w:rsidRPr="006832A3">
        <w:drawing>
          <wp:anchor distT="0" distB="0" distL="114300" distR="114300" simplePos="0" relativeHeight="251727872" behindDoc="0" locked="0" layoutInCell="1" allowOverlap="1" wp14:anchorId="284F3B2B" wp14:editId="5DEB42B6">
            <wp:simplePos x="0" y="0"/>
            <wp:positionH relativeFrom="column">
              <wp:posOffset>1238250</wp:posOffset>
            </wp:positionH>
            <wp:positionV relativeFrom="paragraph">
              <wp:posOffset>1581503</wp:posOffset>
            </wp:positionV>
            <wp:extent cx="266700" cy="123472"/>
            <wp:effectExtent l="0" t="0" r="0" b="0"/>
            <wp:wrapNone/>
            <wp:docPr id="142489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97633" name=""/>
                    <pic:cNvPicPr/>
                  </pic:nvPicPr>
                  <pic:blipFill>
                    <a:blip r:embed="rId18">
                      <a:extLst>
                        <a:ext uri="{28A0092B-C50C-407E-A947-70E740481C1C}">
                          <a14:useLocalDpi xmlns:a14="http://schemas.microsoft.com/office/drawing/2010/main" val="0"/>
                        </a:ext>
                      </a:extLst>
                    </a:blip>
                    <a:stretch>
                      <a:fillRect/>
                    </a:stretch>
                  </pic:blipFill>
                  <pic:spPr>
                    <a:xfrm>
                      <a:off x="0" y="0"/>
                      <a:ext cx="273838" cy="126777"/>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6848" behindDoc="0" locked="0" layoutInCell="1" allowOverlap="1" wp14:anchorId="11BFB25F" wp14:editId="112891BD">
            <wp:simplePos x="0" y="0"/>
            <wp:positionH relativeFrom="column">
              <wp:posOffset>1263650</wp:posOffset>
            </wp:positionH>
            <wp:positionV relativeFrom="paragraph">
              <wp:posOffset>1428115</wp:posOffset>
            </wp:positionV>
            <wp:extent cx="254000" cy="117593"/>
            <wp:effectExtent l="0" t="0" r="0" b="0"/>
            <wp:wrapNone/>
            <wp:docPr id="166341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1912" name=""/>
                    <pic:cNvPicPr/>
                  </pic:nvPicPr>
                  <pic:blipFill>
                    <a:blip r:embed="rId19">
                      <a:extLst>
                        <a:ext uri="{28A0092B-C50C-407E-A947-70E740481C1C}">
                          <a14:useLocalDpi xmlns:a14="http://schemas.microsoft.com/office/drawing/2010/main" val="0"/>
                        </a:ext>
                      </a:extLst>
                    </a:blip>
                    <a:stretch>
                      <a:fillRect/>
                    </a:stretch>
                  </pic:blipFill>
                  <pic:spPr>
                    <a:xfrm>
                      <a:off x="0" y="0"/>
                      <a:ext cx="254000" cy="117593"/>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5824" behindDoc="0" locked="0" layoutInCell="1" allowOverlap="1" wp14:anchorId="6A30B19B" wp14:editId="72306497">
            <wp:simplePos x="0" y="0"/>
            <wp:positionH relativeFrom="column">
              <wp:posOffset>1143635</wp:posOffset>
            </wp:positionH>
            <wp:positionV relativeFrom="paragraph">
              <wp:posOffset>1282700</wp:posOffset>
            </wp:positionV>
            <wp:extent cx="243840" cy="131298"/>
            <wp:effectExtent l="0" t="0" r="3810" b="2540"/>
            <wp:wrapNone/>
            <wp:docPr id="169767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679280" name=""/>
                    <pic:cNvPicPr/>
                  </pic:nvPicPr>
                  <pic:blipFill>
                    <a:blip r:embed="rId20">
                      <a:extLst>
                        <a:ext uri="{28A0092B-C50C-407E-A947-70E740481C1C}">
                          <a14:useLocalDpi xmlns:a14="http://schemas.microsoft.com/office/drawing/2010/main" val="0"/>
                        </a:ext>
                      </a:extLst>
                    </a:blip>
                    <a:stretch>
                      <a:fillRect/>
                    </a:stretch>
                  </pic:blipFill>
                  <pic:spPr>
                    <a:xfrm>
                      <a:off x="0" y="0"/>
                      <a:ext cx="243840" cy="131298"/>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4800" behindDoc="0" locked="0" layoutInCell="1" allowOverlap="1" wp14:anchorId="5398C773" wp14:editId="29694842">
            <wp:simplePos x="0" y="0"/>
            <wp:positionH relativeFrom="column">
              <wp:posOffset>1644650</wp:posOffset>
            </wp:positionH>
            <wp:positionV relativeFrom="paragraph">
              <wp:posOffset>777875</wp:posOffset>
            </wp:positionV>
            <wp:extent cx="232251" cy="132715"/>
            <wp:effectExtent l="0" t="0" r="0" b="635"/>
            <wp:wrapNone/>
            <wp:docPr id="661414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414165" name=""/>
                    <pic:cNvPicPr/>
                  </pic:nvPicPr>
                  <pic:blipFill>
                    <a:blip r:embed="rId21">
                      <a:extLst>
                        <a:ext uri="{28A0092B-C50C-407E-A947-70E740481C1C}">
                          <a14:useLocalDpi xmlns:a14="http://schemas.microsoft.com/office/drawing/2010/main" val="0"/>
                        </a:ext>
                      </a:extLst>
                    </a:blip>
                    <a:stretch>
                      <a:fillRect/>
                    </a:stretch>
                  </pic:blipFill>
                  <pic:spPr>
                    <a:xfrm>
                      <a:off x="0" y="0"/>
                      <a:ext cx="235204" cy="134402"/>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3776" behindDoc="0" locked="0" layoutInCell="1" allowOverlap="1" wp14:anchorId="6F454926" wp14:editId="53E8E4C5">
            <wp:simplePos x="0" y="0"/>
            <wp:positionH relativeFrom="column">
              <wp:posOffset>1206500</wp:posOffset>
            </wp:positionH>
            <wp:positionV relativeFrom="paragraph">
              <wp:posOffset>1000125</wp:posOffset>
            </wp:positionV>
            <wp:extent cx="244475" cy="133350"/>
            <wp:effectExtent l="0" t="0" r="3175" b="0"/>
            <wp:wrapNone/>
            <wp:docPr id="1957505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505842" name=""/>
                    <pic:cNvPicPr/>
                  </pic:nvPicPr>
                  <pic:blipFill>
                    <a:blip r:embed="rId22">
                      <a:extLst>
                        <a:ext uri="{28A0092B-C50C-407E-A947-70E740481C1C}">
                          <a14:useLocalDpi xmlns:a14="http://schemas.microsoft.com/office/drawing/2010/main" val="0"/>
                        </a:ext>
                      </a:extLst>
                    </a:blip>
                    <a:stretch>
                      <a:fillRect/>
                    </a:stretch>
                  </pic:blipFill>
                  <pic:spPr>
                    <a:xfrm>
                      <a:off x="0" y="0"/>
                      <a:ext cx="244475" cy="133350"/>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2752" behindDoc="0" locked="0" layoutInCell="1" allowOverlap="1" wp14:anchorId="5FA9A987" wp14:editId="7BAC4D10">
            <wp:simplePos x="0" y="0"/>
            <wp:positionH relativeFrom="column">
              <wp:posOffset>1117600</wp:posOffset>
            </wp:positionH>
            <wp:positionV relativeFrom="paragraph">
              <wp:posOffset>1130543</wp:posOffset>
            </wp:positionV>
            <wp:extent cx="241300" cy="129931"/>
            <wp:effectExtent l="0" t="0" r="6350" b="3810"/>
            <wp:wrapNone/>
            <wp:docPr id="1861543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543306" name=""/>
                    <pic:cNvPicPr/>
                  </pic:nvPicPr>
                  <pic:blipFill>
                    <a:blip r:embed="rId23">
                      <a:extLst>
                        <a:ext uri="{28A0092B-C50C-407E-A947-70E740481C1C}">
                          <a14:useLocalDpi xmlns:a14="http://schemas.microsoft.com/office/drawing/2010/main" val="0"/>
                        </a:ext>
                      </a:extLst>
                    </a:blip>
                    <a:stretch>
                      <a:fillRect/>
                    </a:stretch>
                  </pic:blipFill>
                  <pic:spPr>
                    <a:xfrm>
                      <a:off x="0" y="0"/>
                      <a:ext cx="244815" cy="131824"/>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1728" behindDoc="0" locked="0" layoutInCell="1" allowOverlap="1" wp14:anchorId="37B41B85" wp14:editId="510BBD0E">
            <wp:simplePos x="0" y="0"/>
            <wp:positionH relativeFrom="column">
              <wp:posOffset>1149350</wp:posOffset>
            </wp:positionH>
            <wp:positionV relativeFrom="paragraph">
              <wp:posOffset>777875</wp:posOffset>
            </wp:positionV>
            <wp:extent cx="250685" cy="132715"/>
            <wp:effectExtent l="0" t="0" r="0" b="635"/>
            <wp:wrapNone/>
            <wp:docPr id="129598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87431" name=""/>
                    <pic:cNvPicPr/>
                  </pic:nvPicPr>
                  <pic:blipFill>
                    <a:blip r:embed="rId24">
                      <a:extLst>
                        <a:ext uri="{28A0092B-C50C-407E-A947-70E740481C1C}">
                          <a14:useLocalDpi xmlns:a14="http://schemas.microsoft.com/office/drawing/2010/main" val="0"/>
                        </a:ext>
                      </a:extLst>
                    </a:blip>
                    <a:stretch>
                      <a:fillRect/>
                    </a:stretch>
                  </pic:blipFill>
                  <pic:spPr>
                    <a:xfrm>
                      <a:off x="0" y="0"/>
                      <a:ext cx="259629" cy="137450"/>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19680" behindDoc="0" locked="0" layoutInCell="1" allowOverlap="1" wp14:anchorId="5E237B8B" wp14:editId="47BBA7BC">
            <wp:simplePos x="0" y="0"/>
            <wp:positionH relativeFrom="column">
              <wp:posOffset>1504950</wp:posOffset>
            </wp:positionH>
            <wp:positionV relativeFrom="paragraph">
              <wp:posOffset>548297</wp:posOffset>
            </wp:positionV>
            <wp:extent cx="273050" cy="147027"/>
            <wp:effectExtent l="0" t="0" r="0" b="5715"/>
            <wp:wrapNone/>
            <wp:docPr id="1647314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14029" name=""/>
                    <pic:cNvPicPr/>
                  </pic:nvPicPr>
                  <pic:blipFill>
                    <a:blip r:embed="rId25">
                      <a:extLst>
                        <a:ext uri="{28A0092B-C50C-407E-A947-70E740481C1C}">
                          <a14:useLocalDpi xmlns:a14="http://schemas.microsoft.com/office/drawing/2010/main" val="0"/>
                        </a:ext>
                      </a:extLst>
                    </a:blip>
                    <a:stretch>
                      <a:fillRect/>
                    </a:stretch>
                  </pic:blipFill>
                  <pic:spPr>
                    <a:xfrm>
                      <a:off x="0" y="0"/>
                      <a:ext cx="275528" cy="148361"/>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20704" behindDoc="0" locked="0" layoutInCell="1" allowOverlap="1" wp14:anchorId="77187881" wp14:editId="5F6A6222">
            <wp:simplePos x="0" y="0"/>
            <wp:positionH relativeFrom="column">
              <wp:posOffset>1276350</wp:posOffset>
            </wp:positionH>
            <wp:positionV relativeFrom="paragraph">
              <wp:posOffset>669925</wp:posOffset>
            </wp:positionV>
            <wp:extent cx="259443" cy="139700"/>
            <wp:effectExtent l="0" t="0" r="7620" b="0"/>
            <wp:wrapNone/>
            <wp:docPr id="958490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490252" name=""/>
                    <pic:cNvPicPr/>
                  </pic:nvPicPr>
                  <pic:blipFill>
                    <a:blip r:embed="rId26">
                      <a:extLst>
                        <a:ext uri="{28A0092B-C50C-407E-A947-70E740481C1C}">
                          <a14:useLocalDpi xmlns:a14="http://schemas.microsoft.com/office/drawing/2010/main" val="0"/>
                        </a:ext>
                      </a:extLst>
                    </a:blip>
                    <a:stretch>
                      <a:fillRect/>
                    </a:stretch>
                  </pic:blipFill>
                  <pic:spPr>
                    <a:xfrm>
                      <a:off x="0" y="0"/>
                      <a:ext cx="259443" cy="139700"/>
                    </a:xfrm>
                    <a:prstGeom prst="rect">
                      <a:avLst/>
                    </a:prstGeom>
                  </pic:spPr>
                </pic:pic>
              </a:graphicData>
            </a:graphic>
          </wp:anchor>
        </w:drawing>
      </w:r>
      <w:r w:rsidR="006832A3" w:rsidRPr="006832A3">
        <w:drawing>
          <wp:anchor distT="0" distB="0" distL="114300" distR="114300" simplePos="0" relativeHeight="251718656" behindDoc="0" locked="0" layoutInCell="1" allowOverlap="1" wp14:anchorId="2176DC8E" wp14:editId="123289C2">
            <wp:simplePos x="0" y="0"/>
            <wp:positionH relativeFrom="column">
              <wp:posOffset>819150</wp:posOffset>
            </wp:positionH>
            <wp:positionV relativeFrom="paragraph">
              <wp:posOffset>2327275</wp:posOffset>
            </wp:positionV>
            <wp:extent cx="215911" cy="196860"/>
            <wp:effectExtent l="0" t="0" r="0" b="0"/>
            <wp:wrapNone/>
            <wp:docPr id="2098388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88857" name=""/>
                    <pic:cNvPicPr/>
                  </pic:nvPicPr>
                  <pic:blipFill>
                    <a:blip r:embed="rId27">
                      <a:extLst>
                        <a:ext uri="{28A0092B-C50C-407E-A947-70E740481C1C}">
                          <a14:useLocalDpi xmlns:a14="http://schemas.microsoft.com/office/drawing/2010/main" val="0"/>
                        </a:ext>
                      </a:extLst>
                    </a:blip>
                    <a:stretch>
                      <a:fillRect/>
                    </a:stretch>
                  </pic:blipFill>
                  <pic:spPr>
                    <a:xfrm>
                      <a:off x="0" y="0"/>
                      <a:ext cx="215911" cy="196860"/>
                    </a:xfrm>
                    <a:prstGeom prst="rect">
                      <a:avLst/>
                    </a:prstGeom>
                  </pic:spPr>
                </pic:pic>
              </a:graphicData>
            </a:graphic>
          </wp:anchor>
        </w:drawing>
      </w:r>
      <w:r w:rsidR="006832A3" w:rsidRPr="006832A3">
        <w:drawing>
          <wp:anchor distT="0" distB="0" distL="114300" distR="114300" simplePos="0" relativeHeight="251717632" behindDoc="0" locked="0" layoutInCell="1" allowOverlap="1" wp14:anchorId="1A799583" wp14:editId="52CFD842">
            <wp:simplePos x="0" y="0"/>
            <wp:positionH relativeFrom="column">
              <wp:posOffset>838200</wp:posOffset>
            </wp:positionH>
            <wp:positionV relativeFrom="paragraph">
              <wp:posOffset>1381125</wp:posOffset>
            </wp:positionV>
            <wp:extent cx="196860" cy="215911"/>
            <wp:effectExtent l="0" t="0" r="0" b="0"/>
            <wp:wrapNone/>
            <wp:docPr id="1759307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07467" name=""/>
                    <pic:cNvPicPr/>
                  </pic:nvPicPr>
                  <pic:blipFill>
                    <a:blip r:embed="rId28">
                      <a:extLst>
                        <a:ext uri="{28A0092B-C50C-407E-A947-70E740481C1C}">
                          <a14:useLocalDpi xmlns:a14="http://schemas.microsoft.com/office/drawing/2010/main" val="0"/>
                        </a:ext>
                      </a:extLst>
                    </a:blip>
                    <a:stretch>
                      <a:fillRect/>
                    </a:stretch>
                  </pic:blipFill>
                  <pic:spPr>
                    <a:xfrm>
                      <a:off x="0" y="0"/>
                      <a:ext cx="196860" cy="215911"/>
                    </a:xfrm>
                    <a:prstGeom prst="rect">
                      <a:avLst/>
                    </a:prstGeom>
                  </pic:spPr>
                </pic:pic>
              </a:graphicData>
            </a:graphic>
          </wp:anchor>
        </w:drawing>
      </w:r>
      <w:r w:rsidR="006832A3" w:rsidRPr="006832A3">
        <w:drawing>
          <wp:anchor distT="0" distB="0" distL="114300" distR="114300" simplePos="0" relativeHeight="251716608" behindDoc="0" locked="0" layoutInCell="1" allowOverlap="1" wp14:anchorId="3083D872" wp14:editId="79BB4E0B">
            <wp:simplePos x="0" y="0"/>
            <wp:positionH relativeFrom="column">
              <wp:posOffset>831850</wp:posOffset>
            </wp:positionH>
            <wp:positionV relativeFrom="paragraph">
              <wp:posOffset>892175</wp:posOffset>
            </wp:positionV>
            <wp:extent cx="209561" cy="228612"/>
            <wp:effectExtent l="0" t="0" r="0" b="0"/>
            <wp:wrapNone/>
            <wp:docPr id="676023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23032" name=""/>
                    <pic:cNvPicPr/>
                  </pic:nvPicPr>
                  <pic:blipFill>
                    <a:blip r:embed="rId29">
                      <a:extLst>
                        <a:ext uri="{28A0092B-C50C-407E-A947-70E740481C1C}">
                          <a14:useLocalDpi xmlns:a14="http://schemas.microsoft.com/office/drawing/2010/main" val="0"/>
                        </a:ext>
                      </a:extLst>
                    </a:blip>
                    <a:stretch>
                      <a:fillRect/>
                    </a:stretch>
                  </pic:blipFill>
                  <pic:spPr>
                    <a:xfrm>
                      <a:off x="0" y="0"/>
                      <a:ext cx="209561" cy="228612"/>
                    </a:xfrm>
                    <a:prstGeom prst="rect">
                      <a:avLst/>
                    </a:prstGeom>
                  </pic:spPr>
                </pic:pic>
              </a:graphicData>
            </a:graphic>
          </wp:anchor>
        </w:drawing>
      </w:r>
      <w:r w:rsidR="006832A3" w:rsidRPr="006832A3">
        <w:drawing>
          <wp:anchor distT="0" distB="0" distL="114300" distR="114300" simplePos="0" relativeHeight="251715584" behindDoc="0" locked="0" layoutInCell="1" allowOverlap="1" wp14:anchorId="1802B46E" wp14:editId="781E43B8">
            <wp:simplePos x="0" y="0"/>
            <wp:positionH relativeFrom="column">
              <wp:posOffset>850900</wp:posOffset>
            </wp:positionH>
            <wp:positionV relativeFrom="paragraph">
              <wp:posOffset>396875</wp:posOffset>
            </wp:positionV>
            <wp:extent cx="190510" cy="209561"/>
            <wp:effectExtent l="0" t="0" r="0" b="0"/>
            <wp:wrapNone/>
            <wp:docPr id="1101655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55293" name=""/>
                    <pic:cNvPicPr/>
                  </pic:nvPicPr>
                  <pic:blipFill>
                    <a:blip r:embed="rId30">
                      <a:extLst>
                        <a:ext uri="{28A0092B-C50C-407E-A947-70E740481C1C}">
                          <a14:useLocalDpi xmlns:a14="http://schemas.microsoft.com/office/drawing/2010/main" val="0"/>
                        </a:ext>
                      </a:extLst>
                    </a:blip>
                    <a:stretch>
                      <a:fillRect/>
                    </a:stretch>
                  </pic:blipFill>
                  <pic:spPr>
                    <a:xfrm>
                      <a:off x="0" y="0"/>
                      <a:ext cx="190510" cy="209561"/>
                    </a:xfrm>
                    <a:prstGeom prst="rect">
                      <a:avLst/>
                    </a:prstGeom>
                  </pic:spPr>
                </pic:pic>
              </a:graphicData>
            </a:graphic>
          </wp:anchor>
        </w:drawing>
      </w:r>
      <w:r w:rsidR="006832A3" w:rsidRPr="006832A3">
        <w:drawing>
          <wp:anchor distT="0" distB="0" distL="114300" distR="114300" simplePos="0" relativeHeight="251711488" behindDoc="0" locked="0" layoutInCell="1" allowOverlap="1" wp14:anchorId="0FCAB478" wp14:editId="469BD10F">
            <wp:simplePos x="0" y="0"/>
            <wp:positionH relativeFrom="column">
              <wp:posOffset>825500</wp:posOffset>
            </wp:positionH>
            <wp:positionV relativeFrom="paragraph">
              <wp:posOffset>2333625</wp:posOffset>
            </wp:positionV>
            <wp:extent cx="177800" cy="177800"/>
            <wp:effectExtent l="0" t="0" r="0" b="0"/>
            <wp:wrapNone/>
            <wp:docPr id="2146370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77800" cy="177800"/>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05344" behindDoc="0" locked="0" layoutInCell="1" allowOverlap="1" wp14:anchorId="08D5300C" wp14:editId="44C96087">
            <wp:simplePos x="0" y="0"/>
            <wp:positionH relativeFrom="margin">
              <wp:posOffset>857250</wp:posOffset>
            </wp:positionH>
            <wp:positionV relativeFrom="paragraph">
              <wp:posOffset>1425575</wp:posOffset>
            </wp:positionV>
            <wp:extent cx="158750" cy="158750"/>
            <wp:effectExtent l="0" t="0" r="0" b="0"/>
            <wp:wrapNone/>
            <wp:docPr id="584439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14:sizeRelH relativeFrom="margin">
              <wp14:pctWidth>0</wp14:pctWidth>
            </wp14:sizeRelH>
            <wp14:sizeRelV relativeFrom="margin">
              <wp14:pctHeight>0</wp14:pctHeight>
            </wp14:sizeRelV>
          </wp:anchor>
        </w:drawing>
      </w:r>
      <w:r w:rsidR="006832A3" w:rsidRPr="006832A3">
        <w:drawing>
          <wp:anchor distT="0" distB="0" distL="114300" distR="114300" simplePos="0" relativeHeight="251707392" behindDoc="0" locked="0" layoutInCell="1" allowOverlap="1" wp14:anchorId="4C496653" wp14:editId="55BF9005">
            <wp:simplePos x="0" y="0"/>
            <wp:positionH relativeFrom="column">
              <wp:posOffset>857250</wp:posOffset>
            </wp:positionH>
            <wp:positionV relativeFrom="paragraph">
              <wp:posOffset>969010</wp:posOffset>
            </wp:positionV>
            <wp:extent cx="120650" cy="120650"/>
            <wp:effectExtent l="0" t="0" r="0" b="0"/>
            <wp:wrapNone/>
            <wp:docPr id="173196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20650" cy="120650"/>
                    </a:xfrm>
                    <a:prstGeom prst="rect">
                      <a:avLst/>
                    </a:prstGeom>
                  </pic:spPr>
                </pic:pic>
              </a:graphicData>
            </a:graphic>
          </wp:anchor>
        </w:drawing>
      </w:r>
      <w:r w:rsidR="006832A3" w:rsidRPr="006832A3">
        <w:drawing>
          <wp:anchor distT="0" distB="0" distL="114300" distR="114300" simplePos="0" relativeHeight="251713536" behindDoc="0" locked="0" layoutInCell="1" allowOverlap="1" wp14:anchorId="2C58340C" wp14:editId="58B9158E">
            <wp:simplePos x="0" y="0"/>
            <wp:positionH relativeFrom="column">
              <wp:posOffset>857250</wp:posOffset>
            </wp:positionH>
            <wp:positionV relativeFrom="paragraph">
              <wp:posOffset>466725</wp:posOffset>
            </wp:positionV>
            <wp:extent cx="133350" cy="133350"/>
            <wp:effectExtent l="0" t="0" r="0" b="0"/>
            <wp:wrapNone/>
            <wp:docPr id="14951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14:sizeRelH relativeFrom="margin">
              <wp14:pctWidth>0</wp14:pctWidth>
            </wp14:sizeRelH>
            <wp14:sizeRelV relativeFrom="margin">
              <wp14:pctHeight>0</wp14:pctHeight>
            </wp14:sizeRelV>
          </wp:anchor>
        </w:drawing>
      </w:r>
      <w:r w:rsidR="006832A3">
        <w:rPr>
          <w:noProof/>
        </w:rPr>
        <mc:AlternateContent>
          <mc:Choice Requires="wps">
            <w:drawing>
              <wp:anchor distT="0" distB="0" distL="114300" distR="114300" simplePos="0" relativeHeight="251704320" behindDoc="0" locked="0" layoutInCell="1" allowOverlap="1" wp14:anchorId="01C9C9A1" wp14:editId="0E5F5294">
                <wp:simplePos x="0" y="0"/>
                <wp:positionH relativeFrom="column">
                  <wp:posOffset>463550</wp:posOffset>
                </wp:positionH>
                <wp:positionV relativeFrom="paragraph">
                  <wp:posOffset>54610</wp:posOffset>
                </wp:positionV>
                <wp:extent cx="996950" cy="279400"/>
                <wp:effectExtent l="0" t="0" r="0" b="6350"/>
                <wp:wrapNone/>
                <wp:docPr id="704452138"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3BAA7DA7" w14:textId="28010B58" w:rsidR="006832A3" w:rsidRPr="006832A3" w:rsidRDefault="006832A3" w:rsidP="006832A3">
                            <w:pPr>
                              <w:jc w:val="center"/>
                              <w:rPr>
                                <w:sz w:val="20"/>
                                <w:szCs w:val="20"/>
                              </w:rPr>
                            </w:pPr>
                            <w:r>
                              <w:rPr>
                                <w:sz w:val="20"/>
                                <w:szCs w:val="20"/>
                              </w:rPr>
                              <w:t>In</w:t>
                            </w:r>
                            <w:r>
                              <w:rPr>
                                <w:sz w:val="20"/>
                                <w:szCs w:val="20"/>
                              </w:rPr>
                              <w:t>put</w:t>
                            </w:r>
                            <w:r w:rsidRPr="006832A3">
                              <w:rPr>
                                <w:sz w:val="20"/>
                                <w:szCs w:val="20"/>
                              </w:rPr>
                              <w:t xml:space="preser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C9C9A1" id="Rectangle 19" o:spid="_x0000_s1038" style="position:absolute;margin-left:36.5pt;margin-top:4.3pt;width:78.5pt;height:22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" fillcolor="white [3201]" stroked="f" strokeweight="1.5pt">
                <v:textbox>
                  <w:txbxContent>
                    <w:p w14:paraId="3BAA7DA7" w14:textId="28010B58" w:rsidR="006832A3" w:rsidRPr="006832A3" w:rsidRDefault="006832A3" w:rsidP="006832A3">
                      <w:pPr>
                        <w:jc w:val="center"/>
                        <w:rPr>
                          <w:sz w:val="20"/>
                          <w:szCs w:val="20"/>
                        </w:rPr>
                      </w:pPr>
                      <w:r>
                        <w:rPr>
                          <w:sz w:val="20"/>
                          <w:szCs w:val="20"/>
                        </w:rPr>
                        <w:t>In</w:t>
                      </w:r>
                      <w:r>
                        <w:rPr>
                          <w:sz w:val="20"/>
                          <w:szCs w:val="20"/>
                        </w:rPr>
                        <w:t>put</w:t>
                      </w:r>
                      <w:r w:rsidRPr="006832A3">
                        <w:rPr>
                          <w:sz w:val="20"/>
                          <w:szCs w:val="20"/>
                        </w:rPr>
                        <w:t xml:space="preserve"> Layer</w:t>
                      </w:r>
                    </w:p>
                  </w:txbxContent>
                </v:textbox>
              </v:rect>
            </w:pict>
          </mc:Fallback>
        </mc:AlternateContent>
      </w:r>
      <w:r w:rsidR="006832A3">
        <w:rPr>
          <w:noProof/>
        </w:rPr>
        <mc:AlternateContent>
          <mc:Choice Requires="wps">
            <w:drawing>
              <wp:anchor distT="0" distB="0" distL="114300" distR="114300" simplePos="0" relativeHeight="251693056" behindDoc="0" locked="0" layoutInCell="1" allowOverlap="1" wp14:anchorId="74B1184D" wp14:editId="18E8B667">
                <wp:simplePos x="0" y="0"/>
                <wp:positionH relativeFrom="column">
                  <wp:posOffset>3581400</wp:posOffset>
                </wp:positionH>
                <wp:positionV relativeFrom="paragraph">
                  <wp:posOffset>25400</wp:posOffset>
                </wp:positionV>
                <wp:extent cx="996950" cy="279400"/>
                <wp:effectExtent l="0" t="0" r="0" b="6350"/>
                <wp:wrapNone/>
                <wp:docPr id="2054108775"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396B9E28" w14:textId="43B42378" w:rsidR="006832A3" w:rsidRPr="006832A3" w:rsidRDefault="006832A3" w:rsidP="006832A3">
                            <w:pPr>
                              <w:jc w:val="center"/>
                              <w:rPr>
                                <w:sz w:val="20"/>
                                <w:szCs w:val="20"/>
                              </w:rPr>
                            </w:pPr>
                            <w:r>
                              <w:rPr>
                                <w:sz w:val="20"/>
                                <w:szCs w:val="20"/>
                              </w:rPr>
                              <w:t>Output</w:t>
                            </w:r>
                            <w:r w:rsidRPr="006832A3">
                              <w:rPr>
                                <w:sz w:val="20"/>
                                <w:szCs w:val="20"/>
                              </w:rPr>
                              <w:t xml:space="preser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B1184D" id="_x0000_s1039" style="position:absolute;margin-left:282pt;margin-top:2pt;width:78.5pt;height:2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" fillcolor="white [3201]" stroked="f" strokeweight="1.5pt">
                <v:textbox>
                  <w:txbxContent>
                    <w:p w14:paraId="396B9E28" w14:textId="43B42378" w:rsidR="006832A3" w:rsidRPr="006832A3" w:rsidRDefault="006832A3" w:rsidP="006832A3">
                      <w:pPr>
                        <w:jc w:val="center"/>
                        <w:rPr>
                          <w:sz w:val="20"/>
                          <w:szCs w:val="20"/>
                        </w:rPr>
                      </w:pPr>
                      <w:r>
                        <w:rPr>
                          <w:sz w:val="20"/>
                          <w:szCs w:val="20"/>
                        </w:rPr>
                        <w:t>Output</w:t>
                      </w:r>
                      <w:r w:rsidRPr="006832A3">
                        <w:rPr>
                          <w:sz w:val="20"/>
                          <w:szCs w:val="20"/>
                        </w:rPr>
                        <w:t xml:space="preserve"> Layer</w:t>
                      </w:r>
                    </w:p>
                  </w:txbxContent>
                </v:textbox>
              </v:rect>
            </w:pict>
          </mc:Fallback>
        </mc:AlternateContent>
      </w:r>
      <w:r w:rsidR="006832A3">
        <w:rPr>
          <w:noProof/>
        </w:rPr>
        <mc:AlternateContent>
          <mc:Choice Requires="wps">
            <w:drawing>
              <wp:anchor distT="0" distB="0" distL="114300" distR="114300" simplePos="0" relativeHeight="251702272" behindDoc="0" locked="0" layoutInCell="1" allowOverlap="1" wp14:anchorId="5A05557A" wp14:editId="006B44A1">
                <wp:simplePos x="0" y="0"/>
                <wp:positionH relativeFrom="margin">
                  <wp:align>left</wp:align>
                </wp:positionH>
                <wp:positionV relativeFrom="paragraph">
                  <wp:posOffset>142875</wp:posOffset>
                </wp:positionV>
                <wp:extent cx="742950" cy="2711450"/>
                <wp:effectExtent l="0" t="0" r="0" b="0"/>
                <wp:wrapNone/>
                <wp:docPr id="1842321642" name="Rectangle 3"/>
                <wp:cNvGraphicFramePr/>
                <a:graphic xmlns:a="http://schemas.openxmlformats.org/drawingml/2006/main">
                  <a:graphicData uri="http://schemas.microsoft.com/office/word/2010/wordprocessingShape">
                    <wps:wsp>
                      <wps:cNvSpPr/>
                      <wps:spPr>
                        <a:xfrm>
                          <a:off x="0" y="0"/>
                          <a:ext cx="742950" cy="27114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365D7" id="Rectangle 3" o:spid="_x0000_s1026" style="position:absolute;margin-left:0;margin-top:11.25pt;width:58.5pt;height:213.5pt;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" fillcolor="white [3212]" stroked="f" strokeweight="1.5pt">
                <w10:wrap anchorx="margin"/>
              </v:rect>
            </w:pict>
          </mc:Fallback>
        </mc:AlternateContent>
      </w:r>
      <w:r w:rsidR="006832A3">
        <w:rPr>
          <w:noProof/>
        </w:rPr>
        <mc:AlternateContent>
          <mc:Choice Requires="wps">
            <w:drawing>
              <wp:anchor distT="0" distB="0" distL="114300" distR="114300" simplePos="0" relativeHeight="251700224" behindDoc="0" locked="0" layoutInCell="1" allowOverlap="1" wp14:anchorId="0EE7139F" wp14:editId="16E77389">
                <wp:simplePos x="0" y="0"/>
                <wp:positionH relativeFrom="column">
                  <wp:posOffset>4933950</wp:posOffset>
                </wp:positionH>
                <wp:positionV relativeFrom="paragraph">
                  <wp:posOffset>50800</wp:posOffset>
                </wp:positionV>
                <wp:extent cx="996950" cy="279400"/>
                <wp:effectExtent l="0" t="0" r="0" b="6350"/>
                <wp:wrapNone/>
                <wp:docPr id="973358339"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3CFD2781" w14:textId="494F8C3C" w:rsidR="006832A3" w:rsidRPr="006832A3" w:rsidRDefault="006832A3" w:rsidP="006832A3">
                            <w:pPr>
                              <w:jc w:val="center"/>
                              <w:rPr>
                                <w:sz w:val="20"/>
                                <w:szCs w:val="20"/>
                              </w:rPr>
                            </w:pPr>
                            <w:r>
                              <w:rPr>
                                <w:sz w:val="20"/>
                                <w:szCs w:val="20"/>
                              </w:rPr>
                              <w:t>Result</w:t>
                            </w:r>
                            <w:r w:rsidRPr="006832A3">
                              <w:rPr>
                                <w:sz w:val="20"/>
                                <w:szCs w:val="20"/>
                              </w:rPr>
                              <w:t xml:space="preser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E7139F" id="_x0000_s1040" style="position:absolute;margin-left:388.5pt;margin-top:4pt;width:78.5pt;height:22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" fillcolor="white [3201]" stroked="f" strokeweight="1.5pt">
                <v:textbox>
                  <w:txbxContent>
                    <w:p w14:paraId="3CFD2781" w14:textId="494F8C3C" w:rsidR="006832A3" w:rsidRPr="006832A3" w:rsidRDefault="006832A3" w:rsidP="006832A3">
                      <w:pPr>
                        <w:jc w:val="center"/>
                        <w:rPr>
                          <w:sz w:val="20"/>
                          <w:szCs w:val="20"/>
                        </w:rPr>
                      </w:pPr>
                      <w:r>
                        <w:rPr>
                          <w:sz w:val="20"/>
                          <w:szCs w:val="20"/>
                        </w:rPr>
                        <w:t>Result</w:t>
                      </w:r>
                      <w:r w:rsidRPr="006832A3">
                        <w:rPr>
                          <w:sz w:val="20"/>
                          <w:szCs w:val="20"/>
                        </w:rPr>
                        <w:t xml:space="preserve"> Layer</w:t>
                      </w:r>
                    </w:p>
                  </w:txbxContent>
                </v:textbox>
              </v:rect>
            </w:pict>
          </mc:Fallback>
        </mc:AlternateContent>
      </w:r>
      <w:r w:rsidR="006832A3">
        <w:rPr>
          <w:noProof/>
        </w:rPr>
        <mc:AlternateContent>
          <mc:Choice Requires="wps">
            <w:drawing>
              <wp:anchor distT="0" distB="0" distL="114300" distR="114300" simplePos="0" relativeHeight="251698176" behindDoc="0" locked="0" layoutInCell="1" allowOverlap="1" wp14:anchorId="7E6FE6BB" wp14:editId="28720D69">
                <wp:simplePos x="0" y="0"/>
                <wp:positionH relativeFrom="column">
                  <wp:posOffset>4508500</wp:posOffset>
                </wp:positionH>
                <wp:positionV relativeFrom="paragraph">
                  <wp:posOffset>1425575</wp:posOffset>
                </wp:positionV>
                <wp:extent cx="666750" cy="0"/>
                <wp:effectExtent l="0" t="76200" r="19050" b="95250"/>
                <wp:wrapNone/>
                <wp:docPr id="1091397059" name="Straight Arrow Connector 20"/>
                <wp:cNvGraphicFramePr/>
                <a:graphic xmlns:a="http://schemas.openxmlformats.org/drawingml/2006/main">
                  <a:graphicData uri="http://schemas.microsoft.com/office/word/2010/wordprocessingShape">
                    <wps:wsp>
                      <wps:cNvCnPr/>
                      <wps:spPr>
                        <a:xfrm>
                          <a:off x="0" y="0"/>
                          <a:ext cx="666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9C25857" id="Straight Arrow Connector 20" o:spid="_x0000_s1026" type="#_x0000_t32" style="position:absolute;margin-left:355pt;margin-top:112.25pt;width:52.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" strokecolor="black [3200]" strokeweight="1.5pt">
                <v:stroke endarrow="block" joinstyle="miter"/>
              </v:shape>
            </w:pict>
          </mc:Fallback>
        </mc:AlternateContent>
      </w:r>
      <w:r w:rsidR="006832A3">
        <w:rPr>
          <w:noProof/>
        </w:rPr>
        <mc:AlternateContent>
          <mc:Choice Requires="wps">
            <w:drawing>
              <wp:anchor distT="0" distB="0" distL="114300" distR="114300" simplePos="0" relativeHeight="251678720" behindDoc="0" locked="0" layoutInCell="1" allowOverlap="1" wp14:anchorId="36ED39C5" wp14:editId="2832866A">
                <wp:simplePos x="0" y="0"/>
                <wp:positionH relativeFrom="column">
                  <wp:posOffset>5213350</wp:posOffset>
                </wp:positionH>
                <wp:positionV relativeFrom="paragraph">
                  <wp:posOffset>1254760</wp:posOffset>
                </wp:positionV>
                <wp:extent cx="444500" cy="419100"/>
                <wp:effectExtent l="0" t="0" r="12700" b="19050"/>
                <wp:wrapNone/>
                <wp:docPr id="160824640" name="Oval 2"/>
                <wp:cNvGraphicFramePr/>
                <a:graphic xmlns:a="http://schemas.openxmlformats.org/drawingml/2006/main">
                  <a:graphicData uri="http://schemas.microsoft.com/office/word/2010/wordprocessingShape">
                    <wps:wsp>
                      <wps:cNvSpPr/>
                      <wps:spPr>
                        <a:xfrm>
                          <a:off x="0" y="0"/>
                          <a:ext cx="444500" cy="41910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08B3483" w14:textId="3B879AE9" w:rsidR="006832A3" w:rsidRPr="006832A3" w:rsidRDefault="006832A3" w:rsidP="006832A3">
                            <w:pPr>
                              <w:jc w:val="center"/>
                              <w:rPr>
                                <w:b/>
                                <w:bCs/>
                                <w:sz w:val="28"/>
                                <w:szCs w:val="28"/>
                              </w:rPr>
                            </w:pPr>
                            <w:r w:rsidRPr="006832A3">
                              <w:rPr>
                                <w:b/>
                                <w:bCs/>
                                <w:sz w:val="28"/>
                                <w:szCs w:val="28"/>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ED39C5" id="_x0000_s1041" style="position:absolute;margin-left:410.5pt;margin-top:98.8pt;width:35pt;height:3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" fillcolor="#77206d [2408]" strokecolor="#ffc000" strokeweight="1.5pt">
                <v:stroke joinstyle="miter"/>
                <v:textbox>
                  <w:txbxContent>
                    <w:p w14:paraId="708B3483" w14:textId="3B879AE9" w:rsidR="006832A3" w:rsidRPr="006832A3" w:rsidRDefault="006832A3" w:rsidP="006832A3">
                      <w:pPr>
                        <w:jc w:val="center"/>
                        <w:rPr>
                          <w:b/>
                          <w:bCs/>
                          <w:sz w:val="28"/>
                          <w:szCs w:val="28"/>
                        </w:rPr>
                      </w:pPr>
                      <w:r w:rsidRPr="006832A3">
                        <w:rPr>
                          <w:b/>
                          <w:bCs/>
                          <w:sz w:val="28"/>
                          <w:szCs w:val="28"/>
                        </w:rPr>
                        <w:t>O</w:t>
                      </w:r>
                    </w:p>
                  </w:txbxContent>
                </v:textbox>
              </v:oval>
            </w:pict>
          </mc:Fallback>
        </mc:AlternateContent>
      </w:r>
      <w:r w:rsidR="006832A3">
        <w:rPr>
          <w:noProof/>
        </w:rPr>
        <mc:AlternateContent>
          <mc:Choice Requires="wps">
            <w:drawing>
              <wp:anchor distT="0" distB="0" distL="114300" distR="114300" simplePos="0" relativeHeight="251695104" behindDoc="0" locked="0" layoutInCell="1" allowOverlap="1" wp14:anchorId="09093611" wp14:editId="51F55F1D">
                <wp:simplePos x="0" y="0"/>
                <wp:positionH relativeFrom="margin">
                  <wp:posOffset>3930650</wp:posOffset>
                </wp:positionH>
                <wp:positionV relativeFrom="paragraph">
                  <wp:posOffset>1203325</wp:posOffset>
                </wp:positionV>
                <wp:extent cx="514350" cy="463550"/>
                <wp:effectExtent l="0" t="0" r="19050" b="12700"/>
                <wp:wrapNone/>
                <wp:docPr id="1133550153" name="Oval 2"/>
                <wp:cNvGraphicFramePr/>
                <a:graphic xmlns:a="http://schemas.openxmlformats.org/drawingml/2006/main">
                  <a:graphicData uri="http://schemas.microsoft.com/office/word/2010/wordprocessingShape">
                    <wps:wsp>
                      <wps:cNvSpPr/>
                      <wps:spPr>
                        <a:xfrm>
                          <a:off x="0" y="0"/>
                          <a:ext cx="514350" cy="46355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17FC6B" w14:textId="537E8215" w:rsidR="006832A3" w:rsidRPr="006832A3" w:rsidRDefault="006832A3" w:rsidP="006832A3">
                            <w:pPr>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093611" id="_x0000_s1042" style="position:absolute;margin-left:309.5pt;margin-top:94.75pt;width:40.5pt;height:36.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" fillcolor="#77206d [2408]" strokecolor="#ffc000" strokeweight="1.5pt">
                <v:stroke joinstyle="miter"/>
                <v:textbox>
                  <w:txbxContent>
                    <w:p w14:paraId="2017FC6B" w14:textId="537E8215" w:rsidR="006832A3" w:rsidRPr="006832A3" w:rsidRDefault="006832A3" w:rsidP="006832A3">
                      <w:pPr>
                        <w:jc w:val="center"/>
                        <w:rPr>
                          <w:b/>
                          <w:bCs/>
                          <w:sz w:val="28"/>
                          <w:szCs w:val="28"/>
                        </w:rPr>
                      </w:pPr>
                    </w:p>
                  </w:txbxContent>
                </v:textbox>
                <w10:wrap anchorx="margin"/>
              </v:oval>
            </w:pict>
          </mc:Fallback>
        </mc:AlternateContent>
      </w:r>
      <w:r w:rsidR="006832A3">
        <w:rPr>
          <w:noProof/>
        </w:rPr>
        <mc:AlternateContent>
          <mc:Choice Requires="wps">
            <w:drawing>
              <wp:anchor distT="0" distB="0" distL="114300" distR="114300" simplePos="0" relativeHeight="251691008" behindDoc="0" locked="0" layoutInCell="1" allowOverlap="1" wp14:anchorId="2F4C51E9" wp14:editId="5D2C0242">
                <wp:simplePos x="0" y="0"/>
                <wp:positionH relativeFrom="column">
                  <wp:posOffset>1892300</wp:posOffset>
                </wp:positionH>
                <wp:positionV relativeFrom="paragraph">
                  <wp:posOffset>41275</wp:posOffset>
                </wp:positionV>
                <wp:extent cx="996950" cy="279400"/>
                <wp:effectExtent l="0" t="0" r="0" b="6350"/>
                <wp:wrapNone/>
                <wp:docPr id="374978417"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20FBED78" w14:textId="32D24212" w:rsidR="006832A3" w:rsidRPr="006832A3" w:rsidRDefault="006832A3" w:rsidP="006832A3">
                            <w:pPr>
                              <w:jc w:val="center"/>
                              <w:rPr>
                                <w:sz w:val="20"/>
                                <w:szCs w:val="20"/>
                              </w:rPr>
                            </w:pPr>
                            <w:r w:rsidRPr="006832A3">
                              <w:rPr>
                                <w:sz w:val="20"/>
                                <w:szCs w:val="20"/>
                              </w:rPr>
                              <w:t>Hidde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C51E9" id="_x0000_s1043" style="position:absolute;margin-left:149pt;margin-top:3.25pt;width:78.5pt;height:2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" fillcolor="white [3201]" stroked="f" strokeweight="1.5pt">
                <v:textbox>
                  <w:txbxContent>
                    <w:p w14:paraId="20FBED78" w14:textId="32D24212" w:rsidR="006832A3" w:rsidRPr="006832A3" w:rsidRDefault="006832A3" w:rsidP="006832A3">
                      <w:pPr>
                        <w:jc w:val="center"/>
                        <w:rPr>
                          <w:sz w:val="20"/>
                          <w:szCs w:val="20"/>
                        </w:rPr>
                      </w:pPr>
                      <w:r w:rsidRPr="006832A3">
                        <w:rPr>
                          <w:sz w:val="20"/>
                          <w:szCs w:val="20"/>
                        </w:rPr>
                        <w:t>Hidden Layer</w:t>
                      </w:r>
                    </w:p>
                  </w:txbxContent>
                </v:textbox>
              </v:rect>
            </w:pict>
          </mc:Fallback>
        </mc:AlternateContent>
      </w:r>
      <w:r w:rsidR="006832A3">
        <w:rPr>
          <w:noProof/>
        </w:rPr>
        <mc:AlternateContent>
          <mc:Choice Requires="wps">
            <w:drawing>
              <wp:anchor distT="0" distB="0" distL="114300" distR="114300" simplePos="0" relativeHeight="251667456" behindDoc="0" locked="0" layoutInCell="1" allowOverlap="1" wp14:anchorId="630D00DE" wp14:editId="64258DA8">
                <wp:simplePos x="0" y="0"/>
                <wp:positionH relativeFrom="column">
                  <wp:posOffset>2120900</wp:posOffset>
                </wp:positionH>
                <wp:positionV relativeFrom="paragraph">
                  <wp:posOffset>1063625</wp:posOffset>
                </wp:positionV>
                <wp:extent cx="3111500" cy="869950"/>
                <wp:effectExtent l="0" t="0" r="0" b="6350"/>
                <wp:wrapNone/>
                <wp:docPr id="2064991594" name="Rectangle 3"/>
                <wp:cNvGraphicFramePr/>
                <a:graphic xmlns:a="http://schemas.openxmlformats.org/drawingml/2006/main">
                  <a:graphicData uri="http://schemas.microsoft.com/office/word/2010/wordprocessingShape">
                    <wps:wsp>
                      <wps:cNvSpPr/>
                      <wps:spPr>
                        <a:xfrm>
                          <a:off x="0" y="0"/>
                          <a:ext cx="3111500" cy="8699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F59A4" id="Rectangle 3" o:spid="_x0000_s1026" style="position:absolute;margin-left:167pt;margin-top:83.75pt;width:245pt;height: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" fillcolor="white [3212]" stroked="f" strokeweight="1.5pt"/>
            </w:pict>
          </mc:Fallback>
        </mc:AlternateContent>
      </w:r>
      <w:r w:rsidR="006832A3">
        <w:rPr>
          <w:noProof/>
        </w:rPr>
        <mc:AlternateContent>
          <mc:Choice Requires="wps">
            <w:drawing>
              <wp:anchor distT="0" distB="0" distL="114300" distR="114300" simplePos="0" relativeHeight="251689984" behindDoc="0" locked="0" layoutInCell="1" allowOverlap="1" wp14:anchorId="19A2AF2D" wp14:editId="1E2B3594">
                <wp:simplePos x="0" y="0"/>
                <wp:positionH relativeFrom="column">
                  <wp:posOffset>2590800</wp:posOffset>
                </wp:positionH>
                <wp:positionV relativeFrom="paragraph">
                  <wp:posOffset>1527175</wp:posOffset>
                </wp:positionV>
                <wp:extent cx="1244600" cy="514350"/>
                <wp:effectExtent l="0" t="38100" r="50800" b="19050"/>
                <wp:wrapNone/>
                <wp:docPr id="222188717" name="Straight Arrow Connector 18"/>
                <wp:cNvGraphicFramePr/>
                <a:graphic xmlns:a="http://schemas.openxmlformats.org/drawingml/2006/main">
                  <a:graphicData uri="http://schemas.microsoft.com/office/word/2010/wordprocessingShape">
                    <wps:wsp>
                      <wps:cNvCnPr/>
                      <wps:spPr>
                        <a:xfrm flipV="1">
                          <a:off x="0" y="0"/>
                          <a:ext cx="1244600" cy="514350"/>
                        </a:xfrm>
                        <a:prstGeom prst="straightConnector1">
                          <a:avLst/>
                        </a:prstGeom>
                        <a:ln>
                          <a:solidFill>
                            <a:srgbClr val="C00000">
                              <a:alpha val="40000"/>
                            </a:srgb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AD79CCC" id="Straight Arrow Connector 18" o:spid="_x0000_s1026" type="#_x0000_t32" style="position:absolute;margin-left:204pt;margin-top:120.25pt;width:98pt;height:40.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" strokecolor="#c00000" strokeweight="1.5pt">
                <v:stroke endarrow="block" opacity="26214f" joinstyle="miter"/>
              </v:shape>
            </w:pict>
          </mc:Fallback>
        </mc:AlternateContent>
      </w:r>
      <w:r w:rsidR="006832A3">
        <w:rPr>
          <w:noProof/>
        </w:rPr>
        <mc:AlternateContent>
          <mc:Choice Requires="wps">
            <w:drawing>
              <wp:anchor distT="0" distB="0" distL="114300" distR="114300" simplePos="0" relativeHeight="251688960" behindDoc="0" locked="0" layoutInCell="1" allowOverlap="1" wp14:anchorId="2EA5CDC0" wp14:editId="35F1D3A9">
                <wp:simplePos x="0" y="0"/>
                <wp:positionH relativeFrom="column">
                  <wp:posOffset>2635250</wp:posOffset>
                </wp:positionH>
                <wp:positionV relativeFrom="paragraph">
                  <wp:posOffset>815975</wp:posOffset>
                </wp:positionV>
                <wp:extent cx="1187450" cy="508000"/>
                <wp:effectExtent l="0" t="0" r="69850" b="63500"/>
                <wp:wrapNone/>
                <wp:docPr id="386419616" name="Straight Arrow Connector 17"/>
                <wp:cNvGraphicFramePr/>
                <a:graphic xmlns:a="http://schemas.openxmlformats.org/drawingml/2006/main">
                  <a:graphicData uri="http://schemas.microsoft.com/office/word/2010/wordprocessingShape">
                    <wps:wsp>
                      <wps:cNvCnPr/>
                      <wps:spPr>
                        <a:xfrm>
                          <a:off x="0" y="0"/>
                          <a:ext cx="1187450" cy="508000"/>
                        </a:xfrm>
                        <a:prstGeom prst="straightConnector1">
                          <a:avLst/>
                        </a:prstGeom>
                        <a:ln>
                          <a:solidFill>
                            <a:srgbClr val="FF0000">
                              <a:alpha val="40000"/>
                            </a:srgb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24C5AE8" id="Straight Arrow Connector 17" o:spid="_x0000_s1026" type="#_x0000_t32" style="position:absolute;margin-left:207.5pt;margin-top:64.25pt;width:93.5pt;height:40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" strokecolor="red" strokeweight="1.5pt">
                <v:stroke endarrow="block" opacity="26214f" joinstyle="miter"/>
              </v:shape>
            </w:pict>
          </mc:Fallback>
        </mc:AlternateContent>
      </w:r>
      <w:r w:rsidR="006832A3">
        <w:rPr>
          <w:noProof/>
        </w:rPr>
        <mc:AlternateContent>
          <mc:Choice Requires="wps">
            <w:drawing>
              <wp:anchor distT="0" distB="0" distL="114300" distR="114300" simplePos="0" relativeHeight="251687936" behindDoc="0" locked="0" layoutInCell="1" allowOverlap="1" wp14:anchorId="2A61F5DE" wp14:editId="3FF8C0AA">
                <wp:simplePos x="0" y="0"/>
                <wp:positionH relativeFrom="column">
                  <wp:posOffset>2590800</wp:posOffset>
                </wp:positionH>
                <wp:positionV relativeFrom="paragraph">
                  <wp:posOffset>1425575</wp:posOffset>
                </wp:positionV>
                <wp:extent cx="1282700" cy="6350"/>
                <wp:effectExtent l="0" t="76200" r="12700" b="88900"/>
                <wp:wrapNone/>
                <wp:docPr id="1240219811" name="Straight Arrow Connector 16"/>
                <wp:cNvGraphicFramePr/>
                <a:graphic xmlns:a="http://schemas.openxmlformats.org/drawingml/2006/main">
                  <a:graphicData uri="http://schemas.microsoft.com/office/word/2010/wordprocessingShape">
                    <wps:wsp>
                      <wps:cNvCnPr/>
                      <wps:spPr>
                        <a:xfrm flipV="1">
                          <a:off x="0" y="0"/>
                          <a:ext cx="1282700" cy="63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F7CF56E" id="Straight Arrow Connector 16" o:spid="_x0000_s1026" type="#_x0000_t32" style="position:absolute;margin-left:204pt;margin-top:112.25pt;width:101pt;height:.5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" strokecolor="black [3200]" strokeweight="1.5pt">
                <v:stroke endarrow="block" joinstyle="miter"/>
              </v:shape>
            </w:pict>
          </mc:Fallback>
        </mc:AlternateContent>
      </w:r>
      <w:r w:rsidR="006832A3">
        <w:rPr>
          <w:noProof/>
        </w:rPr>
        <mc:AlternateContent>
          <mc:Choice Requires="wps">
            <w:drawing>
              <wp:anchor distT="0" distB="0" distL="114300" distR="114300" simplePos="0" relativeHeight="251686912" behindDoc="0" locked="0" layoutInCell="1" allowOverlap="1" wp14:anchorId="69638879" wp14:editId="3A87DDAB">
                <wp:simplePos x="0" y="0"/>
                <wp:positionH relativeFrom="column">
                  <wp:posOffset>1117600</wp:posOffset>
                </wp:positionH>
                <wp:positionV relativeFrom="paragraph">
                  <wp:posOffset>2136775</wp:posOffset>
                </wp:positionV>
                <wp:extent cx="977900" cy="228600"/>
                <wp:effectExtent l="0" t="57150" r="0" b="19050"/>
                <wp:wrapNone/>
                <wp:docPr id="1210709200" name="Straight Arrow Connector 15"/>
                <wp:cNvGraphicFramePr/>
                <a:graphic xmlns:a="http://schemas.openxmlformats.org/drawingml/2006/main">
                  <a:graphicData uri="http://schemas.microsoft.com/office/word/2010/wordprocessingShape">
                    <wps:wsp>
                      <wps:cNvCnPr/>
                      <wps:spPr>
                        <a:xfrm flipV="1">
                          <a:off x="0" y="0"/>
                          <a:ext cx="977900" cy="228600"/>
                        </a:xfrm>
                        <a:prstGeom prst="straightConnector1">
                          <a:avLst/>
                        </a:prstGeom>
                        <a:ln>
                          <a:solidFill>
                            <a:schemeClr val="accent4">
                              <a:alpha val="46000"/>
                            </a:schemeClr>
                          </a:solidFill>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3C31C96B" id="Straight Arrow Connector 15" o:spid="_x0000_s1026" type="#_x0000_t32" style="position:absolute;margin-left:88pt;margin-top:168.25pt;width:77pt;height:18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" strokecolor="#0f9ed5 [3207]" strokeweight="1.5pt">
                <v:stroke endarrow="block" opacity="30069f" joinstyle="miter"/>
              </v:shape>
            </w:pict>
          </mc:Fallback>
        </mc:AlternateContent>
      </w:r>
      <w:r w:rsidR="006832A3">
        <w:rPr>
          <w:noProof/>
        </w:rPr>
        <mc:AlternateContent>
          <mc:Choice Requires="wps">
            <w:drawing>
              <wp:anchor distT="0" distB="0" distL="114300" distR="114300" simplePos="0" relativeHeight="251685888" behindDoc="0" locked="0" layoutInCell="1" allowOverlap="1" wp14:anchorId="235FA076" wp14:editId="105A0F40">
                <wp:simplePos x="0" y="0"/>
                <wp:positionH relativeFrom="column">
                  <wp:posOffset>1104900</wp:posOffset>
                </wp:positionH>
                <wp:positionV relativeFrom="paragraph">
                  <wp:posOffset>923925</wp:posOffset>
                </wp:positionV>
                <wp:extent cx="1066800" cy="1377950"/>
                <wp:effectExtent l="0" t="38100" r="57150" b="31750"/>
                <wp:wrapNone/>
                <wp:docPr id="1405266205" name="Straight Arrow Connector 14"/>
                <wp:cNvGraphicFramePr/>
                <a:graphic xmlns:a="http://schemas.openxmlformats.org/drawingml/2006/main">
                  <a:graphicData uri="http://schemas.microsoft.com/office/word/2010/wordprocessingShape">
                    <wps:wsp>
                      <wps:cNvCnPr/>
                      <wps:spPr>
                        <a:xfrm flipV="1">
                          <a:off x="0" y="0"/>
                          <a:ext cx="1066800" cy="1377950"/>
                        </a:xfrm>
                        <a:prstGeom prst="straightConnector1">
                          <a:avLst/>
                        </a:prstGeom>
                        <a:ln>
                          <a:solidFill>
                            <a:schemeClr val="accent4">
                              <a:alpha val="41000"/>
                            </a:schemeClr>
                          </a:solidFill>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26B52793" id="Straight Arrow Connector 14" o:spid="_x0000_s1026" type="#_x0000_t32" style="position:absolute;margin-left:87pt;margin-top:72.75pt;width:84pt;height:108.5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" strokecolor="#0f9ed5 [3207]" strokeweight="1.5pt">
                <v:stroke endarrow="block" opacity="26985f" joinstyle="miter"/>
              </v:shape>
            </w:pict>
          </mc:Fallback>
        </mc:AlternateContent>
      </w:r>
      <w:r w:rsidR="006832A3">
        <w:rPr>
          <w:noProof/>
        </w:rPr>
        <mc:AlternateContent>
          <mc:Choice Requires="wps">
            <w:drawing>
              <wp:anchor distT="0" distB="0" distL="114300" distR="114300" simplePos="0" relativeHeight="251684864" behindDoc="0" locked="0" layoutInCell="1" allowOverlap="1" wp14:anchorId="76D2BC15" wp14:editId="3C103D93">
                <wp:simplePos x="0" y="0"/>
                <wp:positionH relativeFrom="column">
                  <wp:posOffset>1123950</wp:posOffset>
                </wp:positionH>
                <wp:positionV relativeFrom="paragraph">
                  <wp:posOffset>1501775</wp:posOffset>
                </wp:positionV>
                <wp:extent cx="965200" cy="539750"/>
                <wp:effectExtent l="0" t="0" r="82550" b="50800"/>
                <wp:wrapNone/>
                <wp:docPr id="1617344805" name="Straight Arrow Connector 13"/>
                <wp:cNvGraphicFramePr/>
                <a:graphic xmlns:a="http://schemas.openxmlformats.org/drawingml/2006/main">
                  <a:graphicData uri="http://schemas.microsoft.com/office/word/2010/wordprocessingShape">
                    <wps:wsp>
                      <wps:cNvCnPr/>
                      <wps:spPr>
                        <a:xfrm>
                          <a:off x="0" y="0"/>
                          <a:ext cx="965200" cy="539750"/>
                        </a:xfrm>
                        <a:prstGeom prst="straightConnector1">
                          <a:avLst/>
                        </a:prstGeom>
                        <a:ln>
                          <a:solidFill>
                            <a:schemeClr val="accent3">
                              <a:alpha val="38000"/>
                            </a:schemeClr>
                          </a:solidFill>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 w14:anchorId="77F53F35" id="Straight Arrow Connector 13" o:spid="_x0000_s1026" type="#_x0000_t32" style="position:absolute;margin-left:88.5pt;margin-top:118.25pt;width:76pt;height:42.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" strokecolor="#196b24 [3206]" strokeweight="1pt">
                <v:stroke endarrow="block" opacity="24929f" joinstyle="miter"/>
              </v:shape>
            </w:pict>
          </mc:Fallback>
        </mc:AlternateContent>
      </w:r>
      <w:r w:rsidR="006832A3">
        <w:rPr>
          <w:noProof/>
        </w:rPr>
        <mc:AlternateContent>
          <mc:Choice Requires="wps">
            <w:drawing>
              <wp:anchor distT="0" distB="0" distL="114300" distR="114300" simplePos="0" relativeHeight="251683840" behindDoc="0" locked="0" layoutInCell="1" allowOverlap="1" wp14:anchorId="5A83BF03" wp14:editId="1E5671F1">
                <wp:simplePos x="0" y="0"/>
                <wp:positionH relativeFrom="column">
                  <wp:posOffset>1117600</wp:posOffset>
                </wp:positionH>
                <wp:positionV relativeFrom="paragraph">
                  <wp:posOffset>860425</wp:posOffset>
                </wp:positionV>
                <wp:extent cx="1022350" cy="622300"/>
                <wp:effectExtent l="0" t="38100" r="63500" b="25400"/>
                <wp:wrapNone/>
                <wp:docPr id="2133603376" name="Straight Arrow Connector 12"/>
                <wp:cNvGraphicFramePr/>
                <a:graphic xmlns:a="http://schemas.openxmlformats.org/drawingml/2006/main">
                  <a:graphicData uri="http://schemas.microsoft.com/office/word/2010/wordprocessingShape">
                    <wps:wsp>
                      <wps:cNvCnPr/>
                      <wps:spPr>
                        <a:xfrm flipV="1">
                          <a:off x="0" y="0"/>
                          <a:ext cx="1022350" cy="622300"/>
                        </a:xfrm>
                        <a:prstGeom prst="straightConnector1">
                          <a:avLst/>
                        </a:prstGeom>
                        <a:ln>
                          <a:solidFill>
                            <a:schemeClr val="accent6">
                              <a:alpha val="48000"/>
                            </a:schemeClr>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1785B89" id="Straight Arrow Connector 12" o:spid="_x0000_s1026" type="#_x0000_t32" style="position:absolute;margin-left:88pt;margin-top:67.75pt;width:80.5pt;height:49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" strokecolor="#4ea72e [3209]" strokeweight="1pt">
                <v:stroke endarrow="block" opacity="31354f" joinstyle="miter"/>
              </v:shape>
            </w:pict>
          </mc:Fallback>
        </mc:AlternateContent>
      </w:r>
      <w:r w:rsidR="006832A3">
        <w:rPr>
          <w:noProof/>
        </w:rPr>
        <mc:AlternateContent>
          <mc:Choice Requires="wps">
            <w:drawing>
              <wp:anchor distT="0" distB="0" distL="114300" distR="114300" simplePos="0" relativeHeight="251682816" behindDoc="0" locked="0" layoutInCell="1" allowOverlap="1" wp14:anchorId="25497929" wp14:editId="2B9E7020">
                <wp:simplePos x="0" y="0"/>
                <wp:positionH relativeFrom="column">
                  <wp:posOffset>1111250</wp:posOffset>
                </wp:positionH>
                <wp:positionV relativeFrom="paragraph">
                  <wp:posOffset>1006475</wp:posOffset>
                </wp:positionV>
                <wp:extent cx="977900" cy="971550"/>
                <wp:effectExtent l="0" t="0" r="50800" b="57150"/>
                <wp:wrapNone/>
                <wp:docPr id="155252654" name="Straight Arrow Connector 11"/>
                <wp:cNvGraphicFramePr/>
                <a:graphic xmlns:a="http://schemas.openxmlformats.org/drawingml/2006/main">
                  <a:graphicData uri="http://schemas.microsoft.com/office/word/2010/wordprocessingShape">
                    <wps:wsp>
                      <wps:cNvCnPr/>
                      <wps:spPr>
                        <a:xfrm>
                          <a:off x="0" y="0"/>
                          <a:ext cx="977900" cy="971550"/>
                        </a:xfrm>
                        <a:prstGeom prst="straightConnector1">
                          <a:avLst/>
                        </a:prstGeom>
                        <a:ln>
                          <a:solidFill>
                            <a:schemeClr val="accent5">
                              <a:alpha val="25000"/>
                            </a:schemeClr>
                          </a:solidFill>
                          <a:tailEnd type="triangle"/>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w14:anchorId="5701FD62" id="Straight Arrow Connector 11" o:spid="_x0000_s1026" type="#_x0000_t32" style="position:absolute;margin-left:87.5pt;margin-top:79.25pt;width:77pt;height:7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" strokecolor="#a02b93 [3208]" strokeweight="1pt">
                <v:stroke endarrow="block" opacity="16448f" joinstyle="miter"/>
              </v:shape>
            </w:pict>
          </mc:Fallback>
        </mc:AlternateContent>
      </w:r>
      <w:r w:rsidR="006832A3">
        <w:rPr>
          <w:noProof/>
        </w:rPr>
        <mc:AlternateContent>
          <mc:Choice Requires="wps">
            <w:drawing>
              <wp:anchor distT="0" distB="0" distL="114300" distR="114300" simplePos="0" relativeHeight="251681792" behindDoc="0" locked="0" layoutInCell="1" allowOverlap="1" wp14:anchorId="4244534D" wp14:editId="2DAF8820">
                <wp:simplePos x="0" y="0"/>
                <wp:positionH relativeFrom="column">
                  <wp:posOffset>1117600</wp:posOffset>
                </wp:positionH>
                <wp:positionV relativeFrom="paragraph">
                  <wp:posOffset>784225</wp:posOffset>
                </wp:positionV>
                <wp:extent cx="1022350" cy="196850"/>
                <wp:effectExtent l="0" t="57150" r="6350" b="31750"/>
                <wp:wrapNone/>
                <wp:docPr id="1405816562" name="Straight Arrow Connector 10"/>
                <wp:cNvGraphicFramePr/>
                <a:graphic xmlns:a="http://schemas.openxmlformats.org/drawingml/2006/main">
                  <a:graphicData uri="http://schemas.microsoft.com/office/word/2010/wordprocessingShape">
                    <wps:wsp>
                      <wps:cNvCnPr/>
                      <wps:spPr>
                        <a:xfrm flipV="1">
                          <a:off x="0" y="0"/>
                          <a:ext cx="1022350" cy="196850"/>
                        </a:xfrm>
                        <a:prstGeom prst="straightConnector1">
                          <a:avLst/>
                        </a:prstGeom>
                        <a:ln>
                          <a:solidFill>
                            <a:schemeClr val="accent5">
                              <a:alpha val="37000"/>
                            </a:schemeClr>
                          </a:solidFill>
                          <a:tailEnd type="triangle"/>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w14:anchorId="18A4E654" id="Straight Arrow Connector 10" o:spid="_x0000_s1026" type="#_x0000_t32" style="position:absolute;margin-left:88pt;margin-top:61.75pt;width:80.5pt;height:15.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" strokecolor="#a02b93 [3208]" strokeweight="1pt">
                <v:stroke endarrow="block" opacity="24158f" joinstyle="miter"/>
              </v:shape>
            </w:pict>
          </mc:Fallback>
        </mc:AlternateContent>
      </w:r>
      <w:r w:rsidR="006832A3">
        <w:rPr>
          <w:noProof/>
        </w:rPr>
        <mc:AlternateContent>
          <mc:Choice Requires="wps">
            <w:drawing>
              <wp:anchor distT="0" distB="0" distL="114300" distR="114300" simplePos="0" relativeHeight="251680768" behindDoc="0" locked="0" layoutInCell="1" allowOverlap="1" wp14:anchorId="7A3B9ADF" wp14:editId="17B904FC">
                <wp:simplePos x="0" y="0"/>
                <wp:positionH relativeFrom="column">
                  <wp:posOffset>1143000</wp:posOffset>
                </wp:positionH>
                <wp:positionV relativeFrom="paragraph">
                  <wp:posOffset>581025</wp:posOffset>
                </wp:positionV>
                <wp:extent cx="984250" cy="139700"/>
                <wp:effectExtent l="0" t="0" r="82550" b="88900"/>
                <wp:wrapNone/>
                <wp:docPr id="987108189" name="Straight Arrow Connector 9"/>
                <wp:cNvGraphicFramePr/>
                <a:graphic xmlns:a="http://schemas.openxmlformats.org/drawingml/2006/main">
                  <a:graphicData uri="http://schemas.microsoft.com/office/word/2010/wordprocessingShape">
                    <wps:wsp>
                      <wps:cNvCnPr/>
                      <wps:spPr>
                        <a:xfrm>
                          <a:off x="0" y="0"/>
                          <a:ext cx="984250" cy="139700"/>
                        </a:xfrm>
                        <a:prstGeom prst="straightConnector1">
                          <a:avLst/>
                        </a:prstGeom>
                        <a:ln>
                          <a:solidFill>
                            <a:schemeClr val="accent2">
                              <a:alpha val="52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7304810" id="Straight Arrow Connector 9" o:spid="_x0000_s1026" type="#_x0000_t32" style="position:absolute;margin-left:90pt;margin-top:45.75pt;width:77.5pt;height:11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" strokecolor="#e97132 [3205]" strokeweight="1pt">
                <v:stroke endarrow="block" opacity="34181f" joinstyle="miter"/>
              </v:shape>
            </w:pict>
          </mc:Fallback>
        </mc:AlternateContent>
      </w:r>
      <w:r w:rsidR="006832A3">
        <w:rPr>
          <w:noProof/>
        </w:rPr>
        <mc:AlternateContent>
          <mc:Choice Requires="wps">
            <w:drawing>
              <wp:anchor distT="0" distB="0" distL="114300" distR="114300" simplePos="0" relativeHeight="251679744" behindDoc="0" locked="0" layoutInCell="1" allowOverlap="1" wp14:anchorId="672336E6" wp14:editId="33E69876">
                <wp:simplePos x="0" y="0"/>
                <wp:positionH relativeFrom="column">
                  <wp:posOffset>1123950</wp:posOffset>
                </wp:positionH>
                <wp:positionV relativeFrom="paragraph">
                  <wp:posOffset>574675</wp:posOffset>
                </wp:positionV>
                <wp:extent cx="1003300" cy="1365250"/>
                <wp:effectExtent l="0" t="0" r="63500" b="63500"/>
                <wp:wrapNone/>
                <wp:docPr id="648350809" name="Straight Arrow Connector 8"/>
                <wp:cNvGraphicFramePr/>
                <a:graphic xmlns:a="http://schemas.openxmlformats.org/drawingml/2006/main">
                  <a:graphicData uri="http://schemas.microsoft.com/office/word/2010/wordprocessingShape">
                    <wps:wsp>
                      <wps:cNvCnPr/>
                      <wps:spPr>
                        <a:xfrm>
                          <a:off x="0" y="0"/>
                          <a:ext cx="1003300" cy="1365250"/>
                        </a:xfrm>
                        <a:prstGeom prst="straightConnector1">
                          <a:avLst/>
                        </a:prstGeom>
                        <a:ln>
                          <a:solidFill>
                            <a:schemeClr val="accent2">
                              <a:alpha val="43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05C6923" id="Straight Arrow Connector 8" o:spid="_x0000_s1026" type="#_x0000_t32" style="position:absolute;margin-left:88.5pt;margin-top:45.25pt;width:79pt;height:10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" strokecolor="#e97132 [3205]" strokeweight="1pt">
                <v:stroke endarrow="block" opacity="28270f" joinstyle="miter"/>
              </v:shape>
            </w:pict>
          </mc:Fallback>
        </mc:AlternateContent>
      </w:r>
      <w:r w:rsidR="006832A3">
        <w:rPr>
          <w:noProof/>
        </w:rPr>
        <mc:AlternateContent>
          <mc:Choice Requires="wps">
            <w:drawing>
              <wp:anchor distT="0" distB="0" distL="114300" distR="114300" simplePos="0" relativeHeight="251673600" behindDoc="0" locked="0" layoutInCell="1" allowOverlap="1" wp14:anchorId="501F89BE" wp14:editId="67227C95">
                <wp:simplePos x="0" y="0"/>
                <wp:positionH relativeFrom="column">
                  <wp:posOffset>1111250</wp:posOffset>
                </wp:positionH>
                <wp:positionV relativeFrom="paragraph">
                  <wp:posOffset>1552575</wp:posOffset>
                </wp:positionV>
                <wp:extent cx="971550" cy="755650"/>
                <wp:effectExtent l="0" t="38100" r="57150" b="25400"/>
                <wp:wrapNone/>
                <wp:docPr id="1500122233" name="Straight Arrow Connector 5"/>
                <wp:cNvGraphicFramePr/>
                <a:graphic xmlns:a="http://schemas.openxmlformats.org/drawingml/2006/main">
                  <a:graphicData uri="http://schemas.microsoft.com/office/word/2010/wordprocessingShape">
                    <wps:wsp>
                      <wps:cNvCnPr/>
                      <wps:spPr>
                        <a:xfrm flipV="1">
                          <a:off x="0" y="0"/>
                          <a:ext cx="971550" cy="755650"/>
                        </a:xfrm>
                        <a:prstGeom prst="straightConnector1">
                          <a:avLst/>
                        </a:prstGeom>
                        <a:ln>
                          <a:solidFill>
                            <a:schemeClr val="tx1">
                              <a:lumMod val="65000"/>
                              <a:lumOff val="35000"/>
                            </a:scheme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6984716" id="Straight Arrow Connector 5" o:spid="_x0000_s1026" type="#_x0000_t32" style="position:absolute;margin-left:87.5pt;margin-top:122.25pt;width:76.5pt;height:59.5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" strokecolor="#5a5a5a [2109]" strokeweight="1.5pt">
                <v:stroke endarrow="block" joinstyle="miter"/>
              </v:shape>
            </w:pict>
          </mc:Fallback>
        </mc:AlternateContent>
      </w:r>
      <w:r w:rsidR="006832A3" w:rsidRPr="006832A3">
        <w:drawing>
          <wp:anchor distT="0" distB="0" distL="114300" distR="114300" simplePos="0" relativeHeight="251672576" behindDoc="0" locked="0" layoutInCell="1" allowOverlap="1" wp14:anchorId="46C57DEA" wp14:editId="22C2CBE8">
            <wp:simplePos x="0" y="0"/>
            <wp:positionH relativeFrom="column">
              <wp:posOffset>2171700</wp:posOffset>
            </wp:positionH>
            <wp:positionV relativeFrom="paragraph">
              <wp:posOffset>1260475</wp:posOffset>
            </wp:positionV>
            <wp:extent cx="309282" cy="285750"/>
            <wp:effectExtent l="0" t="0" r="0" b="0"/>
            <wp:wrapNone/>
            <wp:docPr id="1412788867" name="Picture 1" descr="A purple sign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88867" name="Picture 1" descr="A purple sign with white letters&#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309282" cy="285750"/>
                    </a:xfrm>
                    <a:prstGeom prst="rect">
                      <a:avLst/>
                    </a:prstGeom>
                  </pic:spPr>
                </pic:pic>
              </a:graphicData>
            </a:graphic>
          </wp:anchor>
        </w:drawing>
      </w:r>
      <w:r w:rsidR="006832A3">
        <w:rPr>
          <w:noProof/>
        </w:rPr>
        <mc:AlternateContent>
          <mc:Choice Requires="wps">
            <w:drawing>
              <wp:anchor distT="0" distB="0" distL="114300" distR="114300" simplePos="0" relativeHeight="251671552" behindDoc="0" locked="0" layoutInCell="1" allowOverlap="1" wp14:anchorId="56F5B664" wp14:editId="0710BAAE">
                <wp:simplePos x="0" y="0"/>
                <wp:positionH relativeFrom="column">
                  <wp:posOffset>2101850</wp:posOffset>
                </wp:positionH>
                <wp:positionV relativeFrom="paragraph">
                  <wp:posOffset>1190625</wp:posOffset>
                </wp:positionV>
                <wp:extent cx="444500" cy="419100"/>
                <wp:effectExtent l="0" t="0" r="12700" b="19050"/>
                <wp:wrapNone/>
                <wp:docPr id="2014711412" name="Oval 2"/>
                <wp:cNvGraphicFramePr/>
                <a:graphic xmlns:a="http://schemas.openxmlformats.org/drawingml/2006/main">
                  <a:graphicData uri="http://schemas.microsoft.com/office/word/2010/wordprocessingShape">
                    <wps:wsp>
                      <wps:cNvSpPr/>
                      <wps:spPr>
                        <a:xfrm>
                          <a:off x="0" y="0"/>
                          <a:ext cx="444500" cy="41910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E39C75" id="Oval 2" o:spid="_x0000_s1026" style="position:absolute;margin-left:165.5pt;margin-top:93.75pt;width:35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" fillcolor="#77206d [2408]" strokecolor="#ffc000" strokeweight="1.5pt">
                <v:stroke joinstyle="miter"/>
              </v:oval>
            </w:pict>
          </mc:Fallback>
        </mc:AlternateContent>
      </w:r>
      <w:r w:rsidR="006832A3">
        <w:rPr>
          <w:noProof/>
        </w:rPr>
        <mc:AlternateContent>
          <mc:Choice Requires="wps">
            <w:drawing>
              <wp:anchor distT="0" distB="0" distL="114300" distR="114300" simplePos="0" relativeHeight="251670528" behindDoc="0" locked="0" layoutInCell="1" allowOverlap="1" wp14:anchorId="49C2201A" wp14:editId="54DF2B7E">
                <wp:simplePos x="0" y="0"/>
                <wp:positionH relativeFrom="column">
                  <wp:posOffset>1073150</wp:posOffset>
                </wp:positionH>
                <wp:positionV relativeFrom="paragraph">
                  <wp:posOffset>1616075</wp:posOffset>
                </wp:positionV>
                <wp:extent cx="2520950" cy="679450"/>
                <wp:effectExtent l="0" t="0" r="0" b="6350"/>
                <wp:wrapNone/>
                <wp:docPr id="1104393348" name="Rectangle 3"/>
                <wp:cNvGraphicFramePr/>
                <a:graphic xmlns:a="http://schemas.openxmlformats.org/drawingml/2006/main">
                  <a:graphicData uri="http://schemas.microsoft.com/office/word/2010/wordprocessingShape">
                    <wps:wsp>
                      <wps:cNvSpPr/>
                      <wps:spPr>
                        <a:xfrm>
                          <a:off x="0" y="0"/>
                          <a:ext cx="2520950" cy="6794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467DE5" id="Rectangle 3" o:spid="_x0000_s1026" style="position:absolute;margin-left:84.5pt;margin-top:127.25pt;width:198.5pt;height:53.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" fillcolor="white [3212]" stroked="f" strokeweight="1.5pt"/>
            </w:pict>
          </mc:Fallback>
        </mc:AlternateContent>
      </w:r>
      <w:r w:rsidR="006832A3">
        <w:rPr>
          <w:noProof/>
        </w:rPr>
        <mc:AlternateContent>
          <mc:Choice Requires="wps">
            <w:drawing>
              <wp:anchor distT="0" distB="0" distL="114300" distR="114300" simplePos="0" relativeHeight="251668480" behindDoc="0" locked="0" layoutInCell="1" allowOverlap="1" wp14:anchorId="43278922" wp14:editId="0CEE4FCF">
                <wp:simplePos x="0" y="0"/>
                <wp:positionH relativeFrom="column">
                  <wp:posOffset>2063750</wp:posOffset>
                </wp:positionH>
                <wp:positionV relativeFrom="paragraph">
                  <wp:posOffset>1050925</wp:posOffset>
                </wp:positionV>
                <wp:extent cx="742950" cy="768350"/>
                <wp:effectExtent l="0" t="0" r="0" b="0"/>
                <wp:wrapNone/>
                <wp:docPr id="1391998301" name="Oval 4"/>
                <wp:cNvGraphicFramePr/>
                <a:graphic xmlns:a="http://schemas.openxmlformats.org/drawingml/2006/main">
                  <a:graphicData uri="http://schemas.microsoft.com/office/word/2010/wordprocessingShape">
                    <wps:wsp>
                      <wps:cNvSpPr/>
                      <wps:spPr>
                        <a:xfrm>
                          <a:off x="0" y="0"/>
                          <a:ext cx="742950" cy="7683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4C238E" id="Oval 4" o:spid="_x0000_s1026" style="position:absolute;margin-left:162.5pt;margin-top:82.75pt;width:58.5pt;height:60.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" fillcolor="white [3212]" stroked="f" strokeweight="1.5pt">
                <v:stroke joinstyle="miter"/>
              </v:oval>
            </w:pict>
          </mc:Fallback>
        </mc:AlternateContent>
      </w:r>
      <w:r w:rsidR="006832A3">
        <w:rPr>
          <w:noProof/>
        </w:rPr>
        <mc:AlternateContent>
          <mc:Choice Requires="wps">
            <w:drawing>
              <wp:anchor distT="0" distB="0" distL="114300" distR="114300" simplePos="0" relativeHeight="251665408" behindDoc="0" locked="0" layoutInCell="1" allowOverlap="1" wp14:anchorId="408CCAA4" wp14:editId="4BAE823A">
                <wp:simplePos x="0" y="0"/>
                <wp:positionH relativeFrom="column">
                  <wp:posOffset>2082800</wp:posOffset>
                </wp:positionH>
                <wp:positionV relativeFrom="paragraph">
                  <wp:posOffset>1768475</wp:posOffset>
                </wp:positionV>
                <wp:extent cx="3276600" cy="920750"/>
                <wp:effectExtent l="0" t="0" r="0" b="0"/>
                <wp:wrapNone/>
                <wp:docPr id="139772952" name="Rectangle 3"/>
                <wp:cNvGraphicFramePr/>
                <a:graphic xmlns:a="http://schemas.openxmlformats.org/drawingml/2006/main">
                  <a:graphicData uri="http://schemas.microsoft.com/office/word/2010/wordprocessingShape">
                    <wps:wsp>
                      <wps:cNvSpPr/>
                      <wps:spPr>
                        <a:xfrm>
                          <a:off x="0" y="0"/>
                          <a:ext cx="3276600" cy="920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125E2" id="Rectangle 3" o:spid="_x0000_s1026" style="position:absolute;margin-left:164pt;margin-top:139.25pt;width:258pt;height: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" fillcolor="white [3212]" stroked="f" strokeweight="1.5pt"/>
            </w:pict>
          </mc:Fallback>
        </mc:AlternateContent>
      </w:r>
      <w:r w:rsidR="006832A3">
        <w:rPr>
          <w:noProof/>
        </w:rPr>
        <mc:AlternateContent>
          <mc:Choice Requires="wps">
            <w:drawing>
              <wp:anchor distT="0" distB="0" distL="114300" distR="114300" simplePos="0" relativeHeight="251663360" behindDoc="0" locked="0" layoutInCell="1" allowOverlap="1" wp14:anchorId="7085D0C2" wp14:editId="0ED8AD85">
                <wp:simplePos x="0" y="0"/>
                <wp:positionH relativeFrom="column">
                  <wp:posOffset>1936750</wp:posOffset>
                </wp:positionH>
                <wp:positionV relativeFrom="paragraph">
                  <wp:posOffset>606425</wp:posOffset>
                </wp:positionV>
                <wp:extent cx="2520950" cy="444500"/>
                <wp:effectExtent l="0" t="0" r="0" b="0"/>
                <wp:wrapNone/>
                <wp:docPr id="984014969" name="Rectangle 3"/>
                <wp:cNvGraphicFramePr/>
                <a:graphic xmlns:a="http://schemas.openxmlformats.org/drawingml/2006/main">
                  <a:graphicData uri="http://schemas.microsoft.com/office/word/2010/wordprocessingShape">
                    <wps:wsp>
                      <wps:cNvSpPr/>
                      <wps:spPr>
                        <a:xfrm>
                          <a:off x="0" y="0"/>
                          <a:ext cx="2520950" cy="4445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57BB5" id="Rectangle 3" o:spid="_x0000_s1026" style="position:absolute;margin-left:152.5pt;margin-top:47.75pt;width:198.5pt;height: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" fillcolor="white [3212]" stroked="f" strokeweight="1.5pt"/>
            </w:pict>
          </mc:Fallback>
        </mc:AlternateContent>
      </w:r>
      <w:r w:rsidR="006832A3">
        <w:rPr>
          <w:noProof/>
        </w:rPr>
        <w:drawing>
          <wp:inline distT="0" distB="0" distL="0" distR="0" wp14:anchorId="5C72DA05" wp14:editId="107E5B26">
            <wp:extent cx="5486400" cy="2715260"/>
            <wp:effectExtent l="0" t="0" r="0" b="8890"/>
            <wp:docPr id="1454299433"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99433" name="Picture 1" descr="A diagram of a function&#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715260"/>
                    </a:xfrm>
                    <a:prstGeom prst="rect">
                      <a:avLst/>
                    </a:prstGeom>
                    <a:solidFill>
                      <a:schemeClr val="accent1"/>
                    </a:solidFill>
                    <a:ln>
                      <a:noFill/>
                    </a:ln>
                  </pic:spPr>
                </pic:pic>
              </a:graphicData>
            </a:graphic>
          </wp:inline>
        </w:drawing>
      </w:r>
    </w:p>
    <w:p w14:paraId="2D007F58" w14:textId="5C134E39" w:rsidR="00954E99" w:rsidRDefault="00954E99"/>
    <w:p w14:paraId="437D05A0" w14:textId="3CD14254" w:rsidR="00954E99" w:rsidRDefault="00954E99"/>
    <w:p w14:paraId="713D663D" w14:textId="39A20AB6" w:rsidR="00954E99" w:rsidRDefault="00954E99">
      <w:r w:rsidRPr="006832A3">
        <w:lastRenderedPageBreak/>
        <w:drawing>
          <wp:anchor distT="0" distB="0" distL="114300" distR="114300" simplePos="0" relativeHeight="251735040" behindDoc="0" locked="0" layoutInCell="1" allowOverlap="1" wp14:anchorId="6942FFDA" wp14:editId="511C22C0">
            <wp:simplePos x="0" y="0"/>
            <wp:positionH relativeFrom="margin">
              <wp:align>right</wp:align>
            </wp:positionH>
            <wp:positionV relativeFrom="paragraph">
              <wp:posOffset>215265</wp:posOffset>
            </wp:positionV>
            <wp:extent cx="711200" cy="545805"/>
            <wp:effectExtent l="0" t="0" r="0" b="6985"/>
            <wp:wrapNone/>
            <wp:docPr id="759804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804394" name=""/>
                    <pic:cNvPicPr/>
                  </pic:nvPicPr>
                  <pic:blipFill>
                    <a:blip r:embed="rId34">
                      <a:extLst>
                        <a:ext uri="{28A0092B-C50C-407E-A947-70E740481C1C}">
                          <a14:useLocalDpi xmlns:a14="http://schemas.microsoft.com/office/drawing/2010/main" val="0"/>
                        </a:ext>
                      </a:extLst>
                    </a:blip>
                    <a:stretch>
                      <a:fillRect/>
                    </a:stretch>
                  </pic:blipFill>
                  <pic:spPr>
                    <a:xfrm>
                      <a:off x="0" y="0"/>
                      <a:ext cx="711200" cy="545805"/>
                    </a:xfrm>
                    <a:prstGeom prst="rect">
                      <a:avLst/>
                    </a:prstGeom>
                  </pic:spPr>
                </pic:pic>
              </a:graphicData>
            </a:graphic>
            <wp14:sizeRelH relativeFrom="margin">
              <wp14:pctWidth>0</wp14:pctWidth>
            </wp14:sizeRelH>
            <wp14:sizeRelV relativeFrom="margin">
              <wp14:pctHeight>0</wp14:pctHeight>
            </wp14:sizeRelV>
          </wp:anchor>
        </w:drawing>
      </w:r>
    </w:p>
    <w:p w14:paraId="3106CBC8" w14:textId="39752FA1" w:rsidR="006832A3" w:rsidRDefault="006832A3"/>
    <w:p w14:paraId="3ABF2B30" w14:textId="44D90A0B" w:rsidR="006832A3" w:rsidRDefault="00954E99" w:rsidP="006832A3">
      <w:pPr>
        <w:tabs>
          <w:tab w:val="left" w:pos="2750"/>
        </w:tabs>
      </w:pPr>
      <w:r>
        <w:rPr>
          <w:noProof/>
        </w:rPr>
        <mc:AlternateContent>
          <mc:Choice Requires="wps">
            <w:drawing>
              <wp:anchor distT="0" distB="0" distL="114300" distR="114300" simplePos="0" relativeHeight="251714560" behindDoc="0" locked="0" layoutInCell="1" allowOverlap="1" wp14:anchorId="1B3B4922" wp14:editId="423ACEC0">
                <wp:simplePos x="0" y="0"/>
                <wp:positionH relativeFrom="column">
                  <wp:posOffset>209550</wp:posOffset>
                </wp:positionH>
                <wp:positionV relativeFrom="paragraph">
                  <wp:posOffset>6985</wp:posOffset>
                </wp:positionV>
                <wp:extent cx="463550" cy="368300"/>
                <wp:effectExtent l="0" t="0" r="0" b="0"/>
                <wp:wrapNone/>
                <wp:docPr id="1623508565" name="Rectangle 21"/>
                <wp:cNvGraphicFramePr/>
                <a:graphic xmlns:a="http://schemas.openxmlformats.org/drawingml/2006/main">
                  <a:graphicData uri="http://schemas.microsoft.com/office/word/2010/wordprocessingShape">
                    <wps:wsp>
                      <wps:cNvSpPr/>
                      <wps:spPr>
                        <a:xfrm>
                          <a:off x="0" y="0"/>
                          <a:ext cx="463550" cy="3683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378BCC0" w14:textId="4E76EABF" w:rsidR="006832A3" w:rsidRPr="00954E99" w:rsidRDefault="006832A3" w:rsidP="006832A3">
                            <w:pPr>
                              <w:jc w:val="center"/>
                              <w:rPr>
                                <w:b/>
                                <w:bCs/>
                                <w:color w:val="275317" w:themeColor="accent6" w:themeShade="80"/>
                              </w:rPr>
                            </w:pPr>
                            <m:oMathPara>
                              <m:oMath>
                                <m:sSub>
                                  <m:sSubPr>
                                    <m:ctrlPr>
                                      <w:rPr>
                                        <w:rFonts w:ascii="Cambria Math" w:hAnsi="Cambria Math"/>
                                        <w:b/>
                                        <w:bCs/>
                                        <w:i/>
                                        <w:color w:val="275317" w:themeColor="accent6" w:themeShade="80"/>
                                      </w:rPr>
                                    </m:ctrlPr>
                                  </m:sSubPr>
                                  <m:e>
                                    <m:r>
                                      <m:rPr>
                                        <m:sty m:val="bi"/>
                                      </m:rPr>
                                      <w:rPr>
                                        <w:rFonts w:ascii="Cambria Math" w:hAnsi="Cambria Math"/>
                                        <w:color w:val="275317" w:themeColor="accent6" w:themeShade="80"/>
                                      </w:rPr>
                                      <m:t>w</m:t>
                                    </m:r>
                                  </m:e>
                                  <m:sub>
                                    <m:r>
                                      <m:rPr>
                                        <m:sty m:val="bi"/>
                                      </m:rPr>
                                      <w:rPr>
                                        <w:rFonts w:ascii="Cambria Math" w:hAnsi="Cambria Math"/>
                                        <w:color w:val="275317" w:themeColor="accent6" w:themeShade="80"/>
                                      </w:rPr>
                                      <m:t>h</m:t>
                                    </m:r>
                                    <m:r>
                                      <m:rPr>
                                        <m:sty m:val="bi"/>
                                      </m:rPr>
                                      <w:rPr>
                                        <w:rFonts w:ascii="Cambria Math" w:hAnsi="Cambria Math"/>
                                        <w:color w:val="275317" w:themeColor="accent6" w:themeShade="80"/>
                                      </w:rPr>
                                      <m:t>1</m:t>
                                    </m:r>
                                    <m:r>
                                      <m:rPr>
                                        <m:sty m:val="bi"/>
                                      </m:rPr>
                                      <w:rPr>
                                        <w:rFonts w:ascii="Cambria Math" w:hAnsi="Cambria Math"/>
                                        <w:color w:val="275317" w:themeColor="accent6" w:themeShade="80"/>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3B4922" id="Rectangle 21" o:spid="_x0000_s1044" style="position:absolute;margin-left:16.5pt;margin-top:.55pt;width:36.5pt;height:29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" filled="f" stroked="f" strokeweight="1.5pt">
                <v:textbox>
                  <w:txbxContent>
                    <w:p w14:paraId="1378BCC0" w14:textId="4E76EABF" w:rsidR="006832A3" w:rsidRPr="00954E99" w:rsidRDefault="006832A3" w:rsidP="006832A3">
                      <w:pPr>
                        <w:jc w:val="center"/>
                        <w:rPr>
                          <w:b/>
                          <w:bCs/>
                          <w:color w:val="275317" w:themeColor="accent6" w:themeShade="80"/>
                        </w:rPr>
                      </w:pPr>
                      <m:oMathPara>
                        <m:oMath>
                          <m:sSub>
                            <m:sSubPr>
                              <m:ctrlPr>
                                <w:rPr>
                                  <w:rFonts w:ascii="Cambria Math" w:hAnsi="Cambria Math"/>
                                  <w:b/>
                                  <w:bCs/>
                                  <w:i/>
                                  <w:color w:val="275317" w:themeColor="accent6" w:themeShade="80"/>
                                </w:rPr>
                              </m:ctrlPr>
                            </m:sSubPr>
                            <m:e>
                              <m:r>
                                <m:rPr>
                                  <m:sty m:val="bi"/>
                                </m:rPr>
                                <w:rPr>
                                  <w:rFonts w:ascii="Cambria Math" w:hAnsi="Cambria Math"/>
                                  <w:color w:val="275317" w:themeColor="accent6" w:themeShade="80"/>
                                </w:rPr>
                                <m:t>w</m:t>
                              </m:r>
                            </m:e>
                            <m:sub>
                              <m:r>
                                <m:rPr>
                                  <m:sty m:val="bi"/>
                                </m:rPr>
                                <w:rPr>
                                  <w:rFonts w:ascii="Cambria Math" w:hAnsi="Cambria Math"/>
                                  <w:color w:val="275317" w:themeColor="accent6" w:themeShade="80"/>
                                </w:rPr>
                                <m:t>h</m:t>
                              </m:r>
                              <m:r>
                                <m:rPr>
                                  <m:sty m:val="bi"/>
                                </m:rPr>
                                <w:rPr>
                                  <w:rFonts w:ascii="Cambria Math" w:hAnsi="Cambria Math"/>
                                  <w:color w:val="275317" w:themeColor="accent6" w:themeShade="80"/>
                                </w:rPr>
                                <m:t>1</m:t>
                              </m:r>
                              <m:r>
                                <m:rPr>
                                  <m:sty m:val="bi"/>
                                </m:rPr>
                                <w:rPr>
                                  <w:rFonts w:ascii="Cambria Math" w:hAnsi="Cambria Math"/>
                                  <w:color w:val="275317" w:themeColor="accent6" w:themeShade="80"/>
                                </w:rPr>
                                <m:t>0</m:t>
                              </m:r>
                            </m:sub>
                          </m:sSub>
                        </m:oMath>
                      </m:oMathPara>
                    </w:p>
                  </w:txbxContent>
                </v:textbox>
              </v:rect>
            </w:pict>
          </mc:Fallback>
        </mc:AlternateContent>
      </w:r>
      <w:r w:rsidRPr="006832A3">
        <w:drawing>
          <wp:anchor distT="0" distB="0" distL="114300" distR="114300" simplePos="0" relativeHeight="251676672" behindDoc="0" locked="0" layoutInCell="1" allowOverlap="1" wp14:anchorId="64CB9825" wp14:editId="06688BE7">
            <wp:simplePos x="0" y="0"/>
            <wp:positionH relativeFrom="column">
              <wp:posOffset>4375151</wp:posOffset>
            </wp:positionH>
            <wp:positionV relativeFrom="paragraph">
              <wp:posOffset>109195</wp:posOffset>
            </wp:positionV>
            <wp:extent cx="419100" cy="455319"/>
            <wp:effectExtent l="0" t="0" r="0" b="1905"/>
            <wp:wrapNone/>
            <wp:docPr id="1266841402" name="Picture 1" descr="A purple circle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41402" name="Picture 1" descr="A purple circle with white lett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19395" cy="455640"/>
                    </a:xfrm>
                    <a:prstGeom prst="rect">
                      <a:avLst/>
                    </a:prstGeom>
                  </pic:spPr>
                </pic:pic>
              </a:graphicData>
            </a:graphic>
            <wp14:sizeRelH relativeFrom="margin">
              <wp14:pctWidth>0</wp14:pctWidth>
            </wp14:sizeRelH>
            <wp14:sizeRelV relativeFrom="margin">
              <wp14:pctHeight>0</wp14:pctHeight>
            </wp14:sizeRelV>
          </wp:anchor>
        </w:drawing>
      </w:r>
      <w:r w:rsidR="006832A3">
        <w:tab/>
      </w:r>
    </w:p>
    <w:p w14:paraId="0F3EFF63" w14:textId="664C625D" w:rsidR="006832A3" w:rsidRDefault="006832A3" w:rsidP="006832A3">
      <w:pPr>
        <w:tabs>
          <w:tab w:val="left" w:pos="3200"/>
        </w:tabs>
      </w:pPr>
      <w:r>
        <w:rPr>
          <w:noProof/>
        </w:rPr>
        <mc:AlternateContent>
          <mc:Choice Requires="wps">
            <w:drawing>
              <wp:anchor distT="0" distB="0" distL="114300" distR="114300" simplePos="0" relativeHeight="251662335" behindDoc="0" locked="0" layoutInCell="1" allowOverlap="1" wp14:anchorId="2EE53D25" wp14:editId="734A2960">
                <wp:simplePos x="0" y="0"/>
                <wp:positionH relativeFrom="margin">
                  <wp:posOffset>2921000</wp:posOffset>
                </wp:positionH>
                <wp:positionV relativeFrom="paragraph">
                  <wp:posOffset>203200</wp:posOffset>
                </wp:positionV>
                <wp:extent cx="692150" cy="609600"/>
                <wp:effectExtent l="0" t="0" r="12700" b="19050"/>
                <wp:wrapNone/>
                <wp:docPr id="356586526" name="Oval 2"/>
                <wp:cNvGraphicFramePr/>
                <a:graphic xmlns:a="http://schemas.openxmlformats.org/drawingml/2006/main">
                  <a:graphicData uri="http://schemas.microsoft.com/office/word/2010/wordprocessingShape">
                    <wps:wsp>
                      <wps:cNvSpPr/>
                      <wps:spPr>
                        <a:xfrm>
                          <a:off x="0" y="0"/>
                          <a:ext cx="692150" cy="60960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AE66F50" w14:textId="77777777" w:rsidR="006832A3" w:rsidRPr="006832A3" w:rsidRDefault="006832A3" w:rsidP="006832A3">
                            <w:pPr>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E53D25" id="_x0000_s1045" style="position:absolute;margin-left:230pt;margin-top:16pt;width:54.5pt;height:48pt;z-index:2516623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" fillcolor="#77206d [2408]" strokecolor="#ffc000" strokeweight="1.5pt">
                <v:stroke joinstyle="miter"/>
                <v:textbox>
                  <w:txbxContent>
                    <w:p w14:paraId="2AE66F50" w14:textId="77777777" w:rsidR="006832A3" w:rsidRPr="006832A3" w:rsidRDefault="006832A3" w:rsidP="006832A3">
                      <w:pPr>
                        <w:jc w:val="center"/>
                        <w:rPr>
                          <w:b/>
                          <w:bCs/>
                          <w:sz w:val="28"/>
                          <w:szCs w:val="28"/>
                        </w:rPr>
                      </w:pPr>
                    </w:p>
                  </w:txbxContent>
                </v:textbox>
                <w10:wrap anchorx="margin"/>
              </v:oval>
            </w:pict>
          </mc:Fallback>
        </mc:AlternateContent>
      </w:r>
      <w:r w:rsidRPr="006832A3">
        <w:drawing>
          <wp:anchor distT="0" distB="0" distL="114300" distR="114300" simplePos="0" relativeHeight="251697152" behindDoc="0" locked="0" layoutInCell="1" allowOverlap="1" wp14:anchorId="4294FC93" wp14:editId="38DC690B">
            <wp:simplePos x="0" y="0"/>
            <wp:positionH relativeFrom="column">
              <wp:posOffset>5219700</wp:posOffset>
            </wp:positionH>
            <wp:positionV relativeFrom="paragraph">
              <wp:posOffset>89535</wp:posOffset>
            </wp:positionV>
            <wp:extent cx="309282" cy="285750"/>
            <wp:effectExtent l="0" t="0" r="0" b="0"/>
            <wp:wrapNone/>
            <wp:docPr id="1699771636" name="Picture 1" descr="A purple sign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88867" name="Picture 1" descr="A purple sign with white letters&#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309282" cy="285750"/>
                    </a:xfrm>
                    <a:prstGeom prst="rect">
                      <a:avLst/>
                    </a:prstGeom>
                  </pic:spPr>
                </pic:pic>
              </a:graphicData>
            </a:graphic>
          </wp:anchor>
        </w:drawing>
      </w:r>
      <w:r>
        <w:tab/>
      </w:r>
    </w:p>
    <w:p w14:paraId="2D7B7F4C" w14:textId="77777777" w:rsidR="00954E99" w:rsidRPr="00954E99" w:rsidRDefault="00954E99" w:rsidP="00954E99"/>
    <w:p w14:paraId="3040C71D" w14:textId="77777777" w:rsidR="00954E99" w:rsidRPr="00954E99" w:rsidRDefault="00954E99" w:rsidP="00954E99"/>
    <w:p w14:paraId="2AFB2FA7" w14:textId="77777777" w:rsidR="00954E99" w:rsidRPr="00954E99" w:rsidRDefault="00954E99" w:rsidP="00954E99"/>
    <w:p w14:paraId="5935D216" w14:textId="77777777" w:rsidR="00954E99" w:rsidRDefault="00954E99" w:rsidP="00954E99"/>
    <w:p w14:paraId="4D9CFB71" w14:textId="1A66FD37" w:rsidR="00954E99" w:rsidRDefault="00954E99" w:rsidP="00954E99">
      <w:pPr>
        <w:tabs>
          <w:tab w:val="left" w:pos="5090"/>
        </w:tabs>
      </w:pPr>
      <w:r>
        <w:tab/>
      </w:r>
    </w:p>
    <w:p w14:paraId="140BAD58" w14:textId="77777777" w:rsidR="00954E99" w:rsidRDefault="00954E99" w:rsidP="00954E99">
      <w:pPr>
        <w:tabs>
          <w:tab w:val="left" w:pos="5090"/>
        </w:tabs>
      </w:pPr>
    </w:p>
    <w:p w14:paraId="39DBF5EF" w14:textId="77777777" w:rsidR="00954E99" w:rsidRDefault="00954E99" w:rsidP="00954E99">
      <w:pPr>
        <w:tabs>
          <w:tab w:val="left" w:pos="5090"/>
        </w:tabs>
      </w:pPr>
    </w:p>
    <w:p w14:paraId="4DEA155E" w14:textId="77777777" w:rsidR="00954E99" w:rsidRDefault="00954E99" w:rsidP="00954E99">
      <w:pPr>
        <w:tabs>
          <w:tab w:val="left" w:pos="5090"/>
        </w:tabs>
      </w:pPr>
    </w:p>
    <w:p w14:paraId="1AC1629B" w14:textId="77777777" w:rsidR="00954E99" w:rsidRDefault="00954E99" w:rsidP="00954E99">
      <w:pPr>
        <w:tabs>
          <w:tab w:val="left" w:pos="5090"/>
        </w:tabs>
      </w:pPr>
    </w:p>
    <w:p w14:paraId="11B16AF6" w14:textId="77777777" w:rsidR="00954E99" w:rsidRDefault="00954E99" w:rsidP="00954E99">
      <w:r w:rsidRPr="006832A3">
        <w:drawing>
          <wp:inline distT="0" distB="0" distL="0" distR="0" wp14:anchorId="522C0150" wp14:editId="7D3B4E7F">
            <wp:extent cx="2349621" cy="1073205"/>
            <wp:effectExtent l="0" t="0" r="0" b="0"/>
            <wp:docPr id="266212418" name="Picture 1" descr="A diagram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95188" name="Picture 1" descr="A diagram of a number of numbers&#10;&#10;AI-generated content may be incorrect."/>
                    <pic:cNvPicPr/>
                  </pic:nvPicPr>
                  <pic:blipFill>
                    <a:blip r:embed="rId5"/>
                    <a:stretch>
                      <a:fillRect/>
                    </a:stretch>
                  </pic:blipFill>
                  <pic:spPr>
                    <a:xfrm>
                      <a:off x="0" y="0"/>
                      <a:ext cx="2349621" cy="1073205"/>
                    </a:xfrm>
                    <a:prstGeom prst="rect">
                      <a:avLst/>
                    </a:prstGeom>
                  </pic:spPr>
                </pic:pic>
              </a:graphicData>
            </a:graphic>
          </wp:inline>
        </w:drawing>
      </w:r>
    </w:p>
    <w:p w14:paraId="5E611A7C" w14:textId="77777777" w:rsidR="00954E99" w:rsidRDefault="00954E99" w:rsidP="00954E99"/>
    <w:p w14:paraId="4E41ECF3" w14:textId="35AB9A7B" w:rsidR="00954E99" w:rsidRDefault="009178A1" w:rsidP="00954E99">
      <w:r w:rsidRPr="009178A1">
        <w:rPr>
          <w:color w:val="FFFFFF" w:themeColor="background1"/>
        </w:rPr>
        <w:drawing>
          <wp:anchor distT="0" distB="0" distL="114300" distR="114300" simplePos="0" relativeHeight="251842560" behindDoc="0" locked="0" layoutInCell="1" allowOverlap="1" wp14:anchorId="01D6DA76" wp14:editId="3AF1C5D4">
            <wp:simplePos x="0" y="0"/>
            <wp:positionH relativeFrom="column">
              <wp:posOffset>837445</wp:posOffset>
            </wp:positionH>
            <wp:positionV relativeFrom="paragraph">
              <wp:posOffset>2360697</wp:posOffset>
            </wp:positionV>
            <wp:extent cx="167489" cy="180050"/>
            <wp:effectExtent l="0" t="0" r="4445" b="0"/>
            <wp:wrapNone/>
            <wp:docPr id="128609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98603" name=""/>
                    <pic:cNvPicPr/>
                  </pic:nvPicPr>
                  <pic:blipFill>
                    <a:blip r:embed="rId35">
                      <a:extLst>
                        <a:ext uri="{28A0092B-C50C-407E-A947-70E740481C1C}">
                          <a14:useLocalDpi xmlns:a14="http://schemas.microsoft.com/office/drawing/2010/main" val="0"/>
                        </a:ext>
                      </a:extLst>
                    </a:blip>
                    <a:stretch>
                      <a:fillRect/>
                    </a:stretch>
                  </pic:blipFill>
                  <pic:spPr>
                    <a:xfrm>
                      <a:off x="0" y="0"/>
                      <a:ext cx="170135" cy="182894"/>
                    </a:xfrm>
                    <a:prstGeom prst="rect">
                      <a:avLst/>
                    </a:prstGeom>
                  </pic:spPr>
                </pic:pic>
              </a:graphicData>
            </a:graphic>
            <wp14:sizeRelH relativeFrom="margin">
              <wp14:pctWidth>0</wp14:pctWidth>
            </wp14:sizeRelH>
            <wp14:sizeRelV relativeFrom="margin">
              <wp14:pctHeight>0</wp14:pctHeight>
            </wp14:sizeRelV>
          </wp:anchor>
        </w:drawing>
      </w:r>
      <w:r w:rsidR="00954E99" w:rsidRPr="006832A3">
        <w:drawing>
          <wp:anchor distT="0" distB="0" distL="114300" distR="114300" simplePos="0" relativeHeight="251810816" behindDoc="0" locked="0" layoutInCell="1" allowOverlap="1" wp14:anchorId="673F68AD" wp14:editId="13523E7F">
            <wp:simplePos x="0" y="0"/>
            <wp:positionH relativeFrom="column">
              <wp:posOffset>3994150</wp:posOffset>
            </wp:positionH>
            <wp:positionV relativeFrom="paragraph">
              <wp:posOffset>1308100</wp:posOffset>
            </wp:positionV>
            <wp:extent cx="400050" cy="234950"/>
            <wp:effectExtent l="0" t="0" r="0" b="0"/>
            <wp:wrapNone/>
            <wp:docPr id="371914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21681" name=""/>
                    <pic:cNvPicPr/>
                  </pic:nvPicPr>
                  <pic:blipFill>
                    <a:blip r:embed="rId13">
                      <a:extLst>
                        <a:ext uri="{28A0092B-C50C-407E-A947-70E740481C1C}">
                          <a14:useLocalDpi xmlns:a14="http://schemas.microsoft.com/office/drawing/2010/main" val="0"/>
                        </a:ext>
                      </a:extLst>
                    </a:blip>
                    <a:stretch>
                      <a:fillRect/>
                    </a:stretch>
                  </pic:blipFill>
                  <pic:spPr>
                    <a:xfrm>
                      <a:off x="0" y="0"/>
                      <a:ext cx="400050" cy="234950"/>
                    </a:xfrm>
                    <a:prstGeom prst="rect">
                      <a:avLst/>
                    </a:prstGeom>
                  </pic:spPr>
                </pic:pic>
              </a:graphicData>
            </a:graphic>
          </wp:anchor>
        </w:drawing>
      </w:r>
      <w:r w:rsidR="00954E99">
        <w:rPr>
          <w:noProof/>
        </w:rPr>
        <mc:AlternateContent>
          <mc:Choice Requires="wps">
            <w:drawing>
              <wp:anchor distT="0" distB="0" distL="114300" distR="114300" simplePos="0" relativeHeight="251808768" behindDoc="0" locked="0" layoutInCell="1" allowOverlap="1" wp14:anchorId="371CCEF7" wp14:editId="673CB12B">
                <wp:simplePos x="0" y="0"/>
                <wp:positionH relativeFrom="column">
                  <wp:posOffset>2108200</wp:posOffset>
                </wp:positionH>
                <wp:positionV relativeFrom="paragraph">
                  <wp:posOffset>1704975</wp:posOffset>
                </wp:positionV>
                <wp:extent cx="463550" cy="628650"/>
                <wp:effectExtent l="0" t="0" r="12700" b="19050"/>
                <wp:wrapNone/>
                <wp:docPr id="962241939" name="Rectangle 6"/>
                <wp:cNvGraphicFramePr/>
                <a:graphic xmlns:a="http://schemas.openxmlformats.org/drawingml/2006/main">
                  <a:graphicData uri="http://schemas.microsoft.com/office/word/2010/wordprocessingShape">
                    <wps:wsp>
                      <wps:cNvSpPr/>
                      <wps:spPr>
                        <a:xfrm>
                          <a:off x="0" y="0"/>
                          <a:ext cx="463550" cy="628650"/>
                        </a:xfrm>
                        <a:prstGeom prst="rect">
                          <a:avLst/>
                        </a:prstGeom>
                        <a:solidFill>
                          <a:schemeClr val="bg1">
                            <a:alpha val="73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3B807D" id="Rectangle 6" o:spid="_x0000_s1026" style="position:absolute;margin-left:166pt;margin-top:134.25pt;width:36.5pt;height:49.5pt;z-index:251808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" fillcolor="white [3212]" strokecolor="white [3212]" strokeweight="1.5pt">
                <v:fill opacity="47802f"/>
              </v:rect>
            </w:pict>
          </mc:Fallback>
        </mc:AlternateContent>
      </w:r>
      <w:r w:rsidR="00954E99">
        <w:rPr>
          <w:noProof/>
        </w:rPr>
        <mc:AlternateContent>
          <mc:Choice Requires="wps">
            <w:drawing>
              <wp:anchor distT="0" distB="0" distL="114300" distR="114300" simplePos="0" relativeHeight="251809792" behindDoc="0" locked="0" layoutInCell="1" allowOverlap="1" wp14:anchorId="1E65BDDA" wp14:editId="40311801">
                <wp:simplePos x="0" y="0"/>
                <wp:positionH relativeFrom="column">
                  <wp:posOffset>2133600</wp:posOffset>
                </wp:positionH>
                <wp:positionV relativeFrom="paragraph">
                  <wp:posOffset>390525</wp:posOffset>
                </wp:positionV>
                <wp:extent cx="533400" cy="628650"/>
                <wp:effectExtent l="0" t="0" r="19050" b="19050"/>
                <wp:wrapNone/>
                <wp:docPr id="2116489697" name="Rectangle 6"/>
                <wp:cNvGraphicFramePr/>
                <a:graphic xmlns:a="http://schemas.openxmlformats.org/drawingml/2006/main">
                  <a:graphicData uri="http://schemas.microsoft.com/office/word/2010/wordprocessingShape">
                    <wps:wsp>
                      <wps:cNvSpPr/>
                      <wps:spPr>
                        <a:xfrm>
                          <a:off x="0" y="0"/>
                          <a:ext cx="533400" cy="628650"/>
                        </a:xfrm>
                        <a:prstGeom prst="rect">
                          <a:avLst/>
                        </a:prstGeom>
                        <a:solidFill>
                          <a:schemeClr val="bg1">
                            <a:alpha val="73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101C96" id="Rectangle 6" o:spid="_x0000_s1026" style="position:absolute;margin-left:168pt;margin-top:30.75pt;width:42pt;height:49.5pt;z-index:251809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" fillcolor="white [3212]" strokecolor="white [3212]" strokeweight="1.5pt">
                <v:fill opacity="47802f"/>
              </v:rect>
            </w:pict>
          </mc:Fallback>
        </mc:AlternateContent>
      </w:r>
      <w:r w:rsidR="00954E99" w:rsidRPr="006832A3">
        <w:drawing>
          <wp:anchor distT="0" distB="0" distL="114300" distR="114300" simplePos="0" relativeHeight="251807744" behindDoc="0" locked="0" layoutInCell="1" allowOverlap="1" wp14:anchorId="3672C6F7" wp14:editId="6C47BB15">
            <wp:simplePos x="0" y="0"/>
            <wp:positionH relativeFrom="column">
              <wp:posOffset>2241550</wp:posOffset>
            </wp:positionH>
            <wp:positionV relativeFrom="paragraph">
              <wp:posOffset>631286</wp:posOffset>
            </wp:positionV>
            <wp:extent cx="315068" cy="279400"/>
            <wp:effectExtent l="0" t="0" r="8890" b="6350"/>
            <wp:wrapNone/>
            <wp:docPr id="1820244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40918" name=""/>
                    <pic:cNvPicPr/>
                  </pic:nvPicPr>
                  <pic:blipFill>
                    <a:blip r:embed="rId11">
                      <a:extLst>
                        <a:ext uri="{28A0092B-C50C-407E-A947-70E740481C1C}">
                          <a14:useLocalDpi xmlns:a14="http://schemas.microsoft.com/office/drawing/2010/main" val="0"/>
                        </a:ext>
                      </a:extLst>
                    </a:blip>
                    <a:stretch>
                      <a:fillRect/>
                    </a:stretch>
                  </pic:blipFill>
                  <pic:spPr>
                    <a:xfrm>
                      <a:off x="0" y="0"/>
                      <a:ext cx="315068" cy="279400"/>
                    </a:xfrm>
                    <a:prstGeom prst="rect">
                      <a:avLst/>
                    </a:prstGeom>
                  </pic:spPr>
                </pic:pic>
              </a:graphicData>
            </a:graphic>
            <wp14:sizeRelH relativeFrom="margin">
              <wp14:pctWidth>0</wp14:pctWidth>
            </wp14:sizeRelH>
            <wp14:sizeRelV relativeFrom="margin">
              <wp14:pctHeight>0</wp14:pctHeight>
            </wp14:sizeRelV>
          </wp:anchor>
        </w:drawing>
      </w:r>
      <w:r w:rsidR="00954E99" w:rsidRPr="006832A3">
        <w:drawing>
          <wp:anchor distT="0" distB="0" distL="114300" distR="114300" simplePos="0" relativeHeight="251806720" behindDoc="0" locked="0" layoutInCell="1" allowOverlap="1" wp14:anchorId="16E10E2A" wp14:editId="52E92CB6">
            <wp:simplePos x="0" y="0"/>
            <wp:positionH relativeFrom="column">
              <wp:posOffset>2184399</wp:posOffset>
            </wp:positionH>
            <wp:positionV relativeFrom="paragraph">
              <wp:posOffset>1838325</wp:posOffset>
            </wp:positionV>
            <wp:extent cx="296545" cy="262973"/>
            <wp:effectExtent l="0" t="0" r="8255" b="3810"/>
            <wp:wrapNone/>
            <wp:docPr id="75825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40918" name=""/>
                    <pic:cNvPicPr/>
                  </pic:nvPicPr>
                  <pic:blipFill>
                    <a:blip r:embed="rId11">
                      <a:extLst>
                        <a:ext uri="{28A0092B-C50C-407E-A947-70E740481C1C}">
                          <a14:useLocalDpi xmlns:a14="http://schemas.microsoft.com/office/drawing/2010/main" val="0"/>
                        </a:ext>
                      </a:extLst>
                    </a:blip>
                    <a:stretch>
                      <a:fillRect/>
                    </a:stretch>
                  </pic:blipFill>
                  <pic:spPr>
                    <a:xfrm>
                      <a:off x="0" y="0"/>
                      <a:ext cx="297099" cy="263464"/>
                    </a:xfrm>
                    <a:prstGeom prst="rect">
                      <a:avLst/>
                    </a:prstGeom>
                  </pic:spPr>
                </pic:pic>
              </a:graphicData>
            </a:graphic>
            <wp14:sizeRelH relativeFrom="margin">
              <wp14:pctWidth>0</wp14:pctWidth>
            </wp14:sizeRelH>
            <wp14:sizeRelV relativeFrom="margin">
              <wp14:pctHeight>0</wp14:pctHeight>
            </wp14:sizeRelV>
          </wp:anchor>
        </w:drawing>
      </w:r>
      <w:r w:rsidR="00954E99">
        <w:rPr>
          <w:noProof/>
        </w:rPr>
        <mc:AlternateContent>
          <mc:Choice Requires="wps">
            <w:drawing>
              <wp:anchor distT="0" distB="0" distL="114300" distR="114300" simplePos="0" relativeHeight="251805696" behindDoc="0" locked="0" layoutInCell="1" allowOverlap="1" wp14:anchorId="56651895" wp14:editId="7F6CFD7E">
                <wp:simplePos x="0" y="0"/>
                <wp:positionH relativeFrom="margin">
                  <wp:posOffset>2139950</wp:posOffset>
                </wp:positionH>
                <wp:positionV relativeFrom="paragraph">
                  <wp:posOffset>536575</wp:posOffset>
                </wp:positionV>
                <wp:extent cx="514350" cy="463550"/>
                <wp:effectExtent l="0" t="0" r="19050" b="12700"/>
                <wp:wrapNone/>
                <wp:docPr id="815660770" name="Oval 2"/>
                <wp:cNvGraphicFramePr/>
                <a:graphic xmlns:a="http://schemas.openxmlformats.org/drawingml/2006/main">
                  <a:graphicData uri="http://schemas.microsoft.com/office/word/2010/wordprocessingShape">
                    <wps:wsp>
                      <wps:cNvSpPr/>
                      <wps:spPr>
                        <a:xfrm>
                          <a:off x="0" y="0"/>
                          <a:ext cx="514350" cy="46355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14CB892" w14:textId="77777777" w:rsidR="00954E99" w:rsidRPr="006832A3" w:rsidRDefault="00954E99" w:rsidP="00954E99">
                            <w:pPr>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651895" id="_x0000_s1046" style="position:absolute;margin-left:168.5pt;margin-top:42.25pt;width:40.5pt;height:36.5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" fillcolor="#77206d [2408]" strokecolor="#ffc000" strokeweight="1.5pt">
                <v:stroke joinstyle="miter"/>
                <v:textbox>
                  <w:txbxContent>
                    <w:p w14:paraId="014CB892" w14:textId="77777777" w:rsidR="00954E99" w:rsidRPr="006832A3" w:rsidRDefault="00954E99" w:rsidP="00954E99">
                      <w:pPr>
                        <w:jc w:val="center"/>
                        <w:rPr>
                          <w:b/>
                          <w:bCs/>
                          <w:sz w:val="28"/>
                          <w:szCs w:val="28"/>
                        </w:rPr>
                      </w:pPr>
                    </w:p>
                  </w:txbxContent>
                </v:textbox>
                <w10:wrap anchorx="margin"/>
              </v:oval>
            </w:pict>
          </mc:Fallback>
        </mc:AlternateContent>
      </w:r>
      <w:r w:rsidR="00954E99" w:rsidRPr="006832A3">
        <w:drawing>
          <wp:anchor distT="0" distB="0" distL="114300" distR="114300" simplePos="0" relativeHeight="251804672" behindDoc="0" locked="0" layoutInCell="1" allowOverlap="1" wp14:anchorId="1345C429" wp14:editId="76831642">
            <wp:simplePos x="0" y="0"/>
            <wp:positionH relativeFrom="column">
              <wp:posOffset>2171700</wp:posOffset>
            </wp:positionH>
            <wp:positionV relativeFrom="paragraph">
              <wp:posOffset>1273270</wp:posOffset>
            </wp:positionV>
            <wp:extent cx="315068" cy="279400"/>
            <wp:effectExtent l="0" t="0" r="8890" b="6350"/>
            <wp:wrapNone/>
            <wp:docPr id="67698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040918" name=""/>
                    <pic:cNvPicPr/>
                  </pic:nvPicPr>
                  <pic:blipFill>
                    <a:blip r:embed="rId11">
                      <a:extLst>
                        <a:ext uri="{28A0092B-C50C-407E-A947-70E740481C1C}">
                          <a14:useLocalDpi xmlns:a14="http://schemas.microsoft.com/office/drawing/2010/main" val="0"/>
                        </a:ext>
                      </a:extLst>
                    </a:blip>
                    <a:stretch>
                      <a:fillRect/>
                    </a:stretch>
                  </pic:blipFill>
                  <pic:spPr>
                    <a:xfrm>
                      <a:off x="0" y="0"/>
                      <a:ext cx="315068" cy="279400"/>
                    </a:xfrm>
                    <a:prstGeom prst="rect">
                      <a:avLst/>
                    </a:prstGeom>
                  </pic:spPr>
                </pic:pic>
              </a:graphicData>
            </a:graphic>
            <wp14:sizeRelH relativeFrom="margin">
              <wp14:pctWidth>0</wp14:pctWidth>
            </wp14:sizeRelH>
            <wp14:sizeRelV relativeFrom="margin">
              <wp14:pctHeight>0</wp14:pctHeight>
            </wp14:sizeRelV>
          </wp:anchor>
        </w:drawing>
      </w:r>
      <w:r w:rsidR="00954E99" w:rsidRPr="006832A3">
        <w:drawing>
          <wp:anchor distT="0" distB="0" distL="114300" distR="114300" simplePos="0" relativeHeight="251760640" behindDoc="0" locked="0" layoutInCell="1" allowOverlap="1" wp14:anchorId="1DF9D91D" wp14:editId="67FD294B">
            <wp:simplePos x="0" y="0"/>
            <wp:positionH relativeFrom="column">
              <wp:posOffset>2114550</wp:posOffset>
            </wp:positionH>
            <wp:positionV relativeFrom="paragraph">
              <wp:posOffset>415925</wp:posOffset>
            </wp:positionV>
            <wp:extent cx="514376" cy="558829"/>
            <wp:effectExtent l="0" t="0" r="0" b="0"/>
            <wp:wrapNone/>
            <wp:docPr id="426467844" name="Picture 1" descr="A purple circle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09508" name="Picture 1" descr="A purple circle with white lett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14376" cy="558829"/>
                    </a:xfrm>
                    <a:prstGeom prst="rect">
                      <a:avLst/>
                    </a:prstGeom>
                  </pic:spPr>
                </pic:pic>
              </a:graphicData>
            </a:graphic>
          </wp:anchor>
        </w:drawing>
      </w:r>
      <w:r w:rsidR="00954E99" w:rsidRPr="006832A3">
        <w:drawing>
          <wp:anchor distT="0" distB="0" distL="114300" distR="114300" simplePos="0" relativeHeight="251787264" behindDoc="0" locked="0" layoutInCell="1" allowOverlap="1" wp14:anchorId="0D539E3F" wp14:editId="5BEA80FF">
            <wp:simplePos x="0" y="0"/>
            <wp:positionH relativeFrom="column">
              <wp:posOffset>838200</wp:posOffset>
            </wp:positionH>
            <wp:positionV relativeFrom="paragraph">
              <wp:posOffset>1381125</wp:posOffset>
            </wp:positionV>
            <wp:extent cx="196860" cy="215911"/>
            <wp:effectExtent l="0" t="0" r="0" b="0"/>
            <wp:wrapNone/>
            <wp:docPr id="93646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307467" name=""/>
                    <pic:cNvPicPr/>
                  </pic:nvPicPr>
                  <pic:blipFill>
                    <a:blip r:embed="rId28">
                      <a:extLst>
                        <a:ext uri="{28A0092B-C50C-407E-A947-70E740481C1C}">
                          <a14:useLocalDpi xmlns:a14="http://schemas.microsoft.com/office/drawing/2010/main" val="0"/>
                        </a:ext>
                      </a:extLst>
                    </a:blip>
                    <a:stretch>
                      <a:fillRect/>
                    </a:stretch>
                  </pic:blipFill>
                  <pic:spPr>
                    <a:xfrm>
                      <a:off x="0" y="0"/>
                      <a:ext cx="196860" cy="215911"/>
                    </a:xfrm>
                    <a:prstGeom prst="rect">
                      <a:avLst/>
                    </a:prstGeom>
                  </pic:spPr>
                </pic:pic>
              </a:graphicData>
            </a:graphic>
          </wp:anchor>
        </w:drawing>
      </w:r>
      <w:r w:rsidR="00954E99" w:rsidRPr="006832A3">
        <w:drawing>
          <wp:anchor distT="0" distB="0" distL="114300" distR="114300" simplePos="0" relativeHeight="251786240" behindDoc="0" locked="0" layoutInCell="1" allowOverlap="1" wp14:anchorId="4E63939F" wp14:editId="5D23248F">
            <wp:simplePos x="0" y="0"/>
            <wp:positionH relativeFrom="column">
              <wp:posOffset>831850</wp:posOffset>
            </wp:positionH>
            <wp:positionV relativeFrom="paragraph">
              <wp:posOffset>892175</wp:posOffset>
            </wp:positionV>
            <wp:extent cx="209561" cy="228612"/>
            <wp:effectExtent l="0" t="0" r="0" b="0"/>
            <wp:wrapNone/>
            <wp:docPr id="141591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23032" name=""/>
                    <pic:cNvPicPr/>
                  </pic:nvPicPr>
                  <pic:blipFill>
                    <a:blip r:embed="rId29">
                      <a:extLst>
                        <a:ext uri="{28A0092B-C50C-407E-A947-70E740481C1C}">
                          <a14:useLocalDpi xmlns:a14="http://schemas.microsoft.com/office/drawing/2010/main" val="0"/>
                        </a:ext>
                      </a:extLst>
                    </a:blip>
                    <a:stretch>
                      <a:fillRect/>
                    </a:stretch>
                  </pic:blipFill>
                  <pic:spPr>
                    <a:xfrm>
                      <a:off x="0" y="0"/>
                      <a:ext cx="209561" cy="228612"/>
                    </a:xfrm>
                    <a:prstGeom prst="rect">
                      <a:avLst/>
                    </a:prstGeom>
                  </pic:spPr>
                </pic:pic>
              </a:graphicData>
            </a:graphic>
          </wp:anchor>
        </w:drawing>
      </w:r>
      <w:r w:rsidR="00954E99" w:rsidRPr="006832A3">
        <w:drawing>
          <wp:anchor distT="0" distB="0" distL="114300" distR="114300" simplePos="0" relativeHeight="251785216" behindDoc="0" locked="0" layoutInCell="1" allowOverlap="1" wp14:anchorId="283E6E13" wp14:editId="63FAC72F">
            <wp:simplePos x="0" y="0"/>
            <wp:positionH relativeFrom="column">
              <wp:posOffset>850900</wp:posOffset>
            </wp:positionH>
            <wp:positionV relativeFrom="paragraph">
              <wp:posOffset>396875</wp:posOffset>
            </wp:positionV>
            <wp:extent cx="190510" cy="209561"/>
            <wp:effectExtent l="0" t="0" r="0" b="0"/>
            <wp:wrapNone/>
            <wp:docPr id="182149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55293" name=""/>
                    <pic:cNvPicPr/>
                  </pic:nvPicPr>
                  <pic:blipFill>
                    <a:blip r:embed="rId30">
                      <a:extLst>
                        <a:ext uri="{28A0092B-C50C-407E-A947-70E740481C1C}">
                          <a14:useLocalDpi xmlns:a14="http://schemas.microsoft.com/office/drawing/2010/main" val="0"/>
                        </a:ext>
                      </a:extLst>
                    </a:blip>
                    <a:stretch>
                      <a:fillRect/>
                    </a:stretch>
                  </pic:blipFill>
                  <pic:spPr>
                    <a:xfrm>
                      <a:off x="0" y="0"/>
                      <a:ext cx="190510" cy="209561"/>
                    </a:xfrm>
                    <a:prstGeom prst="rect">
                      <a:avLst/>
                    </a:prstGeom>
                  </pic:spPr>
                </pic:pic>
              </a:graphicData>
            </a:graphic>
          </wp:anchor>
        </w:drawing>
      </w:r>
      <w:r w:rsidR="00954E99" w:rsidRPr="006832A3">
        <w:drawing>
          <wp:anchor distT="0" distB="0" distL="114300" distR="114300" simplePos="0" relativeHeight="251781120" behindDoc="0" locked="0" layoutInCell="1" allowOverlap="1" wp14:anchorId="31BBAA85" wp14:editId="07898194">
            <wp:simplePos x="0" y="0"/>
            <wp:positionH relativeFrom="margin">
              <wp:posOffset>857250</wp:posOffset>
            </wp:positionH>
            <wp:positionV relativeFrom="paragraph">
              <wp:posOffset>1425575</wp:posOffset>
            </wp:positionV>
            <wp:extent cx="158750" cy="158750"/>
            <wp:effectExtent l="0" t="0" r="0" b="0"/>
            <wp:wrapNone/>
            <wp:docPr id="1420246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14:sizeRelH relativeFrom="margin">
              <wp14:pctWidth>0</wp14:pctWidth>
            </wp14:sizeRelH>
            <wp14:sizeRelV relativeFrom="margin">
              <wp14:pctHeight>0</wp14:pctHeight>
            </wp14:sizeRelV>
          </wp:anchor>
        </w:drawing>
      </w:r>
      <w:r w:rsidR="00954E99" w:rsidRPr="006832A3">
        <w:drawing>
          <wp:anchor distT="0" distB="0" distL="114300" distR="114300" simplePos="0" relativeHeight="251782144" behindDoc="0" locked="0" layoutInCell="1" allowOverlap="1" wp14:anchorId="413CD103" wp14:editId="552B31CC">
            <wp:simplePos x="0" y="0"/>
            <wp:positionH relativeFrom="column">
              <wp:posOffset>857250</wp:posOffset>
            </wp:positionH>
            <wp:positionV relativeFrom="paragraph">
              <wp:posOffset>969010</wp:posOffset>
            </wp:positionV>
            <wp:extent cx="120650" cy="120650"/>
            <wp:effectExtent l="0" t="0" r="0" b="0"/>
            <wp:wrapNone/>
            <wp:docPr id="35829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20650" cy="120650"/>
                    </a:xfrm>
                    <a:prstGeom prst="rect">
                      <a:avLst/>
                    </a:prstGeom>
                  </pic:spPr>
                </pic:pic>
              </a:graphicData>
            </a:graphic>
          </wp:anchor>
        </w:drawing>
      </w:r>
      <w:r w:rsidR="00954E99" w:rsidRPr="006832A3">
        <w:drawing>
          <wp:anchor distT="0" distB="0" distL="114300" distR="114300" simplePos="0" relativeHeight="251784192" behindDoc="0" locked="0" layoutInCell="1" allowOverlap="1" wp14:anchorId="75224F33" wp14:editId="40454D8A">
            <wp:simplePos x="0" y="0"/>
            <wp:positionH relativeFrom="column">
              <wp:posOffset>857250</wp:posOffset>
            </wp:positionH>
            <wp:positionV relativeFrom="paragraph">
              <wp:posOffset>466725</wp:posOffset>
            </wp:positionV>
            <wp:extent cx="133350" cy="133350"/>
            <wp:effectExtent l="0" t="0" r="0" b="0"/>
            <wp:wrapNone/>
            <wp:docPr id="1577912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133350" cy="133350"/>
                    </a:xfrm>
                    <a:prstGeom prst="rect">
                      <a:avLst/>
                    </a:prstGeom>
                  </pic:spPr>
                </pic:pic>
              </a:graphicData>
            </a:graphic>
            <wp14:sizeRelH relativeFrom="margin">
              <wp14:pctWidth>0</wp14:pctWidth>
            </wp14:sizeRelH>
            <wp14:sizeRelV relativeFrom="margin">
              <wp14:pctHeight>0</wp14:pctHeight>
            </wp14:sizeRelV>
          </wp:anchor>
        </w:drawing>
      </w:r>
      <w:r w:rsidR="00954E99">
        <w:rPr>
          <w:noProof/>
        </w:rPr>
        <mc:AlternateContent>
          <mc:Choice Requires="wps">
            <w:drawing>
              <wp:anchor distT="0" distB="0" distL="114300" distR="114300" simplePos="0" relativeHeight="251780096" behindDoc="0" locked="0" layoutInCell="1" allowOverlap="1" wp14:anchorId="3DBC8445" wp14:editId="042B1C71">
                <wp:simplePos x="0" y="0"/>
                <wp:positionH relativeFrom="column">
                  <wp:posOffset>463550</wp:posOffset>
                </wp:positionH>
                <wp:positionV relativeFrom="paragraph">
                  <wp:posOffset>54610</wp:posOffset>
                </wp:positionV>
                <wp:extent cx="996950" cy="279400"/>
                <wp:effectExtent l="0" t="0" r="0" b="6350"/>
                <wp:wrapNone/>
                <wp:docPr id="444054292"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0B242577" w14:textId="77777777" w:rsidR="00954E99" w:rsidRPr="006832A3" w:rsidRDefault="00954E99" w:rsidP="00954E99">
                            <w:pPr>
                              <w:jc w:val="center"/>
                              <w:rPr>
                                <w:sz w:val="20"/>
                                <w:szCs w:val="20"/>
                              </w:rPr>
                            </w:pPr>
                            <w:r>
                              <w:rPr>
                                <w:sz w:val="20"/>
                                <w:szCs w:val="20"/>
                              </w:rPr>
                              <w:t>Input</w:t>
                            </w:r>
                            <w:r w:rsidRPr="006832A3">
                              <w:rPr>
                                <w:sz w:val="20"/>
                                <w:szCs w:val="20"/>
                              </w:rPr>
                              <w:t xml:space="preser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C8445" id="_x0000_s1047" style="position:absolute;margin-left:36.5pt;margin-top:4.3pt;width:78.5pt;height:22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" fillcolor="white [3201]" stroked="f" strokeweight="1.5pt">
                <v:textbox>
                  <w:txbxContent>
                    <w:p w14:paraId="0B242577" w14:textId="77777777" w:rsidR="00954E99" w:rsidRPr="006832A3" w:rsidRDefault="00954E99" w:rsidP="00954E99">
                      <w:pPr>
                        <w:jc w:val="center"/>
                        <w:rPr>
                          <w:sz w:val="20"/>
                          <w:szCs w:val="20"/>
                        </w:rPr>
                      </w:pPr>
                      <w:r>
                        <w:rPr>
                          <w:sz w:val="20"/>
                          <w:szCs w:val="20"/>
                        </w:rPr>
                        <w:t>Input</w:t>
                      </w:r>
                      <w:r w:rsidRPr="006832A3">
                        <w:rPr>
                          <w:sz w:val="20"/>
                          <w:szCs w:val="20"/>
                        </w:rPr>
                        <w:t xml:space="preserve"> Layer</w:t>
                      </w:r>
                    </w:p>
                  </w:txbxContent>
                </v:textbox>
              </v:rect>
            </w:pict>
          </mc:Fallback>
        </mc:AlternateContent>
      </w:r>
      <w:r w:rsidR="00954E99">
        <w:rPr>
          <w:noProof/>
        </w:rPr>
        <mc:AlternateContent>
          <mc:Choice Requires="wps">
            <w:drawing>
              <wp:anchor distT="0" distB="0" distL="114300" distR="114300" simplePos="0" relativeHeight="251774976" behindDoc="0" locked="0" layoutInCell="1" allowOverlap="1" wp14:anchorId="04EED892" wp14:editId="59F71162">
                <wp:simplePos x="0" y="0"/>
                <wp:positionH relativeFrom="column">
                  <wp:posOffset>3581400</wp:posOffset>
                </wp:positionH>
                <wp:positionV relativeFrom="paragraph">
                  <wp:posOffset>25400</wp:posOffset>
                </wp:positionV>
                <wp:extent cx="996950" cy="279400"/>
                <wp:effectExtent l="0" t="0" r="0" b="6350"/>
                <wp:wrapNone/>
                <wp:docPr id="441248822"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06582F7B" w14:textId="77777777" w:rsidR="00954E99" w:rsidRPr="006832A3" w:rsidRDefault="00954E99" w:rsidP="00954E99">
                            <w:pPr>
                              <w:jc w:val="center"/>
                              <w:rPr>
                                <w:sz w:val="20"/>
                                <w:szCs w:val="20"/>
                              </w:rPr>
                            </w:pPr>
                            <w:r>
                              <w:rPr>
                                <w:sz w:val="20"/>
                                <w:szCs w:val="20"/>
                              </w:rPr>
                              <w:t>Output</w:t>
                            </w:r>
                            <w:r w:rsidRPr="006832A3">
                              <w:rPr>
                                <w:sz w:val="20"/>
                                <w:szCs w:val="20"/>
                              </w:rPr>
                              <w:t xml:space="preser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EED892" id="_x0000_s1048" style="position:absolute;margin-left:282pt;margin-top:2pt;width:78.5pt;height:22pt;z-index:251774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" fillcolor="white [3201]" stroked="f" strokeweight="1.5pt">
                <v:textbox>
                  <w:txbxContent>
                    <w:p w14:paraId="06582F7B" w14:textId="77777777" w:rsidR="00954E99" w:rsidRPr="006832A3" w:rsidRDefault="00954E99" w:rsidP="00954E99">
                      <w:pPr>
                        <w:jc w:val="center"/>
                        <w:rPr>
                          <w:sz w:val="20"/>
                          <w:szCs w:val="20"/>
                        </w:rPr>
                      </w:pPr>
                      <w:r>
                        <w:rPr>
                          <w:sz w:val="20"/>
                          <w:szCs w:val="20"/>
                        </w:rPr>
                        <w:t>Output</w:t>
                      </w:r>
                      <w:r w:rsidRPr="006832A3">
                        <w:rPr>
                          <w:sz w:val="20"/>
                          <w:szCs w:val="20"/>
                        </w:rPr>
                        <w:t xml:space="preserve"> Layer</w:t>
                      </w:r>
                    </w:p>
                  </w:txbxContent>
                </v:textbox>
              </v:rect>
            </w:pict>
          </mc:Fallback>
        </mc:AlternateContent>
      </w:r>
      <w:r w:rsidR="00954E99">
        <w:rPr>
          <w:noProof/>
        </w:rPr>
        <mc:AlternateContent>
          <mc:Choice Requires="wps">
            <w:drawing>
              <wp:anchor distT="0" distB="0" distL="114300" distR="114300" simplePos="0" relativeHeight="251779072" behindDoc="0" locked="0" layoutInCell="1" allowOverlap="1" wp14:anchorId="7662CD37" wp14:editId="4767B768">
                <wp:simplePos x="0" y="0"/>
                <wp:positionH relativeFrom="margin">
                  <wp:align>left</wp:align>
                </wp:positionH>
                <wp:positionV relativeFrom="paragraph">
                  <wp:posOffset>142875</wp:posOffset>
                </wp:positionV>
                <wp:extent cx="742950" cy="2711450"/>
                <wp:effectExtent l="0" t="0" r="0" b="0"/>
                <wp:wrapNone/>
                <wp:docPr id="126379785" name="Rectangle 3"/>
                <wp:cNvGraphicFramePr/>
                <a:graphic xmlns:a="http://schemas.openxmlformats.org/drawingml/2006/main">
                  <a:graphicData uri="http://schemas.microsoft.com/office/word/2010/wordprocessingShape">
                    <wps:wsp>
                      <wps:cNvSpPr/>
                      <wps:spPr>
                        <a:xfrm>
                          <a:off x="0" y="0"/>
                          <a:ext cx="742950" cy="27114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0306E" id="Rectangle 3" o:spid="_x0000_s1026" style="position:absolute;margin-left:0;margin-top:11.25pt;width:58.5pt;height:213.5pt;z-index:251779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" fillcolor="white [3212]" stroked="f" strokeweight="1.5pt">
                <w10:wrap anchorx="margin"/>
              </v:rect>
            </w:pict>
          </mc:Fallback>
        </mc:AlternateContent>
      </w:r>
      <w:r w:rsidR="00954E99">
        <w:rPr>
          <w:noProof/>
        </w:rPr>
        <mc:AlternateContent>
          <mc:Choice Requires="wps">
            <w:drawing>
              <wp:anchor distT="0" distB="0" distL="114300" distR="114300" simplePos="0" relativeHeight="251778048" behindDoc="0" locked="0" layoutInCell="1" allowOverlap="1" wp14:anchorId="70F3F781" wp14:editId="5A6B1130">
                <wp:simplePos x="0" y="0"/>
                <wp:positionH relativeFrom="column">
                  <wp:posOffset>4933950</wp:posOffset>
                </wp:positionH>
                <wp:positionV relativeFrom="paragraph">
                  <wp:posOffset>50800</wp:posOffset>
                </wp:positionV>
                <wp:extent cx="996950" cy="279400"/>
                <wp:effectExtent l="0" t="0" r="0" b="6350"/>
                <wp:wrapNone/>
                <wp:docPr id="482720291"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3E4995F1" w14:textId="77777777" w:rsidR="00954E99" w:rsidRPr="006832A3" w:rsidRDefault="00954E99" w:rsidP="00954E99">
                            <w:pPr>
                              <w:jc w:val="center"/>
                              <w:rPr>
                                <w:sz w:val="20"/>
                                <w:szCs w:val="20"/>
                              </w:rPr>
                            </w:pPr>
                            <w:r>
                              <w:rPr>
                                <w:sz w:val="20"/>
                                <w:szCs w:val="20"/>
                              </w:rPr>
                              <w:t>Result</w:t>
                            </w:r>
                            <w:r w:rsidRPr="006832A3">
                              <w:rPr>
                                <w:sz w:val="20"/>
                                <w:szCs w:val="20"/>
                              </w:rPr>
                              <w:t xml:space="preserve">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3F781" id="_x0000_s1049" style="position:absolute;margin-left:388.5pt;margin-top:4pt;width:78.5pt;height:22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" fillcolor="white [3201]" stroked="f" strokeweight="1.5pt">
                <v:textbox>
                  <w:txbxContent>
                    <w:p w14:paraId="3E4995F1" w14:textId="77777777" w:rsidR="00954E99" w:rsidRPr="006832A3" w:rsidRDefault="00954E99" w:rsidP="00954E99">
                      <w:pPr>
                        <w:jc w:val="center"/>
                        <w:rPr>
                          <w:sz w:val="20"/>
                          <w:szCs w:val="20"/>
                        </w:rPr>
                      </w:pPr>
                      <w:r>
                        <w:rPr>
                          <w:sz w:val="20"/>
                          <w:szCs w:val="20"/>
                        </w:rPr>
                        <w:t>Result</w:t>
                      </w:r>
                      <w:r w:rsidRPr="006832A3">
                        <w:rPr>
                          <w:sz w:val="20"/>
                          <w:szCs w:val="20"/>
                        </w:rPr>
                        <w:t xml:space="preserve"> Layer</w:t>
                      </w:r>
                    </w:p>
                  </w:txbxContent>
                </v:textbox>
              </v:rect>
            </w:pict>
          </mc:Fallback>
        </mc:AlternateContent>
      </w:r>
      <w:r w:rsidR="00954E99">
        <w:rPr>
          <w:noProof/>
        </w:rPr>
        <mc:AlternateContent>
          <mc:Choice Requires="wps">
            <w:drawing>
              <wp:anchor distT="0" distB="0" distL="114300" distR="114300" simplePos="0" relativeHeight="251777024" behindDoc="0" locked="0" layoutInCell="1" allowOverlap="1" wp14:anchorId="587F4C0E" wp14:editId="2695AB53">
                <wp:simplePos x="0" y="0"/>
                <wp:positionH relativeFrom="column">
                  <wp:posOffset>4508500</wp:posOffset>
                </wp:positionH>
                <wp:positionV relativeFrom="paragraph">
                  <wp:posOffset>1425575</wp:posOffset>
                </wp:positionV>
                <wp:extent cx="666750" cy="0"/>
                <wp:effectExtent l="0" t="76200" r="19050" b="95250"/>
                <wp:wrapNone/>
                <wp:docPr id="217635353" name="Straight Arrow Connector 20"/>
                <wp:cNvGraphicFramePr/>
                <a:graphic xmlns:a="http://schemas.openxmlformats.org/drawingml/2006/main">
                  <a:graphicData uri="http://schemas.microsoft.com/office/word/2010/wordprocessingShape">
                    <wps:wsp>
                      <wps:cNvCnPr/>
                      <wps:spPr>
                        <a:xfrm>
                          <a:off x="0" y="0"/>
                          <a:ext cx="666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59EDCD2" id="Straight Arrow Connector 20" o:spid="_x0000_s1026" type="#_x0000_t32" style="position:absolute;margin-left:355pt;margin-top:112.25pt;width:52.5pt;height:0;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" strokecolor="black [3200]" strokeweight="1.5pt">
                <v:stroke endarrow="block" joinstyle="miter"/>
              </v:shape>
            </w:pict>
          </mc:Fallback>
        </mc:AlternateContent>
      </w:r>
      <w:r w:rsidR="00954E99">
        <w:rPr>
          <w:noProof/>
        </w:rPr>
        <mc:AlternateContent>
          <mc:Choice Requires="wps">
            <w:drawing>
              <wp:anchor distT="0" distB="0" distL="114300" distR="114300" simplePos="0" relativeHeight="251761664" behindDoc="0" locked="0" layoutInCell="1" allowOverlap="1" wp14:anchorId="56DA5AC1" wp14:editId="11D88285">
                <wp:simplePos x="0" y="0"/>
                <wp:positionH relativeFrom="column">
                  <wp:posOffset>5213350</wp:posOffset>
                </wp:positionH>
                <wp:positionV relativeFrom="paragraph">
                  <wp:posOffset>1254760</wp:posOffset>
                </wp:positionV>
                <wp:extent cx="444500" cy="419100"/>
                <wp:effectExtent l="0" t="0" r="12700" b="19050"/>
                <wp:wrapNone/>
                <wp:docPr id="1797087764" name="Oval 2"/>
                <wp:cNvGraphicFramePr/>
                <a:graphic xmlns:a="http://schemas.openxmlformats.org/drawingml/2006/main">
                  <a:graphicData uri="http://schemas.microsoft.com/office/word/2010/wordprocessingShape">
                    <wps:wsp>
                      <wps:cNvSpPr/>
                      <wps:spPr>
                        <a:xfrm>
                          <a:off x="0" y="0"/>
                          <a:ext cx="444500" cy="41910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6ACD082" w14:textId="77777777" w:rsidR="00954E99" w:rsidRPr="006832A3" w:rsidRDefault="00954E99" w:rsidP="00954E99">
                            <w:pPr>
                              <w:jc w:val="center"/>
                              <w:rPr>
                                <w:b/>
                                <w:bCs/>
                                <w:sz w:val="28"/>
                                <w:szCs w:val="28"/>
                              </w:rPr>
                            </w:pPr>
                            <w:r w:rsidRPr="006832A3">
                              <w:rPr>
                                <w:b/>
                                <w:bCs/>
                                <w:sz w:val="28"/>
                                <w:szCs w:val="28"/>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DA5AC1" id="_x0000_s1050" style="position:absolute;margin-left:410.5pt;margin-top:98.8pt;width:35pt;height:3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" fillcolor="#77206d [2408]" strokecolor="#ffc000" strokeweight="1.5pt">
                <v:stroke joinstyle="miter"/>
                <v:textbox>
                  <w:txbxContent>
                    <w:p w14:paraId="26ACD082" w14:textId="77777777" w:rsidR="00954E99" w:rsidRPr="006832A3" w:rsidRDefault="00954E99" w:rsidP="00954E99">
                      <w:pPr>
                        <w:jc w:val="center"/>
                        <w:rPr>
                          <w:b/>
                          <w:bCs/>
                          <w:sz w:val="28"/>
                          <w:szCs w:val="28"/>
                        </w:rPr>
                      </w:pPr>
                      <w:r w:rsidRPr="006832A3">
                        <w:rPr>
                          <w:b/>
                          <w:bCs/>
                          <w:sz w:val="28"/>
                          <w:szCs w:val="28"/>
                        </w:rPr>
                        <w:t>O</w:t>
                      </w:r>
                    </w:p>
                  </w:txbxContent>
                </v:textbox>
              </v:oval>
            </w:pict>
          </mc:Fallback>
        </mc:AlternateContent>
      </w:r>
      <w:r w:rsidR="00954E99">
        <w:rPr>
          <w:noProof/>
        </w:rPr>
        <mc:AlternateContent>
          <mc:Choice Requires="wps">
            <w:drawing>
              <wp:anchor distT="0" distB="0" distL="114300" distR="114300" simplePos="0" relativeHeight="251776000" behindDoc="0" locked="0" layoutInCell="1" allowOverlap="1" wp14:anchorId="3A13EB14" wp14:editId="292E320A">
                <wp:simplePos x="0" y="0"/>
                <wp:positionH relativeFrom="margin">
                  <wp:posOffset>3930650</wp:posOffset>
                </wp:positionH>
                <wp:positionV relativeFrom="paragraph">
                  <wp:posOffset>1203325</wp:posOffset>
                </wp:positionV>
                <wp:extent cx="514350" cy="463550"/>
                <wp:effectExtent l="0" t="0" r="19050" b="12700"/>
                <wp:wrapNone/>
                <wp:docPr id="249489365" name="Oval 2"/>
                <wp:cNvGraphicFramePr/>
                <a:graphic xmlns:a="http://schemas.openxmlformats.org/drawingml/2006/main">
                  <a:graphicData uri="http://schemas.microsoft.com/office/word/2010/wordprocessingShape">
                    <wps:wsp>
                      <wps:cNvSpPr/>
                      <wps:spPr>
                        <a:xfrm>
                          <a:off x="0" y="0"/>
                          <a:ext cx="514350" cy="46355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9AA6A4" w14:textId="77777777" w:rsidR="00954E99" w:rsidRPr="006832A3" w:rsidRDefault="00954E99" w:rsidP="00954E99">
                            <w:pPr>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13EB14" id="_x0000_s1051" style="position:absolute;margin-left:309.5pt;margin-top:94.75pt;width:40.5pt;height:36.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" fillcolor="#77206d [2408]" strokecolor="#ffc000" strokeweight="1.5pt">
                <v:stroke joinstyle="miter"/>
                <v:textbox>
                  <w:txbxContent>
                    <w:p w14:paraId="639AA6A4" w14:textId="77777777" w:rsidR="00954E99" w:rsidRPr="006832A3" w:rsidRDefault="00954E99" w:rsidP="00954E99">
                      <w:pPr>
                        <w:jc w:val="center"/>
                        <w:rPr>
                          <w:b/>
                          <w:bCs/>
                          <w:sz w:val="28"/>
                          <w:szCs w:val="28"/>
                        </w:rPr>
                      </w:pPr>
                    </w:p>
                  </w:txbxContent>
                </v:textbox>
                <w10:wrap anchorx="margin"/>
              </v:oval>
            </w:pict>
          </mc:Fallback>
        </mc:AlternateContent>
      </w:r>
      <w:r w:rsidR="00954E99">
        <w:rPr>
          <w:noProof/>
        </w:rPr>
        <mc:AlternateContent>
          <mc:Choice Requires="wps">
            <w:drawing>
              <wp:anchor distT="0" distB="0" distL="114300" distR="114300" simplePos="0" relativeHeight="251773952" behindDoc="0" locked="0" layoutInCell="1" allowOverlap="1" wp14:anchorId="6C425FF4" wp14:editId="496807EE">
                <wp:simplePos x="0" y="0"/>
                <wp:positionH relativeFrom="column">
                  <wp:posOffset>1892300</wp:posOffset>
                </wp:positionH>
                <wp:positionV relativeFrom="paragraph">
                  <wp:posOffset>41275</wp:posOffset>
                </wp:positionV>
                <wp:extent cx="996950" cy="279400"/>
                <wp:effectExtent l="0" t="0" r="0" b="6350"/>
                <wp:wrapNone/>
                <wp:docPr id="1938714528" name="Rectangle 19"/>
                <wp:cNvGraphicFramePr/>
                <a:graphic xmlns:a="http://schemas.openxmlformats.org/drawingml/2006/main">
                  <a:graphicData uri="http://schemas.microsoft.com/office/word/2010/wordprocessingShape">
                    <wps:wsp>
                      <wps:cNvSpPr/>
                      <wps:spPr>
                        <a:xfrm>
                          <a:off x="0" y="0"/>
                          <a:ext cx="996950" cy="27940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453357A0" w14:textId="77777777" w:rsidR="00954E99" w:rsidRPr="006832A3" w:rsidRDefault="00954E99" w:rsidP="00954E99">
                            <w:pPr>
                              <w:jc w:val="center"/>
                              <w:rPr>
                                <w:sz w:val="20"/>
                                <w:szCs w:val="20"/>
                              </w:rPr>
                            </w:pPr>
                            <w:r w:rsidRPr="006832A3">
                              <w:rPr>
                                <w:sz w:val="20"/>
                                <w:szCs w:val="20"/>
                              </w:rPr>
                              <w:t>Hidde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425FF4" id="_x0000_s1052" style="position:absolute;margin-left:149pt;margin-top:3.25pt;width:78.5pt;height:22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" fillcolor="white [3201]" stroked="f" strokeweight="1.5pt">
                <v:textbox>
                  <w:txbxContent>
                    <w:p w14:paraId="453357A0" w14:textId="77777777" w:rsidR="00954E99" w:rsidRPr="006832A3" w:rsidRDefault="00954E99" w:rsidP="00954E99">
                      <w:pPr>
                        <w:jc w:val="center"/>
                        <w:rPr>
                          <w:sz w:val="20"/>
                          <w:szCs w:val="20"/>
                        </w:rPr>
                      </w:pPr>
                      <w:r w:rsidRPr="006832A3">
                        <w:rPr>
                          <w:sz w:val="20"/>
                          <w:szCs w:val="20"/>
                        </w:rPr>
                        <w:t>Hidden Layer</w:t>
                      </w:r>
                    </w:p>
                  </w:txbxContent>
                </v:textbox>
              </v:rect>
            </w:pict>
          </mc:Fallback>
        </mc:AlternateContent>
      </w:r>
      <w:r w:rsidR="00954E99">
        <w:rPr>
          <w:noProof/>
        </w:rPr>
        <mc:AlternateContent>
          <mc:Choice Requires="wps">
            <w:drawing>
              <wp:anchor distT="0" distB="0" distL="114300" distR="114300" simplePos="0" relativeHeight="251753472" behindDoc="0" locked="0" layoutInCell="1" allowOverlap="1" wp14:anchorId="37050BB4" wp14:editId="579ED4DA">
                <wp:simplePos x="0" y="0"/>
                <wp:positionH relativeFrom="column">
                  <wp:posOffset>2120900</wp:posOffset>
                </wp:positionH>
                <wp:positionV relativeFrom="paragraph">
                  <wp:posOffset>1063625</wp:posOffset>
                </wp:positionV>
                <wp:extent cx="3111500" cy="869950"/>
                <wp:effectExtent l="0" t="0" r="0" b="6350"/>
                <wp:wrapNone/>
                <wp:docPr id="1380021060" name="Rectangle 3"/>
                <wp:cNvGraphicFramePr/>
                <a:graphic xmlns:a="http://schemas.openxmlformats.org/drawingml/2006/main">
                  <a:graphicData uri="http://schemas.microsoft.com/office/word/2010/wordprocessingShape">
                    <wps:wsp>
                      <wps:cNvSpPr/>
                      <wps:spPr>
                        <a:xfrm>
                          <a:off x="0" y="0"/>
                          <a:ext cx="3111500" cy="8699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C2411" id="Rectangle 3" o:spid="_x0000_s1026" style="position:absolute;margin-left:167pt;margin-top:83.75pt;width:245pt;height:6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" fillcolor="white [3212]" stroked="f" strokeweight="1.5pt"/>
            </w:pict>
          </mc:Fallback>
        </mc:AlternateContent>
      </w:r>
      <w:r w:rsidR="00954E99">
        <w:rPr>
          <w:noProof/>
        </w:rPr>
        <mc:AlternateContent>
          <mc:Choice Requires="wps">
            <w:drawing>
              <wp:anchor distT="0" distB="0" distL="114300" distR="114300" simplePos="0" relativeHeight="251772928" behindDoc="0" locked="0" layoutInCell="1" allowOverlap="1" wp14:anchorId="03588E95" wp14:editId="7762A65E">
                <wp:simplePos x="0" y="0"/>
                <wp:positionH relativeFrom="column">
                  <wp:posOffset>2590800</wp:posOffset>
                </wp:positionH>
                <wp:positionV relativeFrom="paragraph">
                  <wp:posOffset>1527175</wp:posOffset>
                </wp:positionV>
                <wp:extent cx="1244600" cy="514350"/>
                <wp:effectExtent l="0" t="38100" r="50800" b="19050"/>
                <wp:wrapNone/>
                <wp:docPr id="900654731" name="Straight Arrow Connector 18"/>
                <wp:cNvGraphicFramePr/>
                <a:graphic xmlns:a="http://schemas.openxmlformats.org/drawingml/2006/main">
                  <a:graphicData uri="http://schemas.microsoft.com/office/word/2010/wordprocessingShape">
                    <wps:wsp>
                      <wps:cNvCnPr/>
                      <wps:spPr>
                        <a:xfrm flipV="1">
                          <a:off x="0" y="0"/>
                          <a:ext cx="1244600" cy="514350"/>
                        </a:xfrm>
                        <a:prstGeom prst="straightConnector1">
                          <a:avLst/>
                        </a:prstGeom>
                        <a:ln>
                          <a:solidFill>
                            <a:srgbClr val="C00000">
                              <a:alpha val="40000"/>
                            </a:srgb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1C96E12" id="Straight Arrow Connector 18" o:spid="_x0000_s1026" type="#_x0000_t32" style="position:absolute;margin-left:204pt;margin-top:120.25pt;width:98pt;height:40.5pt;flip:y;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" strokecolor="#c00000" strokeweight="1.5pt">
                <v:stroke endarrow="block" opacity="26214f" joinstyle="miter"/>
              </v:shape>
            </w:pict>
          </mc:Fallback>
        </mc:AlternateContent>
      </w:r>
      <w:r w:rsidR="00954E99">
        <w:rPr>
          <w:noProof/>
        </w:rPr>
        <mc:AlternateContent>
          <mc:Choice Requires="wps">
            <w:drawing>
              <wp:anchor distT="0" distB="0" distL="114300" distR="114300" simplePos="0" relativeHeight="251771904" behindDoc="0" locked="0" layoutInCell="1" allowOverlap="1" wp14:anchorId="1E9565DA" wp14:editId="64711FDB">
                <wp:simplePos x="0" y="0"/>
                <wp:positionH relativeFrom="column">
                  <wp:posOffset>2635250</wp:posOffset>
                </wp:positionH>
                <wp:positionV relativeFrom="paragraph">
                  <wp:posOffset>815975</wp:posOffset>
                </wp:positionV>
                <wp:extent cx="1187450" cy="508000"/>
                <wp:effectExtent l="0" t="0" r="69850" b="63500"/>
                <wp:wrapNone/>
                <wp:docPr id="995362119" name="Straight Arrow Connector 17"/>
                <wp:cNvGraphicFramePr/>
                <a:graphic xmlns:a="http://schemas.openxmlformats.org/drawingml/2006/main">
                  <a:graphicData uri="http://schemas.microsoft.com/office/word/2010/wordprocessingShape">
                    <wps:wsp>
                      <wps:cNvCnPr/>
                      <wps:spPr>
                        <a:xfrm>
                          <a:off x="0" y="0"/>
                          <a:ext cx="1187450" cy="508000"/>
                        </a:xfrm>
                        <a:prstGeom prst="straightConnector1">
                          <a:avLst/>
                        </a:prstGeom>
                        <a:ln>
                          <a:solidFill>
                            <a:srgbClr val="FF0000">
                              <a:alpha val="40000"/>
                            </a:srgb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DB63A74" id="Straight Arrow Connector 17" o:spid="_x0000_s1026" type="#_x0000_t32" style="position:absolute;margin-left:207.5pt;margin-top:64.25pt;width:93.5pt;height:40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" strokecolor="red" strokeweight="1.5pt">
                <v:stroke endarrow="block" opacity="26214f" joinstyle="miter"/>
              </v:shape>
            </w:pict>
          </mc:Fallback>
        </mc:AlternateContent>
      </w:r>
      <w:r w:rsidR="00954E99">
        <w:rPr>
          <w:noProof/>
        </w:rPr>
        <mc:AlternateContent>
          <mc:Choice Requires="wps">
            <w:drawing>
              <wp:anchor distT="0" distB="0" distL="114300" distR="114300" simplePos="0" relativeHeight="251770880" behindDoc="0" locked="0" layoutInCell="1" allowOverlap="1" wp14:anchorId="62DFEF38" wp14:editId="43E92F4E">
                <wp:simplePos x="0" y="0"/>
                <wp:positionH relativeFrom="column">
                  <wp:posOffset>2590800</wp:posOffset>
                </wp:positionH>
                <wp:positionV relativeFrom="paragraph">
                  <wp:posOffset>1425575</wp:posOffset>
                </wp:positionV>
                <wp:extent cx="1282700" cy="6350"/>
                <wp:effectExtent l="0" t="76200" r="12700" b="88900"/>
                <wp:wrapNone/>
                <wp:docPr id="145759126" name="Straight Arrow Connector 16"/>
                <wp:cNvGraphicFramePr/>
                <a:graphic xmlns:a="http://schemas.openxmlformats.org/drawingml/2006/main">
                  <a:graphicData uri="http://schemas.microsoft.com/office/word/2010/wordprocessingShape">
                    <wps:wsp>
                      <wps:cNvCnPr/>
                      <wps:spPr>
                        <a:xfrm flipV="1">
                          <a:off x="0" y="0"/>
                          <a:ext cx="1282700" cy="63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72B9C1B" id="Straight Arrow Connector 16" o:spid="_x0000_s1026" type="#_x0000_t32" style="position:absolute;margin-left:204pt;margin-top:112.25pt;width:101pt;height:.5pt;flip:y;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" strokecolor="black [3200]" strokeweight="1.5pt">
                <v:stroke endarrow="block" joinstyle="miter"/>
              </v:shape>
            </w:pict>
          </mc:Fallback>
        </mc:AlternateContent>
      </w:r>
      <w:r w:rsidR="00954E99">
        <w:rPr>
          <w:noProof/>
        </w:rPr>
        <mc:AlternateContent>
          <mc:Choice Requires="wps">
            <w:drawing>
              <wp:anchor distT="0" distB="0" distL="114300" distR="114300" simplePos="0" relativeHeight="251769856" behindDoc="0" locked="0" layoutInCell="1" allowOverlap="1" wp14:anchorId="63C895C1" wp14:editId="212605D3">
                <wp:simplePos x="0" y="0"/>
                <wp:positionH relativeFrom="column">
                  <wp:posOffset>1117600</wp:posOffset>
                </wp:positionH>
                <wp:positionV relativeFrom="paragraph">
                  <wp:posOffset>2136775</wp:posOffset>
                </wp:positionV>
                <wp:extent cx="977900" cy="228600"/>
                <wp:effectExtent l="0" t="57150" r="0" b="19050"/>
                <wp:wrapNone/>
                <wp:docPr id="1902055522" name="Straight Arrow Connector 15"/>
                <wp:cNvGraphicFramePr/>
                <a:graphic xmlns:a="http://schemas.openxmlformats.org/drawingml/2006/main">
                  <a:graphicData uri="http://schemas.microsoft.com/office/word/2010/wordprocessingShape">
                    <wps:wsp>
                      <wps:cNvCnPr/>
                      <wps:spPr>
                        <a:xfrm flipV="1">
                          <a:off x="0" y="0"/>
                          <a:ext cx="977900" cy="228600"/>
                        </a:xfrm>
                        <a:prstGeom prst="straightConnector1">
                          <a:avLst/>
                        </a:prstGeom>
                        <a:ln>
                          <a:solidFill>
                            <a:schemeClr val="accent4">
                              <a:alpha val="46000"/>
                            </a:schemeClr>
                          </a:solidFill>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518B8FB0" id="Straight Arrow Connector 15" o:spid="_x0000_s1026" type="#_x0000_t32" style="position:absolute;margin-left:88pt;margin-top:168.25pt;width:77pt;height:18pt;flip:y;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" strokecolor="#0f9ed5 [3207]" strokeweight="1.5pt">
                <v:stroke endarrow="block" opacity="30069f" joinstyle="miter"/>
              </v:shape>
            </w:pict>
          </mc:Fallback>
        </mc:AlternateContent>
      </w:r>
      <w:r w:rsidR="00954E99">
        <w:rPr>
          <w:noProof/>
        </w:rPr>
        <mc:AlternateContent>
          <mc:Choice Requires="wps">
            <w:drawing>
              <wp:anchor distT="0" distB="0" distL="114300" distR="114300" simplePos="0" relativeHeight="251768832" behindDoc="0" locked="0" layoutInCell="1" allowOverlap="1" wp14:anchorId="4ABA3B08" wp14:editId="65777167">
                <wp:simplePos x="0" y="0"/>
                <wp:positionH relativeFrom="column">
                  <wp:posOffset>1104900</wp:posOffset>
                </wp:positionH>
                <wp:positionV relativeFrom="paragraph">
                  <wp:posOffset>923925</wp:posOffset>
                </wp:positionV>
                <wp:extent cx="1066800" cy="1377950"/>
                <wp:effectExtent l="0" t="38100" r="57150" b="31750"/>
                <wp:wrapNone/>
                <wp:docPr id="1175007225" name="Straight Arrow Connector 14"/>
                <wp:cNvGraphicFramePr/>
                <a:graphic xmlns:a="http://schemas.openxmlformats.org/drawingml/2006/main">
                  <a:graphicData uri="http://schemas.microsoft.com/office/word/2010/wordprocessingShape">
                    <wps:wsp>
                      <wps:cNvCnPr/>
                      <wps:spPr>
                        <a:xfrm flipV="1">
                          <a:off x="0" y="0"/>
                          <a:ext cx="1066800" cy="1377950"/>
                        </a:xfrm>
                        <a:prstGeom prst="straightConnector1">
                          <a:avLst/>
                        </a:prstGeom>
                        <a:ln>
                          <a:solidFill>
                            <a:schemeClr val="accent4">
                              <a:alpha val="41000"/>
                            </a:schemeClr>
                          </a:solidFill>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321A263E" id="Straight Arrow Connector 14" o:spid="_x0000_s1026" type="#_x0000_t32" style="position:absolute;margin-left:87pt;margin-top:72.75pt;width:84pt;height:108.5pt;flip:y;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" strokecolor="#0f9ed5 [3207]" strokeweight="1.5pt">
                <v:stroke endarrow="block" opacity="26985f" joinstyle="miter"/>
              </v:shape>
            </w:pict>
          </mc:Fallback>
        </mc:AlternateContent>
      </w:r>
      <w:r w:rsidR="00954E99">
        <w:rPr>
          <w:noProof/>
        </w:rPr>
        <mc:AlternateContent>
          <mc:Choice Requires="wps">
            <w:drawing>
              <wp:anchor distT="0" distB="0" distL="114300" distR="114300" simplePos="0" relativeHeight="251767808" behindDoc="0" locked="0" layoutInCell="1" allowOverlap="1" wp14:anchorId="324671E8" wp14:editId="538CA3ED">
                <wp:simplePos x="0" y="0"/>
                <wp:positionH relativeFrom="column">
                  <wp:posOffset>1123950</wp:posOffset>
                </wp:positionH>
                <wp:positionV relativeFrom="paragraph">
                  <wp:posOffset>1501775</wp:posOffset>
                </wp:positionV>
                <wp:extent cx="965200" cy="539750"/>
                <wp:effectExtent l="0" t="0" r="82550" b="50800"/>
                <wp:wrapNone/>
                <wp:docPr id="1690380510" name="Straight Arrow Connector 13"/>
                <wp:cNvGraphicFramePr/>
                <a:graphic xmlns:a="http://schemas.openxmlformats.org/drawingml/2006/main">
                  <a:graphicData uri="http://schemas.microsoft.com/office/word/2010/wordprocessingShape">
                    <wps:wsp>
                      <wps:cNvCnPr/>
                      <wps:spPr>
                        <a:xfrm>
                          <a:off x="0" y="0"/>
                          <a:ext cx="965200" cy="539750"/>
                        </a:xfrm>
                        <a:prstGeom prst="straightConnector1">
                          <a:avLst/>
                        </a:prstGeom>
                        <a:ln>
                          <a:solidFill>
                            <a:schemeClr val="accent3">
                              <a:alpha val="38000"/>
                            </a:schemeClr>
                          </a:solidFill>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shape w14:anchorId="2F4247EE" id="Straight Arrow Connector 13" o:spid="_x0000_s1026" type="#_x0000_t32" style="position:absolute;margin-left:88.5pt;margin-top:118.25pt;width:76pt;height:42.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" strokecolor="#196b24 [3206]" strokeweight="1pt">
                <v:stroke endarrow="block" opacity="24929f" joinstyle="miter"/>
              </v:shape>
            </w:pict>
          </mc:Fallback>
        </mc:AlternateContent>
      </w:r>
      <w:r w:rsidR="00954E99">
        <w:rPr>
          <w:noProof/>
        </w:rPr>
        <mc:AlternateContent>
          <mc:Choice Requires="wps">
            <w:drawing>
              <wp:anchor distT="0" distB="0" distL="114300" distR="114300" simplePos="0" relativeHeight="251766784" behindDoc="0" locked="0" layoutInCell="1" allowOverlap="1" wp14:anchorId="5579A259" wp14:editId="365615B6">
                <wp:simplePos x="0" y="0"/>
                <wp:positionH relativeFrom="column">
                  <wp:posOffset>1117600</wp:posOffset>
                </wp:positionH>
                <wp:positionV relativeFrom="paragraph">
                  <wp:posOffset>860425</wp:posOffset>
                </wp:positionV>
                <wp:extent cx="1022350" cy="622300"/>
                <wp:effectExtent l="0" t="38100" r="63500" b="25400"/>
                <wp:wrapNone/>
                <wp:docPr id="199499959" name="Straight Arrow Connector 12"/>
                <wp:cNvGraphicFramePr/>
                <a:graphic xmlns:a="http://schemas.openxmlformats.org/drawingml/2006/main">
                  <a:graphicData uri="http://schemas.microsoft.com/office/word/2010/wordprocessingShape">
                    <wps:wsp>
                      <wps:cNvCnPr/>
                      <wps:spPr>
                        <a:xfrm flipV="1">
                          <a:off x="0" y="0"/>
                          <a:ext cx="1022350" cy="622300"/>
                        </a:xfrm>
                        <a:prstGeom prst="straightConnector1">
                          <a:avLst/>
                        </a:prstGeom>
                        <a:ln>
                          <a:solidFill>
                            <a:schemeClr val="accent6">
                              <a:alpha val="48000"/>
                            </a:schemeClr>
                          </a:solidFill>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6F5495BC" id="Straight Arrow Connector 12" o:spid="_x0000_s1026" type="#_x0000_t32" style="position:absolute;margin-left:88pt;margin-top:67.75pt;width:80.5pt;height:49pt;flip:y;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" strokecolor="#4ea72e [3209]" strokeweight="1pt">
                <v:stroke endarrow="block" opacity="31354f" joinstyle="miter"/>
              </v:shape>
            </w:pict>
          </mc:Fallback>
        </mc:AlternateContent>
      </w:r>
      <w:r w:rsidR="00954E99">
        <w:rPr>
          <w:noProof/>
        </w:rPr>
        <mc:AlternateContent>
          <mc:Choice Requires="wps">
            <w:drawing>
              <wp:anchor distT="0" distB="0" distL="114300" distR="114300" simplePos="0" relativeHeight="251765760" behindDoc="0" locked="0" layoutInCell="1" allowOverlap="1" wp14:anchorId="1F8BB7BE" wp14:editId="4E14B895">
                <wp:simplePos x="0" y="0"/>
                <wp:positionH relativeFrom="column">
                  <wp:posOffset>1111250</wp:posOffset>
                </wp:positionH>
                <wp:positionV relativeFrom="paragraph">
                  <wp:posOffset>1006475</wp:posOffset>
                </wp:positionV>
                <wp:extent cx="977900" cy="971550"/>
                <wp:effectExtent l="0" t="0" r="50800" b="57150"/>
                <wp:wrapNone/>
                <wp:docPr id="1982333010" name="Straight Arrow Connector 11"/>
                <wp:cNvGraphicFramePr/>
                <a:graphic xmlns:a="http://schemas.openxmlformats.org/drawingml/2006/main">
                  <a:graphicData uri="http://schemas.microsoft.com/office/word/2010/wordprocessingShape">
                    <wps:wsp>
                      <wps:cNvCnPr/>
                      <wps:spPr>
                        <a:xfrm>
                          <a:off x="0" y="0"/>
                          <a:ext cx="977900" cy="971550"/>
                        </a:xfrm>
                        <a:prstGeom prst="straightConnector1">
                          <a:avLst/>
                        </a:prstGeom>
                        <a:ln>
                          <a:solidFill>
                            <a:schemeClr val="accent5">
                              <a:alpha val="25000"/>
                            </a:schemeClr>
                          </a:solidFill>
                          <a:tailEnd type="triangle"/>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w14:anchorId="62A1B89C" id="Straight Arrow Connector 11" o:spid="_x0000_s1026" type="#_x0000_t32" style="position:absolute;margin-left:87.5pt;margin-top:79.25pt;width:77pt;height:76.5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" strokecolor="#a02b93 [3208]" strokeweight="1pt">
                <v:stroke endarrow="block" opacity="16448f" joinstyle="miter"/>
              </v:shape>
            </w:pict>
          </mc:Fallback>
        </mc:AlternateContent>
      </w:r>
      <w:r w:rsidR="00954E99">
        <w:rPr>
          <w:noProof/>
        </w:rPr>
        <mc:AlternateContent>
          <mc:Choice Requires="wps">
            <w:drawing>
              <wp:anchor distT="0" distB="0" distL="114300" distR="114300" simplePos="0" relativeHeight="251764736" behindDoc="0" locked="0" layoutInCell="1" allowOverlap="1" wp14:anchorId="0BFA0DB0" wp14:editId="12EBDF73">
                <wp:simplePos x="0" y="0"/>
                <wp:positionH relativeFrom="column">
                  <wp:posOffset>1117600</wp:posOffset>
                </wp:positionH>
                <wp:positionV relativeFrom="paragraph">
                  <wp:posOffset>784225</wp:posOffset>
                </wp:positionV>
                <wp:extent cx="1022350" cy="196850"/>
                <wp:effectExtent l="0" t="57150" r="6350" b="31750"/>
                <wp:wrapNone/>
                <wp:docPr id="843460958" name="Straight Arrow Connector 10"/>
                <wp:cNvGraphicFramePr/>
                <a:graphic xmlns:a="http://schemas.openxmlformats.org/drawingml/2006/main">
                  <a:graphicData uri="http://schemas.microsoft.com/office/word/2010/wordprocessingShape">
                    <wps:wsp>
                      <wps:cNvCnPr/>
                      <wps:spPr>
                        <a:xfrm flipV="1">
                          <a:off x="0" y="0"/>
                          <a:ext cx="1022350" cy="196850"/>
                        </a:xfrm>
                        <a:prstGeom prst="straightConnector1">
                          <a:avLst/>
                        </a:prstGeom>
                        <a:ln>
                          <a:solidFill>
                            <a:schemeClr val="accent5">
                              <a:alpha val="37000"/>
                            </a:schemeClr>
                          </a:solidFill>
                          <a:tailEnd type="triangle"/>
                        </a:ln>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shape w14:anchorId="46FE91EF" id="Straight Arrow Connector 10" o:spid="_x0000_s1026" type="#_x0000_t32" style="position:absolute;margin-left:88pt;margin-top:61.75pt;width:80.5pt;height:15.5pt;flip:y;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" strokecolor="#a02b93 [3208]" strokeweight="1pt">
                <v:stroke endarrow="block" opacity="24158f" joinstyle="miter"/>
              </v:shape>
            </w:pict>
          </mc:Fallback>
        </mc:AlternateContent>
      </w:r>
      <w:r w:rsidR="00954E99">
        <w:rPr>
          <w:noProof/>
        </w:rPr>
        <mc:AlternateContent>
          <mc:Choice Requires="wps">
            <w:drawing>
              <wp:anchor distT="0" distB="0" distL="114300" distR="114300" simplePos="0" relativeHeight="251763712" behindDoc="0" locked="0" layoutInCell="1" allowOverlap="1" wp14:anchorId="7DE7EF54" wp14:editId="45D55E54">
                <wp:simplePos x="0" y="0"/>
                <wp:positionH relativeFrom="column">
                  <wp:posOffset>1143000</wp:posOffset>
                </wp:positionH>
                <wp:positionV relativeFrom="paragraph">
                  <wp:posOffset>581025</wp:posOffset>
                </wp:positionV>
                <wp:extent cx="984250" cy="139700"/>
                <wp:effectExtent l="0" t="0" r="82550" b="88900"/>
                <wp:wrapNone/>
                <wp:docPr id="1947440948" name="Straight Arrow Connector 9"/>
                <wp:cNvGraphicFramePr/>
                <a:graphic xmlns:a="http://schemas.openxmlformats.org/drawingml/2006/main">
                  <a:graphicData uri="http://schemas.microsoft.com/office/word/2010/wordprocessingShape">
                    <wps:wsp>
                      <wps:cNvCnPr/>
                      <wps:spPr>
                        <a:xfrm>
                          <a:off x="0" y="0"/>
                          <a:ext cx="984250" cy="139700"/>
                        </a:xfrm>
                        <a:prstGeom prst="straightConnector1">
                          <a:avLst/>
                        </a:prstGeom>
                        <a:ln>
                          <a:solidFill>
                            <a:schemeClr val="accent2">
                              <a:alpha val="52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4A6E72F" id="Straight Arrow Connector 9" o:spid="_x0000_s1026" type="#_x0000_t32" style="position:absolute;margin-left:90pt;margin-top:45.75pt;width:77.5pt;height:11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" strokecolor="#e97132 [3205]" strokeweight="1pt">
                <v:stroke endarrow="block" opacity="34181f" joinstyle="miter"/>
              </v:shape>
            </w:pict>
          </mc:Fallback>
        </mc:AlternateContent>
      </w:r>
      <w:r w:rsidR="00954E99">
        <w:rPr>
          <w:noProof/>
        </w:rPr>
        <mc:AlternateContent>
          <mc:Choice Requires="wps">
            <w:drawing>
              <wp:anchor distT="0" distB="0" distL="114300" distR="114300" simplePos="0" relativeHeight="251762688" behindDoc="0" locked="0" layoutInCell="1" allowOverlap="1" wp14:anchorId="25909D40" wp14:editId="37ED66D5">
                <wp:simplePos x="0" y="0"/>
                <wp:positionH relativeFrom="column">
                  <wp:posOffset>1123950</wp:posOffset>
                </wp:positionH>
                <wp:positionV relativeFrom="paragraph">
                  <wp:posOffset>574675</wp:posOffset>
                </wp:positionV>
                <wp:extent cx="1003300" cy="1365250"/>
                <wp:effectExtent l="0" t="0" r="63500" b="63500"/>
                <wp:wrapNone/>
                <wp:docPr id="778290716" name="Straight Arrow Connector 8"/>
                <wp:cNvGraphicFramePr/>
                <a:graphic xmlns:a="http://schemas.openxmlformats.org/drawingml/2006/main">
                  <a:graphicData uri="http://schemas.microsoft.com/office/word/2010/wordprocessingShape">
                    <wps:wsp>
                      <wps:cNvCnPr/>
                      <wps:spPr>
                        <a:xfrm>
                          <a:off x="0" y="0"/>
                          <a:ext cx="1003300" cy="1365250"/>
                        </a:xfrm>
                        <a:prstGeom prst="straightConnector1">
                          <a:avLst/>
                        </a:prstGeom>
                        <a:ln>
                          <a:solidFill>
                            <a:schemeClr val="accent2">
                              <a:alpha val="43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1661F25" id="Straight Arrow Connector 8" o:spid="_x0000_s1026" type="#_x0000_t32" style="position:absolute;margin-left:88.5pt;margin-top:45.25pt;width:79pt;height:107.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" strokecolor="#e97132 [3205]" strokeweight="1pt">
                <v:stroke endarrow="block" opacity="28270f" joinstyle="miter"/>
              </v:shape>
            </w:pict>
          </mc:Fallback>
        </mc:AlternateContent>
      </w:r>
      <w:r w:rsidR="00954E99" w:rsidRPr="006832A3">
        <w:drawing>
          <wp:anchor distT="0" distB="0" distL="114300" distR="114300" simplePos="0" relativeHeight="251759616" behindDoc="0" locked="0" layoutInCell="1" allowOverlap="1" wp14:anchorId="298ED744" wp14:editId="67E51608">
            <wp:simplePos x="0" y="0"/>
            <wp:positionH relativeFrom="column">
              <wp:posOffset>2101850</wp:posOffset>
            </wp:positionH>
            <wp:positionV relativeFrom="paragraph">
              <wp:posOffset>1730375</wp:posOffset>
            </wp:positionV>
            <wp:extent cx="463574" cy="463574"/>
            <wp:effectExtent l="0" t="0" r="0" b="0"/>
            <wp:wrapNone/>
            <wp:docPr id="706087237" name="Picture 1" descr="A purple circle with white letters and yellow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65306" name="Picture 1" descr="A purple circle with white letters and yellow bord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463574" cy="463574"/>
                    </a:xfrm>
                    <a:prstGeom prst="rect">
                      <a:avLst/>
                    </a:prstGeom>
                  </pic:spPr>
                </pic:pic>
              </a:graphicData>
            </a:graphic>
          </wp:anchor>
        </w:drawing>
      </w:r>
      <w:r w:rsidR="00954E99">
        <w:rPr>
          <w:noProof/>
        </w:rPr>
        <mc:AlternateContent>
          <mc:Choice Requires="wps">
            <w:drawing>
              <wp:anchor distT="0" distB="0" distL="114300" distR="114300" simplePos="0" relativeHeight="251758592" behindDoc="0" locked="0" layoutInCell="1" allowOverlap="1" wp14:anchorId="5A8B11F0" wp14:editId="243C06A5">
                <wp:simplePos x="0" y="0"/>
                <wp:positionH relativeFrom="column">
                  <wp:posOffset>1111250</wp:posOffset>
                </wp:positionH>
                <wp:positionV relativeFrom="paragraph">
                  <wp:posOffset>1552575</wp:posOffset>
                </wp:positionV>
                <wp:extent cx="971550" cy="755650"/>
                <wp:effectExtent l="0" t="38100" r="57150" b="25400"/>
                <wp:wrapNone/>
                <wp:docPr id="251304696" name="Straight Arrow Connector 5"/>
                <wp:cNvGraphicFramePr/>
                <a:graphic xmlns:a="http://schemas.openxmlformats.org/drawingml/2006/main">
                  <a:graphicData uri="http://schemas.microsoft.com/office/word/2010/wordprocessingShape">
                    <wps:wsp>
                      <wps:cNvCnPr/>
                      <wps:spPr>
                        <a:xfrm flipV="1">
                          <a:off x="0" y="0"/>
                          <a:ext cx="971550" cy="755650"/>
                        </a:xfrm>
                        <a:prstGeom prst="straightConnector1">
                          <a:avLst/>
                        </a:prstGeom>
                        <a:ln>
                          <a:solidFill>
                            <a:schemeClr val="tx1">
                              <a:lumMod val="65000"/>
                              <a:lumOff val="35000"/>
                            </a:schemeClr>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B255D8C" id="Straight Arrow Connector 5" o:spid="_x0000_s1026" type="#_x0000_t32" style="position:absolute;margin-left:87.5pt;margin-top:122.25pt;width:76.5pt;height:59.5pt;flip:y;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" strokecolor="#5a5a5a [2109]" strokeweight="1.5pt">
                <v:stroke endarrow="block" joinstyle="miter"/>
              </v:shape>
            </w:pict>
          </mc:Fallback>
        </mc:AlternateContent>
      </w:r>
      <w:r w:rsidR="00954E99" w:rsidRPr="006832A3">
        <w:drawing>
          <wp:anchor distT="0" distB="0" distL="114300" distR="114300" simplePos="0" relativeHeight="251757568" behindDoc="0" locked="0" layoutInCell="1" allowOverlap="1" wp14:anchorId="2DD7B558" wp14:editId="4754BCCC">
            <wp:simplePos x="0" y="0"/>
            <wp:positionH relativeFrom="column">
              <wp:posOffset>2171700</wp:posOffset>
            </wp:positionH>
            <wp:positionV relativeFrom="paragraph">
              <wp:posOffset>1260475</wp:posOffset>
            </wp:positionV>
            <wp:extent cx="309282" cy="285750"/>
            <wp:effectExtent l="0" t="0" r="0" b="0"/>
            <wp:wrapNone/>
            <wp:docPr id="1310324196" name="Picture 1" descr="A purple sign with white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88867" name="Picture 1" descr="A purple sign with white letters&#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309282" cy="285750"/>
                    </a:xfrm>
                    <a:prstGeom prst="rect">
                      <a:avLst/>
                    </a:prstGeom>
                  </pic:spPr>
                </pic:pic>
              </a:graphicData>
            </a:graphic>
          </wp:anchor>
        </w:drawing>
      </w:r>
      <w:r w:rsidR="00954E99">
        <w:rPr>
          <w:noProof/>
        </w:rPr>
        <mc:AlternateContent>
          <mc:Choice Requires="wps">
            <w:drawing>
              <wp:anchor distT="0" distB="0" distL="114300" distR="114300" simplePos="0" relativeHeight="251756544" behindDoc="0" locked="0" layoutInCell="1" allowOverlap="1" wp14:anchorId="18DBB10F" wp14:editId="3F2442D9">
                <wp:simplePos x="0" y="0"/>
                <wp:positionH relativeFrom="column">
                  <wp:posOffset>2101850</wp:posOffset>
                </wp:positionH>
                <wp:positionV relativeFrom="paragraph">
                  <wp:posOffset>1190625</wp:posOffset>
                </wp:positionV>
                <wp:extent cx="444500" cy="419100"/>
                <wp:effectExtent l="0" t="0" r="12700" b="19050"/>
                <wp:wrapNone/>
                <wp:docPr id="1185888877" name="Oval 2"/>
                <wp:cNvGraphicFramePr/>
                <a:graphic xmlns:a="http://schemas.openxmlformats.org/drawingml/2006/main">
                  <a:graphicData uri="http://schemas.microsoft.com/office/word/2010/wordprocessingShape">
                    <wps:wsp>
                      <wps:cNvSpPr/>
                      <wps:spPr>
                        <a:xfrm>
                          <a:off x="0" y="0"/>
                          <a:ext cx="444500" cy="419100"/>
                        </a:xfrm>
                        <a:prstGeom prst="ellipse">
                          <a:avLst/>
                        </a:prstGeom>
                        <a:solidFill>
                          <a:schemeClr val="accent5">
                            <a:lumMod val="75000"/>
                          </a:schemeClr>
                        </a:solidFill>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4A25CD" id="Oval 2" o:spid="_x0000_s1026" style="position:absolute;margin-left:165.5pt;margin-top:93.75pt;width:35pt;height:33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" fillcolor="#77206d [2408]" strokecolor="#ffc000" strokeweight="1.5pt">
                <v:stroke joinstyle="miter"/>
              </v:oval>
            </w:pict>
          </mc:Fallback>
        </mc:AlternateContent>
      </w:r>
      <w:r w:rsidR="00954E99">
        <w:rPr>
          <w:noProof/>
        </w:rPr>
        <mc:AlternateContent>
          <mc:Choice Requires="wps">
            <w:drawing>
              <wp:anchor distT="0" distB="0" distL="114300" distR="114300" simplePos="0" relativeHeight="251755520" behindDoc="0" locked="0" layoutInCell="1" allowOverlap="1" wp14:anchorId="6D2553B9" wp14:editId="4C09D8B1">
                <wp:simplePos x="0" y="0"/>
                <wp:positionH relativeFrom="column">
                  <wp:posOffset>1073150</wp:posOffset>
                </wp:positionH>
                <wp:positionV relativeFrom="paragraph">
                  <wp:posOffset>1616075</wp:posOffset>
                </wp:positionV>
                <wp:extent cx="2520950" cy="679450"/>
                <wp:effectExtent l="0" t="0" r="0" b="6350"/>
                <wp:wrapNone/>
                <wp:docPr id="855049615" name="Rectangle 3"/>
                <wp:cNvGraphicFramePr/>
                <a:graphic xmlns:a="http://schemas.openxmlformats.org/drawingml/2006/main">
                  <a:graphicData uri="http://schemas.microsoft.com/office/word/2010/wordprocessingShape">
                    <wps:wsp>
                      <wps:cNvSpPr/>
                      <wps:spPr>
                        <a:xfrm>
                          <a:off x="0" y="0"/>
                          <a:ext cx="2520950" cy="6794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B0C525" id="Rectangle 3" o:spid="_x0000_s1026" style="position:absolute;margin-left:84.5pt;margin-top:127.25pt;width:198.5pt;height:53.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" fillcolor="white [3212]" stroked="f" strokeweight="1.5pt"/>
            </w:pict>
          </mc:Fallback>
        </mc:AlternateContent>
      </w:r>
      <w:r w:rsidR="00954E99">
        <w:rPr>
          <w:noProof/>
        </w:rPr>
        <mc:AlternateContent>
          <mc:Choice Requires="wps">
            <w:drawing>
              <wp:anchor distT="0" distB="0" distL="114300" distR="114300" simplePos="0" relativeHeight="251754496" behindDoc="0" locked="0" layoutInCell="1" allowOverlap="1" wp14:anchorId="30CADB23" wp14:editId="7145A993">
                <wp:simplePos x="0" y="0"/>
                <wp:positionH relativeFrom="column">
                  <wp:posOffset>2063750</wp:posOffset>
                </wp:positionH>
                <wp:positionV relativeFrom="paragraph">
                  <wp:posOffset>1050925</wp:posOffset>
                </wp:positionV>
                <wp:extent cx="742950" cy="768350"/>
                <wp:effectExtent l="0" t="0" r="0" b="0"/>
                <wp:wrapNone/>
                <wp:docPr id="386994630" name="Oval 4"/>
                <wp:cNvGraphicFramePr/>
                <a:graphic xmlns:a="http://schemas.openxmlformats.org/drawingml/2006/main">
                  <a:graphicData uri="http://schemas.microsoft.com/office/word/2010/wordprocessingShape">
                    <wps:wsp>
                      <wps:cNvSpPr/>
                      <wps:spPr>
                        <a:xfrm>
                          <a:off x="0" y="0"/>
                          <a:ext cx="742950" cy="768350"/>
                        </a:xfrm>
                        <a:prstGeom prst="ellipse">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D2BA73" id="Oval 4" o:spid="_x0000_s1026" style="position:absolute;margin-left:162.5pt;margin-top:82.75pt;width:58.5pt;height:60.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" fillcolor="white [3212]" stroked="f" strokeweight="1.5pt">
                <v:stroke joinstyle="miter"/>
              </v:oval>
            </w:pict>
          </mc:Fallback>
        </mc:AlternateContent>
      </w:r>
      <w:r w:rsidR="00954E99">
        <w:rPr>
          <w:noProof/>
        </w:rPr>
        <mc:AlternateContent>
          <mc:Choice Requires="wps">
            <w:drawing>
              <wp:anchor distT="0" distB="0" distL="114300" distR="114300" simplePos="0" relativeHeight="251752448" behindDoc="0" locked="0" layoutInCell="1" allowOverlap="1" wp14:anchorId="188760C5" wp14:editId="1C981C7E">
                <wp:simplePos x="0" y="0"/>
                <wp:positionH relativeFrom="column">
                  <wp:posOffset>2082800</wp:posOffset>
                </wp:positionH>
                <wp:positionV relativeFrom="paragraph">
                  <wp:posOffset>1768475</wp:posOffset>
                </wp:positionV>
                <wp:extent cx="3276600" cy="920750"/>
                <wp:effectExtent l="0" t="0" r="0" b="0"/>
                <wp:wrapNone/>
                <wp:docPr id="2056806467" name="Rectangle 3"/>
                <wp:cNvGraphicFramePr/>
                <a:graphic xmlns:a="http://schemas.openxmlformats.org/drawingml/2006/main">
                  <a:graphicData uri="http://schemas.microsoft.com/office/word/2010/wordprocessingShape">
                    <wps:wsp>
                      <wps:cNvSpPr/>
                      <wps:spPr>
                        <a:xfrm>
                          <a:off x="0" y="0"/>
                          <a:ext cx="3276600" cy="920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1811A" id="Rectangle 3" o:spid="_x0000_s1026" style="position:absolute;margin-left:164pt;margin-top:139.25pt;width:258pt;height:7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" fillcolor="white [3212]" stroked="f" strokeweight="1.5pt"/>
            </w:pict>
          </mc:Fallback>
        </mc:AlternateContent>
      </w:r>
      <w:r w:rsidR="00954E99">
        <w:rPr>
          <w:noProof/>
        </w:rPr>
        <mc:AlternateContent>
          <mc:Choice Requires="wps">
            <w:drawing>
              <wp:anchor distT="0" distB="0" distL="114300" distR="114300" simplePos="0" relativeHeight="251751424" behindDoc="0" locked="0" layoutInCell="1" allowOverlap="1" wp14:anchorId="1289C6B9" wp14:editId="4A995C7B">
                <wp:simplePos x="0" y="0"/>
                <wp:positionH relativeFrom="column">
                  <wp:posOffset>1936750</wp:posOffset>
                </wp:positionH>
                <wp:positionV relativeFrom="paragraph">
                  <wp:posOffset>606425</wp:posOffset>
                </wp:positionV>
                <wp:extent cx="2520950" cy="444500"/>
                <wp:effectExtent l="0" t="0" r="0" b="0"/>
                <wp:wrapNone/>
                <wp:docPr id="1264644000" name="Rectangle 3"/>
                <wp:cNvGraphicFramePr/>
                <a:graphic xmlns:a="http://schemas.openxmlformats.org/drawingml/2006/main">
                  <a:graphicData uri="http://schemas.microsoft.com/office/word/2010/wordprocessingShape">
                    <wps:wsp>
                      <wps:cNvSpPr/>
                      <wps:spPr>
                        <a:xfrm>
                          <a:off x="0" y="0"/>
                          <a:ext cx="2520950" cy="44450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C87EE7" id="Rectangle 3" o:spid="_x0000_s1026" style="position:absolute;margin-left:152.5pt;margin-top:47.75pt;width:198.5pt;height:3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" fillcolor="white [3212]" stroked="f" strokeweight="1.5pt"/>
            </w:pict>
          </mc:Fallback>
        </mc:AlternateContent>
      </w:r>
      <w:r w:rsidR="00954E99">
        <w:rPr>
          <w:noProof/>
        </w:rPr>
        <w:drawing>
          <wp:inline distT="0" distB="0" distL="0" distR="0" wp14:anchorId="787DBA24" wp14:editId="0A5AE0A8">
            <wp:extent cx="5486400" cy="2715260"/>
            <wp:effectExtent l="0" t="0" r="0" b="8890"/>
            <wp:docPr id="699933721"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299433" name="Picture 1" descr="A diagram of a function&#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715260"/>
                    </a:xfrm>
                    <a:prstGeom prst="rect">
                      <a:avLst/>
                    </a:prstGeom>
                    <a:solidFill>
                      <a:schemeClr val="accent1"/>
                    </a:solidFill>
                    <a:ln>
                      <a:noFill/>
                    </a:ln>
                  </pic:spPr>
                </pic:pic>
              </a:graphicData>
            </a:graphic>
          </wp:inline>
        </w:drawing>
      </w:r>
    </w:p>
    <w:p w14:paraId="3236F473" w14:textId="3CC1D513" w:rsidR="00954E99" w:rsidRDefault="009178A1" w:rsidP="008113EC">
      <w:pPr>
        <w:tabs>
          <w:tab w:val="left" w:pos="8333"/>
        </w:tabs>
      </w:pPr>
      <w:r w:rsidRPr="006832A3">
        <w:drawing>
          <wp:anchor distT="0" distB="0" distL="114300" distR="114300" simplePos="0" relativeHeight="251783168" behindDoc="0" locked="0" layoutInCell="1" allowOverlap="1" wp14:anchorId="0161ADCD" wp14:editId="168FFB67">
            <wp:simplePos x="0" y="0"/>
            <wp:positionH relativeFrom="column">
              <wp:posOffset>3385568</wp:posOffset>
            </wp:positionH>
            <wp:positionV relativeFrom="paragraph">
              <wp:posOffset>1043984</wp:posOffset>
            </wp:positionV>
            <wp:extent cx="556260" cy="556260"/>
            <wp:effectExtent l="0" t="0" r="0" b="0"/>
            <wp:wrapNone/>
            <wp:docPr id="776393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439541" name=""/>
                    <pic:cNvPicPr/>
                  </pic:nvPicPr>
                  <pic:blipFill>
                    <a:blip r:embed="rId31">
                      <a:extLst>
                        <a:ext uri="{28A0092B-C50C-407E-A947-70E740481C1C}">
                          <a14:useLocalDpi xmlns:a14="http://schemas.microsoft.com/office/drawing/2010/main" val="0"/>
                        </a:ext>
                      </a:extLst>
                    </a:blip>
                    <a:stretch>
                      <a:fillRect/>
                    </a:stretch>
                  </pic:blipFill>
                  <pic:spPr>
                    <a:xfrm>
                      <a:off x="0" y="0"/>
                      <a:ext cx="556260" cy="5562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40512" behindDoc="0" locked="0" layoutInCell="1" allowOverlap="1" wp14:anchorId="0F78286C" wp14:editId="180EF7A8">
                <wp:simplePos x="0" y="0"/>
                <wp:positionH relativeFrom="column">
                  <wp:posOffset>3168587</wp:posOffset>
                </wp:positionH>
                <wp:positionV relativeFrom="paragraph">
                  <wp:posOffset>975737</wp:posOffset>
                </wp:positionV>
                <wp:extent cx="792178" cy="502467"/>
                <wp:effectExtent l="0" t="0" r="0" b="0"/>
                <wp:wrapNone/>
                <wp:docPr id="888907077" name="Rectangle 25"/>
                <wp:cNvGraphicFramePr/>
                <a:graphic xmlns:a="http://schemas.openxmlformats.org/drawingml/2006/main">
                  <a:graphicData uri="http://schemas.microsoft.com/office/word/2010/wordprocessingShape">
                    <wps:wsp>
                      <wps:cNvSpPr/>
                      <wps:spPr>
                        <a:xfrm>
                          <a:off x="0" y="0"/>
                          <a:ext cx="792178" cy="502467"/>
                        </a:xfrm>
                        <a:prstGeom prst="rect">
                          <a:avLst/>
                        </a:prstGeom>
                        <a:noFill/>
                        <a:ln>
                          <a:noFill/>
                        </a:ln>
                      </wps:spPr>
                      <wps:style>
                        <a:lnRef idx="3">
                          <a:schemeClr val="lt1"/>
                        </a:lnRef>
                        <a:fillRef idx="1">
                          <a:schemeClr val="accent1"/>
                        </a:fillRef>
                        <a:effectRef idx="1">
                          <a:schemeClr val="accent1"/>
                        </a:effectRef>
                        <a:fontRef idx="minor">
                          <a:schemeClr val="lt1"/>
                        </a:fontRef>
                      </wps:style>
                      <wps:txbx>
                        <w:txbxContent>
                          <w:p w14:paraId="37C7E380" w14:textId="486E5EA4" w:rsidR="009178A1" w:rsidRDefault="009178A1" w:rsidP="009178A1">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kj</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78286C" id="Rectangle 25" o:spid="_x0000_s1053" style="position:absolute;margin-left:249.5pt;margin-top:76.85pt;width:62.4pt;height:39.5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" filled="f" stroked="f" strokeweight="2pt">
                <v:textbox>
                  <w:txbxContent>
                    <w:p w14:paraId="37C7E380" w14:textId="486E5EA4" w:rsidR="009178A1" w:rsidRDefault="009178A1" w:rsidP="009178A1">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kj</m:t>
                              </m:r>
                            </m:sub>
                          </m:sSub>
                        </m:oMath>
                      </m:oMathPara>
                    </w:p>
                  </w:txbxContent>
                </v:textbox>
              </v:rect>
            </w:pict>
          </mc:Fallback>
        </mc:AlternateContent>
      </w:r>
      <w:r w:rsidRPr="009178A1">
        <w:rPr>
          <w:color w:val="FFFFFF" w:themeColor="background1"/>
        </w:rPr>
        <w:drawing>
          <wp:anchor distT="0" distB="0" distL="114300" distR="114300" simplePos="0" relativeHeight="251841536" behindDoc="0" locked="0" layoutInCell="1" allowOverlap="1" wp14:anchorId="767625A0" wp14:editId="46DFC73D">
            <wp:simplePos x="0" y="0"/>
            <wp:positionH relativeFrom="column">
              <wp:posOffset>1022595</wp:posOffset>
            </wp:positionH>
            <wp:positionV relativeFrom="paragraph">
              <wp:posOffset>169947</wp:posOffset>
            </wp:positionV>
            <wp:extent cx="215900" cy="266700"/>
            <wp:effectExtent l="0" t="0" r="0" b="0"/>
            <wp:wrapNone/>
            <wp:docPr id="64642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27933" name=""/>
                    <pic:cNvPicPr/>
                  </pic:nvPicPr>
                  <pic:blipFill>
                    <a:blip r:embed="rId36">
                      <a:extLst>
                        <a:ext uri="{28A0092B-C50C-407E-A947-70E740481C1C}">
                          <a14:useLocalDpi xmlns:a14="http://schemas.microsoft.com/office/drawing/2010/main" val="0"/>
                        </a:ext>
                      </a:extLst>
                    </a:blip>
                    <a:stretch>
                      <a:fillRect/>
                    </a:stretch>
                  </pic:blipFill>
                  <pic:spPr>
                    <a:xfrm>
                      <a:off x="0" y="0"/>
                      <a:ext cx="215900" cy="266700"/>
                    </a:xfrm>
                    <a:prstGeom prst="rect">
                      <a:avLst/>
                    </a:prstGeom>
                  </pic:spPr>
                </pic:pic>
              </a:graphicData>
            </a:graphic>
          </wp:anchor>
        </w:drawing>
      </w:r>
      <w:r w:rsidRPr="006832A3">
        <w:drawing>
          <wp:anchor distT="0" distB="0" distL="114300" distR="114300" simplePos="0" relativeHeight="251788288" behindDoc="0" locked="0" layoutInCell="1" allowOverlap="1" wp14:anchorId="1048714A" wp14:editId="1058621B">
            <wp:simplePos x="0" y="0"/>
            <wp:positionH relativeFrom="column">
              <wp:posOffset>2240544</wp:posOffset>
            </wp:positionH>
            <wp:positionV relativeFrom="paragraph">
              <wp:posOffset>340813</wp:posOffset>
            </wp:positionV>
            <wp:extent cx="215911" cy="196860"/>
            <wp:effectExtent l="0" t="0" r="0" b="0"/>
            <wp:wrapNone/>
            <wp:docPr id="1275376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88857" name=""/>
                    <pic:cNvPicPr/>
                  </pic:nvPicPr>
                  <pic:blipFill>
                    <a:blip r:embed="rId27">
                      <a:extLst>
                        <a:ext uri="{28A0092B-C50C-407E-A947-70E740481C1C}">
                          <a14:useLocalDpi xmlns:a14="http://schemas.microsoft.com/office/drawing/2010/main" val="0"/>
                        </a:ext>
                      </a:extLst>
                    </a:blip>
                    <a:stretch>
                      <a:fillRect/>
                    </a:stretch>
                  </pic:blipFill>
                  <pic:spPr>
                    <a:xfrm>
                      <a:off x="0" y="0"/>
                      <a:ext cx="215911" cy="196860"/>
                    </a:xfrm>
                    <a:prstGeom prst="rect">
                      <a:avLst/>
                    </a:prstGeom>
                  </pic:spPr>
                </pic:pic>
              </a:graphicData>
            </a:graphic>
          </wp:anchor>
        </w:drawing>
      </w:r>
      <w:r w:rsidR="008113EC">
        <w:rPr>
          <w:noProof/>
        </w:rPr>
        <mc:AlternateContent>
          <mc:Choice Requires="wps">
            <w:drawing>
              <wp:anchor distT="0" distB="0" distL="114300" distR="114300" simplePos="0" relativeHeight="251838464" behindDoc="0" locked="0" layoutInCell="1" allowOverlap="1" wp14:anchorId="7CC1816C" wp14:editId="268F12F5">
                <wp:simplePos x="0" y="0"/>
                <wp:positionH relativeFrom="column">
                  <wp:posOffset>0</wp:posOffset>
                </wp:positionH>
                <wp:positionV relativeFrom="paragraph">
                  <wp:posOffset>-635</wp:posOffset>
                </wp:positionV>
                <wp:extent cx="463550" cy="368300"/>
                <wp:effectExtent l="0" t="0" r="0" b="0"/>
                <wp:wrapNone/>
                <wp:docPr id="1105655358" name="Rectangle 21"/>
                <wp:cNvGraphicFramePr/>
                <a:graphic xmlns:a="http://schemas.openxmlformats.org/drawingml/2006/main">
                  <a:graphicData uri="http://schemas.microsoft.com/office/word/2010/wordprocessingShape">
                    <wps:wsp>
                      <wps:cNvSpPr/>
                      <wps:spPr>
                        <a:xfrm>
                          <a:off x="0" y="0"/>
                          <a:ext cx="463550" cy="36830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8466836" w14:textId="38CA5B83" w:rsidR="008113EC" w:rsidRPr="008113EC" w:rsidRDefault="008113EC" w:rsidP="008113EC">
                            <w:pPr>
                              <w:jc w:val="cente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11</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C1816C" id="_x0000_s1054" style="position:absolute;margin-left:0;margin-top:-.05pt;width:36.5pt;height:29pt;z-index:251838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" filled="f" stroked="f" strokeweight="1.5pt">
                <v:textbox>
                  <w:txbxContent>
                    <w:p w14:paraId="38466836" w14:textId="38CA5B83" w:rsidR="008113EC" w:rsidRPr="008113EC" w:rsidRDefault="008113EC" w:rsidP="008113EC">
                      <w:pPr>
                        <w:jc w:val="cente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11</m:t>
                              </m:r>
                            </m:sub>
                          </m:sSub>
                        </m:oMath>
                      </m:oMathPara>
                    </w:p>
                  </w:txbxContent>
                </v:textbox>
              </v:rect>
            </w:pict>
          </mc:Fallback>
        </mc:AlternateContent>
      </w:r>
      <w:r w:rsidR="008113EC">
        <w:tab/>
      </w:r>
    </w:p>
    <w:p w14:paraId="77CC5A67" w14:textId="3C095785" w:rsidR="009178A1" w:rsidRPr="009178A1" w:rsidRDefault="009178A1" w:rsidP="009178A1">
      <w:pPr>
        <w:jc w:val="center"/>
        <w:rPr>
          <w:color w:val="FFFFFF" w:themeColor="background1"/>
        </w:rPr>
      </w:pPr>
      <m:oMathPara>
        <m:oMath>
          <m:sSub>
            <m:sSubPr>
              <m:ctrlPr>
                <w:rPr>
                  <w:rFonts w:ascii="Cambria Math" w:hAnsi="Cambria Math"/>
                  <w:i/>
                  <w:color w:val="FFFFFF" w:themeColor="background1"/>
                </w:rPr>
              </m:ctrlPr>
            </m:sSubPr>
            <m:e>
              <m:r>
                <w:rPr>
                  <w:rFonts w:ascii="Cambria Math" w:hAnsi="Cambria Math"/>
                  <w:color w:val="FFFFFF" w:themeColor="background1"/>
                </w:rPr>
                <m:t>X</m:t>
              </m:r>
            </m:e>
            <m:sub>
              <m:r>
                <w:rPr>
                  <w:rFonts w:ascii="Cambria Math" w:hAnsi="Cambria Math"/>
                  <w:color w:val="FFFFFF" w:themeColor="background1"/>
                </w:rPr>
                <m:t>k</m:t>
              </m:r>
            </m:sub>
          </m:sSub>
        </m:oMath>
      </m:oMathPara>
    </w:p>
    <w:p w14:paraId="7E556AB5" w14:textId="77777777" w:rsidR="009178A1" w:rsidRDefault="009178A1" w:rsidP="009178A1">
      <w:pPr>
        <w:jc w:val="center"/>
        <w:rPr>
          <w:color w:val="FFFFFF" w:themeColor="background1"/>
        </w:rPr>
      </w:pPr>
    </w:p>
    <w:p w14:paraId="44C4F956" w14:textId="77777777" w:rsidR="009178A1" w:rsidRDefault="009178A1" w:rsidP="009178A1">
      <w:pPr>
        <w:jc w:val="center"/>
        <w:rPr>
          <w:color w:val="FFFFFF" w:themeColor="background1"/>
        </w:rPr>
      </w:pPr>
    </w:p>
    <w:p w14:paraId="76224ABD" w14:textId="77777777" w:rsidR="009178A1" w:rsidRDefault="009178A1" w:rsidP="009178A1">
      <w:pPr>
        <w:jc w:val="center"/>
        <w:rPr>
          <w:color w:val="FFFFFF" w:themeColor="background1"/>
        </w:rPr>
      </w:pPr>
    </w:p>
    <w:p w14:paraId="61F0BF35" w14:textId="77777777" w:rsidR="009178A1" w:rsidRDefault="009178A1" w:rsidP="009178A1">
      <w:pPr>
        <w:jc w:val="center"/>
        <w:rPr>
          <w:color w:val="FFFFFF" w:themeColor="background1"/>
        </w:rPr>
      </w:pPr>
    </w:p>
    <w:p w14:paraId="2DB4AA47" w14:textId="77777777" w:rsidR="009178A1" w:rsidRDefault="009178A1" w:rsidP="009178A1">
      <w:pPr>
        <w:jc w:val="center"/>
        <w:rPr>
          <w:color w:val="FFFFFF" w:themeColor="background1"/>
        </w:rPr>
      </w:pPr>
    </w:p>
    <w:p w14:paraId="0769549E" w14:textId="77777777" w:rsidR="009178A1" w:rsidRDefault="009178A1" w:rsidP="009178A1">
      <w:pPr>
        <w:jc w:val="center"/>
        <w:rPr>
          <w:color w:val="FFFFFF" w:themeColor="background1"/>
        </w:rPr>
      </w:pPr>
    </w:p>
    <w:p w14:paraId="1D5F426E" w14:textId="4FAF588A" w:rsidR="009178A1" w:rsidRDefault="009178A1" w:rsidP="009178A1">
      <w:pPr>
        <w:jc w:val="center"/>
        <w:rPr>
          <w:color w:val="FFFFFF" w:themeColor="background1"/>
        </w:rPr>
      </w:pPr>
      <w:r w:rsidRPr="009178A1">
        <w:rPr>
          <w:color w:val="FFFFFF" w:themeColor="background1"/>
        </w:rPr>
        <w:drawing>
          <wp:anchor distT="0" distB="0" distL="114300" distR="114300" simplePos="0" relativeHeight="251846656" behindDoc="0" locked="0" layoutInCell="1" allowOverlap="1" wp14:anchorId="0F932E5A" wp14:editId="4147ED64">
            <wp:simplePos x="0" y="0"/>
            <wp:positionH relativeFrom="column">
              <wp:posOffset>927735</wp:posOffset>
            </wp:positionH>
            <wp:positionV relativeFrom="paragraph">
              <wp:posOffset>2908388</wp:posOffset>
            </wp:positionV>
            <wp:extent cx="163501" cy="185596"/>
            <wp:effectExtent l="0" t="0" r="8255" b="5080"/>
            <wp:wrapNone/>
            <wp:docPr id="2124653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653328" name=""/>
                    <pic:cNvPicPr/>
                  </pic:nvPicPr>
                  <pic:blipFill>
                    <a:blip r:embed="rId37">
                      <a:extLst>
                        <a:ext uri="{28A0092B-C50C-407E-A947-70E740481C1C}">
                          <a14:useLocalDpi xmlns:a14="http://schemas.microsoft.com/office/drawing/2010/main" val="0"/>
                        </a:ext>
                      </a:extLst>
                    </a:blip>
                    <a:stretch>
                      <a:fillRect/>
                    </a:stretch>
                  </pic:blipFill>
                  <pic:spPr>
                    <a:xfrm>
                      <a:off x="0" y="0"/>
                      <a:ext cx="163501" cy="185596"/>
                    </a:xfrm>
                    <a:prstGeom prst="rect">
                      <a:avLst/>
                    </a:prstGeom>
                  </pic:spPr>
                </pic:pic>
              </a:graphicData>
            </a:graphic>
            <wp14:sizeRelH relativeFrom="margin">
              <wp14:pctWidth>0</wp14:pctWidth>
            </wp14:sizeRelH>
            <wp14:sizeRelV relativeFrom="margin">
              <wp14:pctHeight>0</wp14:pctHeight>
            </wp14:sizeRelV>
          </wp:anchor>
        </w:drawing>
      </w:r>
      <w:r w:rsidRPr="009178A1">
        <w:rPr>
          <w:color w:val="FFFFFF" w:themeColor="background1"/>
        </w:rPr>
        <w:drawing>
          <wp:anchor distT="0" distB="0" distL="114300" distR="114300" simplePos="0" relativeHeight="251845632" behindDoc="0" locked="0" layoutInCell="1" allowOverlap="1" wp14:anchorId="21B78EDF" wp14:editId="023D7FC0">
            <wp:simplePos x="0" y="0"/>
            <wp:positionH relativeFrom="column">
              <wp:posOffset>1769883</wp:posOffset>
            </wp:positionH>
            <wp:positionV relativeFrom="paragraph">
              <wp:posOffset>2985173</wp:posOffset>
            </wp:positionV>
            <wp:extent cx="174603" cy="135802"/>
            <wp:effectExtent l="0" t="0" r="0" b="0"/>
            <wp:wrapNone/>
            <wp:docPr id="101304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049587"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74603" cy="135802"/>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F8C18D7" wp14:editId="265EFB9D">
            <wp:extent cx="6830896" cy="3380997"/>
            <wp:effectExtent l="0" t="0" r="8255" b="0"/>
            <wp:docPr id="1958450650" name="Picture 26"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50650" name="Picture 26" descr="A diagram of a function&#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0946" cy="3390921"/>
                    </a:xfrm>
                    <a:prstGeom prst="rect">
                      <a:avLst/>
                    </a:prstGeom>
                    <a:noFill/>
                    <a:ln>
                      <a:noFill/>
                    </a:ln>
                  </pic:spPr>
                </pic:pic>
              </a:graphicData>
            </a:graphic>
          </wp:inline>
        </w:drawing>
      </w:r>
    </w:p>
    <w:p w14:paraId="6DC5E1DF" w14:textId="6C5FBD98" w:rsidR="009178A1" w:rsidRDefault="009178A1" w:rsidP="009178A1">
      <w:pPr>
        <w:jc w:val="center"/>
        <w:rPr>
          <w:color w:val="FFFFFF" w:themeColor="background1"/>
        </w:rPr>
      </w:pPr>
      <w:r w:rsidRPr="009178A1">
        <w:rPr>
          <w:color w:val="FFFFFF" w:themeColor="background1"/>
        </w:rPr>
        <w:drawing>
          <wp:anchor distT="0" distB="0" distL="114300" distR="114300" simplePos="0" relativeHeight="251844608" behindDoc="0" locked="0" layoutInCell="1" allowOverlap="1" wp14:anchorId="4AC409B0" wp14:editId="7FB6C1A1">
            <wp:simplePos x="0" y="0"/>
            <wp:positionH relativeFrom="column">
              <wp:posOffset>1266825</wp:posOffset>
            </wp:positionH>
            <wp:positionV relativeFrom="paragraph">
              <wp:posOffset>40005</wp:posOffset>
            </wp:positionV>
            <wp:extent cx="167005" cy="179705"/>
            <wp:effectExtent l="0" t="0" r="4445" b="0"/>
            <wp:wrapNone/>
            <wp:docPr id="1259255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98603" name=""/>
                    <pic:cNvPicPr/>
                  </pic:nvPicPr>
                  <pic:blipFill>
                    <a:blip r:embed="rId35">
                      <a:extLst>
                        <a:ext uri="{28A0092B-C50C-407E-A947-70E740481C1C}">
                          <a14:useLocalDpi xmlns:a14="http://schemas.microsoft.com/office/drawing/2010/main" val="0"/>
                        </a:ext>
                      </a:extLst>
                    </a:blip>
                    <a:stretch>
                      <a:fillRect/>
                    </a:stretch>
                  </pic:blipFill>
                  <pic:spPr>
                    <a:xfrm>
                      <a:off x="0" y="0"/>
                      <a:ext cx="167005" cy="179705"/>
                    </a:xfrm>
                    <a:prstGeom prst="rect">
                      <a:avLst/>
                    </a:prstGeom>
                  </pic:spPr>
                </pic:pic>
              </a:graphicData>
            </a:graphic>
            <wp14:sizeRelH relativeFrom="margin">
              <wp14:pctWidth>0</wp14:pctWidth>
            </wp14:sizeRelH>
            <wp14:sizeRelV relativeFrom="margin">
              <wp14:pctHeight>0</wp14:pctHeight>
            </wp14:sizeRelV>
          </wp:anchor>
        </w:drawing>
      </w:r>
    </w:p>
    <w:p w14:paraId="0268F919" w14:textId="75767A64" w:rsidR="009178A1" w:rsidRDefault="009178A1" w:rsidP="009178A1">
      <w:pPr>
        <w:jc w:val="center"/>
        <w:rPr>
          <w:color w:val="FFFFFF" w:themeColor="background1"/>
        </w:rPr>
      </w:pPr>
    </w:p>
    <w:p w14:paraId="0B9E9242" w14:textId="7E6728F2" w:rsidR="009178A1" w:rsidRPr="009178A1" w:rsidRDefault="009178A1" w:rsidP="009178A1">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oMath>
      </m:oMathPara>
    </w:p>
    <w:p w14:paraId="6B9A75B9" w14:textId="6EBC7A5E" w:rsidR="009178A1" w:rsidRDefault="009178A1" w:rsidP="009178A1">
      <w:pPr>
        <w:jc w:val="center"/>
        <w:rPr>
          <w:color w:val="FFFFFF" w:themeColor="background1"/>
        </w:rPr>
      </w:pPr>
    </w:p>
    <w:p w14:paraId="44FFD13A" w14:textId="77777777" w:rsidR="00CB1B35" w:rsidRDefault="00CB1B35" w:rsidP="009178A1">
      <w:pPr>
        <w:jc w:val="center"/>
        <w:rPr>
          <w:color w:val="FFFFFF" w:themeColor="background1"/>
        </w:rPr>
      </w:pPr>
    </w:p>
    <w:p w14:paraId="0495FBFF" w14:textId="77777777" w:rsidR="00CB1B35" w:rsidRPr="00CB1B35" w:rsidRDefault="00CB1B35" w:rsidP="00CB1B35"/>
    <w:p w14:paraId="4C10764B" w14:textId="77777777" w:rsidR="00CE164C" w:rsidRDefault="00CE164C" w:rsidP="00CE164C"/>
    <w:p w14:paraId="2E9707E5" w14:textId="77777777" w:rsidR="00CE164C" w:rsidRDefault="00CE164C" w:rsidP="00CE164C"/>
    <w:p w14:paraId="73169E33" w14:textId="77777777" w:rsidR="00CE164C" w:rsidRDefault="00CE164C" w:rsidP="00CE164C">
      <w:r>
        <w:t>\</w:t>
      </w:r>
    </w:p>
    <w:p w14:paraId="45C00BB4" w14:textId="77777777" w:rsidR="00CE164C" w:rsidRDefault="00CE164C" w:rsidP="00CE164C"/>
    <w:p w14:paraId="738DD7EC" w14:textId="77777777" w:rsidR="00CE164C" w:rsidRDefault="00CE164C" w:rsidP="00CE164C">
      <w:r>
        <w:t># Introduction</w:t>
      </w:r>
    </w:p>
    <w:p w14:paraId="23A16947" w14:textId="77777777" w:rsidR="00CE164C" w:rsidRDefault="00CE164C" w:rsidP="00CE164C"/>
    <w:p w14:paraId="02509C0B" w14:textId="77777777" w:rsidR="00CE164C" w:rsidRDefault="00CE164C" w:rsidP="00CE164C">
      <w:r>
        <w:t xml:space="preserve">**Multilayer </w:t>
      </w:r>
      <w:proofErr w:type="spellStart"/>
      <w:r>
        <w:t>Perceptrons</w:t>
      </w:r>
      <w:proofErr w:type="spellEnd"/>
      <w:r>
        <w:t xml:space="preserve"> (MLPs)**, often referred to as **deep learning models** or  **multilayer neural networks**, are a powerful class of algorithms with wide applications. These networks consist of interconnected layers of artificial "neurons," each processing information and passing it forward to subsequent layers. The first layer receives raw input data, while hidden layers transform this data through weighted connections and nonlinear functions, allowing the network to learn complex patterns. The final layer produces predictions or classifications.</w:t>
      </w:r>
    </w:p>
    <w:p w14:paraId="697EFDE7" w14:textId="77777777" w:rsidR="00CE164C" w:rsidRDefault="00CE164C" w:rsidP="00CE164C"/>
    <w:p w14:paraId="47DF71B1" w14:textId="77777777" w:rsidR="00CE164C" w:rsidRDefault="00CE164C" w:rsidP="00CE164C"/>
    <w:p w14:paraId="62197DEC" w14:textId="77777777" w:rsidR="00CE164C" w:rsidRDefault="00CE164C" w:rsidP="00CE164C">
      <w:r>
        <w:t xml:space="preserve">```{r echo = FALSE, </w:t>
      </w:r>
      <w:proofErr w:type="spellStart"/>
      <w:r>
        <w:t>fig.align</w:t>
      </w:r>
      <w:proofErr w:type="spellEnd"/>
      <w:r>
        <w:t xml:space="preserve">='center', </w:t>
      </w:r>
      <w:proofErr w:type="spellStart"/>
      <w:r>
        <w:t>out.width</w:t>
      </w:r>
      <w:proofErr w:type="spellEnd"/>
      <w:r>
        <w:t>="90</w:t>
      </w:r>
      <w:proofErr w:type="gramStart"/>
      <w:r>
        <w:t>%"}</w:t>
      </w:r>
      <w:proofErr w:type="gramEnd"/>
    </w:p>
    <w:p w14:paraId="0700B2C9" w14:textId="77777777" w:rsidR="00CE164C" w:rsidRDefault="00CE164C" w:rsidP="00CE164C">
      <w:proofErr w:type="spellStart"/>
      <w:r>
        <w:t>include_graphics</w:t>
      </w:r>
      <w:proofErr w:type="spellEnd"/>
      <w:r>
        <w:t>("</w:t>
      </w:r>
      <w:proofErr w:type="spellStart"/>
      <w:r>
        <w:t>img</w:t>
      </w:r>
      <w:proofErr w:type="spellEnd"/>
      <w:r>
        <w:t>/MLP0.png")</w:t>
      </w:r>
    </w:p>
    <w:p w14:paraId="40D779A6" w14:textId="77777777" w:rsidR="00CE164C" w:rsidRDefault="00CE164C" w:rsidP="00CE164C">
      <w:r>
        <w:t>```</w:t>
      </w:r>
    </w:p>
    <w:p w14:paraId="2562AABA" w14:textId="77777777" w:rsidR="00CE164C" w:rsidRDefault="00CE164C" w:rsidP="00CE164C"/>
    <w:p w14:paraId="553C57BE" w14:textId="77777777" w:rsidR="00CE164C" w:rsidRDefault="00CE164C" w:rsidP="00CE164C"/>
    <w:p w14:paraId="06FEFA61" w14:textId="77961E74" w:rsidR="00CE164C" w:rsidRDefault="00CE164C" w:rsidP="00CE164C">
      <w:r>
        <w:t>In statistical modeling, multilayer neural networks can handle intricate relationships in data. Unlike linear regression or simple decision trees,  multilayer neural network model</w:t>
      </w:r>
      <w:r>
        <w:t>s</w:t>
      </w:r>
      <w:r>
        <w:t xml:space="preserve"> can model highly nonlinear interactions and adapt to large-scale, high-dimensional datasets where classic statistical models often struggle. Their flexibility comes from their ability to iteratively adjust weights during training, refining their predictions as they encounter more data.</w:t>
      </w:r>
    </w:p>
    <w:p w14:paraId="7ED8135B" w14:textId="77777777" w:rsidR="00CE164C" w:rsidRDefault="00CE164C" w:rsidP="00CE164C"/>
    <w:p w14:paraId="426B8C22" w14:textId="77777777" w:rsidR="00CE164C" w:rsidRDefault="00CE164C" w:rsidP="00CE164C">
      <w:r>
        <w:t xml:space="preserve">Despite their strengths, multilayer neural networks require careful tuning and large datasets to perform well. </w:t>
      </w:r>
    </w:p>
    <w:p w14:paraId="32EBDAC8" w14:textId="77777777" w:rsidR="00CE164C" w:rsidRDefault="00CE164C" w:rsidP="00CE164C"/>
    <w:p w14:paraId="1D34E9C0" w14:textId="77777777" w:rsidR="00CE164C" w:rsidRDefault="00CE164C" w:rsidP="00CE164C">
      <w:r>
        <w:t xml:space="preserve">* Overfitting—where a model memorizes training data but fails on new inputs—is a common challenge, mitigated by techniques like dropout and regularization. </w:t>
      </w:r>
    </w:p>
    <w:p w14:paraId="11F81BFB" w14:textId="77777777" w:rsidR="00CE164C" w:rsidRDefault="00CE164C" w:rsidP="00CE164C"/>
    <w:p w14:paraId="76562C9E" w14:textId="77777777" w:rsidR="00CE164C" w:rsidRDefault="00CE164C" w:rsidP="00CE164C">
      <w:r>
        <w:t xml:space="preserve">* Their **black box** nature can also make interpreting results difficult, posing challenges in fields where explainability is crucial, such as healthcare or finance. </w:t>
      </w:r>
    </w:p>
    <w:p w14:paraId="62FAB1B1" w14:textId="77777777" w:rsidR="00CE164C" w:rsidRDefault="00CE164C" w:rsidP="00CE164C"/>
    <w:p w14:paraId="467FBCBA" w14:textId="77777777" w:rsidR="00CE164C" w:rsidRDefault="00CE164C" w:rsidP="00CE164C">
      <w:r>
        <w:t xml:space="preserve">**MLP**s are a foundational architecture in modern machine learning and artificial intelligence. Their ability to approximate complex, nonlinear functions </w:t>
      </w:r>
      <w:proofErr w:type="gramStart"/>
      <w:r>
        <w:t>makes</w:t>
      </w:r>
      <w:proofErr w:type="gramEnd"/>
      <w:r>
        <w:t xml:space="preserve"> them highly versatile for a wide range of real-world problems. </w:t>
      </w:r>
    </w:p>
    <w:p w14:paraId="2D77F4DA" w14:textId="77777777" w:rsidR="00CE164C" w:rsidRDefault="00CE164C" w:rsidP="00CE164C"/>
    <w:p w14:paraId="6DF91B65" w14:textId="77777777" w:rsidR="00CE164C" w:rsidRDefault="00CE164C" w:rsidP="00CE164C">
      <w:r>
        <w:t>There are various adaptations and extensions of MLPs, each developed for specific purposes across different fields. A solid understanding of MLPs is essential for grasping the underlying principles of many specialized neural network algorithms.</w:t>
      </w:r>
    </w:p>
    <w:p w14:paraId="089CE77B" w14:textId="77777777" w:rsidR="00CE164C" w:rsidRDefault="00CE164C" w:rsidP="00CE164C"/>
    <w:p w14:paraId="066921D8" w14:textId="77777777" w:rsidR="00CE164C" w:rsidRDefault="00CE164C" w:rsidP="00CE164C">
      <w:r>
        <w:t>\</w:t>
      </w:r>
    </w:p>
    <w:p w14:paraId="0A440BE0" w14:textId="77777777" w:rsidR="00CE164C" w:rsidRDefault="00CE164C" w:rsidP="00CE164C"/>
    <w:p w14:paraId="6F8850E3" w14:textId="77777777" w:rsidR="00CE164C" w:rsidRDefault="00CE164C" w:rsidP="00CE164C">
      <w:r>
        <w:t># Architecture of MLP</w:t>
      </w:r>
    </w:p>
    <w:p w14:paraId="5B93FD5D" w14:textId="77777777" w:rsidR="00CE164C" w:rsidRDefault="00CE164C" w:rsidP="00CE164C"/>
    <w:p w14:paraId="576BBE03" w14:textId="551B4E30" w:rsidR="00CE164C" w:rsidRDefault="00CE164C" w:rsidP="00CE164C">
      <w:r>
        <w:t xml:space="preserve">A Multilayer Perceptron (MLP) is generalized from the perceptron by adding one or more hidden layers between </w:t>
      </w:r>
      <w:r>
        <w:t xml:space="preserve">the </w:t>
      </w:r>
      <w:r>
        <w:t>input and output layers. That is, an MLP has three major components:</w:t>
      </w:r>
    </w:p>
    <w:p w14:paraId="5B656223" w14:textId="77777777" w:rsidR="00CE164C" w:rsidRDefault="00CE164C" w:rsidP="00CE164C"/>
    <w:p w14:paraId="5B72CBE1" w14:textId="77777777" w:rsidR="00CE164C" w:rsidRDefault="00CE164C" w:rsidP="00CE164C">
      <w:r>
        <w:t>- An **input layer**</w:t>
      </w:r>
    </w:p>
    <w:p w14:paraId="5E04578B" w14:textId="77777777" w:rsidR="00CE164C" w:rsidRDefault="00CE164C" w:rsidP="00CE164C">
      <w:r>
        <w:t xml:space="preserve">- One or more **hidden layers** </w:t>
      </w:r>
    </w:p>
    <w:p w14:paraId="679F6368" w14:textId="77777777" w:rsidR="00CE164C" w:rsidRDefault="00CE164C" w:rsidP="00CE164C">
      <w:r>
        <w:t>- An **output layer**</w:t>
      </w:r>
    </w:p>
    <w:p w14:paraId="68B58CE8" w14:textId="77777777" w:rsidR="00CE164C" w:rsidRDefault="00CE164C" w:rsidP="00CE164C"/>
    <w:p w14:paraId="17EB915A" w14:textId="77777777" w:rsidR="00CE164C" w:rsidRDefault="00CE164C" w:rsidP="00CE164C">
      <w:r>
        <w:t>Each layer consists of multiple **neurons (nodes)** connected via weights, with nonlinear activation functions that capture complex relationships between features and the target, thereby improving the algorithm's performance.</w:t>
      </w:r>
    </w:p>
    <w:p w14:paraId="4333E0D8" w14:textId="77777777" w:rsidR="00CE164C" w:rsidRDefault="00CE164C" w:rsidP="00CE164C"/>
    <w:p w14:paraId="38458C52" w14:textId="28938CC3" w:rsidR="00CE164C" w:rsidRDefault="00CE164C" w:rsidP="00CE164C">
      <w:r>
        <w:t>If an MLP has only one hidden layer, this MLP is usually called **shallow neural network**. **</w:t>
      </w:r>
      <w:r w:rsidR="00BA4724">
        <w:t>D</w:t>
      </w:r>
      <w:r>
        <w:t>eep neural networks** have two or more hidden layers.</w:t>
      </w:r>
    </w:p>
    <w:p w14:paraId="5F24F510" w14:textId="77777777" w:rsidR="00CE164C" w:rsidRDefault="00CE164C" w:rsidP="00CE164C"/>
    <w:p w14:paraId="27DA4766" w14:textId="342C2C85" w:rsidR="00CE164C" w:rsidRDefault="00CE164C" w:rsidP="00CE164C">
      <w:r>
        <w:lastRenderedPageBreak/>
        <w:t>In the subsequent sections, we will briefly introduce the theory of neural networks with an emphasis on shallow networks. Some case studies will also be included to demonstrate the app</w:t>
      </w:r>
      <w:r w:rsidR="00BA4724">
        <w:t>lication</w:t>
      </w:r>
      <w:r>
        <w:t xml:space="preserve"> of neural network models in regression and classification.</w:t>
      </w:r>
    </w:p>
    <w:p w14:paraId="7BF1CCB2" w14:textId="77777777" w:rsidR="00CE164C" w:rsidRDefault="00CE164C" w:rsidP="00CE164C"/>
    <w:p w14:paraId="0646D529" w14:textId="77777777" w:rsidR="00CE164C" w:rsidRDefault="00CE164C" w:rsidP="00CE164C"/>
    <w:p w14:paraId="666C292F" w14:textId="77777777" w:rsidR="00CE164C" w:rsidRDefault="00CE164C" w:rsidP="00CE164C"/>
    <w:p w14:paraId="5E74DF1E" w14:textId="77777777" w:rsidR="00CE164C" w:rsidRDefault="00CE164C" w:rsidP="00CE164C">
      <w:r>
        <w:t>## Mathematics of MLP</w:t>
      </w:r>
    </w:p>
    <w:p w14:paraId="44A06315" w14:textId="77777777" w:rsidR="00CE164C" w:rsidRDefault="00CE164C" w:rsidP="00CE164C"/>
    <w:p w14:paraId="5805E6A8" w14:textId="77777777" w:rsidR="00CE164C" w:rsidRDefault="00CE164C" w:rsidP="00CE164C">
      <w:r>
        <w:t xml:space="preserve">For illustration, we use the following one-hidden-layer MLP regression to explain the mathematical foundations of the algorithm. The objective is to predict the target variable </w:t>
      </w:r>
    </w:p>
    <w:p w14:paraId="756EA68D" w14:textId="77777777" w:rsidR="00CE164C" w:rsidRDefault="00CE164C" w:rsidP="00CE164C">
      <w:r>
        <w:t>$y$ using input features $\{x_1, x_2, \</w:t>
      </w:r>
      <w:proofErr w:type="spellStart"/>
      <w:r>
        <w:t>cdots</w:t>
      </w:r>
      <w:proofErr w:type="spellEnd"/>
      <w:r>
        <w:t xml:space="preserve">, </w:t>
      </w:r>
      <w:proofErr w:type="spellStart"/>
      <w:r>
        <w:t>x_n</w:t>
      </w:r>
      <w:proofErr w:type="spellEnd"/>
      <w:r>
        <w:t xml:space="preserve"> \}$. If activation functions $\phi_1(\</w:t>
      </w:r>
      <w:proofErr w:type="spellStart"/>
      <w:r>
        <w:t>cdot</w:t>
      </w:r>
      <w:proofErr w:type="spellEnd"/>
      <w:r>
        <w:t>)$ and $\phi(\</w:t>
      </w:r>
      <w:proofErr w:type="spellStart"/>
      <w:r>
        <w:t>cdot</w:t>
      </w:r>
      <w:proofErr w:type="spellEnd"/>
      <w:r>
        <w:t>)$ are correctly specified, then the target can be expressed as a composition of weights through function composition.</w:t>
      </w:r>
    </w:p>
    <w:p w14:paraId="30F8622A" w14:textId="77777777" w:rsidR="00CE164C" w:rsidRDefault="00CE164C" w:rsidP="00CE164C"/>
    <w:p w14:paraId="43DAB14F" w14:textId="77777777" w:rsidR="00CE164C" w:rsidRDefault="00CE164C" w:rsidP="00CE164C"/>
    <w:p w14:paraId="37D10B8D" w14:textId="77777777" w:rsidR="00CE164C" w:rsidRDefault="00CE164C" w:rsidP="00CE164C">
      <w:r>
        <w:t xml:space="preserve">```{r echo = FALSE, </w:t>
      </w:r>
      <w:proofErr w:type="spellStart"/>
      <w:r>
        <w:t>fig.align</w:t>
      </w:r>
      <w:proofErr w:type="spellEnd"/>
      <w:r>
        <w:t xml:space="preserve">='center', </w:t>
      </w:r>
      <w:proofErr w:type="spellStart"/>
      <w:r>
        <w:t>out.width</w:t>
      </w:r>
      <w:proofErr w:type="spellEnd"/>
      <w:r>
        <w:t>="90</w:t>
      </w:r>
      <w:proofErr w:type="gramStart"/>
      <w:r>
        <w:t>%"}</w:t>
      </w:r>
      <w:proofErr w:type="gramEnd"/>
    </w:p>
    <w:p w14:paraId="69B4F09E" w14:textId="77777777" w:rsidR="00CE164C" w:rsidRDefault="00CE164C" w:rsidP="00CE164C">
      <w:proofErr w:type="spellStart"/>
      <w:r>
        <w:t>include_graphics</w:t>
      </w:r>
      <w:proofErr w:type="spellEnd"/>
      <w:r>
        <w:t>("</w:t>
      </w:r>
      <w:proofErr w:type="spellStart"/>
      <w:r>
        <w:t>img</w:t>
      </w:r>
      <w:proofErr w:type="spellEnd"/>
      <w:r>
        <w:t>/MLP01.png")</w:t>
      </w:r>
    </w:p>
    <w:p w14:paraId="5D7FD9C7" w14:textId="77777777" w:rsidR="00CE164C" w:rsidRDefault="00CE164C" w:rsidP="00CE164C">
      <w:r>
        <w:t>```</w:t>
      </w:r>
    </w:p>
    <w:p w14:paraId="0CD29537" w14:textId="77777777" w:rsidR="00CE164C" w:rsidRDefault="00CE164C" w:rsidP="00CE164C"/>
    <w:p w14:paraId="05B3245E" w14:textId="77777777" w:rsidR="00CE164C" w:rsidRDefault="00CE164C" w:rsidP="00CE164C">
      <w:r>
        <w:lastRenderedPageBreak/>
        <w:t>In essence, MLP is a problem of approximating a multi-variable function. Assume that there are $n$ features in the scenario of the above one-hidden-layer MLP, the relationship between the target variable $y$ is characterized by $y = f(x_1, x_2, \</w:t>
      </w:r>
      <w:proofErr w:type="spellStart"/>
      <w:r>
        <w:t>cdots</w:t>
      </w:r>
      <w:proofErr w:type="spellEnd"/>
      <w:r>
        <w:t xml:space="preserve">, </w:t>
      </w:r>
      <w:proofErr w:type="spellStart"/>
      <w:r>
        <w:t>x_n</w:t>
      </w:r>
      <w:proofErr w:type="spellEnd"/>
      <w:r>
        <w:t>: \</w:t>
      </w:r>
      <w:proofErr w:type="spellStart"/>
      <w:r>
        <w:t>mathbf</w:t>
      </w:r>
      <w:proofErr w:type="spellEnd"/>
      <w:r>
        <w:t>{w})$, where $f(\</w:t>
      </w:r>
      <w:proofErr w:type="spellStart"/>
      <w:r>
        <w:t>cdot</w:t>
      </w:r>
      <w:proofErr w:type="spellEnd"/>
      <w:r>
        <w:t>)$ is unknown and $\</w:t>
      </w:r>
      <w:proofErr w:type="spellStart"/>
      <w:r>
        <w:t>mathbf</w:t>
      </w:r>
      <w:proofErr w:type="spellEnd"/>
      <w:r>
        <w:t>{w}$ is the vector of unknown parameters. That is, in the above MLP, the target can be expressed as</w:t>
      </w:r>
    </w:p>
    <w:p w14:paraId="4486E544" w14:textId="77777777" w:rsidR="00CE164C" w:rsidRDefault="00CE164C" w:rsidP="00CE164C"/>
    <w:p w14:paraId="0616479C" w14:textId="77777777" w:rsidR="00CE164C" w:rsidRDefault="00CE164C" w:rsidP="00CE164C">
      <w:r>
        <w:t>$$</w:t>
      </w:r>
    </w:p>
    <w:p w14:paraId="1FC5E059" w14:textId="77777777" w:rsidR="00CE164C" w:rsidRDefault="00CE164C" w:rsidP="00CE164C">
      <w:r>
        <w:t>y = f(x_1, x_2, \</w:t>
      </w:r>
      <w:proofErr w:type="spellStart"/>
      <w:r>
        <w:t>cdots</w:t>
      </w:r>
      <w:proofErr w:type="spellEnd"/>
      <w:r>
        <w:t xml:space="preserve">, </w:t>
      </w:r>
      <w:proofErr w:type="spellStart"/>
      <w:r>
        <w:t>x_n</w:t>
      </w:r>
      <w:proofErr w:type="spellEnd"/>
      <w:r>
        <w:t>: \</w:t>
      </w:r>
      <w:proofErr w:type="spellStart"/>
      <w:r>
        <w:t>mathbf</w:t>
      </w:r>
      <w:proofErr w:type="spellEnd"/>
      <w:r>
        <w:t>{w}) = \phi_2[\phi_1(x_1, x_2, \</w:t>
      </w:r>
      <w:proofErr w:type="spellStart"/>
      <w:r>
        <w:t>cdots</w:t>
      </w:r>
      <w:proofErr w:type="spellEnd"/>
      <w:r>
        <w:t xml:space="preserve">, </w:t>
      </w:r>
      <w:proofErr w:type="spellStart"/>
      <w:r>
        <w:t>x_n</w:t>
      </w:r>
      <w:proofErr w:type="spellEnd"/>
      <w:r>
        <w:t>: \</w:t>
      </w:r>
      <w:proofErr w:type="spellStart"/>
      <w:r>
        <w:t>mathbf</w:t>
      </w:r>
      <w:proofErr w:type="spellEnd"/>
      <w:r>
        <w:t>{w})].</w:t>
      </w:r>
    </w:p>
    <w:p w14:paraId="053C8469" w14:textId="77777777" w:rsidR="00CE164C" w:rsidRDefault="00CE164C" w:rsidP="00CE164C">
      <w:r>
        <w:t>$$</w:t>
      </w:r>
    </w:p>
    <w:p w14:paraId="7DB06DF5" w14:textId="77777777" w:rsidR="00CE164C" w:rsidRDefault="00CE164C" w:rsidP="00CE164C"/>
    <w:p w14:paraId="74774A95" w14:textId="39704778" w:rsidR="00CE164C" w:rsidRDefault="00CE164C" w:rsidP="00CE164C">
      <w:r>
        <w:t>&lt;font color = "red"&gt;**\color{red}Note that $f(\</w:t>
      </w:r>
      <w:proofErr w:type="spellStart"/>
      <w:r>
        <w:t>cdot</w:t>
      </w:r>
      <w:proofErr w:type="spellEnd"/>
      <w:r>
        <w:t>)$ is an arbitrary function $f: \</w:t>
      </w:r>
      <w:proofErr w:type="spellStart"/>
      <w:r>
        <w:t>mathbb</w:t>
      </w:r>
      <w:proofErr w:type="spellEnd"/>
      <w:r>
        <w:t>{R}^n \</w:t>
      </w:r>
      <w:proofErr w:type="spellStart"/>
      <w:r>
        <w:t>rightarrow</w:t>
      </w:r>
      <w:proofErr w:type="spellEnd"/>
      <w:r>
        <w:t xml:space="preserve"> \</w:t>
      </w:r>
      <w:proofErr w:type="spellStart"/>
      <w:r>
        <w:t>mathbb</w:t>
      </w:r>
      <w:proofErr w:type="spellEnd"/>
      <w:r>
        <w:t>{R}$.**&lt;/font&gt; For a given data set $\{(x_{1i}, x_{2i}, \</w:t>
      </w:r>
      <w:proofErr w:type="spellStart"/>
      <w:r>
        <w:t>cdots</w:t>
      </w:r>
      <w:proofErr w:type="spellEnd"/>
      <w:r>
        <w:t>, x_{</w:t>
      </w:r>
      <w:proofErr w:type="spellStart"/>
      <w:r>
        <w:t>ni</w:t>
      </w:r>
      <w:proofErr w:type="spellEnd"/>
      <w:r>
        <w:t>})\}_{i=1}^n$ and estimated $\hat{\</w:t>
      </w:r>
      <w:proofErr w:type="spellStart"/>
      <w:r>
        <w:t>mathbf</w:t>
      </w:r>
      <w:proofErr w:type="spellEnd"/>
      <w:r>
        <w:t>{w}}$, depending on applications, the loss function is defined respective</w:t>
      </w:r>
      <w:r w:rsidR="00805AA5">
        <w:t>ly</w:t>
      </w:r>
      <w:r>
        <w:t xml:space="preserve"> by</w:t>
      </w:r>
    </w:p>
    <w:p w14:paraId="1F753CA1" w14:textId="77777777" w:rsidR="00CE164C" w:rsidRDefault="00CE164C" w:rsidP="00CE164C"/>
    <w:p w14:paraId="6FA3A1C2" w14:textId="77777777" w:rsidR="00CE164C" w:rsidRDefault="00CE164C" w:rsidP="00CE164C">
      <w:r>
        <w:t>* **Continuous Regression (MSE)**</w:t>
      </w:r>
    </w:p>
    <w:p w14:paraId="7381954C" w14:textId="77777777" w:rsidR="00CE164C" w:rsidRDefault="00CE164C" w:rsidP="00CE164C"/>
    <w:p w14:paraId="4D496E55" w14:textId="77777777" w:rsidR="00CE164C" w:rsidRDefault="00CE164C" w:rsidP="00CE164C">
      <w:r>
        <w:t>$$</w:t>
      </w:r>
    </w:p>
    <w:p w14:paraId="151A981C" w14:textId="77777777" w:rsidR="00CE164C" w:rsidRDefault="00CE164C" w:rsidP="00CE164C">
      <w:r>
        <w:t xml:space="preserve"> \</w:t>
      </w:r>
      <w:proofErr w:type="spellStart"/>
      <w:proofErr w:type="gramStart"/>
      <w:r>
        <w:t>mathcal</w:t>
      </w:r>
      <w:proofErr w:type="spellEnd"/>
      <w:proofErr w:type="gramEnd"/>
      <w:r>
        <w:t>{L} = \frac{1}{N} \sum_{c=1}^C (</w:t>
      </w:r>
      <w:proofErr w:type="spellStart"/>
      <w:r>
        <w:t>y_i</w:t>
      </w:r>
      <w:proofErr w:type="spellEnd"/>
      <w:r>
        <w:t xml:space="preserve"> - \hat{y}_i)^2 </w:t>
      </w:r>
    </w:p>
    <w:p w14:paraId="384A2CDC" w14:textId="77777777" w:rsidR="00CE164C" w:rsidRDefault="00CE164C" w:rsidP="00CE164C">
      <w:r>
        <w:t>$$</w:t>
      </w:r>
    </w:p>
    <w:p w14:paraId="10A7C0BA" w14:textId="77777777" w:rsidR="00CE164C" w:rsidRDefault="00CE164C" w:rsidP="00CE164C"/>
    <w:p w14:paraId="0E995A05" w14:textId="77777777" w:rsidR="00CE164C" w:rsidRDefault="00CE164C" w:rsidP="00CE164C">
      <w:r>
        <w:lastRenderedPageBreak/>
        <w:t>* **Discrete Classification (Cross-entropy)**</w:t>
      </w:r>
    </w:p>
    <w:p w14:paraId="2C1F1901" w14:textId="77777777" w:rsidR="00CE164C" w:rsidRDefault="00CE164C" w:rsidP="00CE164C"/>
    <w:p w14:paraId="400F1521" w14:textId="77777777" w:rsidR="00CE164C" w:rsidRDefault="00CE164C" w:rsidP="00CE164C">
      <w:r>
        <w:t>$$</w:t>
      </w:r>
    </w:p>
    <w:p w14:paraId="1DAA5DB2" w14:textId="77777777" w:rsidR="00CE164C" w:rsidRDefault="00CE164C" w:rsidP="00CE164C">
      <w:r>
        <w:t xml:space="preserve"> \</w:t>
      </w:r>
      <w:proofErr w:type="spellStart"/>
      <w:proofErr w:type="gramStart"/>
      <w:r>
        <w:t>mathcal</w:t>
      </w:r>
      <w:proofErr w:type="spellEnd"/>
      <w:proofErr w:type="gramEnd"/>
      <w:r>
        <w:t xml:space="preserve">{L} = - \sum_{c=1}^C  </w:t>
      </w:r>
      <w:proofErr w:type="spellStart"/>
      <w:r>
        <w:t>y_c</w:t>
      </w:r>
      <w:proofErr w:type="spellEnd"/>
      <w:r>
        <w:t xml:space="preserve"> \log(\hat{y}_c)</w:t>
      </w:r>
    </w:p>
    <w:p w14:paraId="2BD92CD0" w14:textId="77777777" w:rsidR="00CE164C" w:rsidRDefault="00CE164C" w:rsidP="00CE164C">
      <w:r>
        <w:t>$$</w:t>
      </w:r>
    </w:p>
    <w:p w14:paraId="4598F56A" w14:textId="2372A0A9" w:rsidR="00CE164C" w:rsidRDefault="00CE164C" w:rsidP="00CE164C">
      <w:r>
        <w:t xml:space="preserve">for $C$ classes. Using </w:t>
      </w:r>
      <w:r w:rsidR="00805AA5">
        <w:t xml:space="preserve">the </w:t>
      </w:r>
      <w:r>
        <w:t>gradient decent method, we can express the weight updating formula in the following</w:t>
      </w:r>
    </w:p>
    <w:p w14:paraId="180BB2C9" w14:textId="77777777" w:rsidR="00CE164C" w:rsidRDefault="00CE164C" w:rsidP="00CE164C"/>
    <w:p w14:paraId="13D6833E" w14:textId="77777777" w:rsidR="00CE164C" w:rsidRDefault="00CE164C" w:rsidP="00CE164C">
      <w:r>
        <w:t>$$</w:t>
      </w:r>
    </w:p>
    <w:p w14:paraId="27759A2C" w14:textId="77777777" w:rsidR="00CE164C" w:rsidRDefault="00CE164C" w:rsidP="00CE164C">
      <w:r>
        <w:t>\</w:t>
      </w:r>
      <w:proofErr w:type="spellStart"/>
      <w:proofErr w:type="gramStart"/>
      <w:r>
        <w:t>mathbf</w:t>
      </w:r>
      <w:proofErr w:type="spellEnd"/>
      <w:proofErr w:type="gramEnd"/>
      <w:r>
        <w:t>{W}^{(j+1)} \</w:t>
      </w:r>
      <w:proofErr w:type="spellStart"/>
      <w:r>
        <w:t>leftarrow</w:t>
      </w:r>
      <w:proofErr w:type="spellEnd"/>
      <w:r>
        <w:t xml:space="preserve"> \</w:t>
      </w:r>
      <w:proofErr w:type="spellStart"/>
      <w:r>
        <w:t>mathbf</w:t>
      </w:r>
      <w:proofErr w:type="spellEnd"/>
      <w:r>
        <w:t>{W}^{(j)} - \eta \frac{\partial \</w:t>
      </w:r>
      <w:proofErr w:type="spellStart"/>
      <w:r>
        <w:t>mathcal</w:t>
      </w:r>
      <w:proofErr w:type="spellEnd"/>
      <w:r>
        <w:t>{L}}{\partial \</w:t>
      </w:r>
      <w:proofErr w:type="spellStart"/>
      <w:r>
        <w:t>mathbf</w:t>
      </w:r>
      <w:proofErr w:type="spellEnd"/>
      <w:r>
        <w:t>{W}}\Big|_{\</w:t>
      </w:r>
      <w:proofErr w:type="spellStart"/>
      <w:r>
        <w:t>mathbf</w:t>
      </w:r>
      <w:proofErr w:type="spellEnd"/>
      <w:r>
        <w:t>{W}=\</w:t>
      </w:r>
      <w:proofErr w:type="spellStart"/>
      <w:r>
        <w:t>mathbf</w:t>
      </w:r>
      <w:proofErr w:type="spellEnd"/>
      <w:r>
        <w:t>{W}^{(j)}}</w:t>
      </w:r>
    </w:p>
    <w:p w14:paraId="65A849BF" w14:textId="77777777" w:rsidR="00CE164C" w:rsidRDefault="00CE164C" w:rsidP="00CE164C">
      <w:r>
        <w:t>$$</w:t>
      </w:r>
    </w:p>
    <w:p w14:paraId="04221455" w14:textId="77777777" w:rsidR="00CE164C" w:rsidRDefault="00CE164C" w:rsidP="00CE164C">
      <w:r>
        <w:t xml:space="preserve">where $\eta$ is the hyperparameter of **learning rate**.  </w:t>
      </w:r>
    </w:p>
    <w:p w14:paraId="2A72C298" w14:textId="77777777" w:rsidR="00CE164C" w:rsidRDefault="00CE164C" w:rsidP="00CE164C"/>
    <w:p w14:paraId="0FA00029" w14:textId="77777777" w:rsidR="00CE164C" w:rsidRDefault="00CE164C" w:rsidP="00CE164C"/>
    <w:p w14:paraId="0832EE8E" w14:textId="77777777" w:rsidR="00CE164C" w:rsidRDefault="00CE164C" w:rsidP="00CE164C">
      <w:r>
        <w:t>## Universal Approximation Theorem</w:t>
      </w:r>
    </w:p>
    <w:p w14:paraId="24F65FE8" w14:textId="77777777" w:rsidR="00CE164C" w:rsidRDefault="00CE164C" w:rsidP="00CE164C"/>
    <w:p w14:paraId="1ACA021A" w14:textId="77777777" w:rsidR="00CE164C" w:rsidRDefault="00CE164C" w:rsidP="00CE164C">
      <w:r>
        <w:t xml:space="preserve">The **Universal Approximation Theorem** is a fundamental result in the theory of artificial neural networks, stating that a feedforward neural network with a single hidden layer containing a finite number of neurons can approximate continuous </w:t>
      </w:r>
      <w:r>
        <w:lastRenderedPageBreak/>
        <w:t>functions on compact subsets of $\</w:t>
      </w:r>
      <w:proofErr w:type="spellStart"/>
      <w:r>
        <w:t>mathbb</w:t>
      </w:r>
      <w:proofErr w:type="spellEnd"/>
      <w:r>
        <w:t xml:space="preserve">{R}^n$ under mild conditions on the activation function. The formal statement is given in the following:    </w:t>
      </w:r>
    </w:p>
    <w:p w14:paraId="52BF6979" w14:textId="77777777" w:rsidR="00CE164C" w:rsidRDefault="00CE164C" w:rsidP="00CE164C"/>
    <w:p w14:paraId="143E327B" w14:textId="77777777" w:rsidR="00CE164C" w:rsidRDefault="00CE164C" w:rsidP="00CE164C">
      <w:r>
        <w:t>**</w:t>
      </w:r>
      <w:proofErr w:type="spellStart"/>
      <w:r>
        <w:t>Cybenko's</w:t>
      </w:r>
      <w:proofErr w:type="spellEnd"/>
      <w:r>
        <w:t xml:space="preserve"> Theorem (1989)**: Let $\phi(\</w:t>
      </w:r>
      <w:proofErr w:type="spellStart"/>
      <w:r>
        <w:t>cdot</w:t>
      </w:r>
      <w:proofErr w:type="spellEnd"/>
      <w:r>
        <w:t>)$ be a continuous, non-constant activation function (e.g., sigmoid). Given any continuous function $f: [0,1]^n \</w:t>
      </w:r>
      <w:proofErr w:type="spellStart"/>
      <w:r>
        <w:t>rightarrow</w:t>
      </w:r>
      <w:proofErr w:type="spellEnd"/>
      <w:r>
        <w:t xml:space="preserve"> \</w:t>
      </w:r>
      <w:proofErr w:type="spellStart"/>
      <w:r>
        <w:t>mathbb</w:t>
      </w:r>
      <w:proofErr w:type="spellEnd"/>
      <w:r>
        <w:t>{R}$ and $\epsilon &gt; 0$, there exists a **single-hidden-layer MLP** (multilayer perceptron) with finitely many hidden nodes (neurons), denoted by $N(\</w:t>
      </w:r>
      <w:proofErr w:type="spellStart"/>
      <w:r>
        <w:t>mathbf</w:t>
      </w:r>
      <w:proofErr w:type="spellEnd"/>
      <w:r>
        <w:t xml:space="preserve">{x})$, such that </w:t>
      </w:r>
    </w:p>
    <w:p w14:paraId="31236543" w14:textId="77777777" w:rsidR="00CE164C" w:rsidRDefault="00CE164C" w:rsidP="00CE164C"/>
    <w:p w14:paraId="35F0873E" w14:textId="77777777" w:rsidR="00CE164C" w:rsidRDefault="00CE164C" w:rsidP="00CE164C">
      <w:r>
        <w:t>$$</w:t>
      </w:r>
    </w:p>
    <w:p w14:paraId="67812F6F" w14:textId="77777777" w:rsidR="00CE164C" w:rsidRDefault="00CE164C" w:rsidP="00CE164C">
      <w:r>
        <w:t>\</w:t>
      </w:r>
      <w:proofErr w:type="gramStart"/>
      <w:r>
        <w:t>sup</w:t>
      </w:r>
      <w:proofErr w:type="gramEnd"/>
      <w:r>
        <w:t>_{\</w:t>
      </w:r>
      <w:proofErr w:type="spellStart"/>
      <w:r>
        <w:t>mathbf</w:t>
      </w:r>
      <w:proofErr w:type="spellEnd"/>
      <w:r>
        <w:t>{x}\in [0,1]^n} \</w:t>
      </w:r>
      <w:proofErr w:type="spellStart"/>
      <w:r>
        <w:t>big|f</w:t>
      </w:r>
      <w:proofErr w:type="spellEnd"/>
      <w:r>
        <w:t>(\</w:t>
      </w:r>
      <w:proofErr w:type="spellStart"/>
      <w:r>
        <w:t>mathbf</w:t>
      </w:r>
      <w:proofErr w:type="spellEnd"/>
      <w:r>
        <w:t>{x}) - N(\</w:t>
      </w:r>
      <w:proofErr w:type="spellStart"/>
      <w:r>
        <w:t>mathbf</w:t>
      </w:r>
      <w:proofErr w:type="spellEnd"/>
      <w:r>
        <w:t>{x}) \big| &lt; \epsilon.</w:t>
      </w:r>
    </w:p>
    <w:p w14:paraId="6205B453" w14:textId="77777777" w:rsidR="00CE164C" w:rsidRDefault="00CE164C" w:rsidP="00CE164C">
      <w:r>
        <w:t>$$</w:t>
      </w:r>
    </w:p>
    <w:p w14:paraId="0FE3CFCA" w14:textId="77777777" w:rsidR="00CE164C" w:rsidRDefault="00CE164C" w:rsidP="00CE164C"/>
    <w:p w14:paraId="31A7209F" w14:textId="66D7FA16" w:rsidR="00CE164C" w:rsidRDefault="00CE164C" w:rsidP="00CE164C">
      <w:r>
        <w:t>The above analysis assumes the support of the multivariable function is $[0,1]^n$. This can be easily generalized to any function with general finite support $[a-1, b_1]\times [a_2, b_2] \times \</w:t>
      </w:r>
      <w:proofErr w:type="spellStart"/>
      <w:r>
        <w:t>cdots</w:t>
      </w:r>
      <w:proofErr w:type="spellEnd"/>
      <w:r>
        <w:t>\times[</w:t>
      </w:r>
      <w:proofErr w:type="spellStart"/>
      <w:r>
        <w:t>a_k</w:t>
      </w:r>
      <w:proofErr w:type="spellEnd"/>
      <w:r>
        <w:t xml:space="preserve">, </w:t>
      </w:r>
      <w:proofErr w:type="spellStart"/>
      <w:r>
        <w:t>b_k</w:t>
      </w:r>
      <w:proofErr w:type="spellEnd"/>
      <w:r>
        <w:t>]$ via a linear transformation. For example, assume $</w:t>
      </w:r>
      <w:proofErr w:type="spellStart"/>
      <w:r>
        <w:t>f_k</w:t>
      </w:r>
      <w:proofErr w:type="spellEnd"/>
      <w:r>
        <w:t>(</w:t>
      </w:r>
      <w:proofErr w:type="spellStart"/>
      <w:r>
        <w:t>x_k</w:t>
      </w:r>
      <w:proofErr w:type="spellEnd"/>
      <w:r>
        <w:t>)$ has support $[</w:t>
      </w:r>
      <w:proofErr w:type="spellStart"/>
      <w:r>
        <w:t>a_k</w:t>
      </w:r>
      <w:proofErr w:type="spellEnd"/>
      <w:r>
        <w:t xml:space="preserve">, </w:t>
      </w:r>
      <w:proofErr w:type="spellStart"/>
      <w:r>
        <w:t>b_k</w:t>
      </w:r>
      <w:proofErr w:type="spellEnd"/>
      <w:r>
        <w:t>]$, we can use linear transformation $</w:t>
      </w:r>
      <w:proofErr w:type="spellStart"/>
      <w:r>
        <w:t>y_k</w:t>
      </w:r>
      <w:proofErr w:type="spellEnd"/>
      <w:r>
        <w:t xml:space="preserve"> = (</w:t>
      </w:r>
      <w:proofErr w:type="spellStart"/>
      <w:r>
        <w:t>x_k</w:t>
      </w:r>
      <w:proofErr w:type="spellEnd"/>
      <w:r>
        <w:t xml:space="preserve"> - </w:t>
      </w:r>
      <w:proofErr w:type="spellStart"/>
      <w:r>
        <w:t>a_k</w:t>
      </w:r>
      <w:proofErr w:type="spellEnd"/>
      <w:r>
        <w:t>)/(</w:t>
      </w:r>
      <w:proofErr w:type="spellStart"/>
      <w:r>
        <w:t>b_k</w:t>
      </w:r>
      <w:proofErr w:type="spellEnd"/>
      <w:r>
        <w:t xml:space="preserve"> - </w:t>
      </w:r>
      <w:proofErr w:type="spellStart"/>
      <w:r>
        <w:t>a_k</w:t>
      </w:r>
      <w:proofErr w:type="spellEnd"/>
      <w:r>
        <w:t>)$ which implies that $</w:t>
      </w:r>
      <w:proofErr w:type="spellStart"/>
      <w:r>
        <w:t>y_k</w:t>
      </w:r>
      <w:proofErr w:type="spellEnd"/>
      <w:r>
        <w:t xml:space="preserve"> \in [0,1]$. </w:t>
      </w:r>
    </w:p>
    <w:p w14:paraId="739B3BFD" w14:textId="77777777" w:rsidR="00CE164C" w:rsidRDefault="00CE164C" w:rsidP="00CE164C"/>
    <w:p w14:paraId="25595D03" w14:textId="77777777" w:rsidR="00CE164C" w:rsidRDefault="00CE164C" w:rsidP="00CE164C">
      <w:r>
        <w:t>This explains why a **one-hidden-layer perceptron** can approximate any continuous function defined on a finite support using finitely many nodes in the hidden layer. For functions with infinite support, we can first approximate them on a finite domain and then apply the **universal approximation theorem** to achieve the desired result.</w:t>
      </w:r>
    </w:p>
    <w:p w14:paraId="7051F88E" w14:textId="77777777" w:rsidR="00CE164C" w:rsidRDefault="00CE164C" w:rsidP="00CE164C"/>
    <w:p w14:paraId="13B94FD5" w14:textId="77777777" w:rsidR="00CE164C" w:rsidRDefault="00CE164C" w:rsidP="00CE164C"/>
    <w:p w14:paraId="473855C0" w14:textId="77777777" w:rsidR="00CE164C" w:rsidRDefault="00CE164C" w:rsidP="00CE164C">
      <w:r>
        <w:t xml:space="preserve">Recall that, the objective of regression analysis is to estimate the **unknown** regression function based on a sample taken from the underlying population and then use the **estimated** regression function to </w:t>
      </w:r>
    </w:p>
    <w:p w14:paraId="573E8981" w14:textId="77777777" w:rsidR="00CE164C" w:rsidRDefault="00CE164C" w:rsidP="00CE164C"/>
    <w:p w14:paraId="152E0324" w14:textId="77777777" w:rsidR="00CE164C" w:rsidRDefault="00CE164C" w:rsidP="00CE164C">
      <w:r>
        <w:t xml:space="preserve">* </w:t>
      </w:r>
      <w:proofErr w:type="gramStart"/>
      <w:r>
        <w:t>assess</w:t>
      </w:r>
      <w:proofErr w:type="gramEnd"/>
      <w:r>
        <w:t xml:space="preserve"> the relationship between feature variables and the target </w:t>
      </w:r>
      <w:proofErr w:type="gramStart"/>
      <w:r>
        <w:t>variable;</w:t>
      </w:r>
      <w:proofErr w:type="gramEnd"/>
    </w:p>
    <w:p w14:paraId="213B376C" w14:textId="77777777" w:rsidR="00CE164C" w:rsidRDefault="00CE164C" w:rsidP="00CE164C">
      <w:r>
        <w:t xml:space="preserve">* </w:t>
      </w:r>
      <w:proofErr w:type="gramStart"/>
      <w:r>
        <w:t>predict</w:t>
      </w:r>
      <w:proofErr w:type="gramEnd"/>
      <w:r>
        <w:t xml:space="preserve"> the value of the target variable based on the values of the input feature variables.</w:t>
      </w:r>
    </w:p>
    <w:p w14:paraId="77C9FEAD" w14:textId="77777777" w:rsidR="00CE164C" w:rsidRDefault="00CE164C" w:rsidP="00CE164C"/>
    <w:p w14:paraId="1B3C27E3" w14:textId="77777777" w:rsidR="00CE164C" w:rsidRDefault="00CE164C" w:rsidP="00CE164C">
      <w:r>
        <w:t xml:space="preserve">The **universal approximation theorem** for shallow networks </w:t>
      </w:r>
      <w:proofErr w:type="gramStart"/>
      <w:r>
        <w:t>guarantees</w:t>
      </w:r>
      <w:proofErr w:type="gramEnd"/>
      <w:r>
        <w:t xml:space="preserve"> their capability as a **function approximator**, making it a natural theoretical foundation for neural network regression methods.</w:t>
      </w:r>
    </w:p>
    <w:p w14:paraId="6DD2FED0" w14:textId="77777777" w:rsidR="00CE164C" w:rsidRDefault="00CE164C" w:rsidP="00CE164C"/>
    <w:p w14:paraId="5286591D" w14:textId="77777777" w:rsidR="00CE164C" w:rsidRDefault="00CE164C" w:rsidP="00CE164C"/>
    <w:p w14:paraId="07158894" w14:textId="77777777" w:rsidR="00CE164C" w:rsidRDefault="00CE164C" w:rsidP="00CE164C"/>
    <w:p w14:paraId="60253D7A" w14:textId="77777777" w:rsidR="00CE164C" w:rsidRDefault="00CE164C" w:rsidP="00CE164C">
      <w:r>
        <w:t>## Some Graphical Demonstrations</w:t>
      </w:r>
    </w:p>
    <w:p w14:paraId="0FB45581" w14:textId="77777777" w:rsidR="00CE164C" w:rsidRDefault="00CE164C" w:rsidP="00CE164C"/>
    <w:p w14:paraId="1440E3B9" w14:textId="77777777" w:rsidR="00CE164C" w:rsidRDefault="00CE164C" w:rsidP="00CE164C">
      <w:r>
        <w:t>This subsection uses a simulation approach to demonstrate why MLP is also a non-classical family of algorithmic regression models. We take a set of points on the surface of a hypothesized elliptic paraboloid regression surface and then use MLP to estimate the hypothetical elliptic paraboloid model. The elliptic paraboloid used to generate data is given by</w:t>
      </w:r>
    </w:p>
    <w:p w14:paraId="186CE9FB" w14:textId="77777777" w:rsidR="00CE164C" w:rsidRDefault="00CE164C" w:rsidP="00CE164C"/>
    <w:p w14:paraId="2558F762" w14:textId="77777777" w:rsidR="00CE164C" w:rsidRDefault="00CE164C" w:rsidP="00CE164C">
      <w:r>
        <w:lastRenderedPageBreak/>
        <w:t>$$</w:t>
      </w:r>
    </w:p>
    <w:p w14:paraId="61174317" w14:textId="77777777" w:rsidR="00CE164C" w:rsidRDefault="00CE164C" w:rsidP="00CE164C">
      <w:r>
        <w:t>z = x_1^2 + x_2^2</w:t>
      </w:r>
    </w:p>
    <w:p w14:paraId="5475B70D" w14:textId="77777777" w:rsidR="00CE164C" w:rsidRDefault="00CE164C" w:rsidP="00CE164C">
      <w:r>
        <w:t>$$</w:t>
      </w:r>
    </w:p>
    <w:p w14:paraId="42FC4491" w14:textId="77777777" w:rsidR="00CE164C" w:rsidRDefault="00CE164C" w:rsidP="00CE164C">
      <w:r>
        <w:t>The following figure shows the hypothetical regression surface, along with the data points used to estimate it.</w:t>
      </w:r>
    </w:p>
    <w:p w14:paraId="62DF3628" w14:textId="77777777" w:rsidR="00CE164C" w:rsidRDefault="00CE164C" w:rsidP="00CE164C"/>
    <w:p w14:paraId="282D8150" w14:textId="77777777" w:rsidR="00CE164C" w:rsidRDefault="00CE164C" w:rsidP="00CE164C"/>
    <w:p w14:paraId="74C6994D" w14:textId="77777777" w:rsidR="00CE164C" w:rsidRDefault="00CE164C" w:rsidP="00CE164C">
      <w:r>
        <w:t>```{r}</w:t>
      </w:r>
    </w:p>
    <w:p w14:paraId="01F40481" w14:textId="77777777" w:rsidR="00CE164C" w:rsidRDefault="00CE164C" w:rsidP="00CE164C">
      <w:r>
        <w:t>#library(plotly)</w:t>
      </w:r>
    </w:p>
    <w:p w14:paraId="095D8123" w14:textId="77777777" w:rsidR="00CE164C" w:rsidRDefault="00CE164C" w:rsidP="00CE164C"/>
    <w:p w14:paraId="632FDF00" w14:textId="77777777" w:rsidR="00CE164C" w:rsidRDefault="00CE164C" w:rsidP="00CE164C">
      <w:r>
        <w:t># Define the elliptic paraboloid function: z = (x^2 / a^2) + (y^2 / b^2)</w:t>
      </w:r>
    </w:p>
    <w:p w14:paraId="3E8AF82E" w14:textId="77777777" w:rsidR="00CE164C" w:rsidRDefault="00CE164C" w:rsidP="00CE164C">
      <w:r>
        <w:t># Create a grid of x and y values</w:t>
      </w:r>
    </w:p>
    <w:p w14:paraId="745FCA8F" w14:textId="77777777" w:rsidR="00CE164C" w:rsidRDefault="00CE164C" w:rsidP="00CE164C">
      <w:r>
        <w:t>x &lt;- seq(-2, 2, length =200)</w:t>
      </w:r>
    </w:p>
    <w:p w14:paraId="19EAC597" w14:textId="77777777" w:rsidR="00CE164C" w:rsidRDefault="00CE164C" w:rsidP="00CE164C">
      <w:r>
        <w:t>y &lt;- seq(-2, 2, length =200)</w:t>
      </w:r>
    </w:p>
    <w:p w14:paraId="5EAAEC39" w14:textId="77777777" w:rsidR="00CE164C" w:rsidRDefault="00CE164C" w:rsidP="00CE164C">
      <w:r>
        <w:t>z &lt;- outer(x, y, function(x, y) (x^2  + y^2 ))</w:t>
      </w:r>
    </w:p>
    <w:p w14:paraId="5E3533A7" w14:textId="77777777" w:rsidR="00CE164C" w:rsidRDefault="00CE164C" w:rsidP="00CE164C"/>
    <w:p w14:paraId="3A0B6B8E" w14:textId="77777777" w:rsidR="00CE164C" w:rsidRDefault="00CE164C" w:rsidP="00CE164C">
      <w:r>
        <w:t>## sample points on the surface to define a data set</w:t>
      </w:r>
    </w:p>
    <w:p w14:paraId="6329F0EA" w14:textId="77777777" w:rsidR="00CE164C" w:rsidRDefault="00CE164C" w:rsidP="00CE164C">
      <w:proofErr w:type="spellStart"/>
      <w:r>
        <w:t>x.sim</w:t>
      </w:r>
      <w:proofErr w:type="spellEnd"/>
      <w:r>
        <w:t xml:space="preserve"> &lt;- sample(x)</w:t>
      </w:r>
    </w:p>
    <w:p w14:paraId="5B0C220A" w14:textId="77777777" w:rsidR="00CE164C" w:rsidRDefault="00CE164C" w:rsidP="00CE164C">
      <w:proofErr w:type="spellStart"/>
      <w:r>
        <w:lastRenderedPageBreak/>
        <w:t>y.sim</w:t>
      </w:r>
      <w:proofErr w:type="spellEnd"/>
      <w:r>
        <w:t xml:space="preserve"> &lt;- sample(y)</w:t>
      </w:r>
    </w:p>
    <w:p w14:paraId="7B82BC16" w14:textId="77777777" w:rsidR="00CE164C" w:rsidRDefault="00CE164C" w:rsidP="00CE164C">
      <w:proofErr w:type="spellStart"/>
      <w:r>
        <w:t>z.sample</w:t>
      </w:r>
      <w:proofErr w:type="spellEnd"/>
      <w:r>
        <w:t xml:space="preserve"> &lt;- (x.sim^2 + y.sim^2) + </w:t>
      </w:r>
      <w:proofErr w:type="spellStart"/>
      <w:r>
        <w:t>rnorm</w:t>
      </w:r>
      <w:proofErr w:type="spellEnd"/>
      <w:r>
        <w:t>(200, 0, 0.5)</w:t>
      </w:r>
    </w:p>
    <w:p w14:paraId="61768BC1" w14:textId="77777777" w:rsidR="00CE164C" w:rsidRDefault="00CE164C" w:rsidP="00CE164C"/>
    <w:p w14:paraId="1BDC5D62" w14:textId="77777777" w:rsidR="00CE164C" w:rsidRDefault="00CE164C" w:rsidP="00CE164C">
      <w:r>
        <w:t># Plot margins</w:t>
      </w:r>
    </w:p>
    <w:p w14:paraId="6FF72C26" w14:textId="77777777" w:rsidR="00CE164C" w:rsidRDefault="00CE164C" w:rsidP="00CE164C">
      <w:r>
        <w:t>m &lt;- list( l = 50, r = 50, b = 100, t = 100, pad = 4)</w:t>
      </w:r>
    </w:p>
    <w:p w14:paraId="7865ACCE" w14:textId="77777777" w:rsidR="00CE164C" w:rsidRDefault="00CE164C" w:rsidP="00CE164C"/>
    <w:p w14:paraId="6FA3568A" w14:textId="77777777" w:rsidR="00CE164C" w:rsidRDefault="00CE164C" w:rsidP="00CE164C">
      <w:r>
        <w:t># Create the 3D surface plot</w:t>
      </w:r>
    </w:p>
    <w:p w14:paraId="683BE823" w14:textId="77777777" w:rsidR="00CE164C" w:rsidRDefault="00CE164C" w:rsidP="00CE164C">
      <w:proofErr w:type="spellStart"/>
      <w:r>
        <w:t>plot_ly</w:t>
      </w:r>
      <w:proofErr w:type="spellEnd"/>
      <w:r>
        <w:t>(x = x, y = y, z = z, type = "surface") %</w:t>
      </w:r>
      <w:proofErr w:type="gramStart"/>
      <w:r>
        <w:t>&gt;%  #</w:t>
      </w:r>
      <w:proofErr w:type="gramEnd"/>
      <w:r>
        <w:t xml:space="preserve"> the surface</w:t>
      </w:r>
    </w:p>
    <w:p w14:paraId="5D45783B" w14:textId="77777777" w:rsidR="00CE164C" w:rsidRDefault="00CE164C" w:rsidP="00CE164C">
      <w:r>
        <w:t xml:space="preserve">  </w:t>
      </w:r>
      <w:proofErr w:type="spellStart"/>
      <w:r>
        <w:t>add_markers</w:t>
      </w:r>
      <w:proofErr w:type="spellEnd"/>
      <w:r>
        <w:t xml:space="preserve">(x = </w:t>
      </w:r>
      <w:proofErr w:type="spellStart"/>
      <w:proofErr w:type="gramStart"/>
      <w:r>
        <w:t>x.sim</w:t>
      </w:r>
      <w:proofErr w:type="spellEnd"/>
      <w:r>
        <w:t>,   #</w:t>
      </w:r>
      <w:proofErr w:type="gramEnd"/>
      <w:r>
        <w:t xml:space="preserve"> sample points near the surface</w:t>
      </w:r>
    </w:p>
    <w:p w14:paraId="4D225064" w14:textId="77777777" w:rsidR="00CE164C" w:rsidRDefault="00CE164C" w:rsidP="00CE164C">
      <w:r>
        <w:t xml:space="preserve">              y = </w:t>
      </w:r>
      <w:proofErr w:type="spellStart"/>
      <w:r>
        <w:t>y.sim</w:t>
      </w:r>
      <w:proofErr w:type="spellEnd"/>
      <w:r>
        <w:t xml:space="preserve">, </w:t>
      </w:r>
    </w:p>
    <w:p w14:paraId="3872E7D1" w14:textId="77777777" w:rsidR="00CE164C" w:rsidRDefault="00CE164C" w:rsidP="00CE164C">
      <w:r>
        <w:t xml:space="preserve">              z = </w:t>
      </w:r>
      <w:proofErr w:type="spellStart"/>
      <w:r>
        <w:t>z.sample</w:t>
      </w:r>
      <w:proofErr w:type="spellEnd"/>
      <w:r>
        <w:t xml:space="preserve">,   </w:t>
      </w:r>
    </w:p>
    <w:p w14:paraId="2B340E73" w14:textId="77777777" w:rsidR="00CE164C" w:rsidRDefault="00CE164C" w:rsidP="00CE164C">
      <w:r>
        <w:t xml:space="preserve">              marker = list(size = 3, color = "</w:t>
      </w:r>
      <w:proofErr w:type="spellStart"/>
      <w:r>
        <w:t>darkred</w:t>
      </w:r>
      <w:proofErr w:type="spellEnd"/>
      <w:r>
        <w:t>")) %&gt;%</w:t>
      </w:r>
    </w:p>
    <w:p w14:paraId="071B1D3C" w14:textId="77777777" w:rsidR="00CE164C" w:rsidRDefault="00CE164C" w:rsidP="00CE164C">
      <w:r>
        <w:t xml:space="preserve">  layout(margin = m, </w:t>
      </w:r>
    </w:p>
    <w:p w14:paraId="363D36E7" w14:textId="77777777" w:rsidR="00CE164C" w:rsidRDefault="00CE164C" w:rsidP="00CE164C">
      <w:r>
        <w:t xml:space="preserve">          title = "Elliptic Paraboloid: Hypothesized Model for Data Generation",</w:t>
      </w:r>
    </w:p>
    <w:p w14:paraId="657006EB" w14:textId="77777777" w:rsidR="00CE164C" w:rsidRDefault="00CE164C" w:rsidP="00CE164C">
      <w:r>
        <w:t xml:space="preserve">          scene = list(</w:t>
      </w:r>
      <w:proofErr w:type="spellStart"/>
      <w:r>
        <w:t>xaxis</w:t>
      </w:r>
      <w:proofErr w:type="spellEnd"/>
      <w:r>
        <w:t xml:space="preserve"> = list(title = "X"),</w:t>
      </w:r>
    </w:p>
    <w:p w14:paraId="15C65EC2" w14:textId="77777777" w:rsidR="00CE164C" w:rsidRDefault="00CE164C" w:rsidP="00CE164C">
      <w:r>
        <w:t xml:space="preserve">                       </w:t>
      </w:r>
      <w:proofErr w:type="spellStart"/>
      <w:r>
        <w:t>yaxis</w:t>
      </w:r>
      <w:proofErr w:type="spellEnd"/>
      <w:r>
        <w:t xml:space="preserve"> = list(title = "Y"),</w:t>
      </w:r>
    </w:p>
    <w:p w14:paraId="762DF5D7" w14:textId="77777777" w:rsidR="00CE164C" w:rsidRDefault="00CE164C" w:rsidP="00CE164C">
      <w:r>
        <w:t xml:space="preserve">                       </w:t>
      </w:r>
      <w:proofErr w:type="spellStart"/>
      <w:r>
        <w:t>zaxis</w:t>
      </w:r>
      <w:proofErr w:type="spellEnd"/>
      <w:r>
        <w:t xml:space="preserve"> = list(title = "Z")</w:t>
      </w:r>
    </w:p>
    <w:p w14:paraId="5C3D303D" w14:textId="77777777" w:rsidR="00CE164C" w:rsidRDefault="00CE164C" w:rsidP="00CE164C">
      <w:r>
        <w:lastRenderedPageBreak/>
        <w:t xml:space="preserve">                   )</w:t>
      </w:r>
    </w:p>
    <w:p w14:paraId="32708D2C" w14:textId="77777777" w:rsidR="00CE164C" w:rsidRDefault="00CE164C" w:rsidP="00CE164C">
      <w:r>
        <w:t xml:space="preserve">        )</w:t>
      </w:r>
    </w:p>
    <w:p w14:paraId="22E491E0" w14:textId="77777777" w:rsidR="00CE164C" w:rsidRDefault="00CE164C" w:rsidP="00CE164C">
      <w:r>
        <w:t>```</w:t>
      </w:r>
    </w:p>
    <w:p w14:paraId="35BCFD64" w14:textId="77777777" w:rsidR="00CE164C" w:rsidRDefault="00CE164C" w:rsidP="00CE164C"/>
    <w:p w14:paraId="2E51B5F4" w14:textId="77777777" w:rsidR="00CE164C" w:rsidRDefault="00CE164C" w:rsidP="00CE164C"/>
    <w:p w14:paraId="0FBE1634" w14:textId="77777777" w:rsidR="00CE164C" w:rsidRDefault="00CE164C" w:rsidP="00CE164C">
      <w:r>
        <w:t>In practice, we only observe data points from an unknown surface. We therefore remove the hypothetical regression surface and visualize just the data points to reveal the data cloud's structure.</w:t>
      </w:r>
    </w:p>
    <w:p w14:paraId="0A668416" w14:textId="77777777" w:rsidR="00CE164C" w:rsidRDefault="00CE164C" w:rsidP="00CE164C"/>
    <w:p w14:paraId="19E60681" w14:textId="77777777" w:rsidR="00CE164C" w:rsidRDefault="00CE164C" w:rsidP="00CE164C"/>
    <w:p w14:paraId="2894336B" w14:textId="77777777" w:rsidR="00CE164C" w:rsidRDefault="00CE164C" w:rsidP="00CE164C">
      <w:r>
        <w:t>```{r}</w:t>
      </w:r>
    </w:p>
    <w:p w14:paraId="58855E52" w14:textId="77777777" w:rsidR="00CE164C" w:rsidRDefault="00CE164C" w:rsidP="00CE164C">
      <w:proofErr w:type="spellStart"/>
      <w:r>
        <w:t>plot_ly</w:t>
      </w:r>
      <w:proofErr w:type="spellEnd"/>
      <w:r>
        <w:t>() %&gt;%</w:t>
      </w:r>
    </w:p>
    <w:p w14:paraId="0F805073" w14:textId="77777777" w:rsidR="00CE164C" w:rsidRDefault="00CE164C" w:rsidP="00CE164C">
      <w:r>
        <w:t xml:space="preserve">  </w:t>
      </w:r>
      <w:proofErr w:type="spellStart"/>
      <w:r>
        <w:t>add_markers</w:t>
      </w:r>
      <w:proofErr w:type="spellEnd"/>
      <w:r>
        <w:t xml:space="preserve">(x = </w:t>
      </w:r>
      <w:proofErr w:type="spellStart"/>
      <w:r>
        <w:t>x.sim</w:t>
      </w:r>
      <w:proofErr w:type="spellEnd"/>
      <w:r>
        <w:t xml:space="preserve">, y = </w:t>
      </w:r>
      <w:proofErr w:type="spellStart"/>
      <w:r>
        <w:t>y.sim</w:t>
      </w:r>
      <w:proofErr w:type="spellEnd"/>
      <w:r>
        <w:t xml:space="preserve">, z = </w:t>
      </w:r>
      <w:proofErr w:type="spellStart"/>
      <w:r>
        <w:t>z.sample</w:t>
      </w:r>
      <w:proofErr w:type="spellEnd"/>
      <w:r>
        <w:t xml:space="preserve">, </w:t>
      </w:r>
    </w:p>
    <w:p w14:paraId="489B0B64" w14:textId="77777777" w:rsidR="00CE164C" w:rsidRDefault="00CE164C" w:rsidP="00CE164C">
      <w:r>
        <w:t xml:space="preserve">              marker = list(size = 3, color = "</w:t>
      </w:r>
      <w:proofErr w:type="spellStart"/>
      <w:r>
        <w:t>darkred</w:t>
      </w:r>
      <w:proofErr w:type="spellEnd"/>
      <w:r>
        <w:t>")) %&gt;%</w:t>
      </w:r>
    </w:p>
    <w:p w14:paraId="7F10DD55" w14:textId="77777777" w:rsidR="00CE164C" w:rsidRDefault="00CE164C" w:rsidP="00CE164C">
      <w:r>
        <w:t xml:space="preserve">  layout( margin = m,</w:t>
      </w:r>
    </w:p>
    <w:p w14:paraId="4507F632" w14:textId="77777777" w:rsidR="00CE164C" w:rsidRDefault="00CE164C" w:rsidP="00CE164C">
      <w:r>
        <w:t xml:space="preserve">           title = "Sample points from the elliptic paraboloid",</w:t>
      </w:r>
    </w:p>
    <w:p w14:paraId="5D7CC0CB" w14:textId="77777777" w:rsidR="00CE164C" w:rsidRDefault="00CE164C" w:rsidP="00CE164C">
      <w:r>
        <w:t xml:space="preserve">           scene = list( </w:t>
      </w:r>
      <w:proofErr w:type="spellStart"/>
      <w:r>
        <w:t>xaxis</w:t>
      </w:r>
      <w:proofErr w:type="spellEnd"/>
      <w:r>
        <w:t xml:space="preserve"> = list(title = "X"),</w:t>
      </w:r>
    </w:p>
    <w:p w14:paraId="15FD036A" w14:textId="77777777" w:rsidR="00CE164C" w:rsidRDefault="00CE164C" w:rsidP="00CE164C">
      <w:r>
        <w:t xml:space="preserve">                         </w:t>
      </w:r>
      <w:proofErr w:type="spellStart"/>
      <w:r>
        <w:t>yaxis</w:t>
      </w:r>
      <w:proofErr w:type="spellEnd"/>
      <w:r>
        <w:t xml:space="preserve"> = list(title = "Y"),</w:t>
      </w:r>
    </w:p>
    <w:p w14:paraId="2678C0EB" w14:textId="77777777" w:rsidR="00CE164C" w:rsidRDefault="00CE164C" w:rsidP="00CE164C">
      <w:r>
        <w:t xml:space="preserve">                         </w:t>
      </w:r>
      <w:proofErr w:type="spellStart"/>
      <w:r>
        <w:t>zaxis</w:t>
      </w:r>
      <w:proofErr w:type="spellEnd"/>
      <w:r>
        <w:t xml:space="preserve"> = list(title = "Z")</w:t>
      </w:r>
    </w:p>
    <w:p w14:paraId="018DAED2" w14:textId="77777777" w:rsidR="00CE164C" w:rsidRDefault="00CE164C" w:rsidP="00CE164C">
      <w:r>
        <w:lastRenderedPageBreak/>
        <w:t xml:space="preserve">                     )</w:t>
      </w:r>
    </w:p>
    <w:p w14:paraId="337871A7" w14:textId="77777777" w:rsidR="00CE164C" w:rsidRDefault="00CE164C" w:rsidP="00CE164C">
      <w:r>
        <w:t xml:space="preserve">         )</w:t>
      </w:r>
    </w:p>
    <w:p w14:paraId="2EACD276" w14:textId="77777777" w:rsidR="00CE164C" w:rsidRDefault="00CE164C" w:rsidP="00CE164C">
      <w:r>
        <w:t>```</w:t>
      </w:r>
    </w:p>
    <w:p w14:paraId="3712C016" w14:textId="77777777" w:rsidR="00CE164C" w:rsidRDefault="00CE164C" w:rsidP="00CE164C"/>
    <w:p w14:paraId="655FEB90" w14:textId="13A9BEA2" w:rsidR="00CE164C" w:rsidRDefault="00007B09" w:rsidP="00CE164C">
      <w:r>
        <w:t>T</w:t>
      </w:r>
      <w:r w:rsidR="00CE164C">
        <w:t xml:space="preserve">here is a nonlinear relationship between the target variable ($z$) and feature variables ($x_1$ and $x_2$). In the following figures, we compare the performance of three models fitted to the same dataset: a single </w:t>
      </w:r>
      <w:proofErr w:type="gramStart"/>
      <w:r w:rsidR="00CE164C">
        <w:t>perceptron</w:t>
      </w:r>
      <w:proofErr w:type="gramEnd"/>
      <w:r w:rsidR="00CE164C">
        <w:t xml:space="preserve">, a one-hidden-layer </w:t>
      </w:r>
      <w:proofErr w:type="gramStart"/>
      <w:r w:rsidR="00CE164C">
        <w:t>perceptron</w:t>
      </w:r>
      <w:proofErr w:type="gramEnd"/>
      <w:r w:rsidR="00CE164C">
        <w:t xml:space="preserve">, and a two-hidden-layer </w:t>
      </w:r>
      <w:proofErr w:type="gramStart"/>
      <w:r w:rsidR="00CE164C">
        <w:t>perceptron</w:t>
      </w:r>
      <w:proofErr w:type="gramEnd"/>
      <w:r w:rsidR="00CE164C">
        <w:t>. We then plot their corresponding estimated regression surfaces to visualize the goodness of fit.</w:t>
      </w:r>
    </w:p>
    <w:p w14:paraId="2BDCD41F" w14:textId="77777777" w:rsidR="00CE164C" w:rsidRDefault="00CE164C" w:rsidP="00CE164C"/>
    <w:p w14:paraId="51C276D0" w14:textId="77777777" w:rsidR="00CE164C" w:rsidRDefault="00CE164C" w:rsidP="00CE164C"/>
    <w:p w14:paraId="2C54E354" w14:textId="77777777" w:rsidR="00CE164C" w:rsidRDefault="00CE164C" w:rsidP="00CE164C">
      <w:r>
        <w:t>```{r}</w:t>
      </w:r>
    </w:p>
    <w:p w14:paraId="4FA1D838" w14:textId="77777777" w:rsidR="00CE164C" w:rsidRDefault="00CE164C" w:rsidP="00CE164C">
      <w:r>
        <w:t>#library(neuralnet)</w:t>
      </w:r>
    </w:p>
    <w:p w14:paraId="0EF0B9DC" w14:textId="77777777" w:rsidR="00CE164C" w:rsidRDefault="00CE164C" w:rsidP="00CE164C">
      <w:r>
        <w:t>#library(ggplot2)</w:t>
      </w:r>
    </w:p>
    <w:p w14:paraId="4416D469" w14:textId="77777777" w:rsidR="00CE164C" w:rsidRDefault="00CE164C" w:rsidP="00CE164C">
      <w:r>
        <w:t>#library(</w:t>
      </w:r>
      <w:proofErr w:type="gramStart"/>
      <w:r>
        <w:t>plotly)  #</w:t>
      </w:r>
      <w:proofErr w:type="gramEnd"/>
      <w:r>
        <w:t xml:space="preserve"> For 3D visualization</w:t>
      </w:r>
    </w:p>
    <w:p w14:paraId="3ADF8F6B" w14:textId="77777777" w:rsidR="00CE164C" w:rsidRDefault="00CE164C" w:rsidP="00CE164C"/>
    <w:p w14:paraId="2D8DDC75" w14:textId="77777777" w:rsidR="00CE164C" w:rsidRDefault="00CE164C" w:rsidP="00CE164C">
      <w:r>
        <w:t># Generate training data</w:t>
      </w:r>
    </w:p>
    <w:p w14:paraId="364F2D27" w14:textId="77777777" w:rsidR="00CE164C" w:rsidRDefault="00CE164C" w:rsidP="00CE164C">
      <w:r>
        <w:t>#set.seed(123)</w:t>
      </w:r>
    </w:p>
    <w:p w14:paraId="1683F0EF" w14:textId="77777777" w:rsidR="00CE164C" w:rsidRDefault="00CE164C" w:rsidP="00CE164C">
      <w:r>
        <w:t>#x &lt;- seq(-2, 2, length =20)</w:t>
      </w:r>
    </w:p>
    <w:p w14:paraId="5EBECA67" w14:textId="77777777" w:rsidR="00CE164C" w:rsidRDefault="00CE164C" w:rsidP="00CE164C">
      <w:r>
        <w:lastRenderedPageBreak/>
        <w:t>#y &lt;- seq(-2, 2, length =20)</w:t>
      </w:r>
    </w:p>
    <w:p w14:paraId="5867B97E" w14:textId="77777777" w:rsidR="00CE164C" w:rsidRDefault="00CE164C" w:rsidP="00CE164C">
      <w:r>
        <w:t xml:space="preserve">#z_train &lt;- x_train^2 + y_train^2 # + </w:t>
      </w:r>
      <w:proofErr w:type="spellStart"/>
      <w:r>
        <w:t>rnorm</w:t>
      </w:r>
      <w:proofErr w:type="spellEnd"/>
      <w:r>
        <w:t xml:space="preserve">(500, </w:t>
      </w:r>
      <w:proofErr w:type="spellStart"/>
      <w:r>
        <w:t>sd</w:t>
      </w:r>
      <w:proofErr w:type="spellEnd"/>
      <w:r>
        <w:t xml:space="preserve"> = 0.1)  # Added noise</w:t>
      </w:r>
    </w:p>
    <w:p w14:paraId="1E43FC14" w14:textId="77777777" w:rsidR="00CE164C" w:rsidRDefault="00CE164C" w:rsidP="00CE164C"/>
    <w:p w14:paraId="312A54EC" w14:textId="5016C4D9" w:rsidR="00CE164C" w:rsidRDefault="00CE164C" w:rsidP="00CE164C">
      <w:r>
        <w:t>## The working data set: we call it t</w:t>
      </w:r>
      <w:r w:rsidR="00B40E76">
        <w:t>he trai</w:t>
      </w:r>
      <w:r>
        <w:t>ning data set</w:t>
      </w:r>
    </w:p>
    <w:p w14:paraId="4008AA6A" w14:textId="77777777" w:rsidR="00CE164C" w:rsidRDefault="00CE164C" w:rsidP="00CE164C">
      <w:proofErr w:type="spellStart"/>
      <w:r>
        <w:t>train.data</w:t>
      </w:r>
      <w:proofErr w:type="spellEnd"/>
      <w:r>
        <w:t xml:space="preserve"> &lt;- </w:t>
      </w:r>
      <w:proofErr w:type="spellStart"/>
      <w:r>
        <w:t>data.frame</w:t>
      </w:r>
      <w:proofErr w:type="spellEnd"/>
      <w:r>
        <w:t xml:space="preserve">(x = </w:t>
      </w:r>
      <w:proofErr w:type="spellStart"/>
      <w:r>
        <w:t>x.sim</w:t>
      </w:r>
      <w:proofErr w:type="spellEnd"/>
      <w:r>
        <w:t xml:space="preserve">, y = </w:t>
      </w:r>
      <w:proofErr w:type="spellStart"/>
      <w:r>
        <w:t>y.sim</w:t>
      </w:r>
      <w:proofErr w:type="spellEnd"/>
      <w:r>
        <w:t xml:space="preserve">, z = </w:t>
      </w:r>
      <w:proofErr w:type="spellStart"/>
      <w:r>
        <w:t>z.sample</w:t>
      </w:r>
      <w:proofErr w:type="spellEnd"/>
      <w:r>
        <w:t>)</w:t>
      </w:r>
    </w:p>
    <w:p w14:paraId="277E85B1" w14:textId="77777777" w:rsidR="00CE164C" w:rsidRDefault="00CE164C" w:rsidP="00CE164C"/>
    <w:p w14:paraId="3BDBA155" w14:textId="77777777" w:rsidR="00CE164C" w:rsidRDefault="00CE164C" w:rsidP="00CE164C">
      <w:r>
        <w:t>### no hidden layer</w:t>
      </w:r>
    </w:p>
    <w:p w14:paraId="73C8FF09" w14:textId="77777777" w:rsidR="00CE164C" w:rsidRDefault="00CE164C" w:rsidP="00CE164C">
      <w:r>
        <w:t xml:space="preserve">hidden0.0 &lt;- </w:t>
      </w:r>
      <w:proofErr w:type="spellStart"/>
      <w:r>
        <w:t>neuralnet</w:t>
      </w:r>
      <w:proofErr w:type="spellEnd"/>
      <w:r>
        <w:t xml:space="preserve">(z ~ x + y, </w:t>
      </w:r>
    </w:p>
    <w:p w14:paraId="00ECEF37" w14:textId="77777777" w:rsidR="00CE164C" w:rsidRDefault="00CE164C" w:rsidP="00CE164C">
      <w:r>
        <w:t xml:space="preserve">                       data = </w:t>
      </w:r>
      <w:proofErr w:type="spellStart"/>
      <w:r>
        <w:t>train.data</w:t>
      </w:r>
      <w:proofErr w:type="spellEnd"/>
      <w:r>
        <w:t xml:space="preserve">, </w:t>
      </w:r>
    </w:p>
    <w:p w14:paraId="1CA1B6AC" w14:textId="77777777" w:rsidR="00CE164C" w:rsidRDefault="00CE164C" w:rsidP="00CE164C">
      <w:r>
        <w:t xml:space="preserve">                       hidden = c(0), </w:t>
      </w:r>
    </w:p>
    <w:p w14:paraId="02E9A5FA" w14:textId="77777777" w:rsidR="00CE164C" w:rsidRDefault="00CE164C" w:rsidP="00CE164C">
      <w:r>
        <w:t xml:space="preserve">                       </w:t>
      </w:r>
      <w:proofErr w:type="spellStart"/>
      <w:r>
        <w:t>linear.output</w:t>
      </w:r>
      <w:proofErr w:type="spellEnd"/>
      <w:r>
        <w:t xml:space="preserve"> = TRUE,</w:t>
      </w:r>
    </w:p>
    <w:p w14:paraId="58911D5B" w14:textId="77777777" w:rsidR="00CE164C" w:rsidRDefault="00CE164C" w:rsidP="00CE164C">
      <w:r>
        <w:t xml:space="preserve">                       </w:t>
      </w:r>
      <w:proofErr w:type="spellStart"/>
      <w:r>
        <w:t>stepmax</w:t>
      </w:r>
      <w:proofErr w:type="spellEnd"/>
      <w:r>
        <w:t xml:space="preserve"> = </w:t>
      </w:r>
      <w:proofErr w:type="gramStart"/>
      <w:r>
        <w:t>1e6)  #</w:t>
      </w:r>
      <w:proofErr w:type="gramEnd"/>
      <w:r>
        <w:t xml:space="preserve"> Increase iterations</w:t>
      </w:r>
    </w:p>
    <w:p w14:paraId="522010BA" w14:textId="77777777" w:rsidR="00CE164C" w:rsidRDefault="00CE164C" w:rsidP="00CE164C"/>
    <w:p w14:paraId="332E8E81" w14:textId="77777777" w:rsidR="00CE164C" w:rsidRDefault="00CE164C" w:rsidP="00CE164C"/>
    <w:p w14:paraId="1C1DCA06" w14:textId="77777777" w:rsidR="00CE164C" w:rsidRDefault="00CE164C" w:rsidP="00CE164C"/>
    <w:p w14:paraId="3DDC15E1" w14:textId="77777777" w:rsidR="00CE164C" w:rsidRDefault="00CE164C" w:rsidP="00CE164C">
      <w:r>
        <w:t>### single hidden layer</w:t>
      </w:r>
    </w:p>
    <w:p w14:paraId="3F404070" w14:textId="77777777" w:rsidR="00CE164C" w:rsidRDefault="00CE164C" w:rsidP="00CE164C">
      <w:r>
        <w:t xml:space="preserve">hidden1.8 &lt;- </w:t>
      </w:r>
      <w:proofErr w:type="spellStart"/>
      <w:r>
        <w:t>neuralnet</w:t>
      </w:r>
      <w:proofErr w:type="spellEnd"/>
      <w:r>
        <w:t xml:space="preserve">(z ~ x + y, </w:t>
      </w:r>
    </w:p>
    <w:p w14:paraId="1EF4F184" w14:textId="77777777" w:rsidR="00CE164C" w:rsidRDefault="00CE164C" w:rsidP="00CE164C">
      <w:r>
        <w:lastRenderedPageBreak/>
        <w:t xml:space="preserve">                       data = </w:t>
      </w:r>
      <w:proofErr w:type="spellStart"/>
      <w:r>
        <w:t>train.data</w:t>
      </w:r>
      <w:proofErr w:type="spellEnd"/>
      <w:r>
        <w:t xml:space="preserve">, </w:t>
      </w:r>
    </w:p>
    <w:p w14:paraId="35E20CDA" w14:textId="77777777" w:rsidR="00CE164C" w:rsidRDefault="00CE164C" w:rsidP="00CE164C">
      <w:r>
        <w:t xml:space="preserve">                       hidden = c(8), </w:t>
      </w:r>
    </w:p>
    <w:p w14:paraId="3C13CE01" w14:textId="77777777" w:rsidR="00CE164C" w:rsidRDefault="00CE164C" w:rsidP="00CE164C">
      <w:r>
        <w:t xml:space="preserve">                       </w:t>
      </w:r>
      <w:proofErr w:type="spellStart"/>
      <w:r>
        <w:t>linear.output</w:t>
      </w:r>
      <w:proofErr w:type="spellEnd"/>
      <w:r>
        <w:t xml:space="preserve"> = TRUE,</w:t>
      </w:r>
    </w:p>
    <w:p w14:paraId="5ED2C8CA" w14:textId="77777777" w:rsidR="00CE164C" w:rsidRDefault="00CE164C" w:rsidP="00CE164C">
      <w:r>
        <w:t xml:space="preserve">                       </w:t>
      </w:r>
      <w:proofErr w:type="spellStart"/>
      <w:r>
        <w:t>stepmax</w:t>
      </w:r>
      <w:proofErr w:type="spellEnd"/>
      <w:r>
        <w:t xml:space="preserve"> = </w:t>
      </w:r>
      <w:proofErr w:type="gramStart"/>
      <w:r>
        <w:t>1e6)  #</w:t>
      </w:r>
      <w:proofErr w:type="gramEnd"/>
      <w:r>
        <w:t xml:space="preserve"> Increase iterations</w:t>
      </w:r>
    </w:p>
    <w:p w14:paraId="576DD1B6" w14:textId="77777777" w:rsidR="00CE164C" w:rsidRDefault="00CE164C" w:rsidP="00CE164C"/>
    <w:p w14:paraId="2B131546" w14:textId="77777777" w:rsidR="00CE164C" w:rsidRDefault="00CE164C" w:rsidP="00CE164C"/>
    <w:p w14:paraId="1623F653" w14:textId="77777777" w:rsidR="00CE164C" w:rsidRDefault="00CE164C" w:rsidP="00CE164C"/>
    <w:p w14:paraId="7CAD8419" w14:textId="77777777" w:rsidR="00CE164C" w:rsidRDefault="00CE164C" w:rsidP="00CE164C">
      <w:r>
        <w:t># Train neural network with 2 hidden layers (8 and 4 neurons)</w:t>
      </w:r>
    </w:p>
    <w:p w14:paraId="27B1AAE5" w14:textId="77777777" w:rsidR="00CE164C" w:rsidRDefault="00CE164C" w:rsidP="00CE164C">
      <w:r>
        <w:t xml:space="preserve">hidden2.8.4 &lt;- </w:t>
      </w:r>
      <w:proofErr w:type="spellStart"/>
      <w:r>
        <w:t>neuralnet</w:t>
      </w:r>
      <w:proofErr w:type="spellEnd"/>
      <w:r>
        <w:t xml:space="preserve">(z ~ x + y, </w:t>
      </w:r>
    </w:p>
    <w:p w14:paraId="65F5D7C0" w14:textId="77777777" w:rsidR="00CE164C" w:rsidRDefault="00CE164C" w:rsidP="00CE164C">
      <w:r>
        <w:t xml:space="preserve">                       data = </w:t>
      </w:r>
      <w:proofErr w:type="spellStart"/>
      <w:r>
        <w:t>train.data</w:t>
      </w:r>
      <w:proofErr w:type="spellEnd"/>
      <w:r>
        <w:t xml:space="preserve">, </w:t>
      </w:r>
    </w:p>
    <w:p w14:paraId="2362C24F" w14:textId="77777777" w:rsidR="00CE164C" w:rsidRDefault="00CE164C" w:rsidP="00CE164C">
      <w:r>
        <w:t xml:space="preserve">                       hidden = c(8,4), </w:t>
      </w:r>
    </w:p>
    <w:p w14:paraId="1EC51736" w14:textId="77777777" w:rsidR="00CE164C" w:rsidRDefault="00CE164C" w:rsidP="00CE164C">
      <w:r>
        <w:t xml:space="preserve">                       </w:t>
      </w:r>
      <w:proofErr w:type="spellStart"/>
      <w:r>
        <w:t>linear.output</w:t>
      </w:r>
      <w:proofErr w:type="spellEnd"/>
      <w:r>
        <w:t xml:space="preserve"> = TRUE,</w:t>
      </w:r>
    </w:p>
    <w:p w14:paraId="0A18232D" w14:textId="77777777" w:rsidR="00CE164C" w:rsidRDefault="00CE164C" w:rsidP="00CE164C">
      <w:r>
        <w:t xml:space="preserve">                       </w:t>
      </w:r>
      <w:proofErr w:type="spellStart"/>
      <w:r>
        <w:t>stepmax</w:t>
      </w:r>
      <w:proofErr w:type="spellEnd"/>
      <w:r>
        <w:t xml:space="preserve"> = </w:t>
      </w:r>
      <w:proofErr w:type="gramStart"/>
      <w:r>
        <w:t>1e6)  #</w:t>
      </w:r>
      <w:proofErr w:type="gramEnd"/>
      <w:r>
        <w:t xml:space="preserve"> Increase iterations</w:t>
      </w:r>
    </w:p>
    <w:p w14:paraId="5B0A1D6F" w14:textId="77777777" w:rsidR="00CE164C" w:rsidRDefault="00CE164C" w:rsidP="00CE164C"/>
    <w:p w14:paraId="2E180BFC" w14:textId="77777777" w:rsidR="00CE164C" w:rsidRDefault="00CE164C" w:rsidP="00CE164C">
      <w:r>
        <w:t># Create test grid to draw the Predicted surface based on different NN models</w:t>
      </w:r>
    </w:p>
    <w:p w14:paraId="6B908229" w14:textId="77777777" w:rsidR="00CE164C" w:rsidRDefault="00CE164C" w:rsidP="00CE164C">
      <w:proofErr w:type="spellStart"/>
      <w:r>
        <w:t>x.test</w:t>
      </w:r>
      <w:proofErr w:type="spellEnd"/>
      <w:r>
        <w:t xml:space="preserve"> &lt;- seq(-2, 2, </w:t>
      </w:r>
      <w:proofErr w:type="spellStart"/>
      <w:r>
        <w:t>length.out</w:t>
      </w:r>
      <w:proofErr w:type="spellEnd"/>
      <w:r>
        <w:t xml:space="preserve"> = 200)</w:t>
      </w:r>
    </w:p>
    <w:p w14:paraId="21DE40E7" w14:textId="77777777" w:rsidR="00CE164C" w:rsidRDefault="00CE164C" w:rsidP="00CE164C">
      <w:proofErr w:type="spellStart"/>
      <w:r>
        <w:t>y.test</w:t>
      </w:r>
      <w:proofErr w:type="spellEnd"/>
      <w:r>
        <w:t xml:space="preserve"> &lt;- seq(-2, 2, </w:t>
      </w:r>
      <w:proofErr w:type="spellStart"/>
      <w:r>
        <w:t>length.out</w:t>
      </w:r>
      <w:proofErr w:type="spellEnd"/>
      <w:r>
        <w:t xml:space="preserve"> = 200)</w:t>
      </w:r>
    </w:p>
    <w:p w14:paraId="666CA7DF" w14:textId="77777777" w:rsidR="00CE164C" w:rsidRDefault="00CE164C" w:rsidP="00CE164C">
      <w:proofErr w:type="spellStart"/>
      <w:r>
        <w:lastRenderedPageBreak/>
        <w:t>test.grid</w:t>
      </w:r>
      <w:proofErr w:type="spellEnd"/>
      <w:r>
        <w:t xml:space="preserve"> &lt;- </w:t>
      </w:r>
      <w:proofErr w:type="spellStart"/>
      <w:r>
        <w:t>expand.grid</w:t>
      </w:r>
      <w:proofErr w:type="spellEnd"/>
      <w:r>
        <w:t xml:space="preserve">(x = </w:t>
      </w:r>
      <w:proofErr w:type="spellStart"/>
      <w:r>
        <w:t>x.test</w:t>
      </w:r>
      <w:proofErr w:type="spellEnd"/>
      <w:r>
        <w:t xml:space="preserve">, y = </w:t>
      </w:r>
      <w:proofErr w:type="spellStart"/>
      <w:r>
        <w:t>y.test</w:t>
      </w:r>
      <w:proofErr w:type="spellEnd"/>
      <w:r>
        <w:t>)</w:t>
      </w:r>
    </w:p>
    <w:p w14:paraId="7170FA90" w14:textId="77777777" w:rsidR="00CE164C" w:rsidRDefault="00CE164C" w:rsidP="00CE164C">
      <w:r>
        <w:t xml:space="preserve">z.test0.0 &lt;- matrix(predict(hidden0.0, </w:t>
      </w:r>
      <w:proofErr w:type="spellStart"/>
      <w:r>
        <w:t>test.grid</w:t>
      </w:r>
      <w:proofErr w:type="spellEnd"/>
      <w:r>
        <w:t>),</w:t>
      </w:r>
      <w:proofErr w:type="spellStart"/>
      <w:r>
        <w:t>ncol</w:t>
      </w:r>
      <w:proofErr w:type="spellEnd"/>
      <w:r>
        <w:t>=200)</w:t>
      </w:r>
    </w:p>
    <w:p w14:paraId="16495D60" w14:textId="77777777" w:rsidR="00CE164C" w:rsidRDefault="00CE164C" w:rsidP="00CE164C">
      <w:r>
        <w:t xml:space="preserve">z.test1.8 &lt;- matrix(predict(hidden1.8, </w:t>
      </w:r>
      <w:proofErr w:type="spellStart"/>
      <w:r>
        <w:t>test.grid</w:t>
      </w:r>
      <w:proofErr w:type="spellEnd"/>
      <w:r>
        <w:t>),</w:t>
      </w:r>
      <w:proofErr w:type="spellStart"/>
      <w:r>
        <w:t>ncol</w:t>
      </w:r>
      <w:proofErr w:type="spellEnd"/>
      <w:r>
        <w:t>=200)</w:t>
      </w:r>
    </w:p>
    <w:p w14:paraId="178FF77B" w14:textId="77777777" w:rsidR="00CE164C" w:rsidRDefault="00CE164C" w:rsidP="00CE164C">
      <w:r>
        <w:t xml:space="preserve">z.test2.8.4 &lt;- matrix(predict(hidden2.8.4, </w:t>
      </w:r>
      <w:proofErr w:type="spellStart"/>
      <w:r>
        <w:t>test.grid</w:t>
      </w:r>
      <w:proofErr w:type="spellEnd"/>
      <w:r>
        <w:t>),</w:t>
      </w:r>
      <w:proofErr w:type="spellStart"/>
      <w:r>
        <w:t>ncol</w:t>
      </w:r>
      <w:proofErr w:type="spellEnd"/>
      <w:r>
        <w:t>=200)</w:t>
      </w:r>
    </w:p>
    <w:p w14:paraId="0915E7BA" w14:textId="77777777" w:rsidR="00CE164C" w:rsidRDefault="00CE164C" w:rsidP="00CE164C"/>
    <w:p w14:paraId="28678D55" w14:textId="77777777" w:rsidR="00CE164C" w:rsidRDefault="00CE164C" w:rsidP="00CE164C">
      <w:r>
        <w:t>```</w:t>
      </w:r>
    </w:p>
    <w:p w14:paraId="27A5C9A7" w14:textId="77777777" w:rsidR="00CE164C" w:rsidRDefault="00CE164C" w:rsidP="00CE164C"/>
    <w:p w14:paraId="1E35C1FE" w14:textId="23631F92" w:rsidR="00CE164C" w:rsidRDefault="00CE164C" w:rsidP="00CE164C">
      <w:r>
        <w:t xml:space="preserve">The following figure shows the predicted surface from the perceptron model, which produces a linear hyperplane, along with the data points used to estimate the regression surface. </w:t>
      </w:r>
      <w:r w:rsidR="00B40E76">
        <w:t>T</w:t>
      </w:r>
      <w:r>
        <w:t xml:space="preserve">he </w:t>
      </w:r>
      <w:proofErr w:type="gramStart"/>
      <w:r>
        <w:t>perceptron</w:t>
      </w:r>
      <w:proofErr w:type="gramEnd"/>
      <w:r>
        <w:t xml:space="preserve"> fits the data poorly.</w:t>
      </w:r>
    </w:p>
    <w:p w14:paraId="0F5FFB34" w14:textId="77777777" w:rsidR="00CE164C" w:rsidRDefault="00CE164C" w:rsidP="00CE164C"/>
    <w:p w14:paraId="7034A9C4" w14:textId="77777777" w:rsidR="00CE164C" w:rsidRDefault="00CE164C" w:rsidP="00CE164C"/>
    <w:p w14:paraId="2F61C707" w14:textId="77777777" w:rsidR="00CE164C" w:rsidRDefault="00CE164C" w:rsidP="00CE164C">
      <w:r>
        <w:t>```{r}</w:t>
      </w:r>
    </w:p>
    <w:p w14:paraId="551D3713" w14:textId="77777777" w:rsidR="00CE164C" w:rsidRDefault="00CE164C" w:rsidP="00CE164C">
      <w:r>
        <w:t>## set up plot margin</w:t>
      </w:r>
    </w:p>
    <w:p w14:paraId="5CD6C471" w14:textId="77777777" w:rsidR="00CE164C" w:rsidRDefault="00CE164C" w:rsidP="00CE164C">
      <w:r>
        <w:t>m &lt;- list(l = 50,r = 50, b = 100, t = 100, pad = 4)</w:t>
      </w:r>
    </w:p>
    <w:p w14:paraId="363B1C83" w14:textId="77777777" w:rsidR="00CE164C" w:rsidRDefault="00CE164C" w:rsidP="00CE164C"/>
    <w:p w14:paraId="14C191ED" w14:textId="77777777" w:rsidR="00CE164C" w:rsidRDefault="00CE164C" w:rsidP="00CE164C">
      <w:r>
        <w:t xml:space="preserve"># 3D Visualization with </w:t>
      </w:r>
      <w:proofErr w:type="spellStart"/>
      <w:r>
        <w:t>plotly</w:t>
      </w:r>
      <w:proofErr w:type="spellEnd"/>
    </w:p>
    <w:p w14:paraId="6107FDBF" w14:textId="77777777" w:rsidR="00CE164C" w:rsidRDefault="00CE164C" w:rsidP="00CE164C">
      <w:proofErr w:type="spellStart"/>
      <w:r>
        <w:t>plot_ly</w:t>
      </w:r>
      <w:proofErr w:type="spellEnd"/>
      <w:r>
        <w:t>(x = ~</w:t>
      </w:r>
      <w:proofErr w:type="spellStart"/>
      <w:r>
        <w:t>x.test</w:t>
      </w:r>
      <w:proofErr w:type="spellEnd"/>
      <w:r>
        <w:t>, y = ~</w:t>
      </w:r>
      <w:proofErr w:type="spellStart"/>
      <w:r>
        <w:t>y.test</w:t>
      </w:r>
      <w:proofErr w:type="spellEnd"/>
      <w:r>
        <w:t>, z = ~z.test0.0, type = "surface") %&gt;%</w:t>
      </w:r>
    </w:p>
    <w:p w14:paraId="0A9E81A0" w14:textId="77777777" w:rsidR="00CE164C" w:rsidRDefault="00CE164C" w:rsidP="00CE164C">
      <w:r>
        <w:t xml:space="preserve">  </w:t>
      </w:r>
      <w:proofErr w:type="spellStart"/>
      <w:r>
        <w:t>add_markers</w:t>
      </w:r>
      <w:proofErr w:type="spellEnd"/>
      <w:r>
        <w:t xml:space="preserve">(data = </w:t>
      </w:r>
      <w:proofErr w:type="spellStart"/>
      <w:r>
        <w:t>train.data</w:t>
      </w:r>
      <w:proofErr w:type="spellEnd"/>
      <w:r>
        <w:t xml:space="preserve">, </w:t>
      </w:r>
    </w:p>
    <w:p w14:paraId="7DDF868D" w14:textId="77777777" w:rsidR="00CE164C" w:rsidRDefault="00CE164C" w:rsidP="00CE164C">
      <w:r>
        <w:lastRenderedPageBreak/>
        <w:t xml:space="preserve">              x = ~x, y = ~y, z = ~z, </w:t>
      </w:r>
    </w:p>
    <w:p w14:paraId="0339CE9B" w14:textId="77777777" w:rsidR="00CE164C" w:rsidRDefault="00CE164C" w:rsidP="00CE164C">
      <w:r>
        <w:t xml:space="preserve">              marker = list(size = 3, color = "</w:t>
      </w:r>
      <w:proofErr w:type="spellStart"/>
      <w:r>
        <w:t>darkred</w:t>
      </w:r>
      <w:proofErr w:type="spellEnd"/>
      <w:r>
        <w:t>")) %&gt;%</w:t>
      </w:r>
    </w:p>
    <w:p w14:paraId="5BB7BBB1" w14:textId="77777777" w:rsidR="00CE164C" w:rsidRDefault="00CE164C" w:rsidP="00CE164C">
      <w:r>
        <w:t xml:space="preserve">  layout(title = 'Perceptron Model (with no hidden layer)',</w:t>
      </w:r>
    </w:p>
    <w:p w14:paraId="32A855A9" w14:textId="77777777" w:rsidR="00CE164C" w:rsidRDefault="00CE164C" w:rsidP="00CE164C">
      <w:r>
        <w:t xml:space="preserve">         </w:t>
      </w:r>
      <w:proofErr w:type="spellStart"/>
      <w:r>
        <w:t>autosize</w:t>
      </w:r>
      <w:proofErr w:type="spellEnd"/>
      <w:r>
        <w:t xml:space="preserve"> = T, </w:t>
      </w:r>
    </w:p>
    <w:p w14:paraId="7EEB1580" w14:textId="77777777" w:rsidR="00CE164C" w:rsidRDefault="00CE164C" w:rsidP="00CE164C">
      <w:r>
        <w:t xml:space="preserve">         #width = 500, </w:t>
      </w:r>
    </w:p>
    <w:p w14:paraId="1BA4B8ED" w14:textId="77777777" w:rsidR="00CE164C" w:rsidRDefault="00CE164C" w:rsidP="00CE164C">
      <w:r>
        <w:t xml:space="preserve">         #height = 500,</w:t>
      </w:r>
    </w:p>
    <w:p w14:paraId="19572575" w14:textId="77777777" w:rsidR="00CE164C" w:rsidRDefault="00CE164C" w:rsidP="00CE164C">
      <w:r>
        <w:t xml:space="preserve">         margin = m, </w:t>
      </w:r>
    </w:p>
    <w:p w14:paraId="3F44A650" w14:textId="77777777" w:rsidR="00CE164C" w:rsidRDefault="00CE164C" w:rsidP="00CE164C">
      <w:r>
        <w:t xml:space="preserve">         scene = list(</w:t>
      </w:r>
      <w:proofErr w:type="spellStart"/>
      <w:r>
        <w:t>xaxis</w:t>
      </w:r>
      <w:proofErr w:type="spellEnd"/>
      <w:r>
        <w:t xml:space="preserve"> = list(title = "X"),</w:t>
      </w:r>
    </w:p>
    <w:p w14:paraId="47AD165E" w14:textId="77777777" w:rsidR="00CE164C" w:rsidRDefault="00CE164C" w:rsidP="00CE164C">
      <w:r>
        <w:t xml:space="preserve">                     </w:t>
      </w:r>
      <w:proofErr w:type="spellStart"/>
      <w:r>
        <w:t>yaxis</w:t>
      </w:r>
      <w:proofErr w:type="spellEnd"/>
      <w:r>
        <w:t xml:space="preserve"> = list(title = "Y"),</w:t>
      </w:r>
    </w:p>
    <w:p w14:paraId="563FDCAE" w14:textId="77777777" w:rsidR="00CE164C" w:rsidRDefault="00CE164C" w:rsidP="00CE164C">
      <w:r>
        <w:t xml:space="preserve">                     </w:t>
      </w:r>
      <w:proofErr w:type="spellStart"/>
      <w:r>
        <w:t>zaxis</w:t>
      </w:r>
      <w:proofErr w:type="spellEnd"/>
      <w:r>
        <w:t xml:space="preserve"> = list(title = "Z")))</w:t>
      </w:r>
    </w:p>
    <w:p w14:paraId="6B01D274" w14:textId="77777777" w:rsidR="00CE164C" w:rsidRDefault="00CE164C" w:rsidP="00CE164C">
      <w:r>
        <w:t>```</w:t>
      </w:r>
    </w:p>
    <w:p w14:paraId="3FF3A4C7" w14:textId="77777777" w:rsidR="00CE164C" w:rsidRDefault="00CE164C" w:rsidP="00CE164C"/>
    <w:p w14:paraId="01052ADB" w14:textId="77777777" w:rsidR="00CE164C" w:rsidRDefault="00CE164C" w:rsidP="00CE164C"/>
    <w:p w14:paraId="3E49CEC1" w14:textId="77777777" w:rsidR="00CE164C" w:rsidRDefault="00CE164C" w:rsidP="00CE164C">
      <w:r>
        <w:t xml:space="preserve">Next, we fit a **one-hidden-layer </w:t>
      </w:r>
      <w:proofErr w:type="gramStart"/>
      <w:r>
        <w:t>perceptron</w:t>
      </w:r>
      <w:proofErr w:type="gramEnd"/>
      <w:r>
        <w:t xml:space="preserve"> with 8 nodes** to the same dataset. The following figure shows both the estimated regression surface and the data points. We observe that the predicted surface closely approximates the **hypothesized regression surface**. Note that the number of nodes in the hidden layer is a tunable hyperparameter that can be optimized to improve model performance.</w:t>
      </w:r>
    </w:p>
    <w:p w14:paraId="308D88A0" w14:textId="77777777" w:rsidR="00CE164C" w:rsidRDefault="00CE164C" w:rsidP="00CE164C"/>
    <w:p w14:paraId="40BF1E25" w14:textId="77777777" w:rsidR="00CE164C" w:rsidRDefault="00CE164C" w:rsidP="00CE164C"/>
    <w:p w14:paraId="7EF437DF" w14:textId="77777777" w:rsidR="00CE164C" w:rsidRDefault="00CE164C" w:rsidP="00CE164C">
      <w:r>
        <w:t>```{r}</w:t>
      </w:r>
    </w:p>
    <w:p w14:paraId="7A105C52" w14:textId="77777777" w:rsidR="00CE164C" w:rsidRDefault="00CE164C" w:rsidP="00CE164C">
      <w:r>
        <w:t xml:space="preserve"># 3D Visualization with </w:t>
      </w:r>
      <w:proofErr w:type="spellStart"/>
      <w:r>
        <w:t>plotly</w:t>
      </w:r>
      <w:proofErr w:type="spellEnd"/>
    </w:p>
    <w:p w14:paraId="60B2AECC" w14:textId="77777777" w:rsidR="00CE164C" w:rsidRDefault="00CE164C" w:rsidP="00CE164C">
      <w:proofErr w:type="spellStart"/>
      <w:r>
        <w:t>plot_ly</w:t>
      </w:r>
      <w:proofErr w:type="spellEnd"/>
      <w:r>
        <w:t>(x = ~</w:t>
      </w:r>
      <w:proofErr w:type="spellStart"/>
      <w:r>
        <w:t>x.test</w:t>
      </w:r>
      <w:proofErr w:type="spellEnd"/>
      <w:r>
        <w:t>, y = ~</w:t>
      </w:r>
      <w:proofErr w:type="spellStart"/>
      <w:r>
        <w:t>y.test</w:t>
      </w:r>
      <w:proofErr w:type="spellEnd"/>
      <w:r>
        <w:t>, z = ~z.test1.8, type = "surface") %&gt;%</w:t>
      </w:r>
    </w:p>
    <w:p w14:paraId="41E8AF70" w14:textId="77777777" w:rsidR="00CE164C" w:rsidRDefault="00CE164C" w:rsidP="00CE164C">
      <w:r>
        <w:t xml:space="preserve">  </w:t>
      </w:r>
      <w:proofErr w:type="spellStart"/>
      <w:r>
        <w:t>add_markers</w:t>
      </w:r>
      <w:proofErr w:type="spellEnd"/>
      <w:r>
        <w:t xml:space="preserve">(data = </w:t>
      </w:r>
      <w:proofErr w:type="spellStart"/>
      <w:r>
        <w:t>train.data</w:t>
      </w:r>
      <w:proofErr w:type="spellEnd"/>
      <w:r>
        <w:t xml:space="preserve">, </w:t>
      </w:r>
    </w:p>
    <w:p w14:paraId="169F21AC" w14:textId="77777777" w:rsidR="00CE164C" w:rsidRDefault="00CE164C" w:rsidP="00CE164C">
      <w:r>
        <w:t xml:space="preserve">              x = ~x, y = ~y, z = ~z, </w:t>
      </w:r>
    </w:p>
    <w:p w14:paraId="71DB8FFC" w14:textId="77777777" w:rsidR="00CE164C" w:rsidRDefault="00CE164C" w:rsidP="00CE164C">
      <w:r>
        <w:t xml:space="preserve">              marker = list(size = 3, color = "</w:t>
      </w:r>
      <w:proofErr w:type="spellStart"/>
      <w:r>
        <w:t>darkred</w:t>
      </w:r>
      <w:proofErr w:type="spellEnd"/>
      <w:r>
        <w:t>")) %&gt;%</w:t>
      </w:r>
    </w:p>
    <w:p w14:paraId="0F2FA1D9" w14:textId="77777777" w:rsidR="00CE164C" w:rsidRDefault="00CE164C" w:rsidP="00CE164C">
      <w:r>
        <w:t xml:space="preserve">  layout(title = 'Estimated One-hidden-layer Perceptron (with 8 nodes)',</w:t>
      </w:r>
    </w:p>
    <w:p w14:paraId="3160B981" w14:textId="77777777" w:rsidR="00CE164C" w:rsidRDefault="00CE164C" w:rsidP="00CE164C">
      <w:r>
        <w:t xml:space="preserve">         </w:t>
      </w:r>
      <w:proofErr w:type="spellStart"/>
      <w:r>
        <w:t>autosize</w:t>
      </w:r>
      <w:proofErr w:type="spellEnd"/>
      <w:r>
        <w:t xml:space="preserve"> = T, </w:t>
      </w:r>
    </w:p>
    <w:p w14:paraId="66B96220" w14:textId="77777777" w:rsidR="00CE164C" w:rsidRDefault="00CE164C" w:rsidP="00CE164C">
      <w:r>
        <w:t xml:space="preserve">         #width = 500, </w:t>
      </w:r>
    </w:p>
    <w:p w14:paraId="70F664C7" w14:textId="77777777" w:rsidR="00CE164C" w:rsidRDefault="00CE164C" w:rsidP="00CE164C">
      <w:r>
        <w:t xml:space="preserve">         #height = 500,</w:t>
      </w:r>
    </w:p>
    <w:p w14:paraId="37850980" w14:textId="77777777" w:rsidR="00CE164C" w:rsidRDefault="00CE164C" w:rsidP="00CE164C">
      <w:r>
        <w:t xml:space="preserve">         margin = m, </w:t>
      </w:r>
    </w:p>
    <w:p w14:paraId="05CA39DD" w14:textId="77777777" w:rsidR="00CE164C" w:rsidRDefault="00CE164C" w:rsidP="00CE164C">
      <w:r>
        <w:t xml:space="preserve">         scene = list(</w:t>
      </w:r>
      <w:proofErr w:type="spellStart"/>
      <w:r>
        <w:t>xaxis</w:t>
      </w:r>
      <w:proofErr w:type="spellEnd"/>
      <w:r>
        <w:t xml:space="preserve"> = list(title = "X"),</w:t>
      </w:r>
    </w:p>
    <w:p w14:paraId="3A1A75E7" w14:textId="77777777" w:rsidR="00CE164C" w:rsidRDefault="00CE164C" w:rsidP="00CE164C">
      <w:r>
        <w:t xml:space="preserve">                     </w:t>
      </w:r>
      <w:proofErr w:type="spellStart"/>
      <w:r>
        <w:t>yaxis</w:t>
      </w:r>
      <w:proofErr w:type="spellEnd"/>
      <w:r>
        <w:t xml:space="preserve"> = list(title = "Y"),</w:t>
      </w:r>
    </w:p>
    <w:p w14:paraId="2429F59D" w14:textId="77777777" w:rsidR="00CE164C" w:rsidRDefault="00CE164C" w:rsidP="00CE164C">
      <w:r>
        <w:t xml:space="preserve">                     </w:t>
      </w:r>
      <w:proofErr w:type="spellStart"/>
      <w:r>
        <w:t>zaxis</w:t>
      </w:r>
      <w:proofErr w:type="spellEnd"/>
      <w:r>
        <w:t xml:space="preserve"> = list(title = "Z")))</w:t>
      </w:r>
    </w:p>
    <w:p w14:paraId="78C04194" w14:textId="77777777" w:rsidR="00CE164C" w:rsidRDefault="00CE164C" w:rsidP="00CE164C">
      <w:r>
        <w:t>```</w:t>
      </w:r>
    </w:p>
    <w:p w14:paraId="02A0B7CA" w14:textId="77777777" w:rsidR="00CE164C" w:rsidRDefault="00CE164C" w:rsidP="00CE164C"/>
    <w:p w14:paraId="6AB77EF2" w14:textId="77777777" w:rsidR="00CE164C" w:rsidRDefault="00CE164C" w:rsidP="00CE164C">
      <w:r>
        <w:lastRenderedPageBreak/>
        <w:t>Finally, we examine a two-hidden-layer perceptron architecture, with 8 nodes in the first hidden layer and 4 nodes in the second hidden layer, trained on the same data set.</w:t>
      </w:r>
    </w:p>
    <w:p w14:paraId="1C8DFD75" w14:textId="77777777" w:rsidR="00CE164C" w:rsidRDefault="00CE164C" w:rsidP="00CE164C"/>
    <w:p w14:paraId="0E413F6F" w14:textId="77777777" w:rsidR="00CE164C" w:rsidRDefault="00CE164C" w:rsidP="00CE164C"/>
    <w:p w14:paraId="782B3533" w14:textId="77777777" w:rsidR="00CE164C" w:rsidRDefault="00CE164C" w:rsidP="00CE164C">
      <w:r>
        <w:t>```{r}</w:t>
      </w:r>
    </w:p>
    <w:p w14:paraId="2CA4E85B" w14:textId="77777777" w:rsidR="00CE164C" w:rsidRDefault="00CE164C" w:rsidP="00CE164C">
      <w:r>
        <w:t xml:space="preserve"># 3D Visualization with </w:t>
      </w:r>
      <w:proofErr w:type="spellStart"/>
      <w:r>
        <w:t>plotly</w:t>
      </w:r>
      <w:proofErr w:type="spellEnd"/>
    </w:p>
    <w:p w14:paraId="4D72A43A" w14:textId="77777777" w:rsidR="00CE164C" w:rsidRDefault="00CE164C" w:rsidP="00CE164C">
      <w:proofErr w:type="spellStart"/>
      <w:r>
        <w:t>plot_ly</w:t>
      </w:r>
      <w:proofErr w:type="spellEnd"/>
      <w:r>
        <w:t>(x = ~</w:t>
      </w:r>
      <w:proofErr w:type="spellStart"/>
      <w:r>
        <w:t>x.test</w:t>
      </w:r>
      <w:proofErr w:type="spellEnd"/>
      <w:r>
        <w:t>, y = ~</w:t>
      </w:r>
      <w:proofErr w:type="spellStart"/>
      <w:r>
        <w:t>y.test</w:t>
      </w:r>
      <w:proofErr w:type="spellEnd"/>
      <w:r>
        <w:t>, z = ~z.test2.8.4, type = "surface") %&gt;%</w:t>
      </w:r>
    </w:p>
    <w:p w14:paraId="4213359D" w14:textId="77777777" w:rsidR="00CE164C" w:rsidRDefault="00CE164C" w:rsidP="00CE164C">
      <w:r>
        <w:t xml:space="preserve">  </w:t>
      </w:r>
      <w:proofErr w:type="spellStart"/>
      <w:r>
        <w:t>add_markers</w:t>
      </w:r>
      <w:proofErr w:type="spellEnd"/>
      <w:r>
        <w:t xml:space="preserve">(data = </w:t>
      </w:r>
      <w:proofErr w:type="spellStart"/>
      <w:r>
        <w:t>train.data</w:t>
      </w:r>
      <w:proofErr w:type="spellEnd"/>
      <w:r>
        <w:t xml:space="preserve">, </w:t>
      </w:r>
    </w:p>
    <w:p w14:paraId="75FC9B21" w14:textId="77777777" w:rsidR="00CE164C" w:rsidRDefault="00CE164C" w:rsidP="00CE164C">
      <w:r>
        <w:t xml:space="preserve">              x = ~x, y = ~y, z = ~z, </w:t>
      </w:r>
    </w:p>
    <w:p w14:paraId="76D82BAF" w14:textId="77777777" w:rsidR="00CE164C" w:rsidRDefault="00CE164C" w:rsidP="00CE164C">
      <w:r>
        <w:t xml:space="preserve">              marker = list(size = 3, color = "</w:t>
      </w:r>
      <w:proofErr w:type="spellStart"/>
      <w:r>
        <w:t>darkred</w:t>
      </w:r>
      <w:proofErr w:type="spellEnd"/>
      <w:r>
        <w:t>")) %&gt;%</w:t>
      </w:r>
    </w:p>
    <w:p w14:paraId="5E10CB96" w14:textId="77777777" w:rsidR="00CE164C" w:rsidRDefault="00CE164C" w:rsidP="00CE164C">
      <w:r>
        <w:t xml:space="preserve">  layout(title = 'Estimated Two-hidden-layer Perceptron (with 8 and 4 nodes)',</w:t>
      </w:r>
    </w:p>
    <w:p w14:paraId="455F32CD" w14:textId="77777777" w:rsidR="00CE164C" w:rsidRDefault="00CE164C" w:rsidP="00CE164C">
      <w:r>
        <w:t xml:space="preserve">         </w:t>
      </w:r>
      <w:proofErr w:type="spellStart"/>
      <w:r>
        <w:t>autosize</w:t>
      </w:r>
      <w:proofErr w:type="spellEnd"/>
      <w:r>
        <w:t xml:space="preserve"> = T, </w:t>
      </w:r>
    </w:p>
    <w:p w14:paraId="702CBF3B" w14:textId="77777777" w:rsidR="00CE164C" w:rsidRDefault="00CE164C" w:rsidP="00CE164C">
      <w:r>
        <w:t xml:space="preserve">         #width = 500, </w:t>
      </w:r>
    </w:p>
    <w:p w14:paraId="7FB135B0" w14:textId="77777777" w:rsidR="00CE164C" w:rsidRDefault="00CE164C" w:rsidP="00CE164C">
      <w:r>
        <w:t xml:space="preserve">         #height = 500,</w:t>
      </w:r>
    </w:p>
    <w:p w14:paraId="4C65997F" w14:textId="77777777" w:rsidR="00CE164C" w:rsidRDefault="00CE164C" w:rsidP="00CE164C">
      <w:r>
        <w:t xml:space="preserve">         margin = m, </w:t>
      </w:r>
    </w:p>
    <w:p w14:paraId="70BE8103" w14:textId="77777777" w:rsidR="00CE164C" w:rsidRDefault="00CE164C" w:rsidP="00CE164C">
      <w:r>
        <w:t xml:space="preserve">         scene = list(</w:t>
      </w:r>
      <w:proofErr w:type="spellStart"/>
      <w:r>
        <w:t>xaxis</w:t>
      </w:r>
      <w:proofErr w:type="spellEnd"/>
      <w:r>
        <w:t xml:space="preserve"> = list(title = "X"),</w:t>
      </w:r>
    </w:p>
    <w:p w14:paraId="57685529" w14:textId="77777777" w:rsidR="00CE164C" w:rsidRDefault="00CE164C" w:rsidP="00CE164C">
      <w:r>
        <w:t xml:space="preserve">                     </w:t>
      </w:r>
      <w:proofErr w:type="spellStart"/>
      <w:r>
        <w:t>yaxis</w:t>
      </w:r>
      <w:proofErr w:type="spellEnd"/>
      <w:r>
        <w:t xml:space="preserve"> = list(title = "Y"),</w:t>
      </w:r>
    </w:p>
    <w:p w14:paraId="5897F683" w14:textId="77777777" w:rsidR="00CE164C" w:rsidRDefault="00CE164C" w:rsidP="00CE164C">
      <w:r>
        <w:t xml:space="preserve">                     </w:t>
      </w:r>
      <w:proofErr w:type="spellStart"/>
      <w:r>
        <w:t>zaxis</w:t>
      </w:r>
      <w:proofErr w:type="spellEnd"/>
      <w:r>
        <w:t xml:space="preserve"> = list(title = "Z")))</w:t>
      </w:r>
    </w:p>
    <w:p w14:paraId="58D8D9A7" w14:textId="77777777" w:rsidR="00CE164C" w:rsidRDefault="00CE164C" w:rsidP="00CE164C">
      <w:r>
        <w:lastRenderedPageBreak/>
        <w:t>```</w:t>
      </w:r>
    </w:p>
    <w:p w14:paraId="1222C23F" w14:textId="77777777" w:rsidR="00CE164C" w:rsidRDefault="00CE164C" w:rsidP="00CE164C"/>
    <w:p w14:paraId="5A82B7E9" w14:textId="77777777" w:rsidR="00CE164C" w:rsidRDefault="00CE164C" w:rsidP="00CE164C">
      <w:r>
        <w:t>The figure above shows both the estimated prediction surface and the original data points. We observe a significant discrepancy between the **estimated regression surface** and the **hypothesized (true) regression surface**. Upon closer examination, we find that the estimated regression surface yields small residuals, as the data points lie close to the fitted surface. This suggests potential **overfitting** in the two-hidden-layer perceptron model.</w:t>
      </w:r>
    </w:p>
    <w:p w14:paraId="63D65B5B" w14:textId="77777777" w:rsidR="00CE164C" w:rsidRDefault="00CE164C" w:rsidP="00CE164C"/>
    <w:p w14:paraId="317B999C" w14:textId="77777777" w:rsidR="00CE164C" w:rsidRDefault="00CE164C" w:rsidP="00CE164C"/>
    <w:p w14:paraId="6DC0D08F" w14:textId="77777777" w:rsidR="00CE164C" w:rsidRDefault="00CE164C" w:rsidP="00CE164C">
      <w:r>
        <w:t xml:space="preserve"># MLP Modeling Process </w:t>
      </w:r>
    </w:p>
    <w:p w14:paraId="190DE474" w14:textId="77777777" w:rsidR="00CE164C" w:rsidRDefault="00CE164C" w:rsidP="00CE164C"/>
    <w:p w14:paraId="4501FC33" w14:textId="77777777" w:rsidR="00CE164C" w:rsidRDefault="00CE164C" w:rsidP="00CE164C">
      <w:r>
        <w:t>MLPs can learn complex, non-linear relationships due to their multiple layers of interconnected neurons. However, designing and training an effective MLP requires careful consideration of data preprocessing, architecture selection, optimization techniques, and other strategies.</w:t>
      </w:r>
    </w:p>
    <w:p w14:paraId="783503FF" w14:textId="77777777" w:rsidR="00CE164C" w:rsidRDefault="00CE164C" w:rsidP="00CE164C"/>
    <w:p w14:paraId="24E734D1" w14:textId="77777777" w:rsidR="00CE164C" w:rsidRDefault="00CE164C" w:rsidP="00CE164C">
      <w:r>
        <w:t>## Data Preprocessing</w:t>
      </w:r>
    </w:p>
    <w:p w14:paraId="54E1EE0C" w14:textId="77777777" w:rsidR="00CE164C" w:rsidRDefault="00CE164C" w:rsidP="00CE164C"/>
    <w:p w14:paraId="7A761E12" w14:textId="33961B34" w:rsidR="00CE164C" w:rsidRDefault="00CE164C" w:rsidP="00CE164C">
      <w:r>
        <w:t>Before training an MLP, the input data must be properly prepared to make sure the MLP learns efficient</w:t>
      </w:r>
      <w:r w:rsidR="00D6726E">
        <w:t>ly</w:t>
      </w:r>
      <w:r>
        <w:t>.</w:t>
      </w:r>
    </w:p>
    <w:p w14:paraId="206C7EF8" w14:textId="77777777" w:rsidR="00CE164C" w:rsidRDefault="00CE164C" w:rsidP="00CE164C"/>
    <w:p w14:paraId="7D4FAF41" w14:textId="77777777" w:rsidR="00CE164C" w:rsidRDefault="00CE164C" w:rsidP="00CE164C">
      <w:r>
        <w:t>### Feature Scaling</w:t>
      </w:r>
    </w:p>
    <w:p w14:paraId="75035588" w14:textId="77777777" w:rsidR="00CE164C" w:rsidRDefault="00CE164C" w:rsidP="00CE164C"/>
    <w:p w14:paraId="1BF54B9A" w14:textId="77777777" w:rsidR="00CE164C" w:rsidRDefault="00CE164C" w:rsidP="00CE164C">
      <w:r>
        <w:t xml:space="preserve">MLPs are sensitive to feature scales, so normalization (e.g., Min-Max scaling) or standardization (e.g., Z-score normalization) is typically applied to ensure stable gradient descent optimization. </w:t>
      </w:r>
    </w:p>
    <w:p w14:paraId="2C621CE7" w14:textId="77777777" w:rsidR="00CE164C" w:rsidRDefault="00CE164C" w:rsidP="00CE164C"/>
    <w:p w14:paraId="4AFB881C" w14:textId="77777777" w:rsidR="00CE164C" w:rsidRDefault="00CE164C" w:rsidP="00CE164C">
      <w:r>
        <w:t>Whether the target variable must be rescaled in a neural network depends on the context, but it is often strongly recommended for optimal performance.</w:t>
      </w:r>
    </w:p>
    <w:p w14:paraId="2EA16ADF" w14:textId="77777777" w:rsidR="00CE164C" w:rsidRDefault="00CE164C" w:rsidP="00CE164C"/>
    <w:p w14:paraId="018DB88B" w14:textId="77777777" w:rsidR="00CE164C" w:rsidRDefault="00CE164C" w:rsidP="00CE164C">
      <w:r>
        <w:t>The scaling of the target is necessary when</w:t>
      </w:r>
    </w:p>
    <w:p w14:paraId="34ED6392" w14:textId="77777777" w:rsidR="00CE164C" w:rsidRDefault="00CE164C" w:rsidP="00CE164C"/>
    <w:p w14:paraId="12119EED" w14:textId="77777777" w:rsidR="00CE164C" w:rsidRDefault="00CE164C" w:rsidP="00CE164C">
      <w:r>
        <w:t>* **Output Activation Constraints**: If using a sigmoid (bounded to [0, 1]) or tanh (bounded to [-1, 1]) output activation, the target variable must be scaled to match these ranges.</w:t>
      </w:r>
    </w:p>
    <w:p w14:paraId="490AA2A1" w14:textId="77777777" w:rsidR="00CE164C" w:rsidRDefault="00CE164C" w:rsidP="00CE164C"/>
    <w:p w14:paraId="380DE958" w14:textId="77777777" w:rsidR="00CE164C" w:rsidRDefault="00CE164C" w:rsidP="00CE164C">
      <w:r>
        <w:t>* **Loss Function Sensitivity**: Loss functions like MSE (Mean Squared Error) are sensitive to scale. Large target values can lead to unstable gradients or slow convergence.</w:t>
      </w:r>
    </w:p>
    <w:p w14:paraId="08BDB7E1" w14:textId="77777777" w:rsidR="00CE164C" w:rsidRDefault="00CE164C" w:rsidP="00CE164C"/>
    <w:p w14:paraId="7143DD38" w14:textId="77777777" w:rsidR="00CE164C" w:rsidRDefault="00CE164C" w:rsidP="00CE164C">
      <w:r>
        <w:t>* **Regularization Terms**: $L_1$/$L_2$ regularization penalizes large weights. Unscaled targets may force the network to learn disproportionately large weights to compensate.</w:t>
      </w:r>
    </w:p>
    <w:p w14:paraId="538AAD2C" w14:textId="77777777" w:rsidR="00CE164C" w:rsidRDefault="00CE164C" w:rsidP="00CE164C"/>
    <w:p w14:paraId="0A224655" w14:textId="77777777" w:rsidR="00CE164C" w:rsidRDefault="00CE164C" w:rsidP="00CE164C">
      <w:r>
        <w:lastRenderedPageBreak/>
        <w:t>While not always mandatory, **rescaling the target variable** typically **improves** training stability, speed, and model performance—especially for bounded activations or large-value ranges. Always validate with your specific architecture and data.</w:t>
      </w:r>
    </w:p>
    <w:p w14:paraId="5FF0DA15" w14:textId="77777777" w:rsidR="00CE164C" w:rsidRDefault="00CE164C" w:rsidP="00CE164C"/>
    <w:p w14:paraId="35EB421A" w14:textId="77777777" w:rsidR="00CE164C" w:rsidRDefault="00CE164C" w:rsidP="00CE164C"/>
    <w:p w14:paraId="1D53BD8F" w14:textId="77777777" w:rsidR="00CE164C" w:rsidRDefault="00CE164C" w:rsidP="00CE164C"/>
    <w:p w14:paraId="309BCFD2" w14:textId="77777777" w:rsidR="00CE164C" w:rsidRDefault="00CE164C" w:rsidP="00CE164C">
      <w:r>
        <w:t>### Handling Missing Data</w:t>
      </w:r>
    </w:p>
    <w:p w14:paraId="64807FF5" w14:textId="77777777" w:rsidR="00CE164C" w:rsidRDefault="00CE164C" w:rsidP="00CE164C"/>
    <w:p w14:paraId="30B9BD96" w14:textId="77777777" w:rsidR="00CE164C" w:rsidRDefault="00CE164C" w:rsidP="00CE164C">
      <w:r>
        <w:t xml:space="preserve">Handling missing values in **Multilayer </w:t>
      </w:r>
      <w:proofErr w:type="spellStart"/>
      <w:r>
        <w:t>Perceptrons</w:t>
      </w:r>
      <w:proofErr w:type="spellEnd"/>
      <w:r>
        <w:t xml:space="preserve"> (MLPs)** requires careful consideration, as neural networks typically expect complete input data.</w:t>
      </w:r>
    </w:p>
    <w:p w14:paraId="60AAE654" w14:textId="77777777" w:rsidR="00CE164C" w:rsidRDefault="00CE164C" w:rsidP="00CE164C"/>
    <w:p w14:paraId="1752FF42" w14:textId="77777777" w:rsidR="00CE164C" w:rsidRDefault="00CE164C" w:rsidP="00CE164C">
      <w:r>
        <w:t>All imputation methods discussed in the previous section can be used to preprocess data with missing values for MLP modeling. The general recommendation is to use stochastic multiple imputation techniques, such as MICE (Multiple Imputation by Chained Equations) and other random replacement methods that make use of the probability distribution of the underlying feature variables.</w:t>
      </w:r>
    </w:p>
    <w:p w14:paraId="6617392D" w14:textId="77777777" w:rsidR="00CE164C" w:rsidRDefault="00CE164C" w:rsidP="00CE164C"/>
    <w:p w14:paraId="23F96803" w14:textId="77777777" w:rsidR="00CE164C" w:rsidRDefault="00CE164C" w:rsidP="00CE164C"/>
    <w:p w14:paraId="32180DD0" w14:textId="77777777" w:rsidR="00CE164C" w:rsidRDefault="00CE164C" w:rsidP="00CE164C">
      <w:r>
        <w:t>### Categorical Encoding</w:t>
      </w:r>
    </w:p>
    <w:p w14:paraId="5FD6AC6B" w14:textId="77777777" w:rsidR="00CE164C" w:rsidRDefault="00CE164C" w:rsidP="00CE164C"/>
    <w:p w14:paraId="49A16621" w14:textId="77777777" w:rsidR="00CE164C" w:rsidRDefault="00CE164C" w:rsidP="00CE164C">
      <w:r>
        <w:lastRenderedPageBreak/>
        <w:t xml:space="preserve">**Categorical encoding** transforms non-numeric variables into numerical representations for machine learning. </w:t>
      </w:r>
    </w:p>
    <w:p w14:paraId="4FD7D0FC" w14:textId="77777777" w:rsidR="00CE164C" w:rsidRDefault="00CE164C" w:rsidP="00CE164C"/>
    <w:p w14:paraId="25793AF3" w14:textId="77777777" w:rsidR="00CE164C" w:rsidRDefault="00CE164C" w:rsidP="00CE164C">
      <w:r>
        <w:t xml:space="preserve">* For **nominal data (no inherent order)**, common methods include one-hot encoding, which creates binary columns for each category (ideal for &lt;15 categories), and target encoding, which replaces categories with the </w:t>
      </w:r>
      <w:proofErr w:type="gramStart"/>
      <w:r>
        <w:t>mean</w:t>
      </w:r>
      <w:proofErr w:type="gramEnd"/>
      <w:r>
        <w:t xml:space="preserve"> of the target variable (better for high-cardinality features but requires careful validation to avoid leakage). </w:t>
      </w:r>
    </w:p>
    <w:p w14:paraId="36D7493B" w14:textId="77777777" w:rsidR="00CE164C" w:rsidRDefault="00CE164C" w:rsidP="00CE164C"/>
    <w:p w14:paraId="7C2124D0" w14:textId="77777777" w:rsidR="00CE164C" w:rsidRDefault="00CE164C" w:rsidP="00CE164C">
      <w:r>
        <w:t xml:space="preserve">* For **ordinal data (natural order)**, ordinal encoding assigns integers while preserving the logical sequence (e.g., Small=1, Medium=2). </w:t>
      </w:r>
    </w:p>
    <w:p w14:paraId="1E8E2B3D" w14:textId="77777777" w:rsidR="00CE164C" w:rsidRDefault="00CE164C" w:rsidP="00CE164C"/>
    <w:p w14:paraId="4F1D7762" w14:textId="77777777" w:rsidR="00CE164C" w:rsidRDefault="00CE164C" w:rsidP="00CE164C">
      <w:r>
        <w:t xml:space="preserve">* **High-cardinality features** (e.g., ZIP codes) may use frequency encoding (replacing categories with their occurrence counts) or embedding layers in neural networks to capture complex relationships. </w:t>
      </w:r>
    </w:p>
    <w:p w14:paraId="3879DB98" w14:textId="77777777" w:rsidR="00CE164C" w:rsidRDefault="00CE164C" w:rsidP="00CE164C"/>
    <w:p w14:paraId="35EA2CC3" w14:textId="77777777" w:rsidR="00CE164C" w:rsidRDefault="00CE164C" w:rsidP="00CE164C"/>
    <w:p w14:paraId="73C406CF" w14:textId="77777777" w:rsidR="00CE164C" w:rsidRDefault="00CE164C" w:rsidP="00CE164C">
      <w:r>
        <w:t xml:space="preserve">The choice depends on the model type and data characteristics: </w:t>
      </w:r>
    </w:p>
    <w:p w14:paraId="42462876" w14:textId="77777777" w:rsidR="00CE164C" w:rsidRDefault="00CE164C" w:rsidP="00CE164C"/>
    <w:p w14:paraId="188B1B0D" w14:textId="3A4FBB47" w:rsidR="00CE164C" w:rsidRDefault="00CE164C" w:rsidP="00CE164C">
      <w:r>
        <w:t>* **</w:t>
      </w:r>
      <w:r w:rsidR="002E674A">
        <w:t>T</w:t>
      </w:r>
      <w:r>
        <w:t>ree-based models** (e.g., Random Forests) often handle label encoding well.</w:t>
      </w:r>
    </w:p>
    <w:p w14:paraId="2B996F95" w14:textId="77777777" w:rsidR="00CE164C" w:rsidRDefault="00CE164C" w:rsidP="00CE164C"/>
    <w:p w14:paraId="385A60E6" w14:textId="77777777" w:rsidR="00CE164C" w:rsidRDefault="00CE164C" w:rsidP="00CE164C">
      <w:r>
        <w:t xml:space="preserve">* **Linear models and neural networks** typically require one-hot or target encoding. </w:t>
      </w:r>
    </w:p>
    <w:p w14:paraId="7E44331D" w14:textId="77777777" w:rsidR="00CE164C" w:rsidRDefault="00CE164C" w:rsidP="00CE164C"/>
    <w:p w14:paraId="1969DE64" w14:textId="77777777" w:rsidR="00CE164C" w:rsidRDefault="00CE164C" w:rsidP="00CE164C">
      <w:r>
        <w:t>Cross-validation is essential to evaluate the impact of encoding strategies on model performance.</w:t>
      </w:r>
    </w:p>
    <w:p w14:paraId="0D8569BD" w14:textId="77777777" w:rsidR="00CE164C" w:rsidRDefault="00CE164C" w:rsidP="00CE164C"/>
    <w:p w14:paraId="52362F1B" w14:textId="77777777" w:rsidR="00CE164C" w:rsidRDefault="00CE164C" w:rsidP="00CE164C"/>
    <w:p w14:paraId="03BA0889" w14:textId="77777777" w:rsidR="00CE164C" w:rsidRDefault="00CE164C" w:rsidP="00CE164C"/>
    <w:p w14:paraId="12E62E90" w14:textId="77777777" w:rsidR="00CE164C" w:rsidRDefault="00CE164C" w:rsidP="00CE164C">
      <w:r>
        <w:t>### Data Splitting</w:t>
      </w:r>
    </w:p>
    <w:p w14:paraId="23950608" w14:textId="77777777" w:rsidR="00CE164C" w:rsidRDefault="00CE164C" w:rsidP="00CE164C"/>
    <w:p w14:paraId="271531D5" w14:textId="77777777" w:rsidR="00CE164C" w:rsidRDefault="00CE164C" w:rsidP="00CE164C">
      <w:r>
        <w:t xml:space="preserve">Proper data splitting is crucial for training **Multilayer </w:t>
      </w:r>
      <w:proofErr w:type="spellStart"/>
      <w:r>
        <w:t>Perceptrons</w:t>
      </w:r>
      <w:proofErr w:type="spellEnd"/>
      <w:r>
        <w:t xml:space="preserve"> (MLPs)** to ensure robust model evaluation and prevent overfitting. For cross-sectional data, </w:t>
      </w:r>
      <w:proofErr w:type="gramStart"/>
      <w:r>
        <w:t>a random</w:t>
      </w:r>
      <w:proofErr w:type="gramEnd"/>
      <w:r>
        <w:t xml:space="preserve"> splitting is required:</w:t>
      </w:r>
    </w:p>
    <w:p w14:paraId="73257272" w14:textId="77777777" w:rsidR="00CE164C" w:rsidRDefault="00CE164C" w:rsidP="00CE164C"/>
    <w:p w14:paraId="7EA476D9" w14:textId="06D90508" w:rsidR="00CE164C" w:rsidRDefault="00CE164C" w:rsidP="00CE164C">
      <w:r>
        <w:t xml:space="preserve">* Two-way splitting for training and testing data sets. </w:t>
      </w:r>
      <w:r w:rsidR="002E674A">
        <w:t>The t</w:t>
      </w:r>
      <w:r>
        <w:t>raining an</w:t>
      </w:r>
      <w:r w:rsidR="002E674A">
        <w:t>d</w:t>
      </w:r>
      <w:r>
        <w:t xml:space="preserve"> test data ratio is usually 70%-30% or 80%-20%.</w:t>
      </w:r>
    </w:p>
    <w:p w14:paraId="0670515B" w14:textId="77777777" w:rsidR="00CE164C" w:rsidRDefault="00CE164C" w:rsidP="00CE164C"/>
    <w:p w14:paraId="1DEDC08A" w14:textId="5069D339" w:rsidR="00CE164C" w:rsidRDefault="00CE164C" w:rsidP="00CE164C">
      <w:r>
        <w:t xml:space="preserve">* **Nested random splitting for cross-validation** involves two layers of data partitioning: an outer loop for performance evaluation and an inner loop for hyperparameter tuning. This approach ensures unbiased model assessment by preventing data leakage between </w:t>
      </w:r>
      <w:r w:rsidR="002E674A">
        <w:t xml:space="preserve">the </w:t>
      </w:r>
      <w:r>
        <w:t>tuning and evaluation phases.</w:t>
      </w:r>
    </w:p>
    <w:p w14:paraId="4500359D" w14:textId="77777777" w:rsidR="00CE164C" w:rsidRDefault="00CE164C" w:rsidP="00CE164C"/>
    <w:p w14:paraId="3415ACD1" w14:textId="534AFD4F" w:rsidR="00CE164C" w:rsidRDefault="00CE164C" w:rsidP="00CE164C">
      <w:r>
        <w:t>There are other random data splitting method</w:t>
      </w:r>
      <w:r w:rsidR="002E674A">
        <w:t>s</w:t>
      </w:r>
      <w:r>
        <w:t xml:space="preserve"> based on the data structures that require special design so that the randomly split data retain the same probability structure of the data set.</w:t>
      </w:r>
    </w:p>
    <w:p w14:paraId="3E938D2A" w14:textId="77777777" w:rsidR="00CE164C" w:rsidRDefault="00CE164C" w:rsidP="00CE164C"/>
    <w:p w14:paraId="3D9B69C9" w14:textId="77777777" w:rsidR="00CE164C" w:rsidRDefault="00CE164C" w:rsidP="00CE164C"/>
    <w:p w14:paraId="0E362295" w14:textId="77777777" w:rsidR="00CE164C" w:rsidRDefault="00CE164C" w:rsidP="00CE164C">
      <w:r>
        <w:t>## MLP Architecture Desing</w:t>
      </w:r>
    </w:p>
    <w:p w14:paraId="4DD96A72" w14:textId="77777777" w:rsidR="00CE164C" w:rsidRDefault="00CE164C" w:rsidP="00CE164C"/>
    <w:p w14:paraId="28D579B9" w14:textId="77777777" w:rsidR="00CE164C" w:rsidRDefault="00CE164C" w:rsidP="00CE164C">
      <w:r>
        <w:t>In neural networks, MLP (Multilayer Perceptron) size and depth refer to its architecture, particularly the number of neurons (size) and the number of hidden layers (depth). These factors significantly impact the model's capacity, training dynamics, and generalization ability.</w:t>
      </w:r>
    </w:p>
    <w:p w14:paraId="20AB6DAC" w14:textId="77777777" w:rsidR="00CE164C" w:rsidRDefault="00CE164C" w:rsidP="00CE164C"/>
    <w:p w14:paraId="6B9B338D" w14:textId="77777777" w:rsidR="00CE164C" w:rsidRDefault="00CE164C" w:rsidP="00CE164C">
      <w:r>
        <w:t xml:space="preserve">* **Shallow networks** (1-2 hidden layers) may suffice for simple tasks.  **Shallow networks** </w:t>
      </w:r>
    </w:p>
    <w:p w14:paraId="3C15A0C8" w14:textId="77777777" w:rsidR="00CE164C" w:rsidRDefault="00CE164C" w:rsidP="00CE164C">
      <w:r>
        <w:t xml:space="preserve">  + can approximate any continuous function (Universal Approximation Theorem).</w:t>
      </w:r>
    </w:p>
    <w:p w14:paraId="24C5FC8A" w14:textId="77777777" w:rsidR="00CE164C" w:rsidRDefault="00CE164C" w:rsidP="00CE164C">
      <w:r>
        <w:t xml:space="preserve">  + often sufficient for simple tasks (e.g., small tabular datasets).</w:t>
      </w:r>
    </w:p>
    <w:p w14:paraId="5A75F27A" w14:textId="77777777" w:rsidR="00CE164C" w:rsidRDefault="00CE164C" w:rsidP="00CE164C">
      <w:r>
        <w:t xml:space="preserve">  + are less prone to overfitting but may underfit complex data.</w:t>
      </w:r>
    </w:p>
    <w:p w14:paraId="79E422EF" w14:textId="77777777" w:rsidR="00CE164C" w:rsidRDefault="00CE164C" w:rsidP="00CE164C"/>
    <w:p w14:paraId="401D2B40" w14:textId="77777777" w:rsidR="00CE164C" w:rsidRDefault="00CE164C" w:rsidP="00CE164C">
      <w:r>
        <w:t xml:space="preserve">* **Deep networks** can model complex patterns but risk overfitting and increased computational </w:t>
      </w:r>
      <w:proofErr w:type="gramStart"/>
      <w:r>
        <w:t>cost</w:t>
      </w:r>
      <w:proofErr w:type="gramEnd"/>
      <w:r>
        <w:t>. **Deep networks** are</w:t>
      </w:r>
    </w:p>
    <w:p w14:paraId="3A111CFA" w14:textId="77777777" w:rsidR="00CE164C" w:rsidRDefault="00CE164C" w:rsidP="00CE164C">
      <w:r>
        <w:t xml:space="preserve">  + better at learning hierarchical representations.</w:t>
      </w:r>
    </w:p>
    <w:p w14:paraId="3D917DC9" w14:textId="77777777" w:rsidR="00CE164C" w:rsidRDefault="00CE164C" w:rsidP="00CE164C">
      <w:r>
        <w:t xml:space="preserve">  + useful for high-dimensional data (e.g., images, NLP after feature extraction).</w:t>
      </w:r>
    </w:p>
    <w:p w14:paraId="11934F21" w14:textId="77777777" w:rsidR="00CE164C" w:rsidRDefault="00CE164C" w:rsidP="00CE164C">
      <w:r>
        <w:t xml:space="preserve">  + more computationally expensive and prone to overfitting (requires regularization like Dropout, L2).</w:t>
      </w:r>
    </w:p>
    <w:p w14:paraId="5B4F66ED" w14:textId="77777777" w:rsidR="00CE164C" w:rsidRDefault="00CE164C" w:rsidP="00CE164C"/>
    <w:p w14:paraId="102C65F2" w14:textId="77777777" w:rsidR="00CE164C" w:rsidRDefault="00CE164C" w:rsidP="00CE164C"/>
    <w:p w14:paraId="124FB235" w14:textId="77777777" w:rsidR="00CE164C" w:rsidRDefault="00CE164C" w:rsidP="00CE164C">
      <w:r>
        <w:t xml:space="preserve">* **MLP Size (Number of Neurons per Layer)** is also impactful on the </w:t>
      </w:r>
      <w:proofErr w:type="gramStart"/>
      <w:r>
        <w:t>model</w:t>
      </w:r>
      <w:proofErr w:type="gramEnd"/>
      <w:r>
        <w:t xml:space="preserve"> performance.</w:t>
      </w:r>
    </w:p>
    <w:p w14:paraId="16746510" w14:textId="77777777" w:rsidR="00CE164C" w:rsidRDefault="00CE164C" w:rsidP="00CE164C">
      <w:r>
        <w:t xml:space="preserve">  + Wider Layers (more neurons) increase model capacity, allowing more complex function approximation. It can lead to overfitting if not regularized and use more computation resources (more parameters).</w:t>
      </w:r>
    </w:p>
    <w:p w14:paraId="0A55C712" w14:textId="2A42C5D5" w:rsidR="00CE164C" w:rsidRDefault="00CE164C" w:rsidP="00CE164C">
      <w:r>
        <w:t xml:space="preserve">  + Narrower Layers (fewer neurons) are less expressive but faster to train bu</w:t>
      </w:r>
      <w:r w:rsidR="000D166E">
        <w:t>t</w:t>
      </w:r>
      <w:r>
        <w:t xml:space="preserve"> may lead to underfit</w:t>
      </w:r>
      <w:r w:rsidR="000D166E">
        <w:t>ting</w:t>
      </w:r>
      <w:r>
        <w:t xml:space="preserve"> complex patterns.</w:t>
      </w:r>
    </w:p>
    <w:p w14:paraId="17C2B01E" w14:textId="77777777" w:rsidR="00CE164C" w:rsidRDefault="00CE164C" w:rsidP="00CE164C"/>
    <w:p w14:paraId="22EB39AE" w14:textId="77777777" w:rsidR="00CE164C" w:rsidRDefault="00CE164C" w:rsidP="00CE164C">
      <w:r>
        <w:t>* **Choosing Depth &amp; Size** is based on the following general recommendations</w:t>
      </w:r>
    </w:p>
    <w:p w14:paraId="35108654" w14:textId="77777777" w:rsidR="00CE164C" w:rsidRDefault="00CE164C" w:rsidP="00CE164C">
      <w:r>
        <w:t xml:space="preserve">  + Start with 1-3 hidden layers and adjust based on performance.</w:t>
      </w:r>
    </w:p>
    <w:p w14:paraId="55FE0E3E" w14:textId="77777777" w:rsidR="00CE164C" w:rsidRDefault="00CE164C" w:rsidP="00CE164C">
      <w:r>
        <w:t xml:space="preserve">  + Use similar or decreasing layer sizes.</w:t>
      </w:r>
    </w:p>
    <w:p w14:paraId="0E75568A" w14:textId="77777777" w:rsidR="00CE164C" w:rsidRDefault="00CE164C" w:rsidP="00CE164C">
      <w:r>
        <w:t xml:space="preserve">  + Wider layers early can help feature extraction; deeper networks refine abstractions.</w:t>
      </w:r>
    </w:p>
    <w:p w14:paraId="4685A2D5" w14:textId="77777777" w:rsidR="00CE164C" w:rsidRDefault="00CE164C" w:rsidP="00CE164C"/>
    <w:p w14:paraId="0FC48FC9" w14:textId="77777777" w:rsidR="00CE164C" w:rsidRDefault="00CE164C" w:rsidP="00CE164C"/>
    <w:p w14:paraId="02CCD3A9" w14:textId="77777777" w:rsidR="00CE164C" w:rsidRDefault="00CE164C" w:rsidP="00CE164C">
      <w:r>
        <w:t>## Activation Functions</w:t>
      </w:r>
    </w:p>
    <w:p w14:paraId="06E0B25F" w14:textId="77777777" w:rsidR="00CE164C" w:rsidRDefault="00CE164C" w:rsidP="00CE164C"/>
    <w:p w14:paraId="75278DEC" w14:textId="77777777" w:rsidR="00CE164C" w:rsidRDefault="00CE164C" w:rsidP="00CE164C">
      <w:r>
        <w:t xml:space="preserve">**Activation functions** serve distinct purposes in hidden and output layers. In hidden layers, they introduce nonlinear transformations to capture complex patterns in the data. The output layer's activation function is chosen specifically to produce predictions compatible with the target variable's characteristics. </w:t>
      </w:r>
    </w:p>
    <w:p w14:paraId="097C9C67" w14:textId="77777777" w:rsidR="00CE164C" w:rsidRDefault="00CE164C" w:rsidP="00CE164C"/>
    <w:p w14:paraId="0C88C18F" w14:textId="77777777" w:rsidR="00CE164C" w:rsidRDefault="00CE164C" w:rsidP="00CE164C"/>
    <w:p w14:paraId="75764FE1" w14:textId="77777777" w:rsidR="00CE164C" w:rsidRDefault="00CE164C" w:rsidP="00CE164C">
      <w:r>
        <w:t>### Hidden Layer Activation</w:t>
      </w:r>
    </w:p>
    <w:p w14:paraId="56E36F23" w14:textId="77777777" w:rsidR="00CE164C" w:rsidRDefault="00CE164C" w:rsidP="00CE164C"/>
    <w:p w14:paraId="6E2B6A0E" w14:textId="391F535F" w:rsidR="00CE164C" w:rsidRDefault="00CE164C" w:rsidP="00CE164C">
      <w:r>
        <w:t>There are several activation function</w:t>
      </w:r>
      <w:r w:rsidR="000D166E">
        <w:t>s</w:t>
      </w:r>
      <w:r>
        <w:t xml:space="preserve"> for </w:t>
      </w:r>
      <w:r w:rsidR="000D166E">
        <w:t xml:space="preserve">the </w:t>
      </w:r>
      <w:r>
        <w:t xml:space="preserve">hidden layer. The </w:t>
      </w:r>
      <w:proofErr w:type="spellStart"/>
      <w:r>
        <w:t>ReLU</w:t>
      </w:r>
      <w:proofErr w:type="spellEnd"/>
      <w:r>
        <w:t xml:space="preserve"> (Rectified Linear Unit) is widely used due to its computational efficiency and is the default for many MLP libraries. The following table outline</w:t>
      </w:r>
      <w:r w:rsidR="000D166E">
        <w:t>s</w:t>
      </w:r>
      <w:r>
        <w:t xml:space="preserve"> some of the commonly used activation functions for hidden layers.</w:t>
      </w:r>
    </w:p>
    <w:p w14:paraId="12907AD9" w14:textId="77777777" w:rsidR="00CE164C" w:rsidRDefault="00CE164C" w:rsidP="00CE164C"/>
    <w:p w14:paraId="4BC58FB4" w14:textId="77777777" w:rsidR="00CE164C" w:rsidRDefault="00CE164C" w:rsidP="00CE164C"/>
    <w:p w14:paraId="7526C10F" w14:textId="77777777" w:rsidR="00CE164C" w:rsidRDefault="00CE164C" w:rsidP="00CE164C">
      <w:r>
        <w:t>| Activation</w:t>
      </w:r>
      <w:r>
        <w:tab/>
        <w:t>| Best For</w:t>
      </w:r>
      <w:r>
        <w:tab/>
        <w:t xml:space="preserve"> |    Pros</w:t>
      </w:r>
      <w:r>
        <w:tab/>
        <w:t xml:space="preserve">  |    Cons </w:t>
      </w:r>
      <w:r>
        <w:tab/>
        <w:t>| Recommendation |</w:t>
      </w:r>
    </w:p>
    <w:p w14:paraId="6AC94007" w14:textId="77777777" w:rsidR="00CE164C" w:rsidRDefault="00CE164C" w:rsidP="00CE164C">
      <w:r>
        <w:t>|:------------|:-----------|:-----------|:----------|:---------------|</w:t>
      </w:r>
    </w:p>
    <w:p w14:paraId="45AA35D1" w14:textId="77777777" w:rsidR="00CE164C" w:rsidRDefault="00CE164C" w:rsidP="00CE164C">
      <w:r>
        <w:t xml:space="preserve">| </w:t>
      </w:r>
      <w:proofErr w:type="spellStart"/>
      <w:r>
        <w:t>ReLU</w:t>
      </w:r>
      <w:proofErr w:type="spellEnd"/>
      <w:r>
        <w:tab/>
        <w:t>| Default choice</w:t>
      </w:r>
      <w:r>
        <w:tab/>
        <w:t>| Fast, avoids vanishing gradient (for x &gt; 0)</w:t>
      </w:r>
      <w:r>
        <w:tab/>
        <w:t xml:space="preserve">| "Dying </w:t>
      </w:r>
      <w:proofErr w:type="spellStart"/>
      <w:r>
        <w:t>ReLU</w:t>
      </w:r>
      <w:proofErr w:type="spellEnd"/>
      <w:r>
        <w:t>" (dead neurons)</w:t>
      </w:r>
      <w:r>
        <w:tab/>
        <w:t xml:space="preserve">| First try in most MLPs| </w:t>
      </w:r>
    </w:p>
    <w:p w14:paraId="2DDF74B5" w14:textId="77777777" w:rsidR="00CE164C" w:rsidRDefault="00CE164C" w:rsidP="00CE164C">
      <w:r>
        <w:t xml:space="preserve">| Leaky </w:t>
      </w:r>
      <w:proofErr w:type="spellStart"/>
      <w:r>
        <w:t>ReLU</w:t>
      </w:r>
      <w:proofErr w:type="spellEnd"/>
      <w:r>
        <w:tab/>
        <w:t>| Deep networks</w:t>
      </w:r>
      <w:r>
        <w:tab/>
        <w:t xml:space="preserve">| Fixes dying </w:t>
      </w:r>
      <w:proofErr w:type="spellStart"/>
      <w:r>
        <w:t>ReLU</w:t>
      </w:r>
      <w:proofErr w:type="spellEnd"/>
      <w:r>
        <w:tab/>
        <w:t xml:space="preserve">| Slightly slower than </w:t>
      </w:r>
      <w:proofErr w:type="spellStart"/>
      <w:r>
        <w:t>ReLU</w:t>
      </w:r>
      <w:proofErr w:type="spellEnd"/>
      <w:r>
        <w:tab/>
        <w:t xml:space="preserve">| Use if </w:t>
      </w:r>
      <w:proofErr w:type="spellStart"/>
      <w:r>
        <w:t>ReLU</w:t>
      </w:r>
      <w:proofErr w:type="spellEnd"/>
      <w:r>
        <w:t xml:space="preserve"> fails| </w:t>
      </w:r>
    </w:p>
    <w:p w14:paraId="708D1F2A" w14:textId="77777777" w:rsidR="00CE164C" w:rsidRDefault="00CE164C" w:rsidP="00CE164C">
      <w:r>
        <w:t>| GELU</w:t>
      </w:r>
      <w:r>
        <w:tab/>
        <w:t>| Transformers, deep learning</w:t>
      </w:r>
      <w:r>
        <w:tab/>
        <w:t>| Smooth, better gradient flow</w:t>
      </w:r>
      <w:r>
        <w:tab/>
        <w:t>| More compute-heavy</w:t>
      </w:r>
      <w:r>
        <w:tab/>
        <w:t xml:space="preserve">|  Best for modern deep nets (e.g., BERT, GPT)| </w:t>
      </w:r>
    </w:p>
    <w:p w14:paraId="70F17F2C" w14:textId="77777777" w:rsidR="00CE164C" w:rsidRDefault="00CE164C" w:rsidP="00CE164C">
      <w:r>
        <w:t>| Swish</w:t>
      </w:r>
      <w:r>
        <w:tab/>
        <w:t>| Experimental alternative</w:t>
      </w:r>
      <w:r>
        <w:tab/>
        <w:t xml:space="preserve">| Can outperform </w:t>
      </w:r>
      <w:proofErr w:type="spellStart"/>
      <w:r>
        <w:t>ReLU</w:t>
      </w:r>
      <w:proofErr w:type="spellEnd"/>
      <w:r>
        <w:tab/>
        <w:t xml:space="preserve">| Slower than </w:t>
      </w:r>
      <w:proofErr w:type="spellStart"/>
      <w:r>
        <w:t>ReLU</w:t>
      </w:r>
      <w:proofErr w:type="spellEnd"/>
      <w:r>
        <w:tab/>
        <w:t xml:space="preserve">|  Try if tuning performance| </w:t>
      </w:r>
    </w:p>
    <w:p w14:paraId="7BA8B0FE" w14:textId="77777777" w:rsidR="00CE164C" w:rsidRDefault="00CE164C" w:rsidP="00CE164C">
      <w:r>
        <w:t>| SELU</w:t>
      </w:r>
      <w:r>
        <w:tab/>
        <w:t>| Self-normalizing networks</w:t>
      </w:r>
      <w:r>
        <w:tab/>
        <w:t xml:space="preserve">| No </w:t>
      </w:r>
      <w:proofErr w:type="spellStart"/>
      <w:r>
        <w:t>BatchNorm</w:t>
      </w:r>
      <w:proofErr w:type="spellEnd"/>
      <w:r>
        <w:t xml:space="preserve"> needed</w:t>
      </w:r>
      <w:r>
        <w:tab/>
        <w:t>| Requires careful initialization</w:t>
      </w:r>
      <w:r>
        <w:tab/>
        <w:t xml:space="preserve">| Use only in specific architectures| </w:t>
      </w:r>
    </w:p>
    <w:p w14:paraId="119B03C7" w14:textId="77777777" w:rsidR="00CE164C" w:rsidRDefault="00CE164C" w:rsidP="00CE164C"/>
    <w:p w14:paraId="02EC9461" w14:textId="77777777" w:rsidR="00CE164C" w:rsidRDefault="00CE164C" w:rsidP="00CE164C"/>
    <w:p w14:paraId="490511B9" w14:textId="01CE3AE2" w:rsidR="00CE164C" w:rsidRDefault="00CE164C" w:rsidP="00CE164C">
      <w:r>
        <w:t>&lt;font color = "red"&gt;**\color{red}Avoid using Sigmoid/Tanh in hidden layers that cause vanishing gradients in deep networks.**&lt;/font&gt;</w:t>
      </w:r>
    </w:p>
    <w:p w14:paraId="6285C0CC" w14:textId="77777777" w:rsidR="00CE164C" w:rsidRDefault="00CE164C" w:rsidP="00CE164C"/>
    <w:p w14:paraId="404233BE" w14:textId="77777777" w:rsidR="00CE164C" w:rsidRDefault="00CE164C" w:rsidP="00CE164C"/>
    <w:p w14:paraId="46C7CD80" w14:textId="77777777" w:rsidR="00CE164C" w:rsidRDefault="00CE164C" w:rsidP="00CE164C"/>
    <w:p w14:paraId="7A237A4B" w14:textId="77777777" w:rsidR="00CE164C" w:rsidRDefault="00CE164C" w:rsidP="00CE164C">
      <w:r>
        <w:t>### Output Layer Activation</w:t>
      </w:r>
    </w:p>
    <w:p w14:paraId="3E17846F" w14:textId="77777777" w:rsidR="00CE164C" w:rsidRDefault="00CE164C" w:rsidP="00CE164C"/>
    <w:p w14:paraId="27407376" w14:textId="5FB59BA2" w:rsidR="00CE164C" w:rsidRDefault="00CE164C" w:rsidP="00CE164C">
      <w:r>
        <w:t xml:space="preserve">Depending </w:t>
      </w:r>
      <w:r w:rsidR="000D166E">
        <w:t xml:space="preserve">on </w:t>
      </w:r>
      <w:r>
        <w:t>the type of the target response, the commonly used activation functions are summarized in the following table.</w:t>
      </w:r>
    </w:p>
    <w:p w14:paraId="6E9A473D" w14:textId="77777777" w:rsidR="00CE164C" w:rsidRDefault="00CE164C" w:rsidP="00CE164C"/>
    <w:p w14:paraId="2FABD30A" w14:textId="77777777" w:rsidR="00CE164C" w:rsidRDefault="00CE164C" w:rsidP="00CE164C">
      <w:r>
        <w:t>|  Task</w:t>
      </w:r>
      <w:r>
        <w:tab/>
        <w:t xml:space="preserve">     |    Activation</w:t>
      </w:r>
      <w:r>
        <w:tab/>
        <w:t xml:space="preserve">  |    Why?   </w:t>
      </w:r>
      <w:r>
        <w:tab/>
        <w:t>|      Example Use Case     |</w:t>
      </w:r>
    </w:p>
    <w:p w14:paraId="6DCC056A" w14:textId="77777777" w:rsidR="00CE164C" w:rsidRDefault="00CE164C" w:rsidP="00CE164C">
      <w:r>
        <w:t>|:-----------|:-----------------|:------------|:--------------------------|</w:t>
      </w:r>
    </w:p>
    <w:p w14:paraId="46F8AB18" w14:textId="77777777" w:rsidR="00CE164C" w:rsidRDefault="00CE164C" w:rsidP="00CE164C">
      <w:r>
        <w:t>|  Regression (unbounded)</w:t>
      </w:r>
      <w:r>
        <w:tab/>
        <w:t>|  Linear (no activation)</w:t>
      </w:r>
      <w:r>
        <w:tab/>
        <w:t>|  Outputs any real number</w:t>
      </w:r>
      <w:r>
        <w:tab/>
        <w:t xml:space="preserve">|  Predicting house prices|  </w:t>
      </w:r>
    </w:p>
    <w:p w14:paraId="4CC88DA9" w14:textId="77777777" w:rsidR="00CE164C" w:rsidRDefault="00CE164C" w:rsidP="00CE164C">
      <w:r>
        <w:t>|  Regression (0 to 1)</w:t>
      </w:r>
      <w:r>
        <w:tab/>
        <w:t>|  Sigmoid</w:t>
      </w:r>
      <w:r>
        <w:tab/>
        <w:t>|  Bounds output to [0, 1]</w:t>
      </w:r>
      <w:r>
        <w:tab/>
        <w:t xml:space="preserve">|  Predicting probabilities|  </w:t>
      </w:r>
    </w:p>
    <w:p w14:paraId="44EF7359" w14:textId="77777777" w:rsidR="00CE164C" w:rsidRDefault="00CE164C" w:rsidP="00CE164C">
      <w:r>
        <w:t>|  Binary Classification</w:t>
      </w:r>
      <w:r>
        <w:tab/>
        <w:t>|  Sigmoid</w:t>
      </w:r>
      <w:r>
        <w:tab/>
        <w:t>|  Outputs probability (0 or 1)</w:t>
      </w:r>
      <w:r>
        <w:tab/>
        <w:t xml:space="preserve">|  Spam detection|  </w:t>
      </w:r>
    </w:p>
    <w:p w14:paraId="3128E6D7" w14:textId="77777777" w:rsidR="00CE164C" w:rsidRDefault="00CE164C" w:rsidP="00CE164C">
      <w:r>
        <w:t>|  Multiclass Classification</w:t>
      </w:r>
      <w:r>
        <w:tab/>
        <w:t xml:space="preserve">|  </w:t>
      </w:r>
      <w:proofErr w:type="spellStart"/>
      <w:r>
        <w:t>Softmax</w:t>
      </w:r>
      <w:proofErr w:type="spellEnd"/>
      <w:r>
        <w:tab/>
        <w:t>|  Probabilities sum to 1</w:t>
      </w:r>
      <w:r>
        <w:tab/>
        <w:t xml:space="preserve">|  MNIST digit classification|  </w:t>
      </w:r>
    </w:p>
    <w:p w14:paraId="092C80DA" w14:textId="77777777" w:rsidR="00CE164C" w:rsidRDefault="00CE164C" w:rsidP="00CE164C">
      <w:r>
        <w:t>|  Multilabel Classification</w:t>
      </w:r>
      <w:r>
        <w:tab/>
        <w:t>|  Sigmoid (per class)</w:t>
      </w:r>
      <w:r>
        <w:tab/>
        <w:t>|  Independent probabilities</w:t>
      </w:r>
      <w:r>
        <w:tab/>
        <w:t xml:space="preserve">|  Image tagging|  </w:t>
      </w:r>
    </w:p>
    <w:p w14:paraId="0B57EE42" w14:textId="77777777" w:rsidR="00CE164C" w:rsidRDefault="00CE164C" w:rsidP="00CE164C"/>
    <w:p w14:paraId="475C2342" w14:textId="77777777" w:rsidR="00CE164C" w:rsidRDefault="00CE164C" w:rsidP="00CE164C"/>
    <w:p w14:paraId="34C1672E" w14:textId="55208426" w:rsidR="00CE164C" w:rsidRDefault="00CE164C" w:rsidP="00CE164C">
      <w:pPr>
        <w:rPr>
          <w:rFonts w:hint="eastAsia"/>
        </w:rPr>
      </w:pPr>
      <w:r>
        <w:rPr>
          <w:rFonts w:hint="eastAsia"/>
        </w:rPr>
        <w:t xml:space="preserve">&lt;font color = "red"&gt;**\color{red}Never use </w:t>
      </w:r>
      <w:proofErr w:type="spellStart"/>
      <w:r>
        <w:rPr>
          <w:rFonts w:hint="eastAsia"/>
        </w:rPr>
        <w:t>ReLU</w:t>
      </w:r>
      <w:proofErr w:type="spellEnd"/>
      <w:r>
        <w:rPr>
          <w:rFonts w:hint="eastAsia"/>
        </w:rPr>
        <w:t xml:space="preserve"> in </w:t>
      </w:r>
      <w:r w:rsidR="000D166E">
        <w:t xml:space="preserve">the </w:t>
      </w:r>
      <w:r>
        <w:rPr>
          <w:rFonts w:hint="eastAsia"/>
        </w:rPr>
        <w:t xml:space="preserve">output layer unless outputs must be </w:t>
      </w:r>
      <w:r>
        <w:rPr>
          <w:rFonts w:hint="eastAsia"/>
        </w:rPr>
        <w:t>≥</w:t>
      </w:r>
      <w:r>
        <w:rPr>
          <w:rFonts w:hint="eastAsia"/>
        </w:rPr>
        <w:t>0, e.g., count prediction  like Poisson regression).**&lt;/font&gt;</w:t>
      </w:r>
    </w:p>
    <w:p w14:paraId="7AA01F22" w14:textId="77777777" w:rsidR="00CE164C" w:rsidRDefault="00CE164C" w:rsidP="00CE164C"/>
    <w:p w14:paraId="6BD749DE" w14:textId="77777777" w:rsidR="00CE164C" w:rsidRDefault="00CE164C" w:rsidP="00CE164C"/>
    <w:p w14:paraId="3D39C6DB" w14:textId="77777777" w:rsidR="00CE164C" w:rsidRDefault="00CE164C" w:rsidP="00CE164C">
      <w:r>
        <w:t xml:space="preserve">### Guideline for Hidden and Output Layers </w:t>
      </w:r>
    </w:p>
    <w:p w14:paraId="6C8E871D" w14:textId="77777777" w:rsidR="00CE164C" w:rsidRDefault="00CE164C" w:rsidP="00CE164C"/>
    <w:p w14:paraId="32E24F48" w14:textId="77777777" w:rsidR="00CE164C" w:rsidRDefault="00CE164C" w:rsidP="00CE164C"/>
    <w:p w14:paraId="2F085ECA" w14:textId="77777777" w:rsidR="00CE164C" w:rsidRDefault="00CE164C" w:rsidP="00CE164C">
      <w:r>
        <w:t>The following table provides a guideline for choosing appropriate activation functions in MLP.</w:t>
      </w:r>
    </w:p>
    <w:p w14:paraId="6F2938DB" w14:textId="77777777" w:rsidR="00CE164C" w:rsidRDefault="00CE164C" w:rsidP="00CE164C"/>
    <w:p w14:paraId="1B7722B8" w14:textId="77777777" w:rsidR="00CE164C" w:rsidRDefault="00CE164C" w:rsidP="00CE164C">
      <w:r>
        <w:t xml:space="preserve">|  Scenario   | </w:t>
      </w:r>
      <w:r>
        <w:tab/>
        <w:t xml:space="preserve">Hidden Layer  | </w:t>
      </w:r>
      <w:r>
        <w:tab/>
        <w:t>Output Layer  |</w:t>
      </w:r>
    </w:p>
    <w:p w14:paraId="447BBBBE" w14:textId="77777777" w:rsidR="00CE164C" w:rsidRDefault="00CE164C" w:rsidP="00CE164C">
      <w:r>
        <w:t>|:------------|:----------------|:----------------|</w:t>
      </w:r>
    </w:p>
    <w:p w14:paraId="59DE4C20" w14:textId="77777777" w:rsidR="00CE164C" w:rsidRDefault="00CE164C" w:rsidP="00CE164C">
      <w:r>
        <w:t>|  General MLP</w:t>
      </w:r>
      <w:r>
        <w:tab/>
        <w:t xml:space="preserve">|  </w:t>
      </w:r>
      <w:proofErr w:type="spellStart"/>
      <w:r>
        <w:t>ReLU</w:t>
      </w:r>
      <w:proofErr w:type="spellEnd"/>
      <w:r>
        <w:tab/>
        <w:t xml:space="preserve">|  Task-dependent (see above)|  </w:t>
      </w:r>
    </w:p>
    <w:p w14:paraId="401B5B3D" w14:textId="77777777" w:rsidR="00CE164C" w:rsidRDefault="00CE164C" w:rsidP="00CE164C">
      <w:r>
        <w:t>|  Deep Network</w:t>
      </w:r>
      <w:r>
        <w:tab/>
        <w:t xml:space="preserve">|  GELU/Leaky </w:t>
      </w:r>
      <w:proofErr w:type="spellStart"/>
      <w:r>
        <w:t>ReLU</w:t>
      </w:r>
      <w:proofErr w:type="spellEnd"/>
      <w:r>
        <w:t xml:space="preserve"> |  </w:t>
      </w:r>
      <w:r>
        <w:tab/>
        <w:t xml:space="preserve">Task-dependent|  </w:t>
      </w:r>
    </w:p>
    <w:p w14:paraId="74881769" w14:textId="77777777" w:rsidR="00CE164C" w:rsidRDefault="00CE164C" w:rsidP="00CE164C">
      <w:r>
        <w:t>|  Transformer Model</w:t>
      </w:r>
      <w:r>
        <w:tab/>
        <w:t>|  GELU</w:t>
      </w:r>
      <w:r>
        <w:tab/>
        <w:t xml:space="preserve">|  </w:t>
      </w:r>
      <w:proofErr w:type="spellStart"/>
      <w:r>
        <w:t>Softmax</w:t>
      </w:r>
      <w:proofErr w:type="spellEnd"/>
      <w:r>
        <w:t xml:space="preserve">/Sigmoid|  </w:t>
      </w:r>
    </w:p>
    <w:p w14:paraId="23F718B3" w14:textId="77777777" w:rsidR="00CE164C" w:rsidRDefault="00CE164C" w:rsidP="00CE164C">
      <w:r>
        <w:t>|  Self-Normalizing Net</w:t>
      </w:r>
      <w:r>
        <w:tab/>
        <w:t>|  SELU</w:t>
      </w:r>
      <w:r>
        <w:tab/>
        <w:t xml:space="preserve">|  Task-dependent|  </w:t>
      </w:r>
    </w:p>
    <w:p w14:paraId="597B40C0" w14:textId="77777777" w:rsidR="00CE164C" w:rsidRDefault="00CE164C" w:rsidP="00CE164C"/>
    <w:p w14:paraId="686FE8A7" w14:textId="77777777" w:rsidR="00CE164C" w:rsidRDefault="00CE164C" w:rsidP="00CE164C"/>
    <w:p w14:paraId="283D45E1" w14:textId="77777777" w:rsidR="00CE164C" w:rsidRDefault="00CE164C" w:rsidP="00CE164C">
      <w:r>
        <w:t xml:space="preserve">## Training, Optimization </w:t>
      </w:r>
    </w:p>
    <w:p w14:paraId="51AEA234" w14:textId="77777777" w:rsidR="00CE164C" w:rsidRDefault="00CE164C" w:rsidP="00CE164C"/>
    <w:p w14:paraId="33917A16" w14:textId="77777777" w:rsidR="00CE164C" w:rsidRDefault="00CE164C" w:rsidP="00CE164C">
      <w:r>
        <w:t>Effective training requires proper optimization techniques and hyperparameter tuning.</w:t>
      </w:r>
    </w:p>
    <w:p w14:paraId="6F05659F" w14:textId="77777777" w:rsidR="00CE164C" w:rsidRDefault="00CE164C" w:rsidP="00CE164C"/>
    <w:p w14:paraId="3D18777A" w14:textId="77777777" w:rsidR="00CE164C" w:rsidRDefault="00CE164C" w:rsidP="00CE164C">
      <w:r>
        <w:t>* **Loss Function Selection** is dependent on the applications:</w:t>
      </w:r>
    </w:p>
    <w:p w14:paraId="6EAC60C1" w14:textId="77777777" w:rsidR="00CE164C" w:rsidRDefault="00CE164C" w:rsidP="00CE164C">
      <w:r>
        <w:t xml:space="preserve">  + **Classification**: Cross-entropy loss</w:t>
      </w:r>
    </w:p>
    <w:p w14:paraId="6608B95B" w14:textId="77777777" w:rsidR="00CE164C" w:rsidRDefault="00CE164C" w:rsidP="00CE164C">
      <w:r>
        <w:t xml:space="preserve">  + **Regression**: Mean Squared Error (MSE) or Mean Absolute Error (MAE)</w:t>
      </w:r>
    </w:p>
    <w:p w14:paraId="77BBD1F7" w14:textId="77777777" w:rsidR="00CE164C" w:rsidRDefault="00CE164C" w:rsidP="00CE164C"/>
    <w:p w14:paraId="7B72DEDF" w14:textId="77777777" w:rsidR="00CE164C" w:rsidRDefault="00CE164C" w:rsidP="00CE164C">
      <w:r>
        <w:t>* **Optimizer Choice** is also dependent on the applications and the required computational resources for the applications.</w:t>
      </w:r>
    </w:p>
    <w:p w14:paraId="00DD11D1" w14:textId="77777777" w:rsidR="00CE164C" w:rsidRDefault="00CE164C" w:rsidP="00CE164C">
      <w:r>
        <w:t xml:space="preserve">  + Stochastic Gradient Descent (SGD): Basic but requires careful learning rate tuning. </w:t>
      </w:r>
    </w:p>
    <w:p w14:paraId="3C013BB1" w14:textId="19698F31" w:rsidR="00CE164C" w:rsidRDefault="00CE164C" w:rsidP="00CE164C">
      <w:r>
        <w:t xml:space="preserve">  + Adaptive Optimizers (Adam, RMSprop): Automatically adjust learning rates, often leading to faster convergence. A too</w:t>
      </w:r>
      <w:r w:rsidR="000D166E">
        <w:t>-</w:t>
      </w:r>
      <w:r>
        <w:t>high learning rate causes instability, while a too</w:t>
      </w:r>
      <w:r w:rsidR="000D166E">
        <w:t>-</w:t>
      </w:r>
      <w:r>
        <w:t>low rate slows convergence.</w:t>
      </w:r>
    </w:p>
    <w:p w14:paraId="165BDB0F" w14:textId="77777777" w:rsidR="00CE164C" w:rsidRDefault="00CE164C" w:rsidP="00CE164C"/>
    <w:p w14:paraId="5CEF80A6" w14:textId="77777777" w:rsidR="00CE164C" w:rsidRDefault="00CE164C" w:rsidP="00CE164C">
      <w:r>
        <w:t>* **Hyperparameter Tuning**</w:t>
      </w:r>
    </w:p>
    <w:p w14:paraId="6B2754F7" w14:textId="77777777" w:rsidR="00CE164C" w:rsidRDefault="00CE164C" w:rsidP="00CE164C">
      <w:r>
        <w:t>Methods like grid search, random search, or Bayesian optimization help find optimal configurations efficiently.</w:t>
      </w:r>
    </w:p>
    <w:p w14:paraId="5EF380D0" w14:textId="77777777" w:rsidR="00CE164C" w:rsidRDefault="00CE164C" w:rsidP="00CE164C"/>
    <w:p w14:paraId="3EA199C8" w14:textId="77777777" w:rsidR="00CE164C" w:rsidRDefault="00CE164C" w:rsidP="00CE164C">
      <w:r>
        <w:lastRenderedPageBreak/>
        <w:t>\</w:t>
      </w:r>
    </w:p>
    <w:p w14:paraId="58956EE9" w14:textId="77777777" w:rsidR="00CE164C" w:rsidRDefault="00CE164C" w:rsidP="00CE164C"/>
    <w:p w14:paraId="77CCD801" w14:textId="77777777" w:rsidR="00CE164C" w:rsidRDefault="00CE164C" w:rsidP="00CE164C">
      <w:r>
        <w:t>## Relative Improvement in Performance</w:t>
      </w:r>
    </w:p>
    <w:p w14:paraId="088785C5" w14:textId="77777777" w:rsidR="00CE164C" w:rsidRDefault="00CE164C" w:rsidP="00CE164C"/>
    <w:p w14:paraId="52237D27" w14:textId="48FA3E02" w:rsidR="00CE164C" w:rsidRDefault="00CE164C" w:rsidP="00CE164C">
      <w:r>
        <w:t xml:space="preserve">When evaluating machine learning models, it is essential to quantify how much a proposed neural network (NN) model improves upon a simpler base model (e.g., linear regression for regression tasks, </w:t>
      </w:r>
      <w:r w:rsidR="000D166E">
        <w:t xml:space="preserve">and </w:t>
      </w:r>
      <w:r>
        <w:t>logistic regression for classification). Measuring relative improvement helps determine whether the added complexity of a neural network justifies its adoption. We next briefly discuss key methods for computing and interpreting relative improvement, along with practical considerations. Recall that performance metrics for regression and classification are listed.</w:t>
      </w:r>
    </w:p>
    <w:p w14:paraId="36852FEA" w14:textId="77777777" w:rsidR="00CE164C" w:rsidRDefault="00CE164C" w:rsidP="00CE164C"/>
    <w:p w14:paraId="2E8BE951" w14:textId="77777777" w:rsidR="00CE164C" w:rsidRDefault="00CE164C" w:rsidP="00CE164C">
      <w:r>
        <w:t xml:space="preserve">  + **Classification**: Accuracy, Precision, Recall, F1-score, ROC-AUC.</w:t>
      </w:r>
    </w:p>
    <w:p w14:paraId="4882A2F0" w14:textId="77777777" w:rsidR="00CE164C" w:rsidRDefault="00CE164C" w:rsidP="00CE164C">
      <w:r>
        <w:t xml:space="preserve">  + **Regression**: MSE, RMSE, $R^2$.</w:t>
      </w:r>
    </w:p>
    <w:p w14:paraId="56B1BB36" w14:textId="77777777" w:rsidR="00CE164C" w:rsidRDefault="00CE164C" w:rsidP="00CE164C">
      <w:r>
        <w:t xml:space="preserve">  </w:t>
      </w:r>
    </w:p>
    <w:p w14:paraId="7B67E147" w14:textId="4329AE10" w:rsidR="00CE164C" w:rsidRDefault="00CE164C" w:rsidP="00CE164C">
      <w:r>
        <w:t xml:space="preserve">**Relative improvement** measures how much better (or worse) a neural network performs compared to a baseline model. It is typically expressed as a percentage reduction in error (for regression) or </w:t>
      </w:r>
      <w:r w:rsidR="0039736C">
        <w:t xml:space="preserve">a </w:t>
      </w:r>
      <w:r>
        <w:t>percentage increase in accuracy/precision/recall (for classification).  The general formula is given by</w:t>
      </w:r>
    </w:p>
    <w:p w14:paraId="5B3A58C0" w14:textId="77777777" w:rsidR="00CE164C" w:rsidRDefault="00CE164C" w:rsidP="00CE164C"/>
    <w:p w14:paraId="686BB69B" w14:textId="77777777" w:rsidR="00CE164C" w:rsidRDefault="00CE164C" w:rsidP="00CE164C">
      <w:r>
        <w:t>$$</w:t>
      </w:r>
    </w:p>
    <w:p w14:paraId="074957FD" w14:textId="77777777" w:rsidR="00CE164C" w:rsidRDefault="00CE164C" w:rsidP="00CE164C">
      <w:r>
        <w:t>\</w:t>
      </w:r>
      <w:proofErr w:type="gramStart"/>
      <w:r>
        <w:t>text</w:t>
      </w:r>
      <w:proofErr w:type="gramEnd"/>
      <w:r>
        <w:t>{Relative Improvement} = \frac{\text{Metric}_{\text{Base}}-\text{Metric}_{\text{NN}}}{\text{Metric}_{\text{Base}}}</w:t>
      </w:r>
    </w:p>
    <w:p w14:paraId="23C14C2B" w14:textId="77777777" w:rsidR="00CE164C" w:rsidRDefault="00CE164C" w:rsidP="00CE164C">
      <w:r>
        <w:lastRenderedPageBreak/>
        <w:t>$$</w:t>
      </w:r>
    </w:p>
    <w:p w14:paraId="4993DD7F" w14:textId="77777777" w:rsidR="00CE164C" w:rsidRDefault="00CE164C" w:rsidP="00CE164C">
      <w:r>
        <w:t xml:space="preserve">  </w:t>
      </w:r>
    </w:p>
    <w:p w14:paraId="48A51CBD" w14:textId="77777777" w:rsidR="00CE164C" w:rsidRDefault="00CE164C" w:rsidP="00CE164C">
      <w:r>
        <w:t>As an example, compare the RMSE between linear regression (fit it to the scaled data) and NN model. Assume the base model RMSE = 10.0 and NN model RMSE = 7. Then</w:t>
      </w:r>
    </w:p>
    <w:p w14:paraId="014C6311" w14:textId="77777777" w:rsidR="00CE164C" w:rsidRDefault="00CE164C" w:rsidP="00CE164C"/>
    <w:p w14:paraId="6A8145EF" w14:textId="77777777" w:rsidR="00CE164C" w:rsidRDefault="00CE164C" w:rsidP="00CE164C">
      <w:r>
        <w:t>$$</w:t>
      </w:r>
    </w:p>
    <w:p w14:paraId="7C64DBF5" w14:textId="77777777" w:rsidR="00CE164C" w:rsidRDefault="00CE164C" w:rsidP="00CE164C">
      <w:r>
        <w:t>\text{Improvement} = \frac{10-7}{10} = 30\%.</w:t>
      </w:r>
    </w:p>
    <w:p w14:paraId="44572E28" w14:textId="77777777" w:rsidR="00CE164C" w:rsidRDefault="00CE164C" w:rsidP="00CE164C">
      <w:r>
        <w:t>$$</w:t>
      </w:r>
    </w:p>
    <w:p w14:paraId="5F927A96" w14:textId="77777777" w:rsidR="00CE164C" w:rsidRDefault="00CE164C" w:rsidP="00CE164C"/>
    <w:p w14:paraId="1175C654" w14:textId="77777777" w:rsidR="00CE164C" w:rsidRDefault="00CE164C" w:rsidP="00CE164C">
      <w:r>
        <w:t xml:space="preserve">**Interpretation**: The NN reduces prediction error by 30% compared to linear regression.  </w:t>
      </w:r>
    </w:p>
    <w:p w14:paraId="6E464553" w14:textId="77777777" w:rsidR="00CE164C" w:rsidRDefault="00CE164C" w:rsidP="00CE164C">
      <w:r>
        <w:t xml:space="preserve">  </w:t>
      </w:r>
    </w:p>
    <w:p w14:paraId="18DE85EE" w14:textId="77777777" w:rsidR="00CE164C" w:rsidRDefault="00CE164C" w:rsidP="00CE164C">
      <w:r>
        <w:t xml:space="preserve">  </w:t>
      </w:r>
    </w:p>
    <w:p w14:paraId="2BC4A9D8" w14:textId="77777777" w:rsidR="00CE164C" w:rsidRDefault="00CE164C" w:rsidP="00CE164C">
      <w:r>
        <w:t>\</w:t>
      </w:r>
    </w:p>
    <w:p w14:paraId="32B487A8" w14:textId="77777777" w:rsidR="00CE164C" w:rsidRDefault="00CE164C" w:rsidP="00CE164C">
      <w:r>
        <w:t xml:space="preserve">  </w:t>
      </w:r>
    </w:p>
    <w:p w14:paraId="52C4F6BF" w14:textId="77777777" w:rsidR="00CE164C" w:rsidRDefault="00CE164C" w:rsidP="00CE164C">
      <w:r>
        <w:t># MLP Regression</w:t>
      </w:r>
    </w:p>
    <w:p w14:paraId="693AD87F" w14:textId="77777777" w:rsidR="00CE164C" w:rsidRDefault="00CE164C" w:rsidP="00CE164C"/>
    <w:p w14:paraId="11907B8C" w14:textId="08A35D8A" w:rsidR="00CE164C" w:rsidRDefault="00CE164C" w:rsidP="00CE164C">
      <w:r>
        <w:lastRenderedPageBreak/>
        <w:t>This section focuses on implementing MLP regression using the Boston Housing dataset, along with the R **</w:t>
      </w:r>
      <w:proofErr w:type="spellStart"/>
      <w:r>
        <w:t>neuralnet</w:t>
      </w:r>
      <w:proofErr w:type="spellEnd"/>
      <w:r>
        <w:t>** library and other supporting libraries for data preparation and visualization. We will follow the basic steps outlined in the previous section. We will fit one-hidden-layer and two-hidden-layer MLP to predict the median house v</w:t>
      </w:r>
      <w:r w:rsidR="0039736C">
        <w:t>al</w:t>
      </w:r>
      <w:r>
        <w:t>ue.</w:t>
      </w:r>
    </w:p>
    <w:p w14:paraId="6EE0638D" w14:textId="77777777" w:rsidR="00CE164C" w:rsidRDefault="00CE164C" w:rsidP="00CE164C"/>
    <w:p w14:paraId="3158132E" w14:textId="77777777" w:rsidR="00CE164C" w:rsidRDefault="00CE164C" w:rsidP="00CE164C">
      <w:r>
        <w:t xml:space="preserve">We use **min-max scaling method** for all numerical variables. All features are numerical, no categorical encoding is needed. We use random splitting (70-30) to create training and </w:t>
      </w:r>
      <w:proofErr w:type="gramStart"/>
      <w:r>
        <w:t>testing</w:t>
      </w:r>
      <w:proofErr w:type="gramEnd"/>
      <w:r>
        <w:t xml:space="preserve"> data sets.</w:t>
      </w:r>
    </w:p>
    <w:p w14:paraId="1AE4A866" w14:textId="77777777" w:rsidR="00CE164C" w:rsidRDefault="00CE164C" w:rsidP="00CE164C"/>
    <w:p w14:paraId="511D1EFB" w14:textId="77777777" w:rsidR="00CE164C" w:rsidRDefault="00CE164C" w:rsidP="00CE164C">
      <w:r>
        <w:t>```{r}</w:t>
      </w:r>
    </w:p>
    <w:p w14:paraId="653A596D" w14:textId="77777777" w:rsidR="00CE164C" w:rsidRDefault="00CE164C" w:rsidP="00CE164C">
      <w:r>
        <w:t># Load necessary libraries</w:t>
      </w:r>
    </w:p>
    <w:p w14:paraId="0A858710" w14:textId="77777777" w:rsidR="00CE164C" w:rsidRDefault="00CE164C" w:rsidP="00CE164C">
      <w:r>
        <w:t># library(</w:t>
      </w:r>
      <w:proofErr w:type="spellStart"/>
      <w:r>
        <w:t>neuralnet</w:t>
      </w:r>
      <w:proofErr w:type="spellEnd"/>
      <w:r>
        <w:t>)</w:t>
      </w:r>
    </w:p>
    <w:p w14:paraId="3F9B29D5" w14:textId="77777777" w:rsidR="00CE164C" w:rsidRDefault="00CE164C" w:rsidP="00CE164C">
      <w:r>
        <w:t># library(</w:t>
      </w:r>
      <w:proofErr w:type="gramStart"/>
      <w:r>
        <w:t>MASS)       #</w:t>
      </w:r>
      <w:proofErr w:type="gramEnd"/>
      <w:r>
        <w:t xml:space="preserve"> For Boston Housing dataset</w:t>
      </w:r>
    </w:p>
    <w:p w14:paraId="3EA0B2FC" w14:textId="77777777" w:rsidR="00CE164C" w:rsidRDefault="00CE164C" w:rsidP="00CE164C">
      <w:r>
        <w:t># library(ggplot2)    # For visualization</w:t>
      </w:r>
    </w:p>
    <w:p w14:paraId="35FF48E3" w14:textId="77777777" w:rsidR="00CE164C" w:rsidRDefault="00CE164C" w:rsidP="00CE164C">
      <w:r>
        <w:t># library(</w:t>
      </w:r>
      <w:proofErr w:type="gramStart"/>
      <w:r>
        <w:t>caret)      #</w:t>
      </w:r>
      <w:proofErr w:type="gramEnd"/>
      <w:r>
        <w:t xml:space="preserve"> Only for data splitting (we won't use its modeling functions)</w:t>
      </w:r>
    </w:p>
    <w:p w14:paraId="1D9BF00D" w14:textId="77777777" w:rsidR="00CE164C" w:rsidRDefault="00CE164C" w:rsidP="00CE164C">
      <w:r>
        <w:t># Load Boston Housing dataset</w:t>
      </w:r>
    </w:p>
    <w:p w14:paraId="0254F66C" w14:textId="77777777" w:rsidR="00CE164C" w:rsidRDefault="00CE164C" w:rsidP="00CE164C">
      <w:r>
        <w:t>data(Boston)</w:t>
      </w:r>
    </w:p>
    <w:p w14:paraId="107E3C98" w14:textId="77777777" w:rsidR="00CE164C" w:rsidRDefault="00CE164C" w:rsidP="00CE164C"/>
    <w:p w14:paraId="55E73EE7" w14:textId="77777777" w:rsidR="00CE164C" w:rsidRDefault="00CE164C" w:rsidP="00CE164C">
      <w:r>
        <w:t># Check structure and summary</w:t>
      </w:r>
    </w:p>
    <w:p w14:paraId="236510CA" w14:textId="77777777" w:rsidR="00CE164C" w:rsidRDefault="00CE164C" w:rsidP="00CE164C">
      <w:r>
        <w:t>#str(Boston)</w:t>
      </w:r>
    </w:p>
    <w:p w14:paraId="7741EC4C" w14:textId="77777777" w:rsidR="00CE164C" w:rsidRDefault="00CE164C" w:rsidP="00CE164C">
      <w:r>
        <w:lastRenderedPageBreak/>
        <w:t>#summary(Boston)</w:t>
      </w:r>
    </w:p>
    <w:p w14:paraId="3713146C" w14:textId="77777777" w:rsidR="00CE164C" w:rsidRDefault="00CE164C" w:rsidP="00CE164C"/>
    <w:p w14:paraId="720353F7" w14:textId="77777777" w:rsidR="00CE164C" w:rsidRDefault="00CE164C" w:rsidP="00CE164C">
      <w:r>
        <w:t># Feature scaling - normalize all variables to [0,1] range</w:t>
      </w:r>
    </w:p>
    <w:p w14:paraId="04B917AE" w14:textId="77777777" w:rsidR="00CE164C" w:rsidRDefault="00CE164C" w:rsidP="00CE164C">
      <w:r>
        <w:t>normalize &lt;- function(x) {</w:t>
      </w:r>
    </w:p>
    <w:p w14:paraId="4BCE25E2" w14:textId="77777777" w:rsidR="00CE164C" w:rsidRDefault="00CE164C" w:rsidP="00CE164C">
      <w:r>
        <w:t xml:space="preserve">  </w:t>
      </w:r>
      <w:proofErr w:type="gramStart"/>
      <w:r>
        <w:t>return ((</w:t>
      </w:r>
      <w:proofErr w:type="gramEnd"/>
      <w:r>
        <w:t>x - min(x)) / (max(x) - min(x)))</w:t>
      </w:r>
    </w:p>
    <w:p w14:paraId="3E90275E" w14:textId="77777777" w:rsidR="00CE164C" w:rsidRDefault="00CE164C" w:rsidP="00CE164C">
      <w:r>
        <w:t>}</w:t>
      </w:r>
    </w:p>
    <w:p w14:paraId="3B4319F0" w14:textId="77777777" w:rsidR="00CE164C" w:rsidRDefault="00CE164C" w:rsidP="00CE164C"/>
    <w:p w14:paraId="1846EF65" w14:textId="77777777" w:rsidR="00CE164C" w:rsidRDefault="00CE164C" w:rsidP="00CE164C">
      <w:proofErr w:type="spellStart"/>
      <w:r>
        <w:t>boston.scaled</w:t>
      </w:r>
      <w:proofErr w:type="spellEnd"/>
      <w:r>
        <w:t xml:space="preserve"> &lt;- </w:t>
      </w:r>
      <w:proofErr w:type="spellStart"/>
      <w:r>
        <w:t>as.data.frame</w:t>
      </w:r>
      <w:proofErr w:type="spellEnd"/>
      <w:r>
        <w:t>(</w:t>
      </w:r>
      <w:proofErr w:type="spellStart"/>
      <w:r>
        <w:t>lapply</w:t>
      </w:r>
      <w:proofErr w:type="spellEnd"/>
      <w:r>
        <w:t>(Boston, normalize))</w:t>
      </w:r>
    </w:p>
    <w:p w14:paraId="745ABC0C" w14:textId="77777777" w:rsidR="00CE164C" w:rsidRDefault="00CE164C" w:rsidP="00CE164C"/>
    <w:p w14:paraId="57ED07B4" w14:textId="77777777" w:rsidR="00CE164C" w:rsidRDefault="00CE164C" w:rsidP="00CE164C">
      <w:r>
        <w:t># Set seed for reproducibility</w:t>
      </w:r>
    </w:p>
    <w:p w14:paraId="3B4D5B3C" w14:textId="77777777" w:rsidR="00CE164C" w:rsidRDefault="00CE164C" w:rsidP="00CE164C">
      <w:proofErr w:type="spellStart"/>
      <w:r>
        <w:t>set.seed</w:t>
      </w:r>
      <w:proofErr w:type="spellEnd"/>
      <w:r>
        <w:t>(123)</w:t>
      </w:r>
    </w:p>
    <w:p w14:paraId="21B1D448" w14:textId="77777777" w:rsidR="00CE164C" w:rsidRDefault="00CE164C" w:rsidP="00CE164C">
      <w:r>
        <w:t>N &lt;- length(</w:t>
      </w:r>
      <w:proofErr w:type="spellStart"/>
      <w:r>
        <w:t>boston.scaled$medv</w:t>
      </w:r>
      <w:proofErr w:type="spellEnd"/>
      <w:r>
        <w:t>)</w:t>
      </w:r>
    </w:p>
    <w:p w14:paraId="3E298C92" w14:textId="77777777" w:rsidR="00CE164C" w:rsidRDefault="00CE164C" w:rsidP="00CE164C">
      <w:r>
        <w:t># Create train-test split (70-30)</w:t>
      </w:r>
    </w:p>
    <w:p w14:paraId="5B02A2A4" w14:textId="77777777" w:rsidR="00CE164C" w:rsidRDefault="00CE164C" w:rsidP="00CE164C">
      <w:proofErr w:type="spellStart"/>
      <w:r>
        <w:t>train.reg.index</w:t>
      </w:r>
      <w:proofErr w:type="spellEnd"/>
      <w:r>
        <w:t xml:space="preserve"> &lt;- sample(1:N,  floor(0.7*N), replace = FALSE)</w:t>
      </w:r>
    </w:p>
    <w:p w14:paraId="0F26531C" w14:textId="77777777" w:rsidR="00CE164C" w:rsidRDefault="00CE164C" w:rsidP="00CE164C">
      <w:proofErr w:type="spellStart"/>
      <w:r>
        <w:t>train.reg.data</w:t>
      </w:r>
      <w:proofErr w:type="spellEnd"/>
      <w:r>
        <w:t xml:space="preserve"> &lt;- </w:t>
      </w:r>
      <w:proofErr w:type="spellStart"/>
      <w:r>
        <w:t>boston.scaled</w:t>
      </w:r>
      <w:proofErr w:type="spellEnd"/>
      <w:r>
        <w:t>[</w:t>
      </w:r>
      <w:proofErr w:type="spellStart"/>
      <w:r>
        <w:t>train.reg.index</w:t>
      </w:r>
      <w:proofErr w:type="spellEnd"/>
      <w:r>
        <w:t>, ]</w:t>
      </w:r>
    </w:p>
    <w:p w14:paraId="4C4F115E" w14:textId="77777777" w:rsidR="00CE164C" w:rsidRDefault="00CE164C" w:rsidP="00CE164C">
      <w:proofErr w:type="spellStart"/>
      <w:r>
        <w:t>test.reg.data</w:t>
      </w:r>
      <w:proofErr w:type="spellEnd"/>
      <w:r>
        <w:t xml:space="preserve"> &lt;- </w:t>
      </w:r>
      <w:proofErr w:type="spellStart"/>
      <w:r>
        <w:t>boston.scaled</w:t>
      </w:r>
      <w:proofErr w:type="spellEnd"/>
      <w:r>
        <w:t>[-</w:t>
      </w:r>
      <w:proofErr w:type="spellStart"/>
      <w:r>
        <w:t>train.reg.index</w:t>
      </w:r>
      <w:proofErr w:type="spellEnd"/>
      <w:r>
        <w:t>, ]</w:t>
      </w:r>
    </w:p>
    <w:p w14:paraId="105A25D5" w14:textId="77777777" w:rsidR="00CE164C" w:rsidRDefault="00CE164C" w:rsidP="00CE164C"/>
    <w:p w14:paraId="6D6A1852" w14:textId="77777777" w:rsidR="00CE164C" w:rsidRDefault="00CE164C" w:rsidP="00CE164C">
      <w:r>
        <w:lastRenderedPageBreak/>
        <w:t># Check dimensions</w:t>
      </w:r>
    </w:p>
    <w:p w14:paraId="1A33E79F" w14:textId="77777777" w:rsidR="00CE164C" w:rsidRDefault="00CE164C" w:rsidP="00CE164C">
      <w:r>
        <w:t>#dim(train_data)</w:t>
      </w:r>
    </w:p>
    <w:p w14:paraId="54496C8B" w14:textId="77777777" w:rsidR="00CE164C" w:rsidRDefault="00CE164C" w:rsidP="00CE164C">
      <w:r>
        <w:t>#dim(test_data)</w:t>
      </w:r>
    </w:p>
    <w:p w14:paraId="1FD5E9AA" w14:textId="77777777" w:rsidR="00CE164C" w:rsidRDefault="00CE164C" w:rsidP="00CE164C">
      <w:r>
        <w:t>```</w:t>
      </w:r>
    </w:p>
    <w:p w14:paraId="6C71D813" w14:textId="77777777" w:rsidR="00CE164C" w:rsidRDefault="00CE164C" w:rsidP="00CE164C"/>
    <w:p w14:paraId="667B4F61" w14:textId="77777777" w:rsidR="00CE164C" w:rsidRDefault="00CE164C" w:rsidP="00CE164C">
      <w:r>
        <w:t>## One-hidden-layer Perceptron</w:t>
      </w:r>
    </w:p>
    <w:p w14:paraId="23A12D75" w14:textId="77777777" w:rsidR="00CE164C" w:rsidRDefault="00CE164C" w:rsidP="00CE164C"/>
    <w:p w14:paraId="7959A696" w14:textId="041CF390" w:rsidR="00CE164C" w:rsidRDefault="00CE164C" w:rsidP="00CE164C">
      <w:r>
        <w:t xml:space="preserve">We first </w:t>
      </w:r>
      <w:proofErr w:type="gramStart"/>
      <w:r>
        <w:t>build</w:t>
      </w:r>
      <w:proofErr w:type="gramEnd"/>
      <w:r>
        <w:t xml:space="preserve"> a single hidden layer perceptron model. We will tune three hyperparameters: </w:t>
      </w:r>
      <w:r w:rsidR="007B25B0">
        <w:t xml:space="preserve">the </w:t>
      </w:r>
      <w:r>
        <w:t>number of nodes in the hidden layer, learning rate, and activation function using grid search. The performance metric used to select the optimal combination of values of hyperparameters is RMSE.</w:t>
      </w:r>
    </w:p>
    <w:p w14:paraId="7F58B476" w14:textId="77777777" w:rsidR="00CE164C" w:rsidRDefault="00CE164C" w:rsidP="00CE164C"/>
    <w:p w14:paraId="09100955" w14:textId="77777777" w:rsidR="00CE164C" w:rsidRDefault="00CE164C" w:rsidP="00CE164C">
      <w:r>
        <w:t>```{r}</w:t>
      </w:r>
    </w:p>
    <w:p w14:paraId="4742BC19" w14:textId="77777777" w:rsidR="00CE164C" w:rsidRDefault="00CE164C" w:rsidP="00CE164C">
      <w:r>
        <w:t># Define grid of hyperparameters</w:t>
      </w:r>
    </w:p>
    <w:p w14:paraId="6636EA17" w14:textId="77777777" w:rsidR="00CE164C" w:rsidRDefault="00CE164C" w:rsidP="00CE164C">
      <w:r>
        <w:t xml:space="preserve">hyper.grid.reg &lt;- </w:t>
      </w:r>
      <w:proofErr w:type="spellStart"/>
      <w:r>
        <w:t>expand.grid</w:t>
      </w:r>
      <w:proofErr w:type="spellEnd"/>
      <w:r>
        <w:t>(</w:t>
      </w:r>
    </w:p>
    <w:p w14:paraId="63BF5A7B" w14:textId="77777777" w:rsidR="00CE164C" w:rsidRDefault="00CE164C" w:rsidP="00CE164C">
      <w:r>
        <w:t xml:space="preserve">  layer1 = c(5, 10, 15),</w:t>
      </w:r>
    </w:p>
    <w:p w14:paraId="3EFF10A0" w14:textId="77777777" w:rsidR="00CE164C" w:rsidRDefault="00CE164C" w:rsidP="00CE164C">
      <w:r>
        <w:t xml:space="preserve">  </w:t>
      </w:r>
      <w:proofErr w:type="spellStart"/>
      <w:r>
        <w:t>learning.rate</w:t>
      </w:r>
      <w:proofErr w:type="spellEnd"/>
      <w:r>
        <w:t xml:space="preserve"> = c(0.01, 0.1),</w:t>
      </w:r>
    </w:p>
    <w:p w14:paraId="5A2DB233" w14:textId="77777777" w:rsidR="00CE164C" w:rsidRDefault="00CE164C" w:rsidP="00CE164C">
      <w:r>
        <w:t xml:space="preserve">  activation = c("logistic", "tanh")</w:t>
      </w:r>
    </w:p>
    <w:p w14:paraId="261A33D5" w14:textId="77777777" w:rsidR="00CE164C" w:rsidRDefault="00CE164C" w:rsidP="00CE164C">
      <w:r>
        <w:t>)</w:t>
      </w:r>
    </w:p>
    <w:p w14:paraId="56433C08" w14:textId="77777777" w:rsidR="00CE164C" w:rsidRDefault="00CE164C" w:rsidP="00CE164C"/>
    <w:p w14:paraId="6C62EDF3" w14:textId="77777777" w:rsidR="00CE164C" w:rsidRDefault="00CE164C" w:rsidP="00CE164C">
      <w:r>
        <w:t># Initialize results storage</w:t>
      </w:r>
    </w:p>
    <w:p w14:paraId="2A4F6476" w14:textId="77777777" w:rsidR="00CE164C" w:rsidRDefault="00CE164C" w:rsidP="00CE164C">
      <w:proofErr w:type="spellStart"/>
      <w:r>
        <w:t>rmse</w:t>
      </w:r>
      <w:proofErr w:type="spellEnd"/>
      <w:r>
        <w:t xml:space="preserve"> = NULL</w:t>
      </w:r>
    </w:p>
    <w:p w14:paraId="42CDCCF9" w14:textId="77777777" w:rsidR="00CE164C" w:rsidRDefault="00CE164C" w:rsidP="00CE164C">
      <w:r>
        <w:t>#layer1 = NULL</w:t>
      </w:r>
    </w:p>
    <w:p w14:paraId="6C3D3895" w14:textId="77777777" w:rsidR="00CE164C" w:rsidRDefault="00CE164C" w:rsidP="00CE164C">
      <w:r>
        <w:t>#learningrate = NULL</w:t>
      </w:r>
    </w:p>
    <w:p w14:paraId="03B09AF4" w14:textId="77777777" w:rsidR="00CE164C" w:rsidRDefault="00CE164C" w:rsidP="00CE164C">
      <w:r>
        <w:t>#activation = NULL</w:t>
      </w:r>
    </w:p>
    <w:p w14:paraId="293528A2" w14:textId="77777777" w:rsidR="00CE164C" w:rsidRDefault="00CE164C" w:rsidP="00CE164C"/>
    <w:p w14:paraId="776485D9" w14:textId="77777777" w:rsidR="00CE164C" w:rsidRDefault="00CE164C" w:rsidP="00CE164C">
      <w:proofErr w:type="spellStart"/>
      <w:r>
        <w:t>best.reg.rmse</w:t>
      </w:r>
      <w:proofErr w:type="spellEnd"/>
      <w:r>
        <w:t xml:space="preserve"> &lt;- Inf</w:t>
      </w:r>
    </w:p>
    <w:p w14:paraId="666FBC1B" w14:textId="77777777" w:rsidR="00CE164C" w:rsidRDefault="00CE164C" w:rsidP="00CE164C">
      <w:proofErr w:type="spellStart"/>
      <w:r>
        <w:t>best.reg.model</w:t>
      </w:r>
      <w:proofErr w:type="spellEnd"/>
      <w:r>
        <w:t xml:space="preserve"> &lt;- NULL</w:t>
      </w:r>
    </w:p>
    <w:p w14:paraId="679055C3" w14:textId="77777777" w:rsidR="00CE164C" w:rsidRDefault="00CE164C" w:rsidP="00CE164C"/>
    <w:p w14:paraId="273700A5" w14:textId="77777777" w:rsidR="00CE164C" w:rsidRDefault="00CE164C" w:rsidP="00CE164C">
      <w:r>
        <w:t># Perform grid search</w:t>
      </w:r>
    </w:p>
    <w:p w14:paraId="04207583" w14:textId="77777777" w:rsidR="00CE164C" w:rsidRDefault="00CE164C" w:rsidP="00CE164C">
      <w:r>
        <w:t>for(i in 1:nrow(hyper.grid.reg</w:t>
      </w:r>
      <w:proofErr w:type="gramStart"/>
      <w:r>
        <w:t>)) {</w:t>
      </w:r>
      <w:proofErr w:type="gramEnd"/>
    </w:p>
    <w:p w14:paraId="6C48E593" w14:textId="77777777" w:rsidR="00CE164C" w:rsidRDefault="00CE164C" w:rsidP="00CE164C">
      <w:r>
        <w:t xml:space="preserve">  # Get current configuration</w:t>
      </w:r>
    </w:p>
    <w:p w14:paraId="439C2114" w14:textId="77777777" w:rsidR="00CE164C" w:rsidRDefault="00CE164C" w:rsidP="00CE164C">
      <w:r>
        <w:t xml:space="preserve">  layer &lt;- hyper.grid.reg$layer1[i]</w:t>
      </w:r>
    </w:p>
    <w:p w14:paraId="57ADCCAA" w14:textId="77777777" w:rsidR="00CE164C" w:rsidRDefault="00CE164C" w:rsidP="00CE164C">
      <w:r>
        <w:t xml:space="preserve">  </w:t>
      </w:r>
      <w:proofErr w:type="spellStart"/>
      <w:r>
        <w:t>lr</w:t>
      </w:r>
      <w:proofErr w:type="spellEnd"/>
      <w:r>
        <w:t xml:space="preserve"> &lt;- </w:t>
      </w:r>
      <w:proofErr w:type="spellStart"/>
      <w:r>
        <w:t>hyper.grid.reg$learning.rate</w:t>
      </w:r>
      <w:proofErr w:type="spellEnd"/>
      <w:r>
        <w:t>[i]</w:t>
      </w:r>
    </w:p>
    <w:p w14:paraId="41916BC7" w14:textId="77777777" w:rsidR="00CE164C" w:rsidRDefault="00CE164C" w:rsidP="00CE164C">
      <w:r>
        <w:t xml:space="preserve">  act &lt;- </w:t>
      </w:r>
      <w:proofErr w:type="spellStart"/>
      <w:r>
        <w:t>hyper.grid.reg$activation</w:t>
      </w:r>
      <w:proofErr w:type="spellEnd"/>
      <w:r>
        <w:t>[i]</w:t>
      </w:r>
    </w:p>
    <w:p w14:paraId="02E078DB" w14:textId="77777777" w:rsidR="00CE164C" w:rsidRDefault="00CE164C" w:rsidP="00CE164C">
      <w:r>
        <w:t xml:space="preserve">  </w:t>
      </w:r>
    </w:p>
    <w:p w14:paraId="78890893" w14:textId="77777777" w:rsidR="00CE164C" w:rsidRDefault="00CE164C" w:rsidP="00CE164C">
      <w:r>
        <w:lastRenderedPageBreak/>
        <w:t xml:space="preserve">  # Train model</w:t>
      </w:r>
    </w:p>
    <w:p w14:paraId="3C1AF740" w14:textId="77777777" w:rsidR="00CE164C" w:rsidRDefault="00CE164C" w:rsidP="00CE164C">
      <w:r>
        <w:t xml:space="preserve">  </w:t>
      </w:r>
      <w:proofErr w:type="spellStart"/>
      <w:r>
        <w:t>set.seed</w:t>
      </w:r>
      <w:proofErr w:type="spellEnd"/>
      <w:r>
        <w:t>(123)</w:t>
      </w:r>
    </w:p>
    <w:p w14:paraId="718C28CA" w14:textId="77777777" w:rsidR="00CE164C" w:rsidRDefault="00CE164C" w:rsidP="00CE164C">
      <w:r>
        <w:t xml:space="preserve">  model.reg &lt;- </w:t>
      </w:r>
      <w:proofErr w:type="spellStart"/>
      <w:r>
        <w:t>neuralnet</w:t>
      </w:r>
      <w:proofErr w:type="spellEnd"/>
      <w:r>
        <w:t>(</w:t>
      </w:r>
    </w:p>
    <w:p w14:paraId="2905C5B8" w14:textId="77777777" w:rsidR="00CE164C" w:rsidRDefault="00CE164C" w:rsidP="00CE164C">
      <w:r>
        <w:t xml:space="preserve">      </w:t>
      </w:r>
      <w:proofErr w:type="spellStart"/>
      <w:r>
        <w:t>medv</w:t>
      </w:r>
      <w:proofErr w:type="spellEnd"/>
      <w:r>
        <w:t xml:space="preserve"> ~ .,</w:t>
      </w:r>
    </w:p>
    <w:p w14:paraId="5D7EF2E4" w14:textId="77777777" w:rsidR="00CE164C" w:rsidRDefault="00CE164C" w:rsidP="00CE164C">
      <w:r>
        <w:t xml:space="preserve">      data = </w:t>
      </w:r>
      <w:proofErr w:type="spellStart"/>
      <w:r>
        <w:t>train.reg.data</w:t>
      </w:r>
      <w:proofErr w:type="spellEnd"/>
      <w:r>
        <w:t>,</w:t>
      </w:r>
    </w:p>
    <w:p w14:paraId="6A3906DE" w14:textId="77777777" w:rsidR="00CE164C" w:rsidRDefault="00CE164C" w:rsidP="00CE164C">
      <w:r>
        <w:t xml:space="preserve">      hidden = layer,</w:t>
      </w:r>
    </w:p>
    <w:p w14:paraId="28C95E06" w14:textId="77777777" w:rsidR="00CE164C" w:rsidRDefault="00CE164C" w:rsidP="00CE164C">
      <w:r>
        <w:t xml:space="preserve">      </w:t>
      </w:r>
      <w:proofErr w:type="spellStart"/>
      <w:r>
        <w:t>act.fct</w:t>
      </w:r>
      <w:proofErr w:type="spellEnd"/>
      <w:r>
        <w:t xml:space="preserve"> = act,</w:t>
      </w:r>
    </w:p>
    <w:p w14:paraId="5028CAD2" w14:textId="77777777" w:rsidR="00CE164C" w:rsidRDefault="00CE164C" w:rsidP="00CE164C">
      <w:r>
        <w:t xml:space="preserve">      </w:t>
      </w:r>
      <w:proofErr w:type="spellStart"/>
      <w:r>
        <w:t>linear.output</w:t>
      </w:r>
      <w:proofErr w:type="spellEnd"/>
      <w:r>
        <w:t xml:space="preserve"> = </w:t>
      </w:r>
      <w:proofErr w:type="gramStart"/>
      <w:r>
        <w:t>TRUE,  #</w:t>
      </w:r>
      <w:proofErr w:type="gramEnd"/>
      <w:r>
        <w:t xml:space="preserve"> For regression</w:t>
      </w:r>
    </w:p>
    <w:p w14:paraId="47F9AE6F" w14:textId="77777777" w:rsidR="00CE164C" w:rsidRDefault="00CE164C" w:rsidP="00CE164C">
      <w:r>
        <w:t xml:space="preserve">      </w:t>
      </w:r>
      <w:proofErr w:type="spellStart"/>
      <w:r>
        <w:t>learningrate</w:t>
      </w:r>
      <w:proofErr w:type="spellEnd"/>
      <w:r>
        <w:t xml:space="preserve"> = </w:t>
      </w:r>
      <w:proofErr w:type="spellStart"/>
      <w:r>
        <w:t>lr</w:t>
      </w:r>
      <w:proofErr w:type="spellEnd"/>
      <w:r>
        <w:t>,</w:t>
      </w:r>
    </w:p>
    <w:p w14:paraId="50A5B17D" w14:textId="77777777" w:rsidR="00CE164C" w:rsidRDefault="00CE164C" w:rsidP="00CE164C">
      <w:r>
        <w:t xml:space="preserve">      algorithm = "</w:t>
      </w:r>
      <w:proofErr w:type="spellStart"/>
      <w:r>
        <w:t>rprop</w:t>
      </w:r>
      <w:proofErr w:type="spellEnd"/>
      <w:r>
        <w:t>+",</w:t>
      </w:r>
    </w:p>
    <w:p w14:paraId="7F96E817" w14:textId="77777777" w:rsidR="00CE164C" w:rsidRDefault="00CE164C" w:rsidP="00CE164C">
      <w:r>
        <w:t xml:space="preserve">      </w:t>
      </w:r>
      <w:proofErr w:type="spellStart"/>
      <w:r>
        <w:t>stepmax</w:t>
      </w:r>
      <w:proofErr w:type="spellEnd"/>
      <w:r>
        <w:t xml:space="preserve"> = 1e5 )</w:t>
      </w:r>
    </w:p>
    <w:p w14:paraId="5B52B8D5" w14:textId="77777777" w:rsidR="00CE164C" w:rsidRDefault="00CE164C" w:rsidP="00CE164C">
      <w:r>
        <w:t xml:space="preserve">  </w:t>
      </w:r>
    </w:p>
    <w:p w14:paraId="0F89B499" w14:textId="77777777" w:rsidR="00CE164C" w:rsidRDefault="00CE164C" w:rsidP="00CE164C"/>
    <w:p w14:paraId="30E216AB" w14:textId="77777777" w:rsidR="00CE164C" w:rsidRDefault="00CE164C" w:rsidP="00CE164C">
      <w:r>
        <w:t xml:space="preserve">    # Make predictions</w:t>
      </w:r>
    </w:p>
    <w:p w14:paraId="6C8C63BA" w14:textId="77777777" w:rsidR="00CE164C" w:rsidRDefault="00CE164C" w:rsidP="00CE164C">
      <w:r>
        <w:t xml:space="preserve">    preds.reg &lt;- predict(model.reg, </w:t>
      </w:r>
      <w:proofErr w:type="spellStart"/>
      <w:r>
        <w:t>test.reg.data</w:t>
      </w:r>
      <w:proofErr w:type="spellEnd"/>
      <w:r>
        <w:t>[, -</w:t>
      </w:r>
      <w:proofErr w:type="spellStart"/>
      <w:r>
        <w:t>ncol</w:t>
      </w:r>
      <w:proofErr w:type="spellEnd"/>
      <w:r>
        <w:t>(</w:t>
      </w:r>
      <w:proofErr w:type="spellStart"/>
      <w:r>
        <w:t>test.reg.data</w:t>
      </w:r>
      <w:proofErr w:type="spellEnd"/>
      <w:r>
        <w:t>)])</w:t>
      </w:r>
    </w:p>
    <w:p w14:paraId="60DACCF5" w14:textId="77777777" w:rsidR="00CE164C" w:rsidRDefault="00CE164C" w:rsidP="00CE164C">
      <w:r>
        <w:t xml:space="preserve">    </w:t>
      </w:r>
    </w:p>
    <w:p w14:paraId="44F5AC8B" w14:textId="77777777" w:rsidR="00CE164C" w:rsidRDefault="00CE164C" w:rsidP="00CE164C">
      <w:r>
        <w:t xml:space="preserve">    # Calculate RMSE</w:t>
      </w:r>
    </w:p>
    <w:p w14:paraId="1FE92CA9" w14:textId="77777777" w:rsidR="00CE164C" w:rsidRDefault="00CE164C" w:rsidP="00CE164C">
      <w:r>
        <w:lastRenderedPageBreak/>
        <w:t xml:space="preserve">    rmse.reg &lt;- sqrt(</w:t>
      </w:r>
      <w:proofErr w:type="gramStart"/>
      <w:r>
        <w:t>mean((</w:t>
      </w:r>
      <w:proofErr w:type="gramEnd"/>
      <w:r>
        <w:t xml:space="preserve">preds.reg - </w:t>
      </w:r>
      <w:proofErr w:type="spellStart"/>
      <w:r>
        <w:t>test.reg.data$medv</w:t>
      </w:r>
      <w:proofErr w:type="spellEnd"/>
      <w:r>
        <w:t>)^2))</w:t>
      </w:r>
    </w:p>
    <w:p w14:paraId="4F6312E8" w14:textId="77777777" w:rsidR="00CE164C" w:rsidRDefault="00CE164C" w:rsidP="00CE164C">
      <w:r>
        <w:t xml:space="preserve">    </w:t>
      </w:r>
    </w:p>
    <w:p w14:paraId="26D91B02" w14:textId="77777777" w:rsidR="00CE164C" w:rsidRDefault="00CE164C" w:rsidP="00CE164C">
      <w:r>
        <w:t xml:space="preserve">    # Store results</w:t>
      </w:r>
    </w:p>
    <w:p w14:paraId="71EDF590" w14:textId="77777777" w:rsidR="00CE164C" w:rsidRDefault="00CE164C" w:rsidP="00CE164C">
      <w:r>
        <w:t xml:space="preserve">    </w:t>
      </w:r>
      <w:proofErr w:type="spellStart"/>
      <w:r>
        <w:t>rmse</w:t>
      </w:r>
      <w:proofErr w:type="spellEnd"/>
      <w:r>
        <w:t>[i] = rmse.reg</w:t>
      </w:r>
    </w:p>
    <w:p w14:paraId="50F28D59" w14:textId="77777777" w:rsidR="00CE164C" w:rsidRDefault="00CE164C" w:rsidP="00CE164C">
      <w:r>
        <w:t xml:space="preserve">    </w:t>
      </w:r>
    </w:p>
    <w:p w14:paraId="042568E0" w14:textId="77777777" w:rsidR="00CE164C" w:rsidRDefault="00CE164C" w:rsidP="00CE164C">
      <w:r>
        <w:t xml:space="preserve">    # Update best model</w:t>
      </w:r>
    </w:p>
    <w:p w14:paraId="2A350F2D" w14:textId="77777777" w:rsidR="00CE164C" w:rsidRDefault="00CE164C" w:rsidP="00CE164C">
      <w:r>
        <w:t xml:space="preserve">    if(rmse.reg &lt; </w:t>
      </w:r>
      <w:proofErr w:type="spellStart"/>
      <w:r>
        <w:t>best.reg.rmse</w:t>
      </w:r>
      <w:proofErr w:type="spellEnd"/>
      <w:r>
        <w:t>) {</w:t>
      </w:r>
    </w:p>
    <w:p w14:paraId="5093F4DB" w14:textId="77777777" w:rsidR="00CE164C" w:rsidRDefault="00CE164C" w:rsidP="00CE164C">
      <w:r>
        <w:t xml:space="preserve">      </w:t>
      </w:r>
      <w:proofErr w:type="spellStart"/>
      <w:r>
        <w:t>best.reg.rmse</w:t>
      </w:r>
      <w:proofErr w:type="spellEnd"/>
      <w:r>
        <w:t xml:space="preserve"> &lt;- rmse.reg</w:t>
      </w:r>
    </w:p>
    <w:p w14:paraId="572568A6" w14:textId="77777777" w:rsidR="00CE164C" w:rsidRDefault="00CE164C" w:rsidP="00CE164C">
      <w:r>
        <w:t xml:space="preserve">      </w:t>
      </w:r>
      <w:proofErr w:type="spellStart"/>
      <w:r>
        <w:t>best.reg.model</w:t>
      </w:r>
      <w:proofErr w:type="spellEnd"/>
      <w:r>
        <w:t xml:space="preserve"> &lt;- model.reg </w:t>
      </w:r>
    </w:p>
    <w:p w14:paraId="512C8225" w14:textId="77777777" w:rsidR="00CE164C" w:rsidRDefault="00CE164C" w:rsidP="00CE164C">
      <w:r>
        <w:t xml:space="preserve">      </w:t>
      </w:r>
      <w:proofErr w:type="spellStart"/>
      <w:r>
        <w:t>best.reg.params</w:t>
      </w:r>
      <w:proofErr w:type="spellEnd"/>
      <w:r>
        <w:t xml:space="preserve"> &lt;- hyper.grid.reg[i, ]</w:t>
      </w:r>
    </w:p>
    <w:p w14:paraId="3389971D" w14:textId="77777777" w:rsidR="00CE164C" w:rsidRDefault="00CE164C" w:rsidP="00CE164C">
      <w:r>
        <w:t xml:space="preserve">    }</w:t>
      </w:r>
    </w:p>
    <w:p w14:paraId="40770CED" w14:textId="77777777" w:rsidR="00CE164C" w:rsidRDefault="00CE164C" w:rsidP="00CE164C">
      <w:r>
        <w:t>}</w:t>
      </w:r>
    </w:p>
    <w:p w14:paraId="3237AE53" w14:textId="77777777" w:rsidR="00CE164C" w:rsidRDefault="00CE164C" w:rsidP="00CE164C"/>
    <w:p w14:paraId="1D2771E8" w14:textId="77777777" w:rsidR="00CE164C" w:rsidRDefault="00CE164C" w:rsidP="00CE164C">
      <w:proofErr w:type="spellStart"/>
      <w:proofErr w:type="gramStart"/>
      <w:r>
        <w:t>results</w:t>
      </w:r>
      <w:proofErr w:type="gramEnd"/>
      <w:r>
        <w:t>.regNN</w:t>
      </w:r>
      <w:proofErr w:type="spellEnd"/>
      <w:r>
        <w:t xml:space="preserve"> &lt;- hyper.grid.reg</w:t>
      </w:r>
    </w:p>
    <w:p w14:paraId="0D499D43" w14:textId="77777777" w:rsidR="00CE164C" w:rsidRDefault="00CE164C" w:rsidP="00CE164C">
      <w:proofErr w:type="spellStart"/>
      <w:proofErr w:type="gramStart"/>
      <w:r>
        <w:t>results</w:t>
      </w:r>
      <w:proofErr w:type="gramEnd"/>
      <w:r>
        <w:t>.regNN$rmse</w:t>
      </w:r>
      <w:proofErr w:type="spellEnd"/>
      <w:r>
        <w:t xml:space="preserve"> &lt;- </w:t>
      </w:r>
      <w:proofErr w:type="spellStart"/>
      <w:r>
        <w:t>rmse</w:t>
      </w:r>
      <w:proofErr w:type="spellEnd"/>
    </w:p>
    <w:p w14:paraId="5C22CDDC" w14:textId="77777777" w:rsidR="00CE164C" w:rsidRDefault="00CE164C" w:rsidP="00CE164C"/>
    <w:p w14:paraId="3E404571" w14:textId="77777777" w:rsidR="00CE164C" w:rsidRDefault="00CE164C" w:rsidP="00CE164C"/>
    <w:p w14:paraId="42B4D5B2" w14:textId="77777777" w:rsidR="00CE164C" w:rsidRDefault="00CE164C" w:rsidP="00CE164C">
      <w:r>
        <w:lastRenderedPageBreak/>
        <w:t># View results sorted by RMSE</w:t>
      </w:r>
    </w:p>
    <w:p w14:paraId="2E76D8BE" w14:textId="77777777" w:rsidR="00CE164C" w:rsidRDefault="00CE164C" w:rsidP="00CE164C">
      <w:r>
        <w:t>pander(</w:t>
      </w:r>
      <w:proofErr w:type="spellStart"/>
      <w:r>
        <w:t>results.regNN</w:t>
      </w:r>
      <w:proofErr w:type="spellEnd"/>
      <w:r>
        <w:t>[order(</w:t>
      </w:r>
      <w:proofErr w:type="spellStart"/>
      <w:r>
        <w:t>results.regNN$rmse</w:t>
      </w:r>
      <w:proofErr w:type="spellEnd"/>
      <w:r>
        <w:t>), ][1,])</w:t>
      </w:r>
    </w:p>
    <w:p w14:paraId="2065CB04" w14:textId="77777777" w:rsidR="00CE164C" w:rsidRDefault="00CE164C" w:rsidP="00CE164C">
      <w:r>
        <w:t>```</w:t>
      </w:r>
    </w:p>
    <w:p w14:paraId="7C2A11B2" w14:textId="77777777" w:rsidR="00CE164C" w:rsidRDefault="00CE164C" w:rsidP="00CE164C"/>
    <w:p w14:paraId="74F5D12C" w14:textId="65B89322" w:rsidR="00CE164C" w:rsidRDefault="00CE164C" w:rsidP="00CE164C">
      <w:r>
        <w:t>With the above combination of optimal hyperparameter values, we train the final single hidden layer perceptron model.</w:t>
      </w:r>
    </w:p>
    <w:p w14:paraId="15667A66" w14:textId="77777777" w:rsidR="00CE164C" w:rsidRDefault="00CE164C" w:rsidP="00CE164C"/>
    <w:p w14:paraId="177266CF" w14:textId="77777777" w:rsidR="00CE164C" w:rsidRDefault="00CE164C" w:rsidP="00CE164C">
      <w:r>
        <w:t>```{r}</w:t>
      </w:r>
    </w:p>
    <w:p w14:paraId="1ADEDF2E" w14:textId="74F1658D" w:rsidR="00CE164C" w:rsidRDefault="00CE164C" w:rsidP="00CE164C">
      <w:r>
        <w:t xml:space="preserve"># Train </w:t>
      </w:r>
      <w:r w:rsidR="007B25B0">
        <w:t xml:space="preserve">the </w:t>
      </w:r>
      <w:r>
        <w:t>final model with best parameters</w:t>
      </w:r>
    </w:p>
    <w:p w14:paraId="7324A23A" w14:textId="77777777" w:rsidR="00CE164C" w:rsidRDefault="00CE164C" w:rsidP="00CE164C">
      <w:proofErr w:type="spellStart"/>
      <w:r>
        <w:t>final.reg.model</w:t>
      </w:r>
      <w:proofErr w:type="spellEnd"/>
      <w:r>
        <w:t xml:space="preserve"> &lt;- </w:t>
      </w:r>
      <w:proofErr w:type="spellStart"/>
      <w:r>
        <w:t>neuralnet</w:t>
      </w:r>
      <w:proofErr w:type="spellEnd"/>
      <w:r>
        <w:t>(</w:t>
      </w:r>
    </w:p>
    <w:p w14:paraId="5F7085F3" w14:textId="77777777" w:rsidR="00CE164C" w:rsidRDefault="00CE164C" w:rsidP="00CE164C">
      <w:r>
        <w:t xml:space="preserve">  </w:t>
      </w:r>
      <w:proofErr w:type="spellStart"/>
      <w:r>
        <w:t>medv</w:t>
      </w:r>
      <w:proofErr w:type="spellEnd"/>
      <w:r>
        <w:t xml:space="preserve"> ~ .,</w:t>
      </w:r>
    </w:p>
    <w:p w14:paraId="7ACFB748" w14:textId="77777777" w:rsidR="00CE164C" w:rsidRDefault="00CE164C" w:rsidP="00CE164C">
      <w:r>
        <w:t xml:space="preserve">  data = </w:t>
      </w:r>
      <w:proofErr w:type="spellStart"/>
      <w:r>
        <w:t>train.reg.data</w:t>
      </w:r>
      <w:proofErr w:type="spellEnd"/>
      <w:r>
        <w:t>,</w:t>
      </w:r>
    </w:p>
    <w:p w14:paraId="0DB7369A" w14:textId="77777777" w:rsidR="00CE164C" w:rsidRDefault="00CE164C" w:rsidP="00CE164C">
      <w:r>
        <w:t xml:space="preserve">  hidden = best.reg.params$layer1,</w:t>
      </w:r>
    </w:p>
    <w:p w14:paraId="48B665B8" w14:textId="77777777" w:rsidR="00CE164C" w:rsidRDefault="00CE164C" w:rsidP="00CE164C">
      <w:r>
        <w:t xml:space="preserve">  </w:t>
      </w:r>
      <w:proofErr w:type="spellStart"/>
      <w:r>
        <w:t>act.fct</w:t>
      </w:r>
      <w:proofErr w:type="spellEnd"/>
      <w:r>
        <w:t xml:space="preserve"> = </w:t>
      </w:r>
      <w:proofErr w:type="spellStart"/>
      <w:r>
        <w:t>best.reg.params$activation</w:t>
      </w:r>
      <w:proofErr w:type="spellEnd"/>
      <w:r>
        <w:t>,</w:t>
      </w:r>
    </w:p>
    <w:p w14:paraId="18693164" w14:textId="77777777" w:rsidR="00CE164C" w:rsidRDefault="00CE164C" w:rsidP="00CE164C">
      <w:r>
        <w:t xml:space="preserve">  </w:t>
      </w:r>
      <w:proofErr w:type="spellStart"/>
      <w:r>
        <w:t>linear.output</w:t>
      </w:r>
      <w:proofErr w:type="spellEnd"/>
      <w:r>
        <w:t xml:space="preserve"> = TRUE,</w:t>
      </w:r>
    </w:p>
    <w:p w14:paraId="1698923C" w14:textId="77777777" w:rsidR="00CE164C" w:rsidRDefault="00CE164C" w:rsidP="00CE164C">
      <w:r>
        <w:t xml:space="preserve">  </w:t>
      </w:r>
      <w:proofErr w:type="spellStart"/>
      <w:r>
        <w:t>learningrate</w:t>
      </w:r>
      <w:proofErr w:type="spellEnd"/>
      <w:r>
        <w:t xml:space="preserve"> = </w:t>
      </w:r>
      <w:proofErr w:type="spellStart"/>
      <w:r>
        <w:t>best.reg.params$learning_rate</w:t>
      </w:r>
      <w:proofErr w:type="spellEnd"/>
      <w:r>
        <w:t>,</w:t>
      </w:r>
    </w:p>
    <w:p w14:paraId="762ED785" w14:textId="77777777" w:rsidR="00CE164C" w:rsidRDefault="00CE164C" w:rsidP="00CE164C">
      <w:r>
        <w:t xml:space="preserve">  algorithm = "</w:t>
      </w:r>
      <w:proofErr w:type="spellStart"/>
      <w:r>
        <w:t>rprop</w:t>
      </w:r>
      <w:proofErr w:type="spellEnd"/>
      <w:r>
        <w:t>+",</w:t>
      </w:r>
    </w:p>
    <w:p w14:paraId="7E0EED58" w14:textId="77777777" w:rsidR="00CE164C" w:rsidRDefault="00CE164C" w:rsidP="00CE164C">
      <w:r>
        <w:t xml:space="preserve">  </w:t>
      </w:r>
      <w:proofErr w:type="spellStart"/>
      <w:r>
        <w:t>stepmax</w:t>
      </w:r>
      <w:proofErr w:type="spellEnd"/>
      <w:r>
        <w:t xml:space="preserve"> = 1e5</w:t>
      </w:r>
    </w:p>
    <w:p w14:paraId="1DB435B1" w14:textId="77777777" w:rsidR="00CE164C" w:rsidRDefault="00CE164C" w:rsidP="00CE164C">
      <w:r>
        <w:lastRenderedPageBreak/>
        <w:t>)</w:t>
      </w:r>
    </w:p>
    <w:p w14:paraId="257C905C" w14:textId="77777777" w:rsidR="00CE164C" w:rsidRDefault="00CE164C" w:rsidP="00CE164C"/>
    <w:p w14:paraId="36BAD0B8" w14:textId="77777777" w:rsidR="00CE164C" w:rsidRDefault="00CE164C" w:rsidP="00CE164C">
      <w:r>
        <w:t># Plot the neural network</w:t>
      </w:r>
    </w:p>
    <w:p w14:paraId="37E5FEA2" w14:textId="77777777" w:rsidR="00CE164C" w:rsidRDefault="00CE164C" w:rsidP="00CE164C">
      <w:r>
        <w:t>plot(</w:t>
      </w:r>
      <w:proofErr w:type="spellStart"/>
      <w:r>
        <w:t>final.reg.model</w:t>
      </w:r>
      <w:proofErr w:type="spellEnd"/>
      <w:r>
        <w:t>)</w:t>
      </w:r>
    </w:p>
    <w:p w14:paraId="0D6653E3" w14:textId="77777777" w:rsidR="00CE164C" w:rsidRDefault="00CE164C" w:rsidP="00CE164C">
      <w:r>
        <w:t>```</w:t>
      </w:r>
    </w:p>
    <w:p w14:paraId="29ACE66F" w14:textId="77777777" w:rsidR="00CE164C" w:rsidRDefault="00CE164C" w:rsidP="00CE164C"/>
    <w:p w14:paraId="6911084A" w14:textId="549B9383" w:rsidR="00CE164C" w:rsidRDefault="00CE164C" w:rsidP="00CE164C">
      <w:r>
        <w:t>The above NN plot shows the arc</w:t>
      </w:r>
      <w:r w:rsidR="00903474">
        <w:t>h</w:t>
      </w:r>
      <w:r>
        <w:t>itecture of the final one-hidden-layer perceptron model. Next</w:t>
      </w:r>
      <w:r w:rsidR="00903474">
        <w:t>,</w:t>
      </w:r>
      <w:r>
        <w:t xml:space="preserve"> we will use it to make prediction</w:t>
      </w:r>
      <w:r w:rsidR="00903474">
        <w:t>s</w:t>
      </w:r>
      <w:r>
        <w:t>.</w:t>
      </w:r>
    </w:p>
    <w:p w14:paraId="4D77E22A" w14:textId="77777777" w:rsidR="00CE164C" w:rsidRDefault="00CE164C" w:rsidP="00CE164C"/>
    <w:p w14:paraId="0B2C3296" w14:textId="77777777" w:rsidR="00CE164C" w:rsidRDefault="00CE164C" w:rsidP="00CE164C">
      <w:r>
        <w:t>```{r}</w:t>
      </w:r>
    </w:p>
    <w:p w14:paraId="399D695A" w14:textId="77777777" w:rsidR="00CE164C" w:rsidRDefault="00CE164C" w:rsidP="00CE164C">
      <w:r>
        <w:t># Make predictions on test set</w:t>
      </w:r>
    </w:p>
    <w:p w14:paraId="66DF78C3" w14:textId="77777777" w:rsidR="00CE164C" w:rsidRDefault="00CE164C" w:rsidP="00CE164C">
      <w:r>
        <w:t>pred.NN1 &lt;- predict(</w:t>
      </w:r>
      <w:proofErr w:type="spellStart"/>
      <w:r>
        <w:t>final.reg.model</w:t>
      </w:r>
      <w:proofErr w:type="spellEnd"/>
      <w:r>
        <w:t xml:space="preserve">, </w:t>
      </w:r>
      <w:proofErr w:type="spellStart"/>
      <w:r>
        <w:t>test.reg.data</w:t>
      </w:r>
      <w:proofErr w:type="spellEnd"/>
      <w:r>
        <w:t>[, -</w:t>
      </w:r>
      <w:proofErr w:type="spellStart"/>
      <w:r>
        <w:t>ncol</w:t>
      </w:r>
      <w:proofErr w:type="spellEnd"/>
      <w:r>
        <w:t>(</w:t>
      </w:r>
      <w:proofErr w:type="spellStart"/>
      <w:r>
        <w:t>test.reg.data</w:t>
      </w:r>
      <w:proofErr w:type="spellEnd"/>
      <w:r>
        <w:t>)])</w:t>
      </w:r>
    </w:p>
    <w:p w14:paraId="2628AD3A" w14:textId="77777777" w:rsidR="00CE164C" w:rsidRDefault="00CE164C" w:rsidP="00CE164C"/>
    <w:p w14:paraId="018A627D" w14:textId="77777777" w:rsidR="00CE164C" w:rsidRDefault="00CE164C" w:rsidP="00CE164C">
      <w:r>
        <w:t># Calculate performance metrics</w:t>
      </w:r>
    </w:p>
    <w:p w14:paraId="34F115C6" w14:textId="77777777" w:rsidR="00CE164C" w:rsidRDefault="00CE164C" w:rsidP="00CE164C">
      <w:r>
        <w:t>rmse.NN1 &lt;- sqrt(</w:t>
      </w:r>
      <w:proofErr w:type="gramStart"/>
      <w:r>
        <w:t>mean((</w:t>
      </w:r>
      <w:proofErr w:type="gramEnd"/>
      <w:r>
        <w:t xml:space="preserve">pred.NN1  - </w:t>
      </w:r>
      <w:proofErr w:type="spellStart"/>
      <w:r>
        <w:t>test.reg.data$medv</w:t>
      </w:r>
      <w:proofErr w:type="spellEnd"/>
      <w:r>
        <w:t>)^2))</w:t>
      </w:r>
    </w:p>
    <w:p w14:paraId="1FDD27E5" w14:textId="77777777" w:rsidR="00CE164C" w:rsidRDefault="00CE164C" w:rsidP="00CE164C">
      <w:r>
        <w:t xml:space="preserve">mae.NN1 &lt;- mean(abs(pred.NN1  - </w:t>
      </w:r>
      <w:proofErr w:type="spellStart"/>
      <w:r>
        <w:t>test.reg.data$medv</w:t>
      </w:r>
      <w:proofErr w:type="spellEnd"/>
      <w:r>
        <w:t>))</w:t>
      </w:r>
    </w:p>
    <w:p w14:paraId="02504ECE" w14:textId="77777777" w:rsidR="00CE164C" w:rsidRDefault="00CE164C" w:rsidP="00CE164C">
      <w:r>
        <w:t xml:space="preserve">r_squared.NN1 &lt;- </w:t>
      </w:r>
      <w:proofErr w:type="spellStart"/>
      <w:r>
        <w:t>cor</w:t>
      </w:r>
      <w:proofErr w:type="spellEnd"/>
      <w:r>
        <w:t xml:space="preserve">(pred.NN1 , </w:t>
      </w:r>
      <w:proofErr w:type="spellStart"/>
      <w:r>
        <w:t>test.reg.data$medv</w:t>
      </w:r>
      <w:proofErr w:type="spellEnd"/>
      <w:r>
        <w:t>)^2</w:t>
      </w:r>
    </w:p>
    <w:p w14:paraId="5DEBDF0E" w14:textId="77777777" w:rsidR="00CE164C" w:rsidRDefault="00CE164C" w:rsidP="00CE164C"/>
    <w:p w14:paraId="3CD916B5" w14:textId="77777777" w:rsidR="00CE164C" w:rsidRDefault="00CE164C" w:rsidP="00CE164C">
      <w:r>
        <w:lastRenderedPageBreak/>
        <w:t># cat("Performance Metrics:\n")</w:t>
      </w:r>
    </w:p>
    <w:p w14:paraId="6F490527" w14:textId="77777777" w:rsidR="00CE164C" w:rsidRDefault="00CE164C" w:rsidP="00CE164C">
      <w:r>
        <w:t xml:space="preserve"># cat("RMSE:", </w:t>
      </w:r>
      <w:proofErr w:type="spellStart"/>
      <w:r>
        <w:t>rmse</w:t>
      </w:r>
      <w:proofErr w:type="spellEnd"/>
      <w:r>
        <w:t>, "\n")</w:t>
      </w:r>
    </w:p>
    <w:p w14:paraId="5F579C7B" w14:textId="77777777" w:rsidR="00CE164C" w:rsidRDefault="00CE164C" w:rsidP="00CE164C">
      <w:r>
        <w:t xml:space="preserve"># cat("MAE:", </w:t>
      </w:r>
      <w:proofErr w:type="spellStart"/>
      <w:r>
        <w:t>mae</w:t>
      </w:r>
      <w:proofErr w:type="spellEnd"/>
      <w:r>
        <w:t>, "\n")</w:t>
      </w:r>
    </w:p>
    <w:p w14:paraId="3F1B0981" w14:textId="77777777" w:rsidR="00CE164C" w:rsidRDefault="00CE164C" w:rsidP="00CE164C">
      <w:r>
        <w:t xml:space="preserve"># cat("R-squared:", </w:t>
      </w:r>
      <w:proofErr w:type="spellStart"/>
      <w:r>
        <w:t>r_squared</w:t>
      </w:r>
      <w:proofErr w:type="spellEnd"/>
      <w:r>
        <w:t>, "\n")</w:t>
      </w:r>
    </w:p>
    <w:p w14:paraId="0B486625" w14:textId="77777777" w:rsidR="00CE164C" w:rsidRDefault="00CE164C" w:rsidP="00CE164C"/>
    <w:p w14:paraId="73834978" w14:textId="77777777" w:rsidR="00CE164C" w:rsidRDefault="00CE164C" w:rsidP="00CE164C">
      <w:r>
        <w:t># Plot predictions vs actual</w:t>
      </w:r>
    </w:p>
    <w:p w14:paraId="0EA66AFF" w14:textId="77777777" w:rsidR="00CE164C" w:rsidRDefault="00CE164C" w:rsidP="00CE164C">
      <w:r>
        <w:t xml:space="preserve">plot.NN1.data &lt;- </w:t>
      </w:r>
      <w:proofErr w:type="spellStart"/>
      <w:r>
        <w:t>data.frame</w:t>
      </w:r>
      <w:proofErr w:type="spellEnd"/>
      <w:r>
        <w:t>(</w:t>
      </w:r>
    </w:p>
    <w:p w14:paraId="2163696B" w14:textId="77777777" w:rsidR="00CE164C" w:rsidRDefault="00CE164C" w:rsidP="00CE164C">
      <w:r>
        <w:t xml:space="preserve">  Actual = </w:t>
      </w:r>
      <w:proofErr w:type="spellStart"/>
      <w:r>
        <w:t>test.reg.data$medv</w:t>
      </w:r>
      <w:proofErr w:type="spellEnd"/>
      <w:r>
        <w:t>,</w:t>
      </w:r>
    </w:p>
    <w:p w14:paraId="7DCFEADC" w14:textId="77777777" w:rsidR="00CE164C" w:rsidRDefault="00CE164C" w:rsidP="00CE164C">
      <w:r>
        <w:t xml:space="preserve">  Predicted = pred.NN1 </w:t>
      </w:r>
    </w:p>
    <w:p w14:paraId="2C71F495" w14:textId="77777777" w:rsidR="00CE164C" w:rsidRDefault="00CE164C" w:rsidP="00CE164C">
      <w:r>
        <w:t>)</w:t>
      </w:r>
    </w:p>
    <w:p w14:paraId="2AC0B8F2" w14:textId="77777777" w:rsidR="00CE164C" w:rsidRDefault="00CE164C" w:rsidP="00CE164C"/>
    <w:p w14:paraId="3E83D3F6" w14:textId="77777777" w:rsidR="00CE164C" w:rsidRDefault="00CE164C" w:rsidP="00CE164C">
      <w:proofErr w:type="spellStart"/>
      <w:r>
        <w:t>ggplot</w:t>
      </w:r>
      <w:proofErr w:type="spellEnd"/>
      <w:r>
        <w:t xml:space="preserve">(plot.NN1.data, </w:t>
      </w:r>
      <w:proofErr w:type="spellStart"/>
      <w:r>
        <w:t>aes</w:t>
      </w:r>
      <w:proofErr w:type="spellEnd"/>
      <w:r>
        <w:t>(x = Actual, y = Predicted)) +</w:t>
      </w:r>
    </w:p>
    <w:p w14:paraId="6267591C" w14:textId="77777777" w:rsidR="00CE164C" w:rsidRDefault="00CE164C" w:rsidP="00CE164C">
      <w:r>
        <w:t xml:space="preserve">  </w:t>
      </w:r>
      <w:proofErr w:type="spellStart"/>
      <w:r>
        <w:t>geom_point</w:t>
      </w:r>
      <w:proofErr w:type="spellEnd"/>
      <w:r>
        <w:t>() +</w:t>
      </w:r>
    </w:p>
    <w:p w14:paraId="31D271B9" w14:textId="77777777" w:rsidR="00CE164C" w:rsidRDefault="00CE164C" w:rsidP="00CE164C">
      <w:r>
        <w:t xml:space="preserve">  </w:t>
      </w:r>
      <w:proofErr w:type="spellStart"/>
      <w:r>
        <w:t>geom_abline</w:t>
      </w:r>
      <w:proofErr w:type="spellEnd"/>
      <w:r>
        <w:t>(intercept = 0, slope = 1, color = "</w:t>
      </w:r>
      <w:proofErr w:type="spellStart"/>
      <w:r>
        <w:t>darkred</w:t>
      </w:r>
      <w:proofErr w:type="spellEnd"/>
      <w:r>
        <w:t>") +</w:t>
      </w:r>
    </w:p>
    <w:p w14:paraId="716184EB" w14:textId="77777777" w:rsidR="00CE164C" w:rsidRDefault="00CE164C" w:rsidP="00CE164C">
      <w:r>
        <w:t xml:space="preserve">  annotate("text", x=0.85, y=.2, </w:t>
      </w:r>
    </w:p>
    <w:p w14:paraId="45352CD9" w14:textId="77777777" w:rsidR="00CE164C" w:rsidRDefault="00CE164C" w:rsidP="00CE164C">
      <w:r>
        <w:t xml:space="preserve">           label=paste("</w:t>
      </w:r>
      <w:proofErr w:type="spellStart"/>
      <w:r>
        <w:t>R.sq</w:t>
      </w:r>
      <w:proofErr w:type="spellEnd"/>
      <w:r>
        <w:t xml:space="preserve"> =", round(r_squared.NN1,</w:t>
      </w:r>
      <w:proofErr w:type="gramStart"/>
      <w:r>
        <w:t>4))</w:t>
      </w:r>
      <w:proofErr w:type="gramEnd"/>
      <w:r>
        <w:t>, color="blue") +</w:t>
      </w:r>
    </w:p>
    <w:p w14:paraId="240655E1" w14:textId="77777777" w:rsidR="00CE164C" w:rsidRDefault="00CE164C" w:rsidP="00CE164C">
      <w:r>
        <w:t xml:space="preserve">  annotate("text", x=0.85, y=.13, </w:t>
      </w:r>
    </w:p>
    <w:p w14:paraId="2219526F" w14:textId="77777777" w:rsidR="00CE164C" w:rsidRDefault="00CE164C" w:rsidP="00CE164C">
      <w:r>
        <w:lastRenderedPageBreak/>
        <w:t xml:space="preserve">           label=paste("RMSE =", round(rmse.NN1,4)), color="blue") +</w:t>
      </w:r>
    </w:p>
    <w:p w14:paraId="407C40EB" w14:textId="77777777" w:rsidR="00CE164C" w:rsidRDefault="00CE164C" w:rsidP="00CE164C">
      <w:r>
        <w:t xml:space="preserve">  annotate("text", x=0.85, y=.06, </w:t>
      </w:r>
    </w:p>
    <w:p w14:paraId="79D353FB" w14:textId="77777777" w:rsidR="00CE164C" w:rsidRDefault="00CE164C" w:rsidP="00CE164C">
      <w:r>
        <w:t xml:space="preserve">           label=paste("  MAE =", round(mae.NN1,4)), color="blue") +</w:t>
      </w:r>
    </w:p>
    <w:p w14:paraId="3B49B181" w14:textId="77777777" w:rsidR="00CE164C" w:rsidRDefault="00CE164C" w:rsidP="00CE164C">
      <w:r>
        <w:t xml:space="preserve">  </w:t>
      </w:r>
      <w:proofErr w:type="spellStart"/>
      <w:r>
        <w:t>ggtitle</w:t>
      </w:r>
      <w:proofErr w:type="spellEnd"/>
      <w:r>
        <w:t>("Actual vs Predicted Values") +</w:t>
      </w:r>
    </w:p>
    <w:p w14:paraId="152B7C4E" w14:textId="77777777" w:rsidR="00CE164C" w:rsidRDefault="00CE164C" w:rsidP="00CE164C">
      <w:r>
        <w:t xml:space="preserve">  </w:t>
      </w:r>
      <w:proofErr w:type="spellStart"/>
      <w:r>
        <w:t>theme_minimal</w:t>
      </w:r>
      <w:proofErr w:type="spellEnd"/>
      <w:r>
        <w:t>()</w:t>
      </w:r>
    </w:p>
    <w:p w14:paraId="404C7907" w14:textId="77777777" w:rsidR="00CE164C" w:rsidRDefault="00CE164C" w:rsidP="00CE164C">
      <w:r>
        <w:t>```</w:t>
      </w:r>
    </w:p>
    <w:p w14:paraId="50CBE054" w14:textId="77777777" w:rsidR="00CE164C" w:rsidRDefault="00CE164C" w:rsidP="00CE164C"/>
    <w:p w14:paraId="3869C7BD" w14:textId="77777777" w:rsidR="00CE164C" w:rsidRDefault="00CE164C" w:rsidP="00CE164C">
      <w:r>
        <w:t>The figure above demonstrates a strong correlation between the predicted target values and the scaled target values. Both the mean squared error (MSE) and mean absolute error (MAE) metrics are displayed on the plot. Next, we fit a classical linear regression model to the scaled data and perform a comparative analysis between this baseline linear regression and our neural network model.</w:t>
      </w:r>
    </w:p>
    <w:p w14:paraId="4D20739A" w14:textId="77777777" w:rsidR="00CE164C" w:rsidRDefault="00CE164C" w:rsidP="00CE164C"/>
    <w:p w14:paraId="70FFC1E5" w14:textId="77777777" w:rsidR="00CE164C" w:rsidRDefault="00CE164C" w:rsidP="00CE164C"/>
    <w:p w14:paraId="1EBE5E10" w14:textId="77777777" w:rsidR="00CE164C" w:rsidRDefault="00CE164C" w:rsidP="00CE164C"/>
    <w:p w14:paraId="082B46A3" w14:textId="77777777" w:rsidR="00CE164C" w:rsidRDefault="00CE164C" w:rsidP="00CE164C">
      <w:r>
        <w:t>```{r}</w:t>
      </w:r>
    </w:p>
    <w:p w14:paraId="7F417EE1" w14:textId="77777777" w:rsidR="00CE164C" w:rsidRDefault="00CE164C" w:rsidP="00CE164C">
      <w:r>
        <w:t>library(ggplot2)</w:t>
      </w:r>
    </w:p>
    <w:p w14:paraId="0EAD6944" w14:textId="77777777" w:rsidR="00CE164C" w:rsidRDefault="00CE164C" w:rsidP="00CE164C">
      <w:r>
        <w:t># Train linear regression model</w:t>
      </w:r>
    </w:p>
    <w:p w14:paraId="2DABFBFE" w14:textId="77777777" w:rsidR="00CE164C" w:rsidRDefault="00CE164C" w:rsidP="00CE164C">
      <w:proofErr w:type="spellStart"/>
      <w:r>
        <w:t>lm_model</w:t>
      </w:r>
      <w:proofErr w:type="spellEnd"/>
      <w:r>
        <w:t xml:space="preserve"> &lt;- </w:t>
      </w:r>
      <w:proofErr w:type="spellStart"/>
      <w:r>
        <w:t>lm</w:t>
      </w:r>
      <w:proofErr w:type="spellEnd"/>
      <w:r>
        <w:t>(</w:t>
      </w:r>
      <w:proofErr w:type="spellStart"/>
      <w:r>
        <w:t>medv</w:t>
      </w:r>
      <w:proofErr w:type="spellEnd"/>
      <w:r>
        <w:t xml:space="preserve"> </w:t>
      </w:r>
      <w:proofErr w:type="gramStart"/>
      <w:r>
        <w:t>~ .,</w:t>
      </w:r>
      <w:proofErr w:type="gramEnd"/>
      <w:r>
        <w:t xml:space="preserve"> data = </w:t>
      </w:r>
      <w:proofErr w:type="spellStart"/>
      <w:r>
        <w:t>test.reg.data</w:t>
      </w:r>
      <w:proofErr w:type="spellEnd"/>
      <w:r>
        <w:t>)</w:t>
      </w:r>
    </w:p>
    <w:p w14:paraId="39EF1225" w14:textId="77777777" w:rsidR="00CE164C" w:rsidRDefault="00CE164C" w:rsidP="00CE164C"/>
    <w:p w14:paraId="2397EB3D" w14:textId="77777777" w:rsidR="00CE164C" w:rsidRDefault="00CE164C" w:rsidP="00CE164C">
      <w:r>
        <w:t># Make predictions</w:t>
      </w:r>
    </w:p>
    <w:p w14:paraId="162835D1" w14:textId="77777777" w:rsidR="00CE164C" w:rsidRDefault="00CE164C" w:rsidP="00CE164C">
      <w:proofErr w:type="spellStart"/>
      <w:r>
        <w:t>lm_predictions</w:t>
      </w:r>
      <w:proofErr w:type="spellEnd"/>
      <w:r>
        <w:t xml:space="preserve"> &lt;- predict(</w:t>
      </w:r>
      <w:proofErr w:type="spellStart"/>
      <w:r>
        <w:t>lm_model</w:t>
      </w:r>
      <w:proofErr w:type="spellEnd"/>
      <w:r>
        <w:t xml:space="preserve">, </w:t>
      </w:r>
      <w:proofErr w:type="spellStart"/>
      <w:r>
        <w:t>test.reg.data</w:t>
      </w:r>
      <w:proofErr w:type="spellEnd"/>
      <w:r>
        <w:t>[, -</w:t>
      </w:r>
      <w:proofErr w:type="spellStart"/>
      <w:r>
        <w:t>ncol</w:t>
      </w:r>
      <w:proofErr w:type="spellEnd"/>
      <w:r>
        <w:t>(</w:t>
      </w:r>
      <w:proofErr w:type="spellStart"/>
      <w:r>
        <w:t>test.reg.data</w:t>
      </w:r>
      <w:proofErr w:type="spellEnd"/>
      <w:r>
        <w:t>)])</w:t>
      </w:r>
    </w:p>
    <w:p w14:paraId="1FA53E50" w14:textId="77777777" w:rsidR="00CE164C" w:rsidRDefault="00CE164C" w:rsidP="00CE164C"/>
    <w:p w14:paraId="21543D0F" w14:textId="77777777" w:rsidR="00CE164C" w:rsidRDefault="00CE164C" w:rsidP="00CE164C">
      <w:r>
        <w:t># Calculate performance metrics</w:t>
      </w:r>
    </w:p>
    <w:p w14:paraId="37B7328E" w14:textId="77777777" w:rsidR="00CE164C" w:rsidRDefault="00CE164C" w:rsidP="00CE164C">
      <w:proofErr w:type="spellStart"/>
      <w:r>
        <w:t>lm_rmse</w:t>
      </w:r>
      <w:proofErr w:type="spellEnd"/>
      <w:r>
        <w:t xml:space="preserve"> &lt;- sqrt(</w:t>
      </w:r>
      <w:proofErr w:type="gramStart"/>
      <w:r>
        <w:t>mean((</w:t>
      </w:r>
      <w:proofErr w:type="spellStart"/>
      <w:proofErr w:type="gramEnd"/>
      <w:r>
        <w:t>lm_predictions</w:t>
      </w:r>
      <w:proofErr w:type="spellEnd"/>
      <w:r>
        <w:t xml:space="preserve"> - </w:t>
      </w:r>
      <w:proofErr w:type="spellStart"/>
      <w:r>
        <w:t>test.reg.data$medv</w:t>
      </w:r>
      <w:proofErr w:type="spellEnd"/>
      <w:r>
        <w:t>)^2))</w:t>
      </w:r>
    </w:p>
    <w:p w14:paraId="0A1B3DB7" w14:textId="77777777" w:rsidR="00CE164C" w:rsidRDefault="00CE164C" w:rsidP="00CE164C">
      <w:proofErr w:type="spellStart"/>
      <w:r>
        <w:t>lm_mae</w:t>
      </w:r>
      <w:proofErr w:type="spellEnd"/>
      <w:r>
        <w:t xml:space="preserve"> &lt;- mean(abs(</w:t>
      </w:r>
      <w:proofErr w:type="spellStart"/>
      <w:r>
        <w:t>lm_predictions</w:t>
      </w:r>
      <w:proofErr w:type="spellEnd"/>
      <w:r>
        <w:t xml:space="preserve"> - </w:t>
      </w:r>
      <w:proofErr w:type="spellStart"/>
      <w:r>
        <w:t>test.reg.data$medv</w:t>
      </w:r>
      <w:proofErr w:type="spellEnd"/>
      <w:r>
        <w:t>))</w:t>
      </w:r>
    </w:p>
    <w:p w14:paraId="521B5DEF" w14:textId="77777777" w:rsidR="00CE164C" w:rsidRDefault="00CE164C" w:rsidP="00CE164C">
      <w:proofErr w:type="spellStart"/>
      <w:r>
        <w:t>lm_r_squared</w:t>
      </w:r>
      <w:proofErr w:type="spellEnd"/>
      <w:r>
        <w:t xml:space="preserve"> &lt;- </w:t>
      </w:r>
      <w:proofErr w:type="spellStart"/>
      <w:r>
        <w:t>cor</w:t>
      </w:r>
      <w:proofErr w:type="spellEnd"/>
      <w:r>
        <w:t>(</w:t>
      </w:r>
      <w:proofErr w:type="spellStart"/>
      <w:r>
        <w:t>lm_predictions</w:t>
      </w:r>
      <w:proofErr w:type="spellEnd"/>
      <w:r>
        <w:t xml:space="preserve">, </w:t>
      </w:r>
      <w:proofErr w:type="spellStart"/>
      <w:r>
        <w:t>test.reg.data$medv</w:t>
      </w:r>
      <w:proofErr w:type="spellEnd"/>
      <w:r>
        <w:t>)^2</w:t>
      </w:r>
    </w:p>
    <w:p w14:paraId="7EEF8C76" w14:textId="77777777" w:rsidR="00CE164C" w:rsidRDefault="00CE164C" w:rsidP="00CE164C"/>
    <w:p w14:paraId="46EC879F" w14:textId="77777777" w:rsidR="00CE164C" w:rsidRDefault="00CE164C" w:rsidP="00CE164C"/>
    <w:p w14:paraId="7B1BC93B" w14:textId="77777777" w:rsidR="00CE164C" w:rsidRDefault="00CE164C" w:rsidP="00CE164C">
      <w:r>
        <w:t>## improvements</w:t>
      </w:r>
    </w:p>
    <w:p w14:paraId="7403E0E7" w14:textId="77777777" w:rsidR="00CE164C" w:rsidRDefault="00CE164C" w:rsidP="00CE164C">
      <w:proofErr w:type="spellStart"/>
      <w:r>
        <w:t>RMSE.imp</w:t>
      </w:r>
      <w:proofErr w:type="spellEnd"/>
      <w:r>
        <w:t xml:space="preserve"> &lt;- </w:t>
      </w:r>
      <w:proofErr w:type="gramStart"/>
      <w:r>
        <w:t>round((</w:t>
      </w:r>
      <w:proofErr w:type="spellStart"/>
      <w:proofErr w:type="gramEnd"/>
      <w:r>
        <w:t>lm_rmse</w:t>
      </w:r>
      <w:proofErr w:type="spellEnd"/>
      <w:r>
        <w:t xml:space="preserve"> - rmse.NN1)/</w:t>
      </w:r>
      <w:proofErr w:type="spellStart"/>
      <w:r>
        <w:t>lm_rmse</w:t>
      </w:r>
      <w:proofErr w:type="spellEnd"/>
      <w:r>
        <w:t xml:space="preserve"> * 100,2)</w:t>
      </w:r>
    </w:p>
    <w:p w14:paraId="53D80384" w14:textId="77777777" w:rsidR="00CE164C" w:rsidRDefault="00CE164C" w:rsidP="00CE164C">
      <w:proofErr w:type="spellStart"/>
      <w:r>
        <w:t>MAE.imp</w:t>
      </w:r>
      <w:proofErr w:type="spellEnd"/>
      <w:r>
        <w:t xml:space="preserve"> &lt;- </w:t>
      </w:r>
      <w:proofErr w:type="gramStart"/>
      <w:r>
        <w:t>round((</w:t>
      </w:r>
      <w:proofErr w:type="spellStart"/>
      <w:proofErr w:type="gramEnd"/>
      <w:r>
        <w:t>lm_mae</w:t>
      </w:r>
      <w:proofErr w:type="spellEnd"/>
      <w:r>
        <w:t xml:space="preserve"> - mae.NN1)/</w:t>
      </w:r>
      <w:proofErr w:type="spellStart"/>
      <w:r>
        <w:t>lm_mae</w:t>
      </w:r>
      <w:proofErr w:type="spellEnd"/>
      <w:r>
        <w:t xml:space="preserve"> * 100, 2)</w:t>
      </w:r>
    </w:p>
    <w:p w14:paraId="210BB3B3" w14:textId="77777777" w:rsidR="00CE164C" w:rsidRDefault="00CE164C" w:rsidP="00CE164C">
      <w:proofErr w:type="spellStart"/>
      <w:r>
        <w:t>Rsq.imp</w:t>
      </w:r>
      <w:proofErr w:type="spellEnd"/>
      <w:r>
        <w:t xml:space="preserve"> &lt;- </w:t>
      </w:r>
      <w:proofErr w:type="gramStart"/>
      <w:r>
        <w:t>round((</w:t>
      </w:r>
      <w:proofErr w:type="gramEnd"/>
      <w:r>
        <w:t xml:space="preserve">r_squared.NN1 - </w:t>
      </w:r>
      <w:proofErr w:type="spellStart"/>
      <w:r>
        <w:t>lm_r_squared</w:t>
      </w:r>
      <w:proofErr w:type="spellEnd"/>
      <w:r>
        <w:t>)/</w:t>
      </w:r>
      <w:proofErr w:type="spellStart"/>
      <w:r>
        <w:t>lm_r_squared</w:t>
      </w:r>
      <w:proofErr w:type="spellEnd"/>
      <w:r>
        <w:t xml:space="preserve"> * 100,2)</w:t>
      </w:r>
    </w:p>
    <w:p w14:paraId="58F99E36" w14:textId="77777777" w:rsidR="00CE164C" w:rsidRDefault="00CE164C" w:rsidP="00CE164C"/>
    <w:p w14:paraId="7B3762B1" w14:textId="77777777" w:rsidR="00CE164C" w:rsidRDefault="00CE164C" w:rsidP="00CE164C">
      <w:r>
        <w:t>##</w:t>
      </w:r>
    </w:p>
    <w:p w14:paraId="16D221C8" w14:textId="77777777" w:rsidR="00CE164C" w:rsidRDefault="00CE164C" w:rsidP="00CE164C">
      <w:proofErr w:type="spellStart"/>
      <w:r>
        <w:t>Performance.table</w:t>
      </w:r>
      <w:proofErr w:type="spellEnd"/>
      <w:r>
        <w:t xml:space="preserve"> &lt;- </w:t>
      </w:r>
      <w:proofErr w:type="spellStart"/>
      <w:r>
        <w:t>data.frame</w:t>
      </w:r>
      <w:proofErr w:type="spellEnd"/>
      <w:r>
        <w:t>(</w:t>
      </w:r>
    </w:p>
    <w:p w14:paraId="1666A457" w14:textId="77777777" w:rsidR="00CE164C" w:rsidRDefault="00CE164C" w:rsidP="00CE164C">
      <w:r>
        <w:lastRenderedPageBreak/>
        <w:t xml:space="preserve">  LM = c(</w:t>
      </w:r>
      <w:proofErr w:type="spellStart"/>
      <w:r>
        <w:t>lm_rmse</w:t>
      </w:r>
      <w:proofErr w:type="spellEnd"/>
      <w:r>
        <w:t xml:space="preserve">, </w:t>
      </w:r>
      <w:proofErr w:type="spellStart"/>
      <w:r>
        <w:t>lm_mae</w:t>
      </w:r>
      <w:proofErr w:type="spellEnd"/>
      <w:r>
        <w:t xml:space="preserve">, </w:t>
      </w:r>
      <w:proofErr w:type="spellStart"/>
      <w:r>
        <w:t>lm_r_squared</w:t>
      </w:r>
      <w:proofErr w:type="spellEnd"/>
      <w:r>
        <w:t>),</w:t>
      </w:r>
    </w:p>
    <w:p w14:paraId="7ABB574C" w14:textId="77777777" w:rsidR="00CE164C" w:rsidRDefault="00CE164C" w:rsidP="00CE164C">
      <w:r>
        <w:t xml:space="preserve">  NN.1 = c(rmse.NN1, mae.NN1, r_squared.NN1),</w:t>
      </w:r>
    </w:p>
    <w:p w14:paraId="0010F992" w14:textId="77777777" w:rsidR="00CE164C" w:rsidRDefault="00CE164C" w:rsidP="00CE164C">
      <w:r>
        <w:t xml:space="preserve">  </w:t>
      </w:r>
      <w:proofErr w:type="spellStart"/>
      <w:r>
        <w:t>Improvement.percentage</w:t>
      </w:r>
      <w:proofErr w:type="spellEnd"/>
      <w:r>
        <w:t xml:space="preserve"> = c(</w:t>
      </w:r>
      <w:proofErr w:type="spellStart"/>
      <w:r>
        <w:t>RMSE.imp</w:t>
      </w:r>
      <w:proofErr w:type="spellEnd"/>
      <w:r>
        <w:t xml:space="preserve">, </w:t>
      </w:r>
      <w:proofErr w:type="spellStart"/>
      <w:r>
        <w:t>MAE.imp</w:t>
      </w:r>
      <w:proofErr w:type="spellEnd"/>
      <w:r>
        <w:t xml:space="preserve">, </w:t>
      </w:r>
      <w:proofErr w:type="spellStart"/>
      <w:r>
        <w:t>Rsq.imp</w:t>
      </w:r>
      <w:proofErr w:type="spellEnd"/>
      <w:r>
        <w:t>)</w:t>
      </w:r>
    </w:p>
    <w:p w14:paraId="26430C5D" w14:textId="77777777" w:rsidR="00CE164C" w:rsidRDefault="00CE164C" w:rsidP="00CE164C">
      <w:r>
        <w:t>)</w:t>
      </w:r>
    </w:p>
    <w:p w14:paraId="753E19B6" w14:textId="77777777" w:rsidR="00CE164C" w:rsidRDefault="00CE164C" w:rsidP="00CE164C">
      <w:proofErr w:type="spellStart"/>
      <w:r>
        <w:t>rownames</w:t>
      </w:r>
      <w:proofErr w:type="spellEnd"/>
      <w:r>
        <w:t>(</w:t>
      </w:r>
      <w:proofErr w:type="spellStart"/>
      <w:r>
        <w:t>Performance.table</w:t>
      </w:r>
      <w:proofErr w:type="spellEnd"/>
      <w:r>
        <w:t>) &lt;- c("RMSE", "MAE", "</w:t>
      </w:r>
      <w:proofErr w:type="spellStart"/>
      <w:r>
        <w:t>R.square</w:t>
      </w:r>
      <w:proofErr w:type="spellEnd"/>
      <w:r>
        <w:t>")</w:t>
      </w:r>
    </w:p>
    <w:p w14:paraId="6A6D3EFF" w14:textId="77777777" w:rsidR="00CE164C" w:rsidRDefault="00CE164C" w:rsidP="00CE164C">
      <w:r>
        <w:t>pander(</w:t>
      </w:r>
      <w:proofErr w:type="spellStart"/>
      <w:r>
        <w:t>Performance.table</w:t>
      </w:r>
      <w:proofErr w:type="spellEnd"/>
      <w:r>
        <w:t>)</w:t>
      </w:r>
    </w:p>
    <w:p w14:paraId="7C169B6B" w14:textId="77777777" w:rsidR="00CE164C" w:rsidRDefault="00CE164C" w:rsidP="00CE164C">
      <w:r>
        <w:t>```</w:t>
      </w:r>
    </w:p>
    <w:p w14:paraId="0A554F76" w14:textId="77777777" w:rsidR="00CE164C" w:rsidRDefault="00CE164C" w:rsidP="00CE164C"/>
    <w:p w14:paraId="05D61173" w14:textId="77777777" w:rsidR="00CE164C" w:rsidRDefault="00CE164C" w:rsidP="00CE164C"/>
    <w:p w14:paraId="0068295F" w14:textId="77777777" w:rsidR="00CE164C" w:rsidRDefault="00CE164C" w:rsidP="00CE164C">
      <w:r>
        <w:t>```{r}</w:t>
      </w:r>
    </w:p>
    <w:p w14:paraId="3707C4A7" w14:textId="77777777" w:rsidR="00CE164C" w:rsidRDefault="00CE164C" w:rsidP="00CE164C">
      <w:r>
        <w:t># Plot both predictions</w:t>
      </w:r>
    </w:p>
    <w:p w14:paraId="40101BC7" w14:textId="77777777" w:rsidR="00CE164C" w:rsidRDefault="00CE164C" w:rsidP="00CE164C">
      <w:proofErr w:type="spellStart"/>
      <w:r>
        <w:t>comparison.data</w:t>
      </w:r>
      <w:proofErr w:type="spellEnd"/>
      <w:r>
        <w:t xml:space="preserve"> &lt;- </w:t>
      </w:r>
      <w:proofErr w:type="spellStart"/>
      <w:r>
        <w:t>data.frame</w:t>
      </w:r>
      <w:proofErr w:type="spellEnd"/>
      <w:r>
        <w:t>(</w:t>
      </w:r>
    </w:p>
    <w:p w14:paraId="450672BD" w14:textId="77777777" w:rsidR="00CE164C" w:rsidRDefault="00CE164C" w:rsidP="00CE164C">
      <w:r>
        <w:t xml:space="preserve">  Actual = </w:t>
      </w:r>
      <w:proofErr w:type="spellStart"/>
      <w:r>
        <w:t>test.reg.data$medv</w:t>
      </w:r>
      <w:proofErr w:type="spellEnd"/>
      <w:r>
        <w:t>,</w:t>
      </w:r>
    </w:p>
    <w:p w14:paraId="236CA783" w14:textId="77777777" w:rsidR="00CE164C" w:rsidRDefault="00CE164C" w:rsidP="00CE164C">
      <w:r>
        <w:t xml:space="preserve">  MLP = pred.NN1,</w:t>
      </w:r>
    </w:p>
    <w:p w14:paraId="1A6300D1" w14:textId="77777777" w:rsidR="00CE164C" w:rsidRDefault="00CE164C" w:rsidP="00CE164C">
      <w:r>
        <w:t xml:space="preserve">  Linear = </w:t>
      </w:r>
      <w:proofErr w:type="spellStart"/>
      <w:r>
        <w:t>lm_predictions</w:t>
      </w:r>
      <w:proofErr w:type="spellEnd"/>
    </w:p>
    <w:p w14:paraId="63231C8D" w14:textId="77777777" w:rsidR="00CE164C" w:rsidRDefault="00CE164C" w:rsidP="00CE164C">
      <w:r>
        <w:t>)</w:t>
      </w:r>
    </w:p>
    <w:p w14:paraId="550B4A21" w14:textId="77777777" w:rsidR="00CE164C" w:rsidRDefault="00CE164C" w:rsidP="00CE164C"/>
    <w:p w14:paraId="2D27A5F6" w14:textId="77777777" w:rsidR="00CE164C" w:rsidRDefault="00CE164C" w:rsidP="00CE164C">
      <w:proofErr w:type="spellStart"/>
      <w:r>
        <w:lastRenderedPageBreak/>
        <w:t>ggplot</w:t>
      </w:r>
      <w:proofErr w:type="spellEnd"/>
      <w:r>
        <w:t>(</w:t>
      </w:r>
      <w:proofErr w:type="spellStart"/>
      <w:r>
        <w:t>comparison.data</w:t>
      </w:r>
      <w:proofErr w:type="spellEnd"/>
      <w:r>
        <w:t>) +</w:t>
      </w:r>
    </w:p>
    <w:p w14:paraId="65169D44" w14:textId="77777777" w:rsidR="00CE164C" w:rsidRDefault="00CE164C" w:rsidP="00CE164C">
      <w:r>
        <w:t xml:space="preserve">  </w:t>
      </w:r>
      <w:proofErr w:type="spellStart"/>
      <w:r>
        <w:t>geom_point</w:t>
      </w:r>
      <w:proofErr w:type="spellEnd"/>
      <w:r>
        <w:t>(</w:t>
      </w:r>
      <w:proofErr w:type="spellStart"/>
      <w:r>
        <w:t>aes</w:t>
      </w:r>
      <w:proofErr w:type="spellEnd"/>
      <w:r>
        <w:t>(x = Actual, y = MLP, color = "MLP")) +</w:t>
      </w:r>
    </w:p>
    <w:p w14:paraId="2F9C1DCF" w14:textId="77777777" w:rsidR="00CE164C" w:rsidRDefault="00CE164C" w:rsidP="00CE164C">
      <w:r>
        <w:t xml:space="preserve">  </w:t>
      </w:r>
      <w:proofErr w:type="spellStart"/>
      <w:r>
        <w:t>geom_point</w:t>
      </w:r>
      <w:proofErr w:type="spellEnd"/>
      <w:r>
        <w:t>(</w:t>
      </w:r>
      <w:proofErr w:type="spellStart"/>
      <w:r>
        <w:t>aes</w:t>
      </w:r>
      <w:proofErr w:type="spellEnd"/>
      <w:r>
        <w:t>(x = Actual, y = Linear, color = "Linear Regression")) +</w:t>
      </w:r>
    </w:p>
    <w:p w14:paraId="13305B74" w14:textId="77777777" w:rsidR="00CE164C" w:rsidRDefault="00CE164C" w:rsidP="00CE164C">
      <w:r>
        <w:t xml:space="preserve">  </w:t>
      </w:r>
      <w:proofErr w:type="spellStart"/>
      <w:r>
        <w:t>geom_abline</w:t>
      </w:r>
      <w:proofErr w:type="spellEnd"/>
      <w:r>
        <w:t>(intercept = 0, slope = 1, color = "black") +</w:t>
      </w:r>
    </w:p>
    <w:p w14:paraId="41312F08" w14:textId="77777777" w:rsidR="00CE164C" w:rsidRDefault="00CE164C" w:rsidP="00CE164C">
      <w:r>
        <w:t xml:space="preserve">  </w:t>
      </w:r>
      <w:proofErr w:type="spellStart"/>
      <w:r>
        <w:t>scale_color_manual</w:t>
      </w:r>
      <w:proofErr w:type="spellEnd"/>
      <w:r>
        <w:t>(values = c("MLP" = "blue", "Linear Regression" = "red")) +</w:t>
      </w:r>
    </w:p>
    <w:p w14:paraId="16E62119" w14:textId="77777777" w:rsidR="00CE164C" w:rsidRDefault="00CE164C" w:rsidP="00CE164C">
      <w:r>
        <w:t xml:space="preserve">  labs(title = "Model Comparison: Actual vs Predicted",</w:t>
      </w:r>
    </w:p>
    <w:p w14:paraId="159071BC" w14:textId="77777777" w:rsidR="00CE164C" w:rsidRDefault="00CE164C" w:rsidP="00CE164C">
      <w:r>
        <w:t xml:space="preserve">       x = "Actual Values",</w:t>
      </w:r>
    </w:p>
    <w:p w14:paraId="6167EEDE" w14:textId="77777777" w:rsidR="00CE164C" w:rsidRDefault="00CE164C" w:rsidP="00CE164C">
      <w:r>
        <w:t xml:space="preserve">       y = "Predicted Values",</w:t>
      </w:r>
    </w:p>
    <w:p w14:paraId="6B43B5FA" w14:textId="77777777" w:rsidR="00CE164C" w:rsidRDefault="00CE164C" w:rsidP="00CE164C">
      <w:r>
        <w:t xml:space="preserve">       color = "Model Type") +</w:t>
      </w:r>
    </w:p>
    <w:p w14:paraId="1FA93747" w14:textId="77777777" w:rsidR="00CE164C" w:rsidRDefault="00CE164C" w:rsidP="00CE164C">
      <w:r>
        <w:t xml:space="preserve">  theme(</w:t>
      </w:r>
    </w:p>
    <w:p w14:paraId="39BA5138" w14:textId="77777777" w:rsidR="00CE164C" w:rsidRDefault="00CE164C" w:rsidP="00CE164C">
      <w:r>
        <w:t xml:space="preserve">    </w:t>
      </w:r>
      <w:proofErr w:type="spellStart"/>
      <w:r>
        <w:t>plot.margin</w:t>
      </w:r>
      <w:proofErr w:type="spellEnd"/>
      <w:r>
        <w:t xml:space="preserve"> = ggplot</w:t>
      </w:r>
      <w:proofErr w:type="gramStart"/>
      <w:r>
        <w:t>2::</w:t>
      </w:r>
      <w:proofErr w:type="gramEnd"/>
      <w:r>
        <w:t>margin(40, 20, 20, 20, unit = "pt"),</w:t>
      </w:r>
    </w:p>
    <w:p w14:paraId="3BCAB48D" w14:textId="77777777" w:rsidR="00CE164C" w:rsidRDefault="00CE164C" w:rsidP="00CE164C">
      <w:r>
        <w:t xml:space="preserve">    </w:t>
      </w:r>
      <w:proofErr w:type="spellStart"/>
      <w:r>
        <w:t>plot.title</w:t>
      </w:r>
      <w:proofErr w:type="spellEnd"/>
      <w:r>
        <w:t xml:space="preserve"> = </w:t>
      </w:r>
      <w:proofErr w:type="spellStart"/>
      <w:r>
        <w:t>element_text</w:t>
      </w:r>
      <w:proofErr w:type="spellEnd"/>
      <w:r>
        <w:t>(</w:t>
      </w:r>
      <w:proofErr w:type="spellStart"/>
      <w:r>
        <w:t>hjust</w:t>
      </w:r>
      <w:proofErr w:type="spellEnd"/>
      <w:r>
        <w:t xml:space="preserve"> = 0.5, </w:t>
      </w:r>
    </w:p>
    <w:p w14:paraId="6A7D4B94" w14:textId="77777777" w:rsidR="00CE164C" w:rsidRDefault="00CE164C" w:rsidP="00CE164C">
      <w:r>
        <w:t xml:space="preserve">                              </w:t>
      </w:r>
      <w:proofErr w:type="spellStart"/>
      <w:r>
        <w:t>lineheight</w:t>
      </w:r>
      <w:proofErr w:type="spellEnd"/>
      <w:r>
        <w:t xml:space="preserve"> = 1.1,</w:t>
      </w:r>
    </w:p>
    <w:p w14:paraId="63C95C1B" w14:textId="77777777" w:rsidR="00CE164C" w:rsidRDefault="00CE164C" w:rsidP="00CE164C">
      <w:r>
        <w:t xml:space="preserve">                              </w:t>
      </w:r>
      <w:proofErr w:type="spellStart"/>
      <w:r>
        <w:t>vjust</w:t>
      </w:r>
      <w:proofErr w:type="spellEnd"/>
      <w:r>
        <w:t xml:space="preserve"> = 10)</w:t>
      </w:r>
    </w:p>
    <w:p w14:paraId="3EDF74DD" w14:textId="77777777" w:rsidR="00CE164C" w:rsidRDefault="00CE164C" w:rsidP="00CE164C">
      <w:r>
        <w:t xml:space="preserve">    )</w:t>
      </w:r>
    </w:p>
    <w:p w14:paraId="1D932232" w14:textId="77777777" w:rsidR="00CE164C" w:rsidRDefault="00CE164C" w:rsidP="00CE164C">
      <w:r>
        <w:t>```</w:t>
      </w:r>
    </w:p>
    <w:p w14:paraId="30939ED3" w14:textId="77777777" w:rsidR="00CE164C" w:rsidRDefault="00CE164C" w:rsidP="00CE164C"/>
    <w:p w14:paraId="2A40C325" w14:textId="77777777" w:rsidR="00CE164C" w:rsidRDefault="00CE164C" w:rsidP="00CE164C">
      <w:r>
        <w:lastRenderedPageBreak/>
        <w:t>The above scatter plot of the true target values and predicted values based on the two models also shows that the one-hidden-perceptron model outperforms the classic linear regression model.</w:t>
      </w:r>
    </w:p>
    <w:p w14:paraId="118B28A7" w14:textId="77777777" w:rsidR="00CE164C" w:rsidRDefault="00CE164C" w:rsidP="00CE164C"/>
    <w:p w14:paraId="22A349B7" w14:textId="77777777" w:rsidR="00CE164C" w:rsidRDefault="00CE164C" w:rsidP="00CE164C"/>
    <w:p w14:paraId="6D4FAA0D" w14:textId="77777777" w:rsidR="00CE164C" w:rsidRDefault="00CE164C" w:rsidP="00CE164C">
      <w:r>
        <w:t>## Two-hidden-layer Perceptron</w:t>
      </w:r>
    </w:p>
    <w:p w14:paraId="243B93E2" w14:textId="77777777" w:rsidR="00CE164C" w:rsidRDefault="00CE164C" w:rsidP="00CE164C"/>
    <w:p w14:paraId="1CA512F4" w14:textId="77777777" w:rsidR="00CE164C" w:rsidRDefault="00CE164C" w:rsidP="00CE164C">
      <w:r>
        <w:t>This subsection explores whether a two-hidden-layer perception that has more complex architecture could improve the performance.</w:t>
      </w:r>
    </w:p>
    <w:p w14:paraId="03D4E9EB" w14:textId="77777777" w:rsidR="00CE164C" w:rsidRDefault="00CE164C" w:rsidP="00CE164C"/>
    <w:p w14:paraId="1A1E9698" w14:textId="400FD9AA" w:rsidR="00CE164C" w:rsidRDefault="00CE164C" w:rsidP="00CE164C">
      <w:r>
        <w:t>The model</w:t>
      </w:r>
      <w:r w:rsidR="00903474">
        <w:t>-</w:t>
      </w:r>
      <w:r>
        <w:t>building process is identical to the previous one-hidden-layer perceptron model. We will not detail the steps as we did in the previous section.</w:t>
      </w:r>
    </w:p>
    <w:p w14:paraId="2283FDDE" w14:textId="77777777" w:rsidR="00CE164C" w:rsidRDefault="00CE164C" w:rsidP="00CE164C"/>
    <w:p w14:paraId="3CAEED6A" w14:textId="77777777" w:rsidR="00CE164C" w:rsidRDefault="00CE164C" w:rsidP="00CE164C">
      <w:r>
        <w:t>```{r}</w:t>
      </w:r>
    </w:p>
    <w:p w14:paraId="1DD6C517" w14:textId="77777777" w:rsidR="00CE164C" w:rsidRDefault="00CE164C" w:rsidP="00CE164C">
      <w:r>
        <w:t># Define grid of hyperparameters</w:t>
      </w:r>
    </w:p>
    <w:p w14:paraId="5353C511" w14:textId="77777777" w:rsidR="00CE164C" w:rsidRDefault="00CE164C" w:rsidP="00CE164C">
      <w:r>
        <w:t xml:space="preserve">hyper.grid.NN2 &lt;- </w:t>
      </w:r>
      <w:proofErr w:type="spellStart"/>
      <w:r>
        <w:t>expand.grid</w:t>
      </w:r>
      <w:proofErr w:type="spellEnd"/>
      <w:r>
        <w:t>(</w:t>
      </w:r>
    </w:p>
    <w:p w14:paraId="4FBC027A" w14:textId="77777777" w:rsidR="00CE164C" w:rsidRDefault="00CE164C" w:rsidP="00CE164C">
      <w:r>
        <w:t xml:space="preserve">  layer1 = c(5, 10, 15),</w:t>
      </w:r>
    </w:p>
    <w:p w14:paraId="7AB7F256" w14:textId="77777777" w:rsidR="00CE164C" w:rsidRDefault="00CE164C" w:rsidP="00CE164C">
      <w:r>
        <w:t xml:space="preserve">  layer2 = c(0, 3, 5</w:t>
      </w:r>
      <w:proofErr w:type="gramStart"/>
      <w:r>
        <w:t>),  #</w:t>
      </w:r>
      <w:proofErr w:type="gramEnd"/>
      <w:r>
        <w:t xml:space="preserve"> 0 means no second layer</w:t>
      </w:r>
    </w:p>
    <w:p w14:paraId="7DD8BC48" w14:textId="77777777" w:rsidR="00CE164C" w:rsidRDefault="00CE164C" w:rsidP="00CE164C">
      <w:r>
        <w:t xml:space="preserve">  </w:t>
      </w:r>
      <w:proofErr w:type="spellStart"/>
      <w:r>
        <w:t>learning.rate</w:t>
      </w:r>
      <w:proofErr w:type="spellEnd"/>
      <w:r>
        <w:t xml:space="preserve"> = c(0.01, 0.1),</w:t>
      </w:r>
    </w:p>
    <w:p w14:paraId="7EBC1DD9" w14:textId="77777777" w:rsidR="00CE164C" w:rsidRDefault="00CE164C" w:rsidP="00CE164C">
      <w:r>
        <w:lastRenderedPageBreak/>
        <w:t xml:space="preserve">  activation = c("logistic", "tanh")</w:t>
      </w:r>
    </w:p>
    <w:p w14:paraId="11D20C3D" w14:textId="77777777" w:rsidR="00CE164C" w:rsidRDefault="00CE164C" w:rsidP="00CE164C">
      <w:r>
        <w:t>)</w:t>
      </w:r>
    </w:p>
    <w:p w14:paraId="422C441F" w14:textId="77777777" w:rsidR="00CE164C" w:rsidRDefault="00CE164C" w:rsidP="00CE164C"/>
    <w:p w14:paraId="373E2970" w14:textId="3283D04E" w:rsidR="00CE164C" w:rsidRDefault="00CE164C" w:rsidP="00CE164C">
      <w:r>
        <w:t># Initialize results</w:t>
      </w:r>
      <w:r w:rsidR="00B71EEA">
        <w:t xml:space="preserve"> in</w:t>
      </w:r>
      <w:r>
        <w:t xml:space="preserve"> storage</w:t>
      </w:r>
    </w:p>
    <w:p w14:paraId="66C86ECC" w14:textId="77777777" w:rsidR="00CE164C" w:rsidRDefault="00CE164C" w:rsidP="00CE164C">
      <w:r>
        <w:t xml:space="preserve">results &lt;- </w:t>
      </w:r>
      <w:proofErr w:type="spellStart"/>
      <w:r>
        <w:t>data.frame</w:t>
      </w:r>
      <w:proofErr w:type="spellEnd"/>
      <w:r>
        <w:t>()</w:t>
      </w:r>
    </w:p>
    <w:p w14:paraId="324F8265" w14:textId="77777777" w:rsidR="00CE164C" w:rsidRDefault="00CE164C" w:rsidP="00CE164C">
      <w:proofErr w:type="spellStart"/>
      <w:r>
        <w:t>best.rmse</w:t>
      </w:r>
      <w:proofErr w:type="spellEnd"/>
      <w:r>
        <w:t xml:space="preserve"> &lt;- Inf</w:t>
      </w:r>
    </w:p>
    <w:p w14:paraId="2F4A20F4" w14:textId="77777777" w:rsidR="00CE164C" w:rsidRDefault="00CE164C" w:rsidP="00CE164C">
      <w:proofErr w:type="spellStart"/>
      <w:r>
        <w:t>best.model</w:t>
      </w:r>
      <w:proofErr w:type="spellEnd"/>
      <w:r>
        <w:t xml:space="preserve"> &lt;- NULL</w:t>
      </w:r>
    </w:p>
    <w:p w14:paraId="49DEF653" w14:textId="77777777" w:rsidR="00CE164C" w:rsidRDefault="00CE164C" w:rsidP="00CE164C"/>
    <w:p w14:paraId="099CA526" w14:textId="77777777" w:rsidR="00CE164C" w:rsidRDefault="00CE164C" w:rsidP="00CE164C">
      <w:r>
        <w:t># Perform grid search</w:t>
      </w:r>
    </w:p>
    <w:p w14:paraId="597851DC" w14:textId="77777777" w:rsidR="00CE164C" w:rsidRDefault="00CE164C" w:rsidP="00CE164C">
      <w:r>
        <w:t>for(i in 1:nrow(hyper.grid.NN2</w:t>
      </w:r>
      <w:proofErr w:type="gramStart"/>
      <w:r>
        <w:t>)) {</w:t>
      </w:r>
      <w:proofErr w:type="gramEnd"/>
    </w:p>
    <w:p w14:paraId="77E94175" w14:textId="77777777" w:rsidR="00CE164C" w:rsidRDefault="00CE164C" w:rsidP="00CE164C">
      <w:r>
        <w:t xml:space="preserve">  # Get current configuration</w:t>
      </w:r>
    </w:p>
    <w:p w14:paraId="4A810BDB" w14:textId="77777777" w:rsidR="00CE164C" w:rsidRDefault="00CE164C" w:rsidP="00CE164C">
      <w:r>
        <w:t xml:space="preserve">  layer1 &lt;- hyper.grid.NN2$layer1[i]</w:t>
      </w:r>
    </w:p>
    <w:p w14:paraId="53B0AF31" w14:textId="77777777" w:rsidR="00CE164C" w:rsidRDefault="00CE164C" w:rsidP="00CE164C">
      <w:r>
        <w:t xml:space="preserve">  layer2 &lt;- hyper.grid.NN2$layer2[i]</w:t>
      </w:r>
    </w:p>
    <w:p w14:paraId="3C3DD473" w14:textId="77777777" w:rsidR="00CE164C" w:rsidRDefault="00CE164C" w:rsidP="00CE164C">
      <w:r>
        <w:t xml:space="preserve">  </w:t>
      </w:r>
      <w:proofErr w:type="spellStart"/>
      <w:r>
        <w:t>lr</w:t>
      </w:r>
      <w:proofErr w:type="spellEnd"/>
      <w:r>
        <w:t xml:space="preserve"> &lt;- hyper.grid.NN2$learning.rate[i]</w:t>
      </w:r>
    </w:p>
    <w:p w14:paraId="2B0C1DF7" w14:textId="77777777" w:rsidR="00CE164C" w:rsidRDefault="00CE164C" w:rsidP="00CE164C">
      <w:r>
        <w:t xml:space="preserve">  act &lt;- hyper.grid.NN2$activation[i]</w:t>
      </w:r>
    </w:p>
    <w:p w14:paraId="0AE64C93" w14:textId="77777777" w:rsidR="00CE164C" w:rsidRDefault="00CE164C" w:rsidP="00CE164C">
      <w:r>
        <w:t xml:space="preserve">  </w:t>
      </w:r>
    </w:p>
    <w:p w14:paraId="40144D96" w14:textId="77777777" w:rsidR="00CE164C" w:rsidRDefault="00CE164C" w:rsidP="00CE164C">
      <w:r>
        <w:t xml:space="preserve">  # Create hidden layers vector</w:t>
      </w:r>
    </w:p>
    <w:p w14:paraId="65F15772" w14:textId="77777777" w:rsidR="00CE164C" w:rsidRDefault="00CE164C" w:rsidP="00CE164C">
      <w:r>
        <w:lastRenderedPageBreak/>
        <w:t xml:space="preserve">  if(layer2 == </w:t>
      </w:r>
      <w:proofErr w:type="gramStart"/>
      <w:r>
        <w:t>0) {</w:t>
      </w:r>
      <w:proofErr w:type="gramEnd"/>
    </w:p>
    <w:p w14:paraId="76B49617" w14:textId="77777777" w:rsidR="00CE164C" w:rsidRDefault="00CE164C" w:rsidP="00CE164C">
      <w:r>
        <w:t xml:space="preserve">    </w:t>
      </w:r>
      <w:proofErr w:type="spellStart"/>
      <w:r>
        <w:t>hidden.layers</w:t>
      </w:r>
      <w:proofErr w:type="spellEnd"/>
      <w:r>
        <w:t xml:space="preserve"> &lt;- c(layer1)</w:t>
      </w:r>
    </w:p>
    <w:p w14:paraId="08EEDCDB" w14:textId="77777777" w:rsidR="00CE164C" w:rsidRDefault="00CE164C" w:rsidP="00CE164C">
      <w:r>
        <w:t xml:space="preserve">  } else {</w:t>
      </w:r>
    </w:p>
    <w:p w14:paraId="4E9B71A2" w14:textId="77777777" w:rsidR="00CE164C" w:rsidRDefault="00CE164C" w:rsidP="00CE164C">
      <w:r>
        <w:t xml:space="preserve">    </w:t>
      </w:r>
      <w:proofErr w:type="spellStart"/>
      <w:r>
        <w:t>hidden.layers</w:t>
      </w:r>
      <w:proofErr w:type="spellEnd"/>
      <w:r>
        <w:t xml:space="preserve"> &lt;- c(layer1, layer2)</w:t>
      </w:r>
    </w:p>
    <w:p w14:paraId="3C6336E8" w14:textId="77777777" w:rsidR="00CE164C" w:rsidRDefault="00CE164C" w:rsidP="00CE164C">
      <w:r>
        <w:t xml:space="preserve">  }</w:t>
      </w:r>
    </w:p>
    <w:p w14:paraId="453E4111" w14:textId="77777777" w:rsidR="00CE164C" w:rsidRDefault="00CE164C" w:rsidP="00CE164C">
      <w:r>
        <w:t xml:space="preserve">  </w:t>
      </w:r>
    </w:p>
    <w:p w14:paraId="0052FA67" w14:textId="77777777" w:rsidR="00CE164C" w:rsidRDefault="00CE164C" w:rsidP="00CE164C">
      <w:r>
        <w:t xml:space="preserve">  # Train model</w:t>
      </w:r>
    </w:p>
    <w:p w14:paraId="0A5CF100" w14:textId="77777777" w:rsidR="00CE164C" w:rsidRDefault="00CE164C" w:rsidP="00CE164C">
      <w:r>
        <w:t xml:space="preserve">  </w:t>
      </w:r>
      <w:proofErr w:type="spellStart"/>
      <w:r>
        <w:t>set.seed</w:t>
      </w:r>
      <w:proofErr w:type="spellEnd"/>
      <w:r>
        <w:t>(123)</w:t>
      </w:r>
    </w:p>
    <w:p w14:paraId="2A964D97" w14:textId="77777777" w:rsidR="00CE164C" w:rsidRDefault="00CE164C" w:rsidP="00CE164C">
      <w:r>
        <w:t xml:space="preserve">  model.NN2 &lt;- </w:t>
      </w:r>
      <w:proofErr w:type="spellStart"/>
      <w:proofErr w:type="gramStart"/>
      <w:r>
        <w:t>tryCatch</w:t>
      </w:r>
      <w:proofErr w:type="spellEnd"/>
      <w:r>
        <w:t>({</w:t>
      </w:r>
      <w:proofErr w:type="gramEnd"/>
    </w:p>
    <w:p w14:paraId="632B71BC" w14:textId="77777777" w:rsidR="00CE164C" w:rsidRDefault="00CE164C" w:rsidP="00CE164C">
      <w:r>
        <w:t xml:space="preserve">    </w:t>
      </w:r>
      <w:proofErr w:type="spellStart"/>
      <w:r>
        <w:t>neuralnet</w:t>
      </w:r>
      <w:proofErr w:type="spellEnd"/>
      <w:r>
        <w:t>(</w:t>
      </w:r>
    </w:p>
    <w:p w14:paraId="14B72CBA" w14:textId="77777777" w:rsidR="00CE164C" w:rsidRDefault="00CE164C" w:rsidP="00CE164C">
      <w:r>
        <w:t xml:space="preserve">      </w:t>
      </w:r>
      <w:proofErr w:type="spellStart"/>
      <w:r>
        <w:t>medv</w:t>
      </w:r>
      <w:proofErr w:type="spellEnd"/>
      <w:r>
        <w:t xml:space="preserve"> ~ .,</w:t>
      </w:r>
    </w:p>
    <w:p w14:paraId="523B9B42" w14:textId="77777777" w:rsidR="00CE164C" w:rsidRDefault="00CE164C" w:rsidP="00CE164C">
      <w:r>
        <w:t xml:space="preserve">      data = </w:t>
      </w:r>
      <w:proofErr w:type="spellStart"/>
      <w:r>
        <w:t>train.reg.data</w:t>
      </w:r>
      <w:proofErr w:type="spellEnd"/>
      <w:r>
        <w:t>,</w:t>
      </w:r>
    </w:p>
    <w:p w14:paraId="53C01BF3" w14:textId="77777777" w:rsidR="00CE164C" w:rsidRDefault="00CE164C" w:rsidP="00CE164C">
      <w:r>
        <w:t xml:space="preserve">      hidden = </w:t>
      </w:r>
      <w:proofErr w:type="spellStart"/>
      <w:r>
        <w:t>hidden.layers</w:t>
      </w:r>
      <w:proofErr w:type="spellEnd"/>
      <w:r>
        <w:t>,</w:t>
      </w:r>
    </w:p>
    <w:p w14:paraId="0BFD257A" w14:textId="77777777" w:rsidR="00CE164C" w:rsidRDefault="00CE164C" w:rsidP="00CE164C">
      <w:r>
        <w:t xml:space="preserve">      </w:t>
      </w:r>
      <w:proofErr w:type="spellStart"/>
      <w:r>
        <w:t>act.fct</w:t>
      </w:r>
      <w:proofErr w:type="spellEnd"/>
      <w:r>
        <w:t xml:space="preserve"> = act,</w:t>
      </w:r>
    </w:p>
    <w:p w14:paraId="099377E4" w14:textId="77777777" w:rsidR="00CE164C" w:rsidRDefault="00CE164C" w:rsidP="00CE164C">
      <w:r>
        <w:t xml:space="preserve">      </w:t>
      </w:r>
      <w:proofErr w:type="spellStart"/>
      <w:r>
        <w:t>linear.output</w:t>
      </w:r>
      <w:proofErr w:type="spellEnd"/>
      <w:r>
        <w:t xml:space="preserve"> = </w:t>
      </w:r>
      <w:proofErr w:type="gramStart"/>
      <w:r>
        <w:t>TRUE,  #</w:t>
      </w:r>
      <w:proofErr w:type="gramEnd"/>
      <w:r>
        <w:t xml:space="preserve"> For regression</w:t>
      </w:r>
    </w:p>
    <w:p w14:paraId="796B0CA3" w14:textId="77777777" w:rsidR="00CE164C" w:rsidRDefault="00CE164C" w:rsidP="00CE164C">
      <w:r>
        <w:t xml:space="preserve">      </w:t>
      </w:r>
      <w:proofErr w:type="spellStart"/>
      <w:r>
        <w:t>learningrate</w:t>
      </w:r>
      <w:proofErr w:type="spellEnd"/>
      <w:r>
        <w:t xml:space="preserve"> = </w:t>
      </w:r>
      <w:proofErr w:type="spellStart"/>
      <w:r>
        <w:t>lr</w:t>
      </w:r>
      <w:proofErr w:type="spellEnd"/>
      <w:r>
        <w:t>,</w:t>
      </w:r>
    </w:p>
    <w:p w14:paraId="1AD0CCDE" w14:textId="77777777" w:rsidR="00CE164C" w:rsidRDefault="00CE164C" w:rsidP="00CE164C">
      <w:r>
        <w:t xml:space="preserve">      algorithm = "</w:t>
      </w:r>
      <w:proofErr w:type="spellStart"/>
      <w:r>
        <w:t>rprop</w:t>
      </w:r>
      <w:proofErr w:type="spellEnd"/>
      <w:r>
        <w:t>+",</w:t>
      </w:r>
    </w:p>
    <w:p w14:paraId="575019AB" w14:textId="77777777" w:rsidR="00CE164C" w:rsidRDefault="00CE164C" w:rsidP="00CE164C">
      <w:r>
        <w:lastRenderedPageBreak/>
        <w:t xml:space="preserve">      </w:t>
      </w:r>
      <w:proofErr w:type="spellStart"/>
      <w:r>
        <w:t>stepmax</w:t>
      </w:r>
      <w:proofErr w:type="spellEnd"/>
      <w:r>
        <w:t xml:space="preserve"> = 1e5</w:t>
      </w:r>
    </w:p>
    <w:p w14:paraId="36F597BA" w14:textId="77777777" w:rsidR="00CE164C" w:rsidRDefault="00CE164C" w:rsidP="00CE164C">
      <w:r>
        <w:t xml:space="preserve">    )</w:t>
      </w:r>
    </w:p>
    <w:p w14:paraId="06CA95E9" w14:textId="77777777" w:rsidR="00CE164C" w:rsidRDefault="00CE164C" w:rsidP="00CE164C">
      <w:r>
        <w:t xml:space="preserve">  }, error = function(e) NULL)</w:t>
      </w:r>
    </w:p>
    <w:p w14:paraId="24E5CF3B" w14:textId="77777777" w:rsidR="00CE164C" w:rsidRDefault="00CE164C" w:rsidP="00CE164C">
      <w:r>
        <w:t xml:space="preserve">  </w:t>
      </w:r>
    </w:p>
    <w:p w14:paraId="1F4BDE21" w14:textId="77777777" w:rsidR="00CE164C" w:rsidRDefault="00CE164C" w:rsidP="00CE164C">
      <w:r>
        <w:t xml:space="preserve">  if(!</w:t>
      </w:r>
      <w:proofErr w:type="spellStart"/>
      <w:r>
        <w:t>is.null</w:t>
      </w:r>
      <w:proofErr w:type="spellEnd"/>
      <w:r>
        <w:t>(model.NN2</w:t>
      </w:r>
      <w:proofErr w:type="gramStart"/>
      <w:r>
        <w:t>)) {</w:t>
      </w:r>
      <w:proofErr w:type="gramEnd"/>
    </w:p>
    <w:p w14:paraId="3C956DB5" w14:textId="77777777" w:rsidR="00CE164C" w:rsidRDefault="00CE164C" w:rsidP="00CE164C">
      <w:r>
        <w:t xml:space="preserve">    # Make predictions</w:t>
      </w:r>
    </w:p>
    <w:p w14:paraId="4B9E8ACD" w14:textId="77777777" w:rsidR="00CE164C" w:rsidRDefault="00CE164C" w:rsidP="00CE164C">
      <w:r>
        <w:t xml:space="preserve">    preds &lt;- predict(model.NN2, </w:t>
      </w:r>
      <w:proofErr w:type="spellStart"/>
      <w:r>
        <w:t>test.reg.data</w:t>
      </w:r>
      <w:proofErr w:type="spellEnd"/>
      <w:r>
        <w:t>[, -</w:t>
      </w:r>
      <w:proofErr w:type="spellStart"/>
      <w:r>
        <w:t>ncol</w:t>
      </w:r>
      <w:proofErr w:type="spellEnd"/>
      <w:r>
        <w:t>(</w:t>
      </w:r>
      <w:proofErr w:type="spellStart"/>
      <w:r>
        <w:t>test.reg.data</w:t>
      </w:r>
      <w:proofErr w:type="spellEnd"/>
      <w:r>
        <w:t>)])</w:t>
      </w:r>
    </w:p>
    <w:p w14:paraId="1C3FB058" w14:textId="77777777" w:rsidR="00CE164C" w:rsidRDefault="00CE164C" w:rsidP="00CE164C">
      <w:r>
        <w:t xml:space="preserve">    </w:t>
      </w:r>
    </w:p>
    <w:p w14:paraId="525CD996" w14:textId="77777777" w:rsidR="00CE164C" w:rsidRDefault="00CE164C" w:rsidP="00CE164C">
      <w:r>
        <w:t xml:space="preserve">    # Calculate RMSE</w:t>
      </w:r>
    </w:p>
    <w:p w14:paraId="4F14437B" w14:textId="77777777" w:rsidR="00CE164C" w:rsidRDefault="00CE164C" w:rsidP="00CE164C">
      <w:r>
        <w:t xml:space="preserve">    </w:t>
      </w:r>
      <w:proofErr w:type="spellStart"/>
      <w:r>
        <w:t>rmse</w:t>
      </w:r>
      <w:proofErr w:type="spellEnd"/>
      <w:r>
        <w:t xml:space="preserve"> &lt;- sqrt(</w:t>
      </w:r>
      <w:proofErr w:type="gramStart"/>
      <w:r>
        <w:t>mean((</w:t>
      </w:r>
      <w:proofErr w:type="gramEnd"/>
      <w:r>
        <w:t xml:space="preserve">preds - </w:t>
      </w:r>
      <w:proofErr w:type="spellStart"/>
      <w:r>
        <w:t>test.reg.data$medv</w:t>
      </w:r>
      <w:proofErr w:type="spellEnd"/>
      <w:r>
        <w:t>)^2))</w:t>
      </w:r>
    </w:p>
    <w:p w14:paraId="576DA66A" w14:textId="77777777" w:rsidR="00CE164C" w:rsidRDefault="00CE164C" w:rsidP="00CE164C">
      <w:r>
        <w:t xml:space="preserve">    </w:t>
      </w:r>
    </w:p>
    <w:p w14:paraId="24961D75" w14:textId="77777777" w:rsidR="00CE164C" w:rsidRDefault="00CE164C" w:rsidP="00CE164C">
      <w:r>
        <w:t xml:space="preserve">    # Store results</w:t>
      </w:r>
    </w:p>
    <w:p w14:paraId="2DF4C907" w14:textId="77777777" w:rsidR="00CE164C" w:rsidRDefault="00CE164C" w:rsidP="00CE164C">
      <w:r>
        <w:t xml:space="preserve">    results &lt;- </w:t>
      </w:r>
      <w:proofErr w:type="spellStart"/>
      <w:r>
        <w:t>rbind</w:t>
      </w:r>
      <w:proofErr w:type="spellEnd"/>
      <w:r>
        <w:t xml:space="preserve">(results, </w:t>
      </w:r>
      <w:proofErr w:type="spellStart"/>
      <w:r>
        <w:t>data.frame</w:t>
      </w:r>
      <w:proofErr w:type="spellEnd"/>
      <w:r>
        <w:t>(</w:t>
      </w:r>
    </w:p>
    <w:p w14:paraId="22D0DBE0" w14:textId="77777777" w:rsidR="00CE164C" w:rsidRDefault="00CE164C" w:rsidP="00CE164C">
      <w:r>
        <w:t xml:space="preserve">      layer1 = layer1,</w:t>
      </w:r>
    </w:p>
    <w:p w14:paraId="418FDB0B" w14:textId="77777777" w:rsidR="00CE164C" w:rsidRDefault="00CE164C" w:rsidP="00CE164C">
      <w:r>
        <w:t xml:space="preserve">      layer2 = layer2,</w:t>
      </w:r>
    </w:p>
    <w:p w14:paraId="46D31774" w14:textId="77777777" w:rsidR="00CE164C" w:rsidRDefault="00CE164C" w:rsidP="00CE164C">
      <w:r>
        <w:t xml:space="preserve">      </w:t>
      </w:r>
      <w:proofErr w:type="spellStart"/>
      <w:r>
        <w:t>learning_rate</w:t>
      </w:r>
      <w:proofErr w:type="spellEnd"/>
      <w:r>
        <w:t xml:space="preserve"> = </w:t>
      </w:r>
      <w:proofErr w:type="spellStart"/>
      <w:r>
        <w:t>lr</w:t>
      </w:r>
      <w:proofErr w:type="spellEnd"/>
      <w:r>
        <w:t>,</w:t>
      </w:r>
    </w:p>
    <w:p w14:paraId="2B378A8B" w14:textId="77777777" w:rsidR="00CE164C" w:rsidRDefault="00CE164C" w:rsidP="00CE164C">
      <w:r>
        <w:t xml:space="preserve">      activation = act,</w:t>
      </w:r>
    </w:p>
    <w:p w14:paraId="0CCAC254" w14:textId="77777777" w:rsidR="00CE164C" w:rsidRDefault="00CE164C" w:rsidP="00CE164C">
      <w:r>
        <w:lastRenderedPageBreak/>
        <w:t xml:space="preserve">      </w:t>
      </w:r>
      <w:proofErr w:type="spellStart"/>
      <w:r>
        <w:t>rmse</w:t>
      </w:r>
      <w:proofErr w:type="spellEnd"/>
      <w:r>
        <w:t xml:space="preserve"> = </w:t>
      </w:r>
      <w:proofErr w:type="spellStart"/>
      <w:r>
        <w:t>rmse</w:t>
      </w:r>
      <w:proofErr w:type="spellEnd"/>
    </w:p>
    <w:p w14:paraId="598DBD19" w14:textId="77777777" w:rsidR="00CE164C" w:rsidRDefault="00CE164C" w:rsidP="00CE164C">
      <w:r>
        <w:t xml:space="preserve">    ))</w:t>
      </w:r>
    </w:p>
    <w:p w14:paraId="2D9C44D8" w14:textId="77777777" w:rsidR="00CE164C" w:rsidRDefault="00CE164C" w:rsidP="00CE164C">
      <w:r>
        <w:t xml:space="preserve">    </w:t>
      </w:r>
    </w:p>
    <w:p w14:paraId="5F09E75C" w14:textId="77777777" w:rsidR="00CE164C" w:rsidRDefault="00CE164C" w:rsidP="00CE164C">
      <w:r>
        <w:t xml:space="preserve">    # Update best model</w:t>
      </w:r>
    </w:p>
    <w:p w14:paraId="19FDACE9" w14:textId="77777777" w:rsidR="00CE164C" w:rsidRDefault="00CE164C" w:rsidP="00CE164C">
      <w:r>
        <w:t xml:space="preserve">    if(</w:t>
      </w:r>
      <w:proofErr w:type="spellStart"/>
      <w:r>
        <w:t>rmse</w:t>
      </w:r>
      <w:proofErr w:type="spellEnd"/>
      <w:r>
        <w:t xml:space="preserve"> &lt; </w:t>
      </w:r>
      <w:proofErr w:type="spellStart"/>
      <w:r>
        <w:t>best.rmse</w:t>
      </w:r>
      <w:proofErr w:type="spellEnd"/>
      <w:r>
        <w:t>) {</w:t>
      </w:r>
    </w:p>
    <w:p w14:paraId="33DF1D1E" w14:textId="77777777" w:rsidR="00CE164C" w:rsidRDefault="00CE164C" w:rsidP="00CE164C">
      <w:r>
        <w:t xml:space="preserve">      </w:t>
      </w:r>
      <w:proofErr w:type="spellStart"/>
      <w:r>
        <w:t>best.rmse</w:t>
      </w:r>
      <w:proofErr w:type="spellEnd"/>
      <w:r>
        <w:t xml:space="preserve"> &lt;- </w:t>
      </w:r>
      <w:proofErr w:type="spellStart"/>
      <w:r>
        <w:t>rmse</w:t>
      </w:r>
      <w:proofErr w:type="spellEnd"/>
    </w:p>
    <w:p w14:paraId="116CE3C4" w14:textId="77777777" w:rsidR="00CE164C" w:rsidRDefault="00CE164C" w:rsidP="00CE164C">
      <w:r>
        <w:t xml:space="preserve">      </w:t>
      </w:r>
      <w:proofErr w:type="spellStart"/>
      <w:r>
        <w:t>best.model</w:t>
      </w:r>
      <w:proofErr w:type="spellEnd"/>
      <w:r>
        <w:t xml:space="preserve"> &lt;- model.NN2</w:t>
      </w:r>
    </w:p>
    <w:p w14:paraId="196A7DD8" w14:textId="77777777" w:rsidR="00CE164C" w:rsidRDefault="00CE164C" w:rsidP="00CE164C">
      <w:r>
        <w:t xml:space="preserve">      </w:t>
      </w:r>
      <w:proofErr w:type="spellStart"/>
      <w:proofErr w:type="gramStart"/>
      <w:r>
        <w:t>best.params</w:t>
      </w:r>
      <w:proofErr w:type="spellEnd"/>
      <w:proofErr w:type="gramEnd"/>
      <w:r>
        <w:t xml:space="preserve"> &lt;- hyper.grid.NN2[</w:t>
      </w:r>
      <w:proofErr w:type="gramStart"/>
      <w:r>
        <w:t>i, ]</w:t>
      </w:r>
      <w:proofErr w:type="gramEnd"/>
    </w:p>
    <w:p w14:paraId="256A7E51" w14:textId="77777777" w:rsidR="00CE164C" w:rsidRDefault="00CE164C" w:rsidP="00CE164C">
      <w:r>
        <w:t xml:space="preserve">    }</w:t>
      </w:r>
    </w:p>
    <w:p w14:paraId="017CC1C5" w14:textId="77777777" w:rsidR="00CE164C" w:rsidRDefault="00CE164C" w:rsidP="00CE164C">
      <w:r>
        <w:t xml:space="preserve">  }</w:t>
      </w:r>
    </w:p>
    <w:p w14:paraId="2A225BF7" w14:textId="77777777" w:rsidR="00CE164C" w:rsidRDefault="00CE164C" w:rsidP="00CE164C">
      <w:r>
        <w:t>}</w:t>
      </w:r>
    </w:p>
    <w:p w14:paraId="032ECB75" w14:textId="77777777" w:rsidR="00CE164C" w:rsidRDefault="00CE164C" w:rsidP="00CE164C"/>
    <w:p w14:paraId="353FF360" w14:textId="77777777" w:rsidR="00CE164C" w:rsidRDefault="00CE164C" w:rsidP="00CE164C">
      <w:r>
        <w:t># View results sorted by RMSE</w:t>
      </w:r>
    </w:p>
    <w:p w14:paraId="71687DFB" w14:textId="77777777" w:rsidR="00CE164C" w:rsidRDefault="00CE164C" w:rsidP="00CE164C">
      <w:r>
        <w:t>results[order(</w:t>
      </w:r>
      <w:proofErr w:type="spellStart"/>
      <w:r>
        <w:t>results$rmse</w:t>
      </w:r>
      <w:proofErr w:type="spellEnd"/>
      <w:r>
        <w:t>), ]</w:t>
      </w:r>
    </w:p>
    <w:p w14:paraId="50B6060C" w14:textId="77777777" w:rsidR="00CE164C" w:rsidRDefault="00CE164C" w:rsidP="00CE164C">
      <w:r>
        <w:t>```</w:t>
      </w:r>
    </w:p>
    <w:p w14:paraId="7212E654" w14:textId="77777777" w:rsidR="00CE164C" w:rsidRDefault="00CE164C" w:rsidP="00CE164C"/>
    <w:p w14:paraId="5A1B1AE7" w14:textId="77777777" w:rsidR="00CE164C" w:rsidRDefault="00CE164C" w:rsidP="00CE164C">
      <w:r>
        <w:t>```{r}</w:t>
      </w:r>
    </w:p>
    <w:p w14:paraId="5CE3E975" w14:textId="05DB03B3" w:rsidR="00CE164C" w:rsidRDefault="00CE164C" w:rsidP="00CE164C">
      <w:r>
        <w:lastRenderedPageBreak/>
        <w:t xml:space="preserve"># Train </w:t>
      </w:r>
      <w:r w:rsidR="00B71EEA">
        <w:t xml:space="preserve">the </w:t>
      </w:r>
      <w:r>
        <w:t>final model with best parameters</w:t>
      </w:r>
    </w:p>
    <w:p w14:paraId="2E8009AB" w14:textId="77777777" w:rsidR="00CE164C" w:rsidRDefault="00CE164C" w:rsidP="00CE164C">
      <w:r>
        <w:t xml:space="preserve">final.model.NN2 &lt;- </w:t>
      </w:r>
      <w:proofErr w:type="spellStart"/>
      <w:r>
        <w:t>neuralnet</w:t>
      </w:r>
      <w:proofErr w:type="spellEnd"/>
      <w:r>
        <w:t>(</w:t>
      </w:r>
    </w:p>
    <w:p w14:paraId="00FFA8A3" w14:textId="77777777" w:rsidR="00CE164C" w:rsidRDefault="00CE164C" w:rsidP="00CE164C">
      <w:r>
        <w:t xml:space="preserve">  </w:t>
      </w:r>
      <w:proofErr w:type="spellStart"/>
      <w:r>
        <w:t>medv</w:t>
      </w:r>
      <w:proofErr w:type="spellEnd"/>
      <w:r>
        <w:t xml:space="preserve"> ~ .,</w:t>
      </w:r>
    </w:p>
    <w:p w14:paraId="6AF51B93" w14:textId="77777777" w:rsidR="00CE164C" w:rsidRDefault="00CE164C" w:rsidP="00CE164C">
      <w:r>
        <w:t xml:space="preserve">  data = </w:t>
      </w:r>
      <w:proofErr w:type="spellStart"/>
      <w:r>
        <w:t>train.reg.data</w:t>
      </w:r>
      <w:proofErr w:type="spellEnd"/>
      <w:r>
        <w:t>,</w:t>
      </w:r>
    </w:p>
    <w:p w14:paraId="582FD69B" w14:textId="77777777" w:rsidR="00CE164C" w:rsidRDefault="00CE164C" w:rsidP="00CE164C">
      <w:r>
        <w:t xml:space="preserve">  hidden = if(best.params$layer2 == </w:t>
      </w:r>
      <w:proofErr w:type="gramStart"/>
      <w:r>
        <w:t>0) {</w:t>
      </w:r>
      <w:proofErr w:type="gramEnd"/>
    </w:p>
    <w:p w14:paraId="3E48D598" w14:textId="77777777" w:rsidR="00CE164C" w:rsidRDefault="00CE164C" w:rsidP="00CE164C">
      <w:r>
        <w:t xml:space="preserve">        c(best.params$</w:t>
      </w:r>
      <w:proofErr w:type="gramStart"/>
      <w:r>
        <w:t>layer1)}</w:t>
      </w:r>
      <w:proofErr w:type="gramEnd"/>
      <w:r>
        <w:t xml:space="preserve"> else {</w:t>
      </w:r>
    </w:p>
    <w:p w14:paraId="0B370788" w14:textId="77777777" w:rsidR="00CE164C" w:rsidRDefault="00CE164C" w:rsidP="00CE164C">
      <w:r>
        <w:t xml:space="preserve">        c(best.params$layer1, best.params$</w:t>
      </w:r>
      <w:proofErr w:type="gramStart"/>
      <w:r>
        <w:t>layer2)}</w:t>
      </w:r>
      <w:proofErr w:type="gramEnd"/>
      <w:r>
        <w:t>,</w:t>
      </w:r>
    </w:p>
    <w:p w14:paraId="5928A1AE" w14:textId="77777777" w:rsidR="00CE164C" w:rsidRDefault="00CE164C" w:rsidP="00CE164C">
      <w:r>
        <w:t xml:space="preserve">  </w:t>
      </w:r>
      <w:proofErr w:type="spellStart"/>
      <w:r>
        <w:t>act.fct</w:t>
      </w:r>
      <w:proofErr w:type="spellEnd"/>
      <w:r>
        <w:t xml:space="preserve"> = </w:t>
      </w:r>
      <w:proofErr w:type="spellStart"/>
      <w:r>
        <w:t>best.params$activation</w:t>
      </w:r>
      <w:proofErr w:type="spellEnd"/>
      <w:r>
        <w:t>,</w:t>
      </w:r>
    </w:p>
    <w:p w14:paraId="06CF6FAC" w14:textId="77777777" w:rsidR="00CE164C" w:rsidRDefault="00CE164C" w:rsidP="00CE164C">
      <w:r>
        <w:t xml:space="preserve">  </w:t>
      </w:r>
      <w:proofErr w:type="spellStart"/>
      <w:r>
        <w:t>linear.output</w:t>
      </w:r>
      <w:proofErr w:type="spellEnd"/>
      <w:r>
        <w:t xml:space="preserve"> = TRUE,</w:t>
      </w:r>
    </w:p>
    <w:p w14:paraId="5EFBDCB2" w14:textId="77777777" w:rsidR="00CE164C" w:rsidRDefault="00CE164C" w:rsidP="00CE164C">
      <w:r>
        <w:t xml:space="preserve">  </w:t>
      </w:r>
      <w:proofErr w:type="spellStart"/>
      <w:r>
        <w:t>learningrate</w:t>
      </w:r>
      <w:proofErr w:type="spellEnd"/>
      <w:r>
        <w:t xml:space="preserve"> = </w:t>
      </w:r>
      <w:proofErr w:type="spellStart"/>
      <w:r>
        <w:t>best.params$learning.rate</w:t>
      </w:r>
      <w:proofErr w:type="spellEnd"/>
      <w:r>
        <w:t>,</w:t>
      </w:r>
    </w:p>
    <w:p w14:paraId="7F4E6FE1" w14:textId="77777777" w:rsidR="00CE164C" w:rsidRDefault="00CE164C" w:rsidP="00CE164C">
      <w:r>
        <w:t xml:space="preserve">  algorithm = "</w:t>
      </w:r>
      <w:proofErr w:type="spellStart"/>
      <w:r>
        <w:t>rprop</w:t>
      </w:r>
      <w:proofErr w:type="spellEnd"/>
      <w:r>
        <w:t>+",</w:t>
      </w:r>
    </w:p>
    <w:p w14:paraId="7F26F50F" w14:textId="77777777" w:rsidR="00CE164C" w:rsidRDefault="00CE164C" w:rsidP="00CE164C">
      <w:r>
        <w:t xml:space="preserve">  </w:t>
      </w:r>
      <w:proofErr w:type="spellStart"/>
      <w:r>
        <w:t>stepmax</w:t>
      </w:r>
      <w:proofErr w:type="spellEnd"/>
      <w:r>
        <w:t xml:space="preserve"> = 1e5</w:t>
      </w:r>
    </w:p>
    <w:p w14:paraId="14943710" w14:textId="77777777" w:rsidR="00CE164C" w:rsidRDefault="00CE164C" w:rsidP="00CE164C">
      <w:r>
        <w:t>)</w:t>
      </w:r>
    </w:p>
    <w:p w14:paraId="151128F9" w14:textId="77777777" w:rsidR="00CE164C" w:rsidRDefault="00CE164C" w:rsidP="00CE164C"/>
    <w:p w14:paraId="4E5D88DC" w14:textId="77777777" w:rsidR="00CE164C" w:rsidRDefault="00CE164C" w:rsidP="00CE164C">
      <w:r>
        <w:t># Plot the neural network</w:t>
      </w:r>
    </w:p>
    <w:p w14:paraId="755846CC" w14:textId="77777777" w:rsidR="00CE164C" w:rsidRDefault="00CE164C" w:rsidP="00CE164C">
      <w:r>
        <w:t>plot(final.model.NN2)</w:t>
      </w:r>
    </w:p>
    <w:p w14:paraId="56A0E902" w14:textId="77777777" w:rsidR="00CE164C" w:rsidRDefault="00CE164C" w:rsidP="00CE164C">
      <w:r>
        <w:t>```</w:t>
      </w:r>
    </w:p>
    <w:p w14:paraId="7617D6F4" w14:textId="77777777" w:rsidR="00CE164C" w:rsidRDefault="00CE164C" w:rsidP="00CE164C"/>
    <w:p w14:paraId="0B9E37B2" w14:textId="77777777" w:rsidR="00CE164C" w:rsidRDefault="00CE164C" w:rsidP="00CE164C"/>
    <w:p w14:paraId="4FCB4E40" w14:textId="77777777" w:rsidR="00CE164C" w:rsidRDefault="00CE164C" w:rsidP="00CE164C">
      <w:r>
        <w:t>```{r}</w:t>
      </w:r>
    </w:p>
    <w:p w14:paraId="4585DBFE" w14:textId="77777777" w:rsidR="00CE164C" w:rsidRDefault="00CE164C" w:rsidP="00CE164C">
      <w:r>
        <w:t># Make predictions on test set</w:t>
      </w:r>
    </w:p>
    <w:p w14:paraId="3B558AF2" w14:textId="77777777" w:rsidR="00CE164C" w:rsidRDefault="00CE164C" w:rsidP="00CE164C">
      <w:r>
        <w:t xml:space="preserve">pred.NN2 &lt;- predict(final.model.NN2, </w:t>
      </w:r>
      <w:proofErr w:type="spellStart"/>
      <w:r>
        <w:t>test.reg.data</w:t>
      </w:r>
      <w:proofErr w:type="spellEnd"/>
      <w:r>
        <w:t>[, -</w:t>
      </w:r>
      <w:proofErr w:type="spellStart"/>
      <w:r>
        <w:t>ncol</w:t>
      </w:r>
      <w:proofErr w:type="spellEnd"/>
      <w:r>
        <w:t>(</w:t>
      </w:r>
      <w:proofErr w:type="spellStart"/>
      <w:r>
        <w:t>test.reg.data</w:t>
      </w:r>
      <w:proofErr w:type="spellEnd"/>
      <w:r>
        <w:t>)])</w:t>
      </w:r>
    </w:p>
    <w:p w14:paraId="5BC0406D" w14:textId="77777777" w:rsidR="00CE164C" w:rsidRDefault="00CE164C" w:rsidP="00CE164C"/>
    <w:p w14:paraId="79747F9E" w14:textId="77777777" w:rsidR="00CE164C" w:rsidRDefault="00CE164C" w:rsidP="00CE164C">
      <w:r>
        <w:t># Calculate performance metrics</w:t>
      </w:r>
    </w:p>
    <w:p w14:paraId="0550D16E" w14:textId="77777777" w:rsidR="00CE164C" w:rsidRDefault="00CE164C" w:rsidP="00CE164C">
      <w:r>
        <w:t>rmse.NN2 &lt;- sqrt(</w:t>
      </w:r>
      <w:proofErr w:type="gramStart"/>
      <w:r>
        <w:t>mean((</w:t>
      </w:r>
      <w:proofErr w:type="gramEnd"/>
      <w:r>
        <w:t xml:space="preserve">pred.NN2  - </w:t>
      </w:r>
      <w:proofErr w:type="spellStart"/>
      <w:r>
        <w:t>test.reg.data$medv</w:t>
      </w:r>
      <w:proofErr w:type="spellEnd"/>
      <w:r>
        <w:t>)^2))</w:t>
      </w:r>
    </w:p>
    <w:p w14:paraId="087F1459" w14:textId="77777777" w:rsidR="00CE164C" w:rsidRDefault="00CE164C" w:rsidP="00CE164C">
      <w:r>
        <w:t xml:space="preserve">mae.NN2 &lt;- mean(abs(pred.NN2  - </w:t>
      </w:r>
      <w:proofErr w:type="spellStart"/>
      <w:r>
        <w:t>test.reg.data$medv</w:t>
      </w:r>
      <w:proofErr w:type="spellEnd"/>
      <w:r>
        <w:t>))</w:t>
      </w:r>
    </w:p>
    <w:p w14:paraId="0E3C5454" w14:textId="77777777" w:rsidR="00CE164C" w:rsidRDefault="00CE164C" w:rsidP="00CE164C">
      <w:r>
        <w:t xml:space="preserve">r_squared.NN2 &lt;- </w:t>
      </w:r>
      <w:proofErr w:type="spellStart"/>
      <w:r>
        <w:t>cor</w:t>
      </w:r>
      <w:proofErr w:type="spellEnd"/>
      <w:r>
        <w:t xml:space="preserve">(pred.NN2 , </w:t>
      </w:r>
      <w:proofErr w:type="spellStart"/>
      <w:r>
        <w:t>test.reg.data$medv</w:t>
      </w:r>
      <w:proofErr w:type="spellEnd"/>
      <w:r>
        <w:t>)^2</w:t>
      </w:r>
    </w:p>
    <w:p w14:paraId="3B7BE49F" w14:textId="77777777" w:rsidR="00CE164C" w:rsidRDefault="00CE164C" w:rsidP="00CE164C"/>
    <w:p w14:paraId="1AFE73E4" w14:textId="77777777" w:rsidR="00CE164C" w:rsidRDefault="00CE164C" w:rsidP="00CE164C">
      <w:r>
        <w:t>## vector of error metric</w:t>
      </w:r>
    </w:p>
    <w:p w14:paraId="2EB0BA49" w14:textId="77777777" w:rsidR="00CE164C" w:rsidRDefault="00CE164C" w:rsidP="00CE164C">
      <w:r>
        <w:t>NN2 &lt;- c(rmse.NN2, mae.NN2, r_squared.NN2)</w:t>
      </w:r>
    </w:p>
    <w:p w14:paraId="4CE74ECC" w14:textId="77777777" w:rsidR="00CE164C" w:rsidRDefault="00CE164C" w:rsidP="00CE164C"/>
    <w:p w14:paraId="60C6BE80" w14:textId="77777777" w:rsidR="00CE164C" w:rsidRDefault="00CE164C" w:rsidP="00CE164C">
      <w:r>
        <w:t># Plot predictions vs actual</w:t>
      </w:r>
    </w:p>
    <w:p w14:paraId="43871EE6" w14:textId="77777777" w:rsidR="00CE164C" w:rsidRDefault="00CE164C" w:rsidP="00CE164C">
      <w:r>
        <w:t xml:space="preserve">plot.data.NN2 &lt;- </w:t>
      </w:r>
      <w:proofErr w:type="spellStart"/>
      <w:r>
        <w:t>data.frame</w:t>
      </w:r>
      <w:proofErr w:type="spellEnd"/>
      <w:r>
        <w:t>(</w:t>
      </w:r>
    </w:p>
    <w:p w14:paraId="31B934B3" w14:textId="77777777" w:rsidR="00CE164C" w:rsidRDefault="00CE164C" w:rsidP="00CE164C">
      <w:r>
        <w:t xml:space="preserve">  Actual = </w:t>
      </w:r>
      <w:proofErr w:type="spellStart"/>
      <w:r>
        <w:t>test.reg.data$medv</w:t>
      </w:r>
      <w:proofErr w:type="spellEnd"/>
      <w:r>
        <w:t>,</w:t>
      </w:r>
    </w:p>
    <w:p w14:paraId="29277405" w14:textId="77777777" w:rsidR="00CE164C" w:rsidRDefault="00CE164C" w:rsidP="00CE164C">
      <w:r>
        <w:lastRenderedPageBreak/>
        <w:t xml:space="preserve">  Predicted = pred.NN2 </w:t>
      </w:r>
    </w:p>
    <w:p w14:paraId="699AB81C" w14:textId="77777777" w:rsidR="00CE164C" w:rsidRDefault="00CE164C" w:rsidP="00CE164C">
      <w:r>
        <w:t>)</w:t>
      </w:r>
    </w:p>
    <w:p w14:paraId="6F95F145" w14:textId="77777777" w:rsidR="00CE164C" w:rsidRDefault="00CE164C" w:rsidP="00CE164C"/>
    <w:p w14:paraId="6655E1DE" w14:textId="77777777" w:rsidR="00CE164C" w:rsidRDefault="00CE164C" w:rsidP="00CE164C">
      <w:proofErr w:type="spellStart"/>
      <w:r>
        <w:t>ggplot</w:t>
      </w:r>
      <w:proofErr w:type="spellEnd"/>
      <w:r>
        <w:t xml:space="preserve">(plot.data.NN2, </w:t>
      </w:r>
      <w:proofErr w:type="spellStart"/>
      <w:r>
        <w:t>aes</w:t>
      </w:r>
      <w:proofErr w:type="spellEnd"/>
      <w:r>
        <w:t>(x = Actual, y = Predicted)) +</w:t>
      </w:r>
    </w:p>
    <w:p w14:paraId="07C700F5" w14:textId="77777777" w:rsidR="00CE164C" w:rsidRDefault="00CE164C" w:rsidP="00CE164C">
      <w:r>
        <w:t xml:space="preserve">  </w:t>
      </w:r>
      <w:proofErr w:type="spellStart"/>
      <w:r>
        <w:t>geom_point</w:t>
      </w:r>
      <w:proofErr w:type="spellEnd"/>
      <w:r>
        <w:t>() +</w:t>
      </w:r>
    </w:p>
    <w:p w14:paraId="787C5B6A" w14:textId="77777777" w:rsidR="00CE164C" w:rsidRDefault="00CE164C" w:rsidP="00CE164C">
      <w:r>
        <w:t xml:space="preserve">  </w:t>
      </w:r>
      <w:proofErr w:type="spellStart"/>
      <w:r>
        <w:t>geom_abline</w:t>
      </w:r>
      <w:proofErr w:type="spellEnd"/>
      <w:r>
        <w:t>(intercept = 0, slope = 1, color = "red") +</w:t>
      </w:r>
    </w:p>
    <w:p w14:paraId="55CBFC59" w14:textId="77777777" w:rsidR="00CE164C" w:rsidRDefault="00CE164C" w:rsidP="00CE164C">
      <w:r>
        <w:t xml:space="preserve">  </w:t>
      </w:r>
      <w:proofErr w:type="spellStart"/>
      <w:r>
        <w:t>ggtitle</w:t>
      </w:r>
      <w:proofErr w:type="spellEnd"/>
      <w:r>
        <w:t>("Actual vs Predicted Values") +</w:t>
      </w:r>
    </w:p>
    <w:p w14:paraId="0D9CD281" w14:textId="77777777" w:rsidR="00CE164C" w:rsidRDefault="00CE164C" w:rsidP="00CE164C">
      <w:r>
        <w:t xml:space="preserve">  </w:t>
      </w:r>
      <w:proofErr w:type="spellStart"/>
      <w:r>
        <w:t>theme_minimal</w:t>
      </w:r>
      <w:proofErr w:type="spellEnd"/>
      <w:r>
        <w:t>()</w:t>
      </w:r>
    </w:p>
    <w:p w14:paraId="54444F1E" w14:textId="77777777" w:rsidR="00CE164C" w:rsidRDefault="00CE164C" w:rsidP="00CE164C">
      <w:r>
        <w:t>```</w:t>
      </w:r>
    </w:p>
    <w:p w14:paraId="5B9C0AD6" w14:textId="77777777" w:rsidR="00CE164C" w:rsidRDefault="00CE164C" w:rsidP="00CE164C"/>
    <w:p w14:paraId="0C58A4E3" w14:textId="77777777" w:rsidR="00CE164C" w:rsidRDefault="00CE164C" w:rsidP="00CE164C"/>
    <w:p w14:paraId="3FBA5695" w14:textId="77777777" w:rsidR="00CE164C" w:rsidRDefault="00CE164C" w:rsidP="00CE164C"/>
    <w:p w14:paraId="6A985BDB" w14:textId="77777777" w:rsidR="00CE164C" w:rsidRDefault="00CE164C" w:rsidP="00CE164C"/>
    <w:p w14:paraId="7208D691" w14:textId="77777777" w:rsidR="00CE164C" w:rsidRDefault="00CE164C" w:rsidP="00CE164C"/>
    <w:p w14:paraId="581C7C19" w14:textId="77777777" w:rsidR="00CE164C" w:rsidRDefault="00CE164C" w:rsidP="00CE164C">
      <w:r>
        <w:t>```{r}</w:t>
      </w:r>
    </w:p>
    <w:p w14:paraId="57D1BBFF" w14:textId="77777777" w:rsidR="00CE164C" w:rsidRDefault="00CE164C" w:rsidP="00CE164C">
      <w:r>
        <w:t># Train linear regression model</w:t>
      </w:r>
    </w:p>
    <w:p w14:paraId="24261B93" w14:textId="77777777" w:rsidR="00CE164C" w:rsidRDefault="00CE164C" w:rsidP="00CE164C">
      <w:proofErr w:type="spellStart"/>
      <w:r>
        <w:t>lm_model</w:t>
      </w:r>
      <w:proofErr w:type="spellEnd"/>
      <w:r>
        <w:t xml:space="preserve"> &lt;- </w:t>
      </w:r>
      <w:proofErr w:type="spellStart"/>
      <w:r>
        <w:t>lm</w:t>
      </w:r>
      <w:proofErr w:type="spellEnd"/>
      <w:r>
        <w:t>(</w:t>
      </w:r>
      <w:proofErr w:type="spellStart"/>
      <w:r>
        <w:t>medv</w:t>
      </w:r>
      <w:proofErr w:type="spellEnd"/>
      <w:r>
        <w:t xml:space="preserve"> ~ ., data = </w:t>
      </w:r>
      <w:proofErr w:type="spellStart"/>
      <w:r>
        <w:t>train.reg.data</w:t>
      </w:r>
      <w:proofErr w:type="spellEnd"/>
      <w:r>
        <w:t>)</w:t>
      </w:r>
    </w:p>
    <w:p w14:paraId="64FCAC7E" w14:textId="77777777" w:rsidR="00CE164C" w:rsidRDefault="00CE164C" w:rsidP="00CE164C"/>
    <w:p w14:paraId="4C7252A9" w14:textId="77777777" w:rsidR="00CE164C" w:rsidRDefault="00CE164C" w:rsidP="00CE164C">
      <w:r>
        <w:t># Make predictions</w:t>
      </w:r>
    </w:p>
    <w:p w14:paraId="58DA0505" w14:textId="77777777" w:rsidR="00CE164C" w:rsidRDefault="00CE164C" w:rsidP="00CE164C">
      <w:proofErr w:type="spellStart"/>
      <w:r>
        <w:t>lm_predictions</w:t>
      </w:r>
      <w:proofErr w:type="spellEnd"/>
      <w:r>
        <w:t xml:space="preserve"> &lt;- predict(</w:t>
      </w:r>
      <w:proofErr w:type="spellStart"/>
      <w:r>
        <w:t>lm_model</w:t>
      </w:r>
      <w:proofErr w:type="spellEnd"/>
      <w:r>
        <w:t xml:space="preserve">, </w:t>
      </w:r>
      <w:proofErr w:type="spellStart"/>
      <w:r>
        <w:t>test.reg.data</w:t>
      </w:r>
      <w:proofErr w:type="spellEnd"/>
      <w:r>
        <w:t>[, -</w:t>
      </w:r>
      <w:proofErr w:type="spellStart"/>
      <w:r>
        <w:t>ncol</w:t>
      </w:r>
      <w:proofErr w:type="spellEnd"/>
      <w:r>
        <w:t>(</w:t>
      </w:r>
      <w:proofErr w:type="spellStart"/>
      <w:r>
        <w:t>test.reg.data</w:t>
      </w:r>
      <w:proofErr w:type="spellEnd"/>
      <w:r>
        <w:t>)])</w:t>
      </w:r>
    </w:p>
    <w:p w14:paraId="3EFF72AC" w14:textId="77777777" w:rsidR="00CE164C" w:rsidRDefault="00CE164C" w:rsidP="00CE164C"/>
    <w:p w14:paraId="68DF12DD" w14:textId="77777777" w:rsidR="00CE164C" w:rsidRDefault="00CE164C" w:rsidP="00CE164C">
      <w:r>
        <w:t># Calculate performance metrics</w:t>
      </w:r>
    </w:p>
    <w:p w14:paraId="50E39515" w14:textId="77777777" w:rsidR="00CE164C" w:rsidRDefault="00CE164C" w:rsidP="00CE164C">
      <w:proofErr w:type="spellStart"/>
      <w:r>
        <w:t>lm_rmse</w:t>
      </w:r>
      <w:proofErr w:type="spellEnd"/>
      <w:r>
        <w:t xml:space="preserve"> &lt;- sqrt(</w:t>
      </w:r>
      <w:proofErr w:type="gramStart"/>
      <w:r>
        <w:t>mean((</w:t>
      </w:r>
      <w:proofErr w:type="spellStart"/>
      <w:proofErr w:type="gramEnd"/>
      <w:r>
        <w:t>lm_predictions</w:t>
      </w:r>
      <w:proofErr w:type="spellEnd"/>
      <w:r>
        <w:t xml:space="preserve"> - </w:t>
      </w:r>
      <w:proofErr w:type="spellStart"/>
      <w:r>
        <w:t>test.reg.data$medv</w:t>
      </w:r>
      <w:proofErr w:type="spellEnd"/>
      <w:r>
        <w:t>)^2))</w:t>
      </w:r>
    </w:p>
    <w:p w14:paraId="45DB1694" w14:textId="77777777" w:rsidR="00CE164C" w:rsidRDefault="00CE164C" w:rsidP="00CE164C">
      <w:proofErr w:type="spellStart"/>
      <w:r>
        <w:t>lm_mae</w:t>
      </w:r>
      <w:proofErr w:type="spellEnd"/>
      <w:r>
        <w:t xml:space="preserve"> &lt;- mean(abs(</w:t>
      </w:r>
      <w:proofErr w:type="spellStart"/>
      <w:r>
        <w:t>lm_predictions</w:t>
      </w:r>
      <w:proofErr w:type="spellEnd"/>
      <w:r>
        <w:t xml:space="preserve"> - </w:t>
      </w:r>
      <w:proofErr w:type="spellStart"/>
      <w:r>
        <w:t>test.reg.data$medv</w:t>
      </w:r>
      <w:proofErr w:type="spellEnd"/>
      <w:r>
        <w:t>))</w:t>
      </w:r>
    </w:p>
    <w:p w14:paraId="00FDFE57" w14:textId="77777777" w:rsidR="00CE164C" w:rsidRDefault="00CE164C" w:rsidP="00CE164C">
      <w:proofErr w:type="spellStart"/>
      <w:r>
        <w:t>lm_r_squared</w:t>
      </w:r>
      <w:proofErr w:type="spellEnd"/>
      <w:r>
        <w:t xml:space="preserve"> &lt;- </w:t>
      </w:r>
      <w:proofErr w:type="spellStart"/>
      <w:r>
        <w:t>cor</w:t>
      </w:r>
      <w:proofErr w:type="spellEnd"/>
      <w:r>
        <w:t>(</w:t>
      </w:r>
      <w:proofErr w:type="spellStart"/>
      <w:r>
        <w:t>lm_predictions</w:t>
      </w:r>
      <w:proofErr w:type="spellEnd"/>
      <w:r>
        <w:t xml:space="preserve">, </w:t>
      </w:r>
      <w:proofErr w:type="spellStart"/>
      <w:r>
        <w:t>test.reg.data$medv</w:t>
      </w:r>
      <w:proofErr w:type="spellEnd"/>
      <w:r>
        <w:t>)^2</w:t>
      </w:r>
    </w:p>
    <w:p w14:paraId="2B130987" w14:textId="77777777" w:rsidR="00CE164C" w:rsidRDefault="00CE164C" w:rsidP="00CE164C"/>
    <w:p w14:paraId="1461432F" w14:textId="77777777" w:rsidR="00CE164C" w:rsidRDefault="00CE164C" w:rsidP="00CE164C">
      <w:r>
        <w:t>###</w:t>
      </w:r>
    </w:p>
    <w:p w14:paraId="725B1775" w14:textId="77777777" w:rsidR="00CE164C" w:rsidRDefault="00CE164C" w:rsidP="00CE164C">
      <w:r>
        <w:t>rmse.NN2.imp &lt;- (</w:t>
      </w:r>
      <w:proofErr w:type="spellStart"/>
      <w:r>
        <w:t>lm_rmse</w:t>
      </w:r>
      <w:proofErr w:type="spellEnd"/>
      <w:r>
        <w:t xml:space="preserve"> - rmse.NN2)/</w:t>
      </w:r>
      <w:proofErr w:type="spellStart"/>
      <w:r>
        <w:t>lm_rmse</w:t>
      </w:r>
      <w:proofErr w:type="spellEnd"/>
      <w:r>
        <w:t>*100</w:t>
      </w:r>
    </w:p>
    <w:p w14:paraId="2B9FE099" w14:textId="77777777" w:rsidR="00CE164C" w:rsidRDefault="00CE164C" w:rsidP="00CE164C">
      <w:r>
        <w:t>mae.NN2.imp &lt;- (</w:t>
      </w:r>
      <w:proofErr w:type="spellStart"/>
      <w:r>
        <w:t>lm_mae</w:t>
      </w:r>
      <w:proofErr w:type="spellEnd"/>
      <w:r>
        <w:t xml:space="preserve"> - mae.NN2)/</w:t>
      </w:r>
      <w:proofErr w:type="spellStart"/>
      <w:r>
        <w:t>lm_mae</w:t>
      </w:r>
      <w:proofErr w:type="spellEnd"/>
      <w:r>
        <w:t xml:space="preserve"> * 100</w:t>
      </w:r>
    </w:p>
    <w:p w14:paraId="2F781DD5" w14:textId="77777777" w:rsidR="00CE164C" w:rsidRDefault="00CE164C" w:rsidP="00CE164C">
      <w:r>
        <w:t xml:space="preserve">Rsq.NN2.imp &lt;- (r_squared.NN2 - </w:t>
      </w:r>
      <w:proofErr w:type="spellStart"/>
      <w:r>
        <w:t>lm_r_squared</w:t>
      </w:r>
      <w:proofErr w:type="spellEnd"/>
      <w:r>
        <w:t>)/</w:t>
      </w:r>
      <w:proofErr w:type="spellStart"/>
      <w:r>
        <w:t>lm_r_squared</w:t>
      </w:r>
      <w:proofErr w:type="spellEnd"/>
      <w:r>
        <w:t xml:space="preserve"> * 100</w:t>
      </w:r>
    </w:p>
    <w:p w14:paraId="2E1D3C76" w14:textId="77777777" w:rsidR="00CE164C" w:rsidRDefault="00CE164C" w:rsidP="00CE164C"/>
    <w:p w14:paraId="32A54AAB" w14:textId="77777777" w:rsidR="00CE164C" w:rsidRDefault="00CE164C" w:rsidP="00CE164C">
      <w:r>
        <w:t>NN2.improve &lt;-c(rmse.NN2.imp, mae.NN2.imp, Rsq.NN2.imp)</w:t>
      </w:r>
    </w:p>
    <w:p w14:paraId="0A2E46C2" w14:textId="77777777" w:rsidR="00CE164C" w:rsidRDefault="00CE164C" w:rsidP="00CE164C"/>
    <w:p w14:paraId="2C5D42A4" w14:textId="77777777" w:rsidR="00CE164C" w:rsidRDefault="00CE164C" w:rsidP="00CE164C">
      <w:proofErr w:type="spellStart"/>
      <w:r>
        <w:t>perf.matrix</w:t>
      </w:r>
      <w:proofErr w:type="spellEnd"/>
      <w:r>
        <w:t xml:space="preserve"> &lt;-</w:t>
      </w:r>
      <w:proofErr w:type="spellStart"/>
      <w:r>
        <w:t>data.frame</w:t>
      </w:r>
      <w:proofErr w:type="spellEnd"/>
      <w:r>
        <w:t>(</w:t>
      </w:r>
    </w:p>
    <w:p w14:paraId="10D24FF8" w14:textId="77777777" w:rsidR="00CE164C" w:rsidRDefault="00CE164C" w:rsidP="00CE164C">
      <w:r>
        <w:lastRenderedPageBreak/>
        <w:t xml:space="preserve">              LM = c(</w:t>
      </w:r>
      <w:proofErr w:type="spellStart"/>
      <w:r>
        <w:t>lm_rmse</w:t>
      </w:r>
      <w:proofErr w:type="spellEnd"/>
      <w:r>
        <w:t xml:space="preserve">, </w:t>
      </w:r>
      <w:proofErr w:type="spellStart"/>
      <w:r>
        <w:t>lm_mae</w:t>
      </w:r>
      <w:proofErr w:type="spellEnd"/>
      <w:r>
        <w:t xml:space="preserve">, </w:t>
      </w:r>
      <w:proofErr w:type="spellStart"/>
      <w:r>
        <w:t>lm_r_squared</w:t>
      </w:r>
      <w:proofErr w:type="spellEnd"/>
      <w:r>
        <w:t>),</w:t>
      </w:r>
    </w:p>
    <w:p w14:paraId="6F528E05" w14:textId="77777777" w:rsidR="00CE164C" w:rsidRDefault="00CE164C" w:rsidP="00CE164C">
      <w:r>
        <w:t xml:space="preserve">              NN.1 = c(rmse.NN1, mae.NN1, r_squared.NN1),</w:t>
      </w:r>
    </w:p>
    <w:p w14:paraId="4D1F471C" w14:textId="77777777" w:rsidR="00CE164C" w:rsidRDefault="00CE164C" w:rsidP="00CE164C">
      <w:r>
        <w:t xml:space="preserve">              NN.2 = c(rmse.NN2, mae.NN2, r_squared.NN2)</w:t>
      </w:r>
    </w:p>
    <w:p w14:paraId="43F7C939" w14:textId="77777777" w:rsidR="00CE164C" w:rsidRDefault="00CE164C" w:rsidP="00CE164C">
      <w:r>
        <w:t xml:space="preserve">         )</w:t>
      </w:r>
    </w:p>
    <w:p w14:paraId="13EF7790" w14:textId="77777777" w:rsidR="00CE164C" w:rsidRDefault="00CE164C" w:rsidP="00CE164C"/>
    <w:p w14:paraId="64CA7958" w14:textId="77777777" w:rsidR="00CE164C" w:rsidRDefault="00CE164C" w:rsidP="00CE164C">
      <w:r>
        <w:t>perf.matrix$NN1.Improve &lt;- round(100*(perf.matrix$LM-perf.matrix$NN.1)/perf.matrix$LM,2)</w:t>
      </w:r>
    </w:p>
    <w:p w14:paraId="469E215A" w14:textId="77777777" w:rsidR="00CE164C" w:rsidRDefault="00CE164C" w:rsidP="00CE164C">
      <w:r>
        <w:t>perf.matrix$NN2.Improve &lt;- round(100*(perf.matrix$LM-perf.matrix$NN.2)/perf.matrix$LM,2)</w:t>
      </w:r>
    </w:p>
    <w:p w14:paraId="3B724141" w14:textId="77777777" w:rsidR="00CE164C" w:rsidRDefault="00CE164C" w:rsidP="00CE164C"/>
    <w:p w14:paraId="293E2000" w14:textId="77777777" w:rsidR="00CE164C" w:rsidRDefault="00CE164C" w:rsidP="00CE164C">
      <w:proofErr w:type="spellStart"/>
      <w:r>
        <w:t>rownames</w:t>
      </w:r>
      <w:proofErr w:type="spellEnd"/>
      <w:r>
        <w:t>(</w:t>
      </w:r>
      <w:proofErr w:type="spellStart"/>
      <w:r>
        <w:t>perf.matrix</w:t>
      </w:r>
      <w:proofErr w:type="spellEnd"/>
      <w:r>
        <w:t>) &lt;- c("RMSE", "MAE", "</w:t>
      </w:r>
      <w:proofErr w:type="spellStart"/>
      <w:r>
        <w:t>R.sq</w:t>
      </w:r>
      <w:proofErr w:type="spellEnd"/>
      <w:r>
        <w:t>")</w:t>
      </w:r>
    </w:p>
    <w:p w14:paraId="4F5E5B1E" w14:textId="77777777" w:rsidR="00CE164C" w:rsidRDefault="00CE164C" w:rsidP="00CE164C">
      <w:r>
        <w:t>pander(</w:t>
      </w:r>
      <w:proofErr w:type="spellStart"/>
      <w:r>
        <w:t>perf.matrix</w:t>
      </w:r>
      <w:proofErr w:type="spellEnd"/>
      <w:r>
        <w:t>)</w:t>
      </w:r>
    </w:p>
    <w:p w14:paraId="71DA73CC" w14:textId="77777777" w:rsidR="00CE164C" w:rsidRDefault="00CE164C" w:rsidP="00CE164C">
      <w:r>
        <w:t>```</w:t>
      </w:r>
    </w:p>
    <w:p w14:paraId="64995A82" w14:textId="77777777" w:rsidR="00CE164C" w:rsidRDefault="00CE164C" w:rsidP="00CE164C"/>
    <w:p w14:paraId="6A3221BD" w14:textId="77777777" w:rsidR="00CE164C" w:rsidRDefault="00CE164C" w:rsidP="00CE164C"/>
    <w:p w14:paraId="20453ACF" w14:textId="77777777" w:rsidR="00CE164C" w:rsidRDefault="00CE164C" w:rsidP="00CE164C"/>
    <w:p w14:paraId="1AEDE74D" w14:textId="77777777" w:rsidR="00CE164C" w:rsidRDefault="00CE164C" w:rsidP="00CE164C"/>
    <w:p w14:paraId="33CF2F1E" w14:textId="77777777" w:rsidR="00CE164C" w:rsidRDefault="00CE164C" w:rsidP="00CE164C">
      <w:r>
        <w:t>```{r}</w:t>
      </w:r>
    </w:p>
    <w:p w14:paraId="2E4F69F1" w14:textId="77777777" w:rsidR="00CE164C" w:rsidRDefault="00CE164C" w:rsidP="00CE164C">
      <w:r>
        <w:t># Plot both predictions</w:t>
      </w:r>
    </w:p>
    <w:p w14:paraId="37A00670" w14:textId="77777777" w:rsidR="00CE164C" w:rsidRDefault="00CE164C" w:rsidP="00CE164C">
      <w:r>
        <w:lastRenderedPageBreak/>
        <w:t xml:space="preserve">comparison.data.NN2 &lt;- </w:t>
      </w:r>
      <w:proofErr w:type="spellStart"/>
      <w:r>
        <w:t>data.frame</w:t>
      </w:r>
      <w:proofErr w:type="spellEnd"/>
      <w:r>
        <w:t>(</w:t>
      </w:r>
    </w:p>
    <w:p w14:paraId="1123BFE5" w14:textId="77777777" w:rsidR="00CE164C" w:rsidRDefault="00CE164C" w:rsidP="00CE164C">
      <w:r>
        <w:t xml:space="preserve">  Actual = </w:t>
      </w:r>
      <w:proofErr w:type="spellStart"/>
      <w:r>
        <w:t>test.reg.data$medv</w:t>
      </w:r>
      <w:proofErr w:type="spellEnd"/>
      <w:r>
        <w:t>,</w:t>
      </w:r>
    </w:p>
    <w:p w14:paraId="2385796D" w14:textId="77777777" w:rsidR="00CE164C" w:rsidRDefault="00CE164C" w:rsidP="00CE164C">
      <w:r>
        <w:t xml:space="preserve">  MLP = pred.NN2 ,</w:t>
      </w:r>
    </w:p>
    <w:p w14:paraId="52901E24" w14:textId="77777777" w:rsidR="00CE164C" w:rsidRDefault="00CE164C" w:rsidP="00CE164C">
      <w:r>
        <w:t xml:space="preserve">  Linear = </w:t>
      </w:r>
      <w:proofErr w:type="spellStart"/>
      <w:r>
        <w:t>lm_predictions</w:t>
      </w:r>
      <w:proofErr w:type="spellEnd"/>
    </w:p>
    <w:p w14:paraId="7DE13938" w14:textId="77777777" w:rsidR="00CE164C" w:rsidRDefault="00CE164C" w:rsidP="00CE164C">
      <w:r>
        <w:t>)</w:t>
      </w:r>
    </w:p>
    <w:p w14:paraId="445D19FF" w14:textId="77777777" w:rsidR="00CE164C" w:rsidRDefault="00CE164C" w:rsidP="00CE164C"/>
    <w:p w14:paraId="42BB20D5" w14:textId="77777777" w:rsidR="00CE164C" w:rsidRDefault="00CE164C" w:rsidP="00CE164C">
      <w:proofErr w:type="spellStart"/>
      <w:r>
        <w:t>ggplot</w:t>
      </w:r>
      <w:proofErr w:type="spellEnd"/>
      <w:r>
        <w:t>(comparison.data.NN2) +</w:t>
      </w:r>
    </w:p>
    <w:p w14:paraId="1FE75303" w14:textId="77777777" w:rsidR="00CE164C" w:rsidRDefault="00CE164C" w:rsidP="00CE164C">
      <w:r>
        <w:t xml:space="preserve">  </w:t>
      </w:r>
      <w:proofErr w:type="spellStart"/>
      <w:r>
        <w:t>geom_point</w:t>
      </w:r>
      <w:proofErr w:type="spellEnd"/>
      <w:r>
        <w:t>(</w:t>
      </w:r>
      <w:proofErr w:type="spellStart"/>
      <w:r>
        <w:t>aes</w:t>
      </w:r>
      <w:proofErr w:type="spellEnd"/>
      <w:r>
        <w:t>(x = Actual, y = MLP, color = "MLP")) +</w:t>
      </w:r>
    </w:p>
    <w:p w14:paraId="08686672" w14:textId="77777777" w:rsidR="00CE164C" w:rsidRDefault="00CE164C" w:rsidP="00CE164C">
      <w:r>
        <w:t xml:space="preserve">  </w:t>
      </w:r>
      <w:proofErr w:type="spellStart"/>
      <w:r>
        <w:t>geom_point</w:t>
      </w:r>
      <w:proofErr w:type="spellEnd"/>
      <w:r>
        <w:t>(</w:t>
      </w:r>
      <w:proofErr w:type="spellStart"/>
      <w:r>
        <w:t>aes</w:t>
      </w:r>
      <w:proofErr w:type="spellEnd"/>
      <w:r>
        <w:t>(x = Actual, y = Linear, color = "Linear Regression")) +</w:t>
      </w:r>
    </w:p>
    <w:p w14:paraId="282EDA6A" w14:textId="77777777" w:rsidR="00CE164C" w:rsidRDefault="00CE164C" w:rsidP="00CE164C">
      <w:r>
        <w:t xml:space="preserve">  </w:t>
      </w:r>
      <w:proofErr w:type="spellStart"/>
      <w:r>
        <w:t>geom_abline</w:t>
      </w:r>
      <w:proofErr w:type="spellEnd"/>
      <w:r>
        <w:t>(intercept = 0, slope = 1, color = "black") +</w:t>
      </w:r>
    </w:p>
    <w:p w14:paraId="287DD46C" w14:textId="77777777" w:rsidR="00CE164C" w:rsidRDefault="00CE164C" w:rsidP="00CE164C">
      <w:r>
        <w:t xml:space="preserve">  </w:t>
      </w:r>
      <w:proofErr w:type="spellStart"/>
      <w:r>
        <w:t>scale_color_manual</w:t>
      </w:r>
      <w:proofErr w:type="spellEnd"/>
      <w:r>
        <w:t>(values = c("MLP" = "blue", "Linear Regression" = "red")) +</w:t>
      </w:r>
    </w:p>
    <w:p w14:paraId="7E4B0ABF" w14:textId="77777777" w:rsidR="00CE164C" w:rsidRDefault="00CE164C" w:rsidP="00CE164C">
      <w:r>
        <w:t xml:space="preserve">  labs(title = "Model Comparison: Actual vs Predicted",</w:t>
      </w:r>
    </w:p>
    <w:p w14:paraId="1FE84796" w14:textId="77777777" w:rsidR="00CE164C" w:rsidRDefault="00CE164C" w:rsidP="00CE164C">
      <w:r>
        <w:t xml:space="preserve">       x = "Actual Values",</w:t>
      </w:r>
    </w:p>
    <w:p w14:paraId="2D0F0542" w14:textId="77777777" w:rsidR="00CE164C" w:rsidRDefault="00CE164C" w:rsidP="00CE164C">
      <w:r>
        <w:t xml:space="preserve">       y = "Predicted Values",</w:t>
      </w:r>
    </w:p>
    <w:p w14:paraId="34497E8F" w14:textId="77777777" w:rsidR="00CE164C" w:rsidRDefault="00CE164C" w:rsidP="00CE164C">
      <w:r>
        <w:t xml:space="preserve">       color = "Model Type") +</w:t>
      </w:r>
    </w:p>
    <w:p w14:paraId="0288F5AA" w14:textId="77777777" w:rsidR="00CE164C" w:rsidRDefault="00CE164C" w:rsidP="00CE164C">
      <w:r>
        <w:t xml:space="preserve">  </w:t>
      </w:r>
      <w:proofErr w:type="spellStart"/>
      <w:r>
        <w:t>theme_minimal</w:t>
      </w:r>
      <w:proofErr w:type="spellEnd"/>
      <w:r>
        <w:t>()</w:t>
      </w:r>
    </w:p>
    <w:p w14:paraId="5B4539B2" w14:textId="77777777" w:rsidR="00CE164C" w:rsidRDefault="00CE164C" w:rsidP="00CE164C">
      <w:r>
        <w:t>```</w:t>
      </w:r>
    </w:p>
    <w:p w14:paraId="09C351B0" w14:textId="77777777" w:rsidR="00CE164C" w:rsidRDefault="00CE164C" w:rsidP="00CE164C"/>
    <w:p w14:paraId="25218642" w14:textId="77777777" w:rsidR="00CE164C" w:rsidRDefault="00CE164C" w:rsidP="00CE164C"/>
    <w:p w14:paraId="12286A18" w14:textId="77777777" w:rsidR="00CE164C" w:rsidRDefault="00CE164C" w:rsidP="00CE164C">
      <w:r>
        <w:t># MLP Classification</w:t>
      </w:r>
    </w:p>
    <w:p w14:paraId="337AE593" w14:textId="77777777" w:rsidR="00CE164C" w:rsidRDefault="00CE164C" w:rsidP="00CE164C"/>
    <w:p w14:paraId="0CC5FD7D" w14:textId="77777777" w:rsidR="00CE164C" w:rsidRDefault="00CE164C" w:rsidP="00CE164C">
      <w:r>
        <w:t>The modeling process for MLP classification is identical to that of MLP regression. As we did in the previous section on MLP regression, we will document the modeling process in detail.</w:t>
      </w:r>
    </w:p>
    <w:p w14:paraId="229A6A05" w14:textId="77777777" w:rsidR="00CE164C" w:rsidRDefault="00CE164C" w:rsidP="00CE164C"/>
    <w:p w14:paraId="18E211D8" w14:textId="77777777" w:rsidR="00CE164C" w:rsidRDefault="00CE164C" w:rsidP="00CE164C">
      <w:r>
        <w:t>The **Pima Indian Diabetes** dataset contains only numerical feature variables. Therefore, we will apply min-max scaling to all features and convert the target variable into a factor variable.</w:t>
      </w:r>
    </w:p>
    <w:p w14:paraId="33D33EA5" w14:textId="77777777" w:rsidR="00CE164C" w:rsidRDefault="00CE164C" w:rsidP="00CE164C"/>
    <w:p w14:paraId="4A171C1A" w14:textId="77777777" w:rsidR="00CE164C" w:rsidRDefault="00CE164C" w:rsidP="00CE164C"/>
    <w:p w14:paraId="739DFB51" w14:textId="77777777" w:rsidR="00CE164C" w:rsidRDefault="00CE164C" w:rsidP="00CE164C">
      <w:r>
        <w:t>```{r}</w:t>
      </w:r>
    </w:p>
    <w:p w14:paraId="0EBF4585" w14:textId="77777777" w:rsidR="00CE164C" w:rsidRDefault="00CE164C" w:rsidP="00CE164C">
      <w:r>
        <w:t># Load necessary libraries</w:t>
      </w:r>
    </w:p>
    <w:p w14:paraId="5ADAB2CA" w14:textId="77777777" w:rsidR="00CE164C" w:rsidRDefault="00CE164C" w:rsidP="00CE164C">
      <w:r>
        <w:t>library(</w:t>
      </w:r>
      <w:proofErr w:type="spellStart"/>
      <w:r>
        <w:t>neuralnet</w:t>
      </w:r>
      <w:proofErr w:type="spellEnd"/>
      <w:r>
        <w:t>)</w:t>
      </w:r>
    </w:p>
    <w:p w14:paraId="1309E76C" w14:textId="77777777" w:rsidR="00CE164C" w:rsidRDefault="00CE164C" w:rsidP="00CE164C">
      <w:r>
        <w:t>library(</w:t>
      </w:r>
      <w:proofErr w:type="spellStart"/>
      <w:proofErr w:type="gramStart"/>
      <w:r>
        <w:t>pROC</w:t>
      </w:r>
      <w:proofErr w:type="spellEnd"/>
      <w:r>
        <w:t>)     #</w:t>
      </w:r>
      <w:proofErr w:type="gramEnd"/>
      <w:r>
        <w:t xml:space="preserve"> For ROC analysis</w:t>
      </w:r>
    </w:p>
    <w:p w14:paraId="7DFFCD42" w14:textId="77777777" w:rsidR="00CE164C" w:rsidRDefault="00CE164C" w:rsidP="00CE164C">
      <w:r>
        <w:t>library(</w:t>
      </w:r>
      <w:proofErr w:type="gramStart"/>
      <w:r>
        <w:t>ggplot2)  #</w:t>
      </w:r>
      <w:proofErr w:type="gramEnd"/>
      <w:r>
        <w:t xml:space="preserve"> For visualization</w:t>
      </w:r>
    </w:p>
    <w:p w14:paraId="59725190" w14:textId="77777777" w:rsidR="00CE164C" w:rsidRDefault="00CE164C" w:rsidP="00CE164C"/>
    <w:p w14:paraId="11AFF36E" w14:textId="77777777" w:rsidR="00CE164C" w:rsidRDefault="00CE164C" w:rsidP="00CE164C">
      <w:r>
        <w:t># Load the Pima Indians Diabetes dataset</w:t>
      </w:r>
    </w:p>
    <w:p w14:paraId="261A8EF1" w14:textId="77777777" w:rsidR="00CE164C" w:rsidRDefault="00CE164C" w:rsidP="00CE164C">
      <w:r>
        <w:lastRenderedPageBreak/>
        <w:t>data("PimaIndiansDiabetes2", package = "</w:t>
      </w:r>
      <w:proofErr w:type="spellStart"/>
      <w:r>
        <w:t>mlbench</w:t>
      </w:r>
      <w:proofErr w:type="spellEnd"/>
      <w:r>
        <w:t>")</w:t>
      </w:r>
    </w:p>
    <w:p w14:paraId="63EA6E11" w14:textId="77777777" w:rsidR="00CE164C" w:rsidRDefault="00CE164C" w:rsidP="00CE164C"/>
    <w:p w14:paraId="338D7D0F" w14:textId="77777777" w:rsidR="00CE164C" w:rsidRDefault="00CE164C" w:rsidP="00CE164C">
      <w:r>
        <w:t>## removing records with missing component; imputation should be considered in</w:t>
      </w:r>
    </w:p>
    <w:p w14:paraId="56037E17" w14:textId="77777777" w:rsidR="00CE164C" w:rsidRDefault="00CE164C" w:rsidP="00CE164C">
      <w:r>
        <w:t>## practical applications</w:t>
      </w:r>
    </w:p>
    <w:p w14:paraId="5F0929CC" w14:textId="77777777" w:rsidR="00CE164C" w:rsidRDefault="00CE164C" w:rsidP="00CE164C">
      <w:proofErr w:type="spellStart"/>
      <w:r>
        <w:t>diabetes.data</w:t>
      </w:r>
      <w:proofErr w:type="spellEnd"/>
      <w:r>
        <w:t xml:space="preserve"> &lt;- </w:t>
      </w:r>
      <w:proofErr w:type="spellStart"/>
      <w:r>
        <w:t>na.omit</w:t>
      </w:r>
      <w:proofErr w:type="spellEnd"/>
      <w:r>
        <w:t xml:space="preserve">(PimaIndiansDiabetes2)  </w:t>
      </w:r>
    </w:p>
    <w:p w14:paraId="7D955118" w14:textId="77777777" w:rsidR="00CE164C" w:rsidRDefault="00CE164C" w:rsidP="00CE164C"/>
    <w:p w14:paraId="64550BB0" w14:textId="77777777" w:rsidR="00CE164C" w:rsidRDefault="00CE164C" w:rsidP="00CE164C">
      <w:r>
        <w:t># Feature scaling - normalize numeric variables to [0,1] range</w:t>
      </w:r>
    </w:p>
    <w:p w14:paraId="2DAE5673" w14:textId="77777777" w:rsidR="00CE164C" w:rsidRDefault="00CE164C" w:rsidP="00CE164C">
      <w:r>
        <w:t>normalize &lt;- function(x) {</w:t>
      </w:r>
    </w:p>
    <w:p w14:paraId="143748C1" w14:textId="77777777" w:rsidR="00CE164C" w:rsidRDefault="00CE164C" w:rsidP="00CE164C">
      <w:r>
        <w:t xml:space="preserve">  </w:t>
      </w:r>
      <w:proofErr w:type="gramStart"/>
      <w:r>
        <w:t>return ((</w:t>
      </w:r>
      <w:proofErr w:type="gramEnd"/>
      <w:r>
        <w:t>x - min(x)) / (max(x) - min(x)))</w:t>
      </w:r>
    </w:p>
    <w:p w14:paraId="27EED8D3" w14:textId="77777777" w:rsidR="00CE164C" w:rsidRDefault="00CE164C" w:rsidP="00CE164C">
      <w:r>
        <w:t>}</w:t>
      </w:r>
    </w:p>
    <w:p w14:paraId="1100DFC9" w14:textId="77777777" w:rsidR="00CE164C" w:rsidRDefault="00CE164C" w:rsidP="00CE164C">
      <w:r>
        <w:t># Apply normalization to all numeric columns</w:t>
      </w:r>
    </w:p>
    <w:p w14:paraId="6995E048" w14:textId="77777777" w:rsidR="00CE164C" w:rsidRDefault="00CE164C" w:rsidP="00CE164C">
      <w:proofErr w:type="spellStart"/>
      <w:r>
        <w:t>numeric.</w:t>
      </w:r>
      <w:proofErr w:type="gramStart"/>
      <w:r>
        <w:t>cols</w:t>
      </w:r>
      <w:proofErr w:type="spellEnd"/>
      <w:proofErr w:type="gramEnd"/>
      <w:r>
        <w:t xml:space="preserve"> &lt;- </w:t>
      </w:r>
      <w:proofErr w:type="spellStart"/>
      <w:r>
        <w:t>sapply</w:t>
      </w:r>
      <w:proofErr w:type="spellEnd"/>
      <w:r>
        <w:t>(</w:t>
      </w:r>
      <w:proofErr w:type="spellStart"/>
      <w:r>
        <w:t>diabetes.data</w:t>
      </w:r>
      <w:proofErr w:type="spellEnd"/>
      <w:r>
        <w:t xml:space="preserve">, </w:t>
      </w:r>
      <w:proofErr w:type="spellStart"/>
      <w:r>
        <w:t>is.numeric</w:t>
      </w:r>
      <w:proofErr w:type="spellEnd"/>
      <w:r>
        <w:t>)</w:t>
      </w:r>
    </w:p>
    <w:p w14:paraId="35CA2830" w14:textId="77777777" w:rsidR="00CE164C" w:rsidRDefault="00CE164C" w:rsidP="00CE164C">
      <w:proofErr w:type="spellStart"/>
      <w:r>
        <w:t>diabetes.data</w:t>
      </w:r>
      <w:proofErr w:type="spellEnd"/>
      <w:r>
        <w:t>[</w:t>
      </w:r>
      <w:proofErr w:type="spellStart"/>
      <w:r>
        <w:t>numeric.cols</w:t>
      </w:r>
      <w:proofErr w:type="spellEnd"/>
      <w:r>
        <w:t xml:space="preserve">] &lt;- </w:t>
      </w:r>
      <w:proofErr w:type="spellStart"/>
      <w:r>
        <w:t>lapply</w:t>
      </w:r>
      <w:proofErr w:type="spellEnd"/>
      <w:r>
        <w:t>(</w:t>
      </w:r>
      <w:proofErr w:type="spellStart"/>
      <w:r>
        <w:t>diabetes.data</w:t>
      </w:r>
      <w:proofErr w:type="spellEnd"/>
      <w:r>
        <w:t>[</w:t>
      </w:r>
      <w:proofErr w:type="spellStart"/>
      <w:r>
        <w:t>numeric.cols</w:t>
      </w:r>
      <w:proofErr w:type="spellEnd"/>
      <w:r>
        <w:t>], normalize)</w:t>
      </w:r>
    </w:p>
    <w:p w14:paraId="277480D9" w14:textId="77777777" w:rsidR="00CE164C" w:rsidRDefault="00CE164C" w:rsidP="00CE164C"/>
    <w:p w14:paraId="3B7FBC48" w14:textId="77777777" w:rsidR="00CE164C" w:rsidRDefault="00CE164C" w:rsidP="00CE164C">
      <w:r>
        <w:t># Encode the target variable (diabetes) as numeric (0/1)</w:t>
      </w:r>
    </w:p>
    <w:p w14:paraId="2E66D985" w14:textId="77777777" w:rsidR="00CE164C" w:rsidRDefault="00CE164C" w:rsidP="00CE164C">
      <w:proofErr w:type="spellStart"/>
      <w:r>
        <w:t>diabetes.data$diabetes</w:t>
      </w:r>
      <w:proofErr w:type="spellEnd"/>
      <w:r>
        <w:t xml:space="preserve"> &lt;- </w:t>
      </w:r>
      <w:proofErr w:type="spellStart"/>
      <w:r>
        <w:t>ifelse</w:t>
      </w:r>
      <w:proofErr w:type="spellEnd"/>
      <w:r>
        <w:t>(</w:t>
      </w:r>
      <w:proofErr w:type="spellStart"/>
      <w:r>
        <w:t>diabetes.data$diabetes</w:t>
      </w:r>
      <w:proofErr w:type="spellEnd"/>
      <w:r>
        <w:t xml:space="preserve"> == "pos", 1, 0)</w:t>
      </w:r>
    </w:p>
    <w:p w14:paraId="3AB3821B" w14:textId="77777777" w:rsidR="00CE164C" w:rsidRDefault="00CE164C" w:rsidP="00CE164C"/>
    <w:p w14:paraId="139327E5" w14:textId="77777777" w:rsidR="00CE164C" w:rsidRDefault="00CE164C" w:rsidP="00CE164C">
      <w:r>
        <w:lastRenderedPageBreak/>
        <w:t># Two-way data splitting: 70-30%</w:t>
      </w:r>
    </w:p>
    <w:p w14:paraId="0F6E26C1" w14:textId="77777777" w:rsidR="00CE164C" w:rsidRDefault="00CE164C" w:rsidP="00CE164C">
      <w:proofErr w:type="spellStart"/>
      <w:r>
        <w:t>set.seed</w:t>
      </w:r>
      <w:proofErr w:type="spellEnd"/>
      <w:r>
        <w:t>(</w:t>
      </w:r>
      <w:proofErr w:type="gramStart"/>
      <w:r>
        <w:t>123)  #</w:t>
      </w:r>
      <w:proofErr w:type="gramEnd"/>
      <w:r>
        <w:t xml:space="preserve"> For reproducibility</w:t>
      </w:r>
    </w:p>
    <w:p w14:paraId="0FD17430" w14:textId="77777777" w:rsidR="00CE164C" w:rsidRDefault="00CE164C" w:rsidP="00CE164C">
      <w:proofErr w:type="spellStart"/>
      <w:r>
        <w:t>sample.size.cls</w:t>
      </w:r>
      <w:proofErr w:type="spellEnd"/>
      <w:r>
        <w:t xml:space="preserve"> &lt;- floor(0.70 * </w:t>
      </w:r>
      <w:proofErr w:type="spellStart"/>
      <w:r>
        <w:t>nrow</w:t>
      </w:r>
      <w:proofErr w:type="spellEnd"/>
      <w:r>
        <w:t>(</w:t>
      </w:r>
      <w:proofErr w:type="spellStart"/>
      <w:r>
        <w:t>diabetes.data</w:t>
      </w:r>
      <w:proofErr w:type="spellEnd"/>
      <w:r>
        <w:t>))</w:t>
      </w:r>
    </w:p>
    <w:p w14:paraId="71630025" w14:textId="77777777" w:rsidR="00CE164C" w:rsidRDefault="00CE164C" w:rsidP="00CE164C">
      <w:proofErr w:type="spellStart"/>
      <w:r>
        <w:t>train.indices.cls</w:t>
      </w:r>
      <w:proofErr w:type="spellEnd"/>
      <w:r>
        <w:t xml:space="preserve"> &lt;- sample(1:sample.size.cls, size = </w:t>
      </w:r>
      <w:proofErr w:type="spellStart"/>
      <w:r>
        <w:t>sample.size.cls</w:t>
      </w:r>
      <w:proofErr w:type="spellEnd"/>
      <w:r>
        <w:t>, replace = FALSE)</w:t>
      </w:r>
    </w:p>
    <w:p w14:paraId="7E0979CF" w14:textId="77777777" w:rsidR="00CE164C" w:rsidRDefault="00CE164C" w:rsidP="00CE164C"/>
    <w:p w14:paraId="4C92E978" w14:textId="77777777" w:rsidR="00CE164C" w:rsidRDefault="00CE164C" w:rsidP="00CE164C">
      <w:proofErr w:type="spellStart"/>
      <w:r>
        <w:t>train.data.cls</w:t>
      </w:r>
      <w:proofErr w:type="spellEnd"/>
      <w:r>
        <w:t xml:space="preserve"> &lt;- </w:t>
      </w:r>
      <w:proofErr w:type="spellStart"/>
      <w:r>
        <w:t>diabetes.data</w:t>
      </w:r>
      <w:proofErr w:type="spellEnd"/>
      <w:r>
        <w:t>[</w:t>
      </w:r>
      <w:proofErr w:type="spellStart"/>
      <w:r>
        <w:t>train.indices.cls</w:t>
      </w:r>
      <w:proofErr w:type="spellEnd"/>
      <w:r>
        <w:t>, ]</w:t>
      </w:r>
    </w:p>
    <w:p w14:paraId="3B137065" w14:textId="77777777" w:rsidR="00CE164C" w:rsidRDefault="00CE164C" w:rsidP="00CE164C">
      <w:proofErr w:type="spellStart"/>
      <w:r>
        <w:t>test.data.cls</w:t>
      </w:r>
      <w:proofErr w:type="spellEnd"/>
      <w:r>
        <w:t xml:space="preserve"> &lt;- </w:t>
      </w:r>
      <w:proofErr w:type="spellStart"/>
      <w:r>
        <w:t>diabetes.data</w:t>
      </w:r>
      <w:proofErr w:type="spellEnd"/>
      <w:r>
        <w:t>[-</w:t>
      </w:r>
      <w:proofErr w:type="spellStart"/>
      <w:r>
        <w:t>train.indices.cls</w:t>
      </w:r>
      <w:proofErr w:type="spellEnd"/>
      <w:r>
        <w:t>, ]</w:t>
      </w:r>
    </w:p>
    <w:p w14:paraId="73CB9753" w14:textId="77777777" w:rsidR="00CE164C" w:rsidRDefault="00CE164C" w:rsidP="00CE164C">
      <w:r>
        <w:t>```</w:t>
      </w:r>
    </w:p>
    <w:p w14:paraId="647933AD" w14:textId="77777777" w:rsidR="00CE164C" w:rsidRDefault="00CE164C" w:rsidP="00CE164C"/>
    <w:p w14:paraId="18C05CAD" w14:textId="77777777" w:rsidR="00CE164C" w:rsidRDefault="00CE164C" w:rsidP="00CE164C"/>
    <w:p w14:paraId="26B010BF" w14:textId="1345FF03" w:rsidR="00CE164C" w:rsidRDefault="00CE164C" w:rsidP="00CE164C">
      <w:r>
        <w:t xml:space="preserve">To simplify hyperparameter tuning and final model training with the pre-selected MLP architecture for classification, we define a custom function to determine the optimal number of nodes for both single-hidden-layer and double-hidden-layer MLPs. The criterion for selecting </w:t>
      </w:r>
      <w:r w:rsidR="00082DAC">
        <w:t xml:space="preserve">the </w:t>
      </w:r>
      <w:r>
        <w:t>optimal number of nodes is the area under the ROC curve (AUC) as the evaluation metric, though accuracy based on the default 0.5 threshold</w:t>
      </w:r>
      <w:r w:rsidR="00082DAC">
        <w:t>s</w:t>
      </w:r>
      <w:r>
        <w:t xml:space="preserve"> could alternatively be used. We choose the logistic activation function while keeping all other hyperparameters at their default values.</w:t>
      </w:r>
    </w:p>
    <w:p w14:paraId="4B7F3632" w14:textId="77777777" w:rsidR="00CE164C" w:rsidRDefault="00CE164C" w:rsidP="00CE164C"/>
    <w:p w14:paraId="6A4EE897" w14:textId="77777777" w:rsidR="00CE164C" w:rsidRDefault="00CE164C" w:rsidP="00CE164C"/>
    <w:p w14:paraId="703DCD2F" w14:textId="77777777" w:rsidR="00CE164C" w:rsidRDefault="00CE164C" w:rsidP="00CE164C">
      <w:r>
        <w:t>```{r}</w:t>
      </w:r>
    </w:p>
    <w:p w14:paraId="0DF5663C" w14:textId="77777777" w:rsidR="00CE164C" w:rsidRDefault="00CE164C" w:rsidP="00CE164C">
      <w:r>
        <w:lastRenderedPageBreak/>
        <w:t xml:space="preserve"># Function to perform grid search for </w:t>
      </w:r>
      <w:proofErr w:type="spellStart"/>
      <w:r>
        <w:t>neuralnet</w:t>
      </w:r>
      <w:proofErr w:type="spellEnd"/>
    </w:p>
    <w:p w14:paraId="1A5FBD7A" w14:textId="77777777" w:rsidR="00CE164C" w:rsidRDefault="00CE164C" w:rsidP="00CE164C">
      <w:proofErr w:type="spellStart"/>
      <w:r>
        <w:t>neuralnet.grid.search</w:t>
      </w:r>
      <w:proofErr w:type="spellEnd"/>
      <w:r>
        <w:t xml:space="preserve"> &lt;- function(</w:t>
      </w:r>
      <w:proofErr w:type="spellStart"/>
      <w:r>
        <w:t>train.data</w:t>
      </w:r>
      <w:proofErr w:type="spellEnd"/>
      <w:r>
        <w:t xml:space="preserve">, </w:t>
      </w:r>
      <w:proofErr w:type="spellStart"/>
      <w:r>
        <w:t>test.data</w:t>
      </w:r>
      <w:proofErr w:type="spellEnd"/>
      <w:r>
        <w:t xml:space="preserve">, </w:t>
      </w:r>
      <w:proofErr w:type="spellStart"/>
      <w:r>
        <w:t>hidden.layers</w:t>
      </w:r>
      <w:proofErr w:type="spellEnd"/>
      <w:r>
        <w:t xml:space="preserve"> = 1) {</w:t>
      </w:r>
    </w:p>
    <w:p w14:paraId="65F4B534" w14:textId="77777777" w:rsidR="00CE164C" w:rsidRDefault="00CE164C" w:rsidP="00CE164C">
      <w:r>
        <w:t xml:space="preserve">  # Define the grid of hyperparameters</w:t>
      </w:r>
    </w:p>
    <w:p w14:paraId="77D87B75" w14:textId="77777777" w:rsidR="00CE164C" w:rsidRDefault="00CE164C" w:rsidP="00CE164C">
      <w:r>
        <w:t xml:space="preserve">  if (</w:t>
      </w:r>
      <w:proofErr w:type="spellStart"/>
      <w:r>
        <w:t>hidden.layers</w:t>
      </w:r>
      <w:proofErr w:type="spellEnd"/>
      <w:r>
        <w:t xml:space="preserve"> == </w:t>
      </w:r>
      <w:proofErr w:type="gramStart"/>
      <w:r>
        <w:t>1) {</w:t>
      </w:r>
      <w:proofErr w:type="gramEnd"/>
    </w:p>
    <w:p w14:paraId="4705231A" w14:textId="77777777" w:rsidR="00CE164C" w:rsidRDefault="00CE164C" w:rsidP="00CE164C">
      <w:r>
        <w:t xml:space="preserve">    </w:t>
      </w:r>
      <w:proofErr w:type="spellStart"/>
      <w:r>
        <w:t>hidden.nodes</w:t>
      </w:r>
      <w:proofErr w:type="spellEnd"/>
      <w:r>
        <w:t xml:space="preserve"> &lt;- c(2, 4, 6, 8, 10)</w:t>
      </w:r>
    </w:p>
    <w:p w14:paraId="2B206FFE" w14:textId="77777777" w:rsidR="00CE164C" w:rsidRDefault="00CE164C" w:rsidP="00CE164C">
      <w:r>
        <w:t xml:space="preserve">    grid &lt;- </w:t>
      </w:r>
      <w:proofErr w:type="spellStart"/>
      <w:r>
        <w:t>expand.grid</w:t>
      </w:r>
      <w:proofErr w:type="spellEnd"/>
      <w:r>
        <w:t xml:space="preserve">(hidden = </w:t>
      </w:r>
      <w:proofErr w:type="spellStart"/>
      <w:r>
        <w:t>hidden.nodes</w:t>
      </w:r>
      <w:proofErr w:type="spellEnd"/>
      <w:r>
        <w:t>)</w:t>
      </w:r>
    </w:p>
    <w:p w14:paraId="16752B0F" w14:textId="77777777" w:rsidR="00CE164C" w:rsidRDefault="00CE164C" w:rsidP="00CE164C">
      <w:r>
        <w:t xml:space="preserve">  } else {</w:t>
      </w:r>
    </w:p>
    <w:p w14:paraId="28019260" w14:textId="77777777" w:rsidR="00CE164C" w:rsidRDefault="00CE164C" w:rsidP="00CE164C">
      <w:r>
        <w:t xml:space="preserve">    </w:t>
      </w:r>
      <w:proofErr w:type="spellStart"/>
      <w:r>
        <w:t>hidden.nodes</w:t>
      </w:r>
      <w:proofErr w:type="spellEnd"/>
      <w:r>
        <w:t xml:space="preserve"> &lt;- c(2, 4, 6)</w:t>
      </w:r>
    </w:p>
    <w:p w14:paraId="5F5941FE" w14:textId="77777777" w:rsidR="00CE164C" w:rsidRDefault="00CE164C" w:rsidP="00CE164C">
      <w:r>
        <w:t xml:space="preserve">    grid &lt;- </w:t>
      </w:r>
      <w:proofErr w:type="spellStart"/>
      <w:r>
        <w:t>expand.grid</w:t>
      </w:r>
      <w:proofErr w:type="spellEnd"/>
      <w:r>
        <w:t xml:space="preserve">(hidden1 = </w:t>
      </w:r>
      <w:proofErr w:type="spellStart"/>
      <w:r>
        <w:t>hidden.nodes</w:t>
      </w:r>
      <w:proofErr w:type="spellEnd"/>
      <w:r>
        <w:t xml:space="preserve">, hidden2 = </w:t>
      </w:r>
      <w:proofErr w:type="spellStart"/>
      <w:r>
        <w:t>hidden.nodes</w:t>
      </w:r>
      <w:proofErr w:type="spellEnd"/>
      <w:r>
        <w:t>)</w:t>
      </w:r>
    </w:p>
    <w:p w14:paraId="7E45944C" w14:textId="77777777" w:rsidR="00CE164C" w:rsidRDefault="00CE164C" w:rsidP="00CE164C">
      <w:r>
        <w:t xml:space="preserve">  }</w:t>
      </w:r>
    </w:p>
    <w:p w14:paraId="4E571E72" w14:textId="77777777" w:rsidR="00CE164C" w:rsidRDefault="00CE164C" w:rsidP="00CE164C">
      <w:r>
        <w:t xml:space="preserve">  </w:t>
      </w:r>
    </w:p>
    <w:p w14:paraId="7F37D88C" w14:textId="77777777" w:rsidR="00CE164C" w:rsidRDefault="00CE164C" w:rsidP="00CE164C">
      <w:r>
        <w:t xml:space="preserve">  # Add columns to store results</w:t>
      </w:r>
    </w:p>
    <w:p w14:paraId="1C7B6A99" w14:textId="77777777" w:rsidR="00CE164C" w:rsidRDefault="00CE164C" w:rsidP="00CE164C">
      <w:r>
        <w:t xml:space="preserve">  </w:t>
      </w:r>
      <w:proofErr w:type="spellStart"/>
      <w:r>
        <w:t>grid$accuracy</w:t>
      </w:r>
      <w:proofErr w:type="spellEnd"/>
      <w:r>
        <w:t xml:space="preserve"> &lt;- NA</w:t>
      </w:r>
    </w:p>
    <w:p w14:paraId="45B52D3F" w14:textId="77777777" w:rsidR="00CE164C" w:rsidRDefault="00CE164C" w:rsidP="00CE164C">
      <w:r>
        <w:t xml:space="preserve">  </w:t>
      </w:r>
      <w:proofErr w:type="spellStart"/>
      <w:r>
        <w:t>grid$auc</w:t>
      </w:r>
      <w:proofErr w:type="spellEnd"/>
      <w:r>
        <w:t xml:space="preserve"> &lt;- NA</w:t>
      </w:r>
    </w:p>
    <w:p w14:paraId="5295B688" w14:textId="77777777" w:rsidR="00CE164C" w:rsidRDefault="00CE164C" w:rsidP="00CE164C">
      <w:r>
        <w:t xml:space="preserve">  </w:t>
      </w:r>
    </w:p>
    <w:p w14:paraId="548867C8" w14:textId="77777777" w:rsidR="00CE164C" w:rsidRDefault="00CE164C" w:rsidP="00CE164C">
      <w:r>
        <w:t xml:space="preserve">  # Formula for neural network</w:t>
      </w:r>
    </w:p>
    <w:p w14:paraId="10023E79" w14:textId="77777777" w:rsidR="00CE164C" w:rsidRDefault="00CE164C" w:rsidP="00CE164C">
      <w:r>
        <w:t xml:space="preserve">  </w:t>
      </w:r>
      <w:proofErr w:type="spellStart"/>
      <w:r>
        <w:t>nn.formula</w:t>
      </w:r>
      <w:proofErr w:type="spellEnd"/>
      <w:r>
        <w:t xml:space="preserve"> &lt;- </w:t>
      </w:r>
      <w:proofErr w:type="spellStart"/>
      <w:r>
        <w:t>as.formula</w:t>
      </w:r>
      <w:proofErr w:type="spellEnd"/>
      <w:r>
        <w:t xml:space="preserve">(paste("diabetes ~", </w:t>
      </w:r>
    </w:p>
    <w:p w14:paraId="41236121" w14:textId="77777777" w:rsidR="00CE164C" w:rsidRDefault="00CE164C" w:rsidP="00CE164C">
      <w:r>
        <w:lastRenderedPageBreak/>
        <w:t xml:space="preserve">                                paste(names(</w:t>
      </w:r>
      <w:proofErr w:type="spellStart"/>
      <w:r>
        <w:t>train.data</w:t>
      </w:r>
      <w:proofErr w:type="spellEnd"/>
      <w:r>
        <w:t>)[!names(</w:t>
      </w:r>
      <w:proofErr w:type="spellStart"/>
      <w:r>
        <w:t>train.data</w:t>
      </w:r>
      <w:proofErr w:type="spellEnd"/>
      <w:r>
        <w:t xml:space="preserve">) %in% "diabetes"], </w:t>
      </w:r>
    </w:p>
    <w:p w14:paraId="0551F92C" w14:textId="77777777" w:rsidR="00CE164C" w:rsidRDefault="00CE164C" w:rsidP="00CE164C">
      <w:r>
        <w:t xml:space="preserve">                                      collapse = " + ")))</w:t>
      </w:r>
    </w:p>
    <w:p w14:paraId="34D0B9B8" w14:textId="77777777" w:rsidR="00CE164C" w:rsidRDefault="00CE164C" w:rsidP="00CE164C">
      <w:r>
        <w:t xml:space="preserve">  </w:t>
      </w:r>
    </w:p>
    <w:p w14:paraId="46718C2E" w14:textId="77777777" w:rsidR="00CE164C" w:rsidRDefault="00CE164C" w:rsidP="00CE164C">
      <w:r>
        <w:t xml:space="preserve">  # Perform grid search</w:t>
      </w:r>
    </w:p>
    <w:p w14:paraId="0D1B8D5E" w14:textId="77777777" w:rsidR="00CE164C" w:rsidRDefault="00CE164C" w:rsidP="00CE164C">
      <w:r>
        <w:t xml:space="preserve">  for (i in 1:nrow(grid</w:t>
      </w:r>
      <w:proofErr w:type="gramStart"/>
      <w:r>
        <w:t>)) {</w:t>
      </w:r>
      <w:proofErr w:type="gramEnd"/>
    </w:p>
    <w:p w14:paraId="750AFBA7" w14:textId="77777777" w:rsidR="00CE164C" w:rsidRDefault="00CE164C" w:rsidP="00CE164C">
      <w:r>
        <w:t xml:space="preserve">    if (</w:t>
      </w:r>
      <w:proofErr w:type="spellStart"/>
      <w:r>
        <w:t>hidden.layers</w:t>
      </w:r>
      <w:proofErr w:type="spellEnd"/>
      <w:r>
        <w:t xml:space="preserve"> == </w:t>
      </w:r>
      <w:proofErr w:type="gramStart"/>
      <w:r>
        <w:t>1) {</w:t>
      </w:r>
      <w:proofErr w:type="gramEnd"/>
    </w:p>
    <w:p w14:paraId="416531D3" w14:textId="77777777" w:rsidR="00CE164C" w:rsidRDefault="00CE164C" w:rsidP="00CE164C">
      <w:r>
        <w:t xml:space="preserve">      hidden &lt;- c(</w:t>
      </w:r>
      <w:proofErr w:type="spellStart"/>
      <w:r>
        <w:t>grid$hidden</w:t>
      </w:r>
      <w:proofErr w:type="spellEnd"/>
      <w:r>
        <w:t>[i])</w:t>
      </w:r>
    </w:p>
    <w:p w14:paraId="623544BE" w14:textId="77777777" w:rsidR="00CE164C" w:rsidRDefault="00CE164C" w:rsidP="00CE164C">
      <w:r>
        <w:t xml:space="preserve">    } else {</w:t>
      </w:r>
    </w:p>
    <w:p w14:paraId="309B05BD" w14:textId="77777777" w:rsidR="00CE164C" w:rsidRDefault="00CE164C" w:rsidP="00CE164C">
      <w:r>
        <w:t xml:space="preserve">      hidden &lt;- c(grid$hidden1[i], grid$hidden2[i])</w:t>
      </w:r>
    </w:p>
    <w:p w14:paraId="4637FFE6" w14:textId="77777777" w:rsidR="00CE164C" w:rsidRDefault="00CE164C" w:rsidP="00CE164C">
      <w:r>
        <w:t xml:space="preserve">    }</w:t>
      </w:r>
    </w:p>
    <w:p w14:paraId="6D60E508" w14:textId="77777777" w:rsidR="00CE164C" w:rsidRDefault="00CE164C" w:rsidP="00CE164C">
      <w:r>
        <w:t xml:space="preserve">    </w:t>
      </w:r>
    </w:p>
    <w:p w14:paraId="393F52E0" w14:textId="77777777" w:rsidR="00CE164C" w:rsidRDefault="00CE164C" w:rsidP="00CE164C">
      <w:r>
        <w:t xml:space="preserve">    # Train the model</w:t>
      </w:r>
    </w:p>
    <w:p w14:paraId="4D5B35AA" w14:textId="77777777" w:rsidR="00CE164C" w:rsidRDefault="00CE164C" w:rsidP="00CE164C">
      <w:r>
        <w:t xml:space="preserve">    </w:t>
      </w:r>
      <w:proofErr w:type="spellStart"/>
      <w:r>
        <w:t>nn.model</w:t>
      </w:r>
      <w:proofErr w:type="spellEnd"/>
      <w:r>
        <w:t xml:space="preserve"> &lt;- </w:t>
      </w:r>
      <w:proofErr w:type="spellStart"/>
      <w:r>
        <w:t>neuralnet</w:t>
      </w:r>
      <w:proofErr w:type="spellEnd"/>
      <w:r>
        <w:t>(</w:t>
      </w:r>
    </w:p>
    <w:p w14:paraId="3F268FE0" w14:textId="77777777" w:rsidR="00CE164C" w:rsidRDefault="00CE164C" w:rsidP="00CE164C">
      <w:r>
        <w:t xml:space="preserve">      formula = </w:t>
      </w:r>
      <w:proofErr w:type="spellStart"/>
      <w:r>
        <w:t>nn.formula</w:t>
      </w:r>
      <w:proofErr w:type="spellEnd"/>
      <w:r>
        <w:t>,</w:t>
      </w:r>
    </w:p>
    <w:p w14:paraId="456A6B67" w14:textId="77777777" w:rsidR="00CE164C" w:rsidRDefault="00CE164C" w:rsidP="00CE164C">
      <w:r>
        <w:t xml:space="preserve">      data = </w:t>
      </w:r>
      <w:proofErr w:type="spellStart"/>
      <w:r>
        <w:t>train.data</w:t>
      </w:r>
      <w:proofErr w:type="spellEnd"/>
      <w:r>
        <w:t>,</w:t>
      </w:r>
    </w:p>
    <w:p w14:paraId="1EA71EE5" w14:textId="77777777" w:rsidR="00CE164C" w:rsidRDefault="00CE164C" w:rsidP="00CE164C">
      <w:r>
        <w:t xml:space="preserve">      hidden = hidden,</w:t>
      </w:r>
    </w:p>
    <w:p w14:paraId="0C58EDD1" w14:textId="77777777" w:rsidR="00CE164C" w:rsidRDefault="00CE164C" w:rsidP="00CE164C">
      <w:r>
        <w:t xml:space="preserve">      </w:t>
      </w:r>
      <w:proofErr w:type="spellStart"/>
      <w:r>
        <w:t>linear.output</w:t>
      </w:r>
      <w:proofErr w:type="spellEnd"/>
      <w:r>
        <w:t xml:space="preserve"> = </w:t>
      </w:r>
      <w:proofErr w:type="gramStart"/>
      <w:r>
        <w:t>FALSE,  #</w:t>
      </w:r>
      <w:proofErr w:type="gramEnd"/>
      <w:r>
        <w:t xml:space="preserve"> For classification</w:t>
      </w:r>
    </w:p>
    <w:p w14:paraId="4AA82E5C" w14:textId="77777777" w:rsidR="00CE164C" w:rsidRDefault="00CE164C" w:rsidP="00CE164C">
      <w:r>
        <w:lastRenderedPageBreak/>
        <w:t xml:space="preserve">      </w:t>
      </w:r>
      <w:proofErr w:type="spellStart"/>
      <w:r>
        <w:t>act.fct</w:t>
      </w:r>
      <w:proofErr w:type="spellEnd"/>
      <w:r>
        <w:t xml:space="preserve"> = "logistic</w:t>
      </w:r>
      <w:proofErr w:type="gramStart"/>
      <w:r>
        <w:t>",   #</w:t>
      </w:r>
      <w:proofErr w:type="gramEnd"/>
      <w:r>
        <w:t xml:space="preserve"> Sigmoid activation</w:t>
      </w:r>
    </w:p>
    <w:p w14:paraId="31076B8B" w14:textId="77777777" w:rsidR="00CE164C" w:rsidRDefault="00CE164C" w:rsidP="00CE164C">
      <w:r>
        <w:t xml:space="preserve">      </w:t>
      </w:r>
      <w:proofErr w:type="spellStart"/>
      <w:r>
        <w:t>stepmax</w:t>
      </w:r>
      <w:proofErr w:type="spellEnd"/>
      <w:r>
        <w:t xml:space="preserve"> = 1e6           # Increase max steps for convergence</w:t>
      </w:r>
    </w:p>
    <w:p w14:paraId="04B59176" w14:textId="77777777" w:rsidR="00CE164C" w:rsidRDefault="00CE164C" w:rsidP="00CE164C">
      <w:r>
        <w:t xml:space="preserve">    )</w:t>
      </w:r>
    </w:p>
    <w:p w14:paraId="449A06CD" w14:textId="77777777" w:rsidR="00CE164C" w:rsidRDefault="00CE164C" w:rsidP="00CE164C">
      <w:r>
        <w:t xml:space="preserve">    </w:t>
      </w:r>
    </w:p>
    <w:p w14:paraId="6403C362" w14:textId="77777777" w:rsidR="00CE164C" w:rsidRDefault="00CE164C" w:rsidP="00CE164C">
      <w:r>
        <w:t xml:space="preserve">    # Make predictions</w:t>
      </w:r>
    </w:p>
    <w:p w14:paraId="7F6B696E" w14:textId="77777777" w:rsidR="00CE164C" w:rsidRDefault="00CE164C" w:rsidP="00CE164C">
      <w:r>
        <w:t xml:space="preserve">    predictions &lt;- predict(</w:t>
      </w:r>
      <w:proofErr w:type="spellStart"/>
      <w:r>
        <w:t>nn.model</w:t>
      </w:r>
      <w:proofErr w:type="spellEnd"/>
      <w:r>
        <w:t xml:space="preserve">, </w:t>
      </w:r>
      <w:proofErr w:type="spellStart"/>
      <w:r>
        <w:t>test.data</w:t>
      </w:r>
      <w:proofErr w:type="spellEnd"/>
      <w:r>
        <w:t>)</w:t>
      </w:r>
    </w:p>
    <w:p w14:paraId="56B89134" w14:textId="77777777" w:rsidR="00CE164C" w:rsidRDefault="00CE164C" w:rsidP="00CE164C">
      <w:r>
        <w:t xml:space="preserve">    </w:t>
      </w:r>
      <w:proofErr w:type="spellStart"/>
      <w:r>
        <w:t>predicted.classes</w:t>
      </w:r>
      <w:proofErr w:type="spellEnd"/>
      <w:r>
        <w:t xml:space="preserve"> &lt;- </w:t>
      </w:r>
      <w:proofErr w:type="spellStart"/>
      <w:r>
        <w:t>ifelse</w:t>
      </w:r>
      <w:proofErr w:type="spellEnd"/>
      <w:r>
        <w:t>(predictions &gt; 0.5, 1, 0)</w:t>
      </w:r>
    </w:p>
    <w:p w14:paraId="01A755A1" w14:textId="77777777" w:rsidR="00CE164C" w:rsidRDefault="00CE164C" w:rsidP="00CE164C">
      <w:r>
        <w:t xml:space="preserve">    </w:t>
      </w:r>
    </w:p>
    <w:p w14:paraId="0B8CBDE2" w14:textId="77777777" w:rsidR="00CE164C" w:rsidRDefault="00CE164C" w:rsidP="00CE164C">
      <w:r>
        <w:t xml:space="preserve">    # Calculate accuracy</w:t>
      </w:r>
    </w:p>
    <w:p w14:paraId="315D4A04" w14:textId="77777777" w:rsidR="00CE164C" w:rsidRDefault="00CE164C" w:rsidP="00CE164C">
      <w:r>
        <w:t xml:space="preserve">    accuracy &lt;- mean(</w:t>
      </w:r>
      <w:proofErr w:type="spellStart"/>
      <w:r>
        <w:t>predicted.classes</w:t>
      </w:r>
      <w:proofErr w:type="spellEnd"/>
      <w:r>
        <w:t xml:space="preserve"> == </w:t>
      </w:r>
      <w:proofErr w:type="spellStart"/>
      <w:r>
        <w:t>test.data$diabetes</w:t>
      </w:r>
      <w:proofErr w:type="spellEnd"/>
      <w:r>
        <w:t>)</w:t>
      </w:r>
    </w:p>
    <w:p w14:paraId="62ED424C" w14:textId="77777777" w:rsidR="00CE164C" w:rsidRDefault="00CE164C" w:rsidP="00CE164C">
      <w:r>
        <w:t xml:space="preserve">    </w:t>
      </w:r>
    </w:p>
    <w:p w14:paraId="431540B4" w14:textId="77777777" w:rsidR="00CE164C" w:rsidRDefault="00CE164C" w:rsidP="00CE164C">
      <w:r>
        <w:t xml:space="preserve">    # Calculate AUC</w:t>
      </w:r>
    </w:p>
    <w:p w14:paraId="21600884" w14:textId="77777777" w:rsidR="00CE164C" w:rsidRDefault="00CE164C" w:rsidP="00CE164C">
      <w:r>
        <w:t xml:space="preserve">    roc.obj &lt;- roc(</w:t>
      </w:r>
      <w:proofErr w:type="spellStart"/>
      <w:r>
        <w:t>test.data$diabetes</w:t>
      </w:r>
      <w:proofErr w:type="spellEnd"/>
      <w:r>
        <w:t>, predictions)</w:t>
      </w:r>
    </w:p>
    <w:p w14:paraId="7C338298" w14:textId="77777777" w:rsidR="00CE164C" w:rsidRDefault="00CE164C" w:rsidP="00CE164C">
      <w:r>
        <w:t xml:space="preserve">    </w:t>
      </w:r>
      <w:proofErr w:type="spellStart"/>
      <w:r>
        <w:t>auc.value</w:t>
      </w:r>
      <w:proofErr w:type="spellEnd"/>
      <w:r>
        <w:t xml:space="preserve"> &lt;- </w:t>
      </w:r>
      <w:proofErr w:type="spellStart"/>
      <w:r>
        <w:t>auc</w:t>
      </w:r>
      <w:proofErr w:type="spellEnd"/>
      <w:r>
        <w:t>(roc.obj)</w:t>
      </w:r>
    </w:p>
    <w:p w14:paraId="5F260ED5" w14:textId="77777777" w:rsidR="00CE164C" w:rsidRDefault="00CE164C" w:rsidP="00CE164C">
      <w:r>
        <w:t xml:space="preserve">    </w:t>
      </w:r>
    </w:p>
    <w:p w14:paraId="5213E6E8" w14:textId="77777777" w:rsidR="00CE164C" w:rsidRDefault="00CE164C" w:rsidP="00CE164C">
      <w:r>
        <w:t xml:space="preserve">    # Store results</w:t>
      </w:r>
    </w:p>
    <w:p w14:paraId="608E30D7" w14:textId="77777777" w:rsidR="00CE164C" w:rsidRDefault="00CE164C" w:rsidP="00CE164C">
      <w:r>
        <w:t xml:space="preserve">    </w:t>
      </w:r>
      <w:proofErr w:type="spellStart"/>
      <w:r>
        <w:t>grid$accuracy</w:t>
      </w:r>
      <w:proofErr w:type="spellEnd"/>
      <w:r>
        <w:t>[i] &lt;- accuracy</w:t>
      </w:r>
    </w:p>
    <w:p w14:paraId="49F48AC9" w14:textId="77777777" w:rsidR="00CE164C" w:rsidRDefault="00CE164C" w:rsidP="00CE164C">
      <w:r>
        <w:lastRenderedPageBreak/>
        <w:t xml:space="preserve">    </w:t>
      </w:r>
      <w:proofErr w:type="spellStart"/>
      <w:r>
        <w:t>grid$auc</w:t>
      </w:r>
      <w:proofErr w:type="spellEnd"/>
      <w:r>
        <w:t xml:space="preserve">[i] &lt;- </w:t>
      </w:r>
      <w:proofErr w:type="spellStart"/>
      <w:r>
        <w:t>auc.value</w:t>
      </w:r>
      <w:proofErr w:type="spellEnd"/>
    </w:p>
    <w:p w14:paraId="457D2353" w14:textId="77777777" w:rsidR="00CE164C" w:rsidRDefault="00CE164C" w:rsidP="00CE164C">
      <w:r>
        <w:t xml:space="preserve">  }</w:t>
      </w:r>
    </w:p>
    <w:p w14:paraId="6CC10CFA" w14:textId="77777777" w:rsidR="00CE164C" w:rsidRDefault="00CE164C" w:rsidP="00CE164C">
      <w:r>
        <w:t xml:space="preserve">  return(grid)</w:t>
      </w:r>
    </w:p>
    <w:p w14:paraId="451BCD41" w14:textId="77777777" w:rsidR="00CE164C" w:rsidRDefault="00CE164C" w:rsidP="00CE164C">
      <w:r>
        <w:t>}</w:t>
      </w:r>
    </w:p>
    <w:p w14:paraId="569E08F5" w14:textId="77777777" w:rsidR="00CE164C" w:rsidRDefault="00CE164C" w:rsidP="00CE164C">
      <w:r>
        <w:t>```</w:t>
      </w:r>
    </w:p>
    <w:p w14:paraId="07CA90C0" w14:textId="77777777" w:rsidR="00CE164C" w:rsidRDefault="00CE164C" w:rsidP="00CE164C"/>
    <w:p w14:paraId="011FBEE4" w14:textId="77777777" w:rsidR="00CE164C" w:rsidRDefault="00CE164C" w:rsidP="00CE164C"/>
    <w:p w14:paraId="39EAD997" w14:textId="77777777" w:rsidR="00CE164C" w:rsidRDefault="00CE164C" w:rsidP="00CE164C">
      <w:r>
        <w:t>The performance table of corresponding number of nodes in one-hidden-layer MLP is given below.</w:t>
      </w:r>
    </w:p>
    <w:p w14:paraId="01AA4882" w14:textId="77777777" w:rsidR="00CE164C" w:rsidRDefault="00CE164C" w:rsidP="00CE164C"/>
    <w:p w14:paraId="7CAC4936" w14:textId="77777777" w:rsidR="00CE164C" w:rsidRDefault="00CE164C" w:rsidP="00CE164C">
      <w:r>
        <w:t>```{r}</w:t>
      </w:r>
    </w:p>
    <w:p w14:paraId="7881A057" w14:textId="77777777" w:rsidR="00CE164C" w:rsidRDefault="00CE164C" w:rsidP="00CE164C">
      <w:r>
        <w:t># Perform grid search for single hidden layer</w:t>
      </w:r>
    </w:p>
    <w:p w14:paraId="1FF11B6D" w14:textId="77777777" w:rsidR="00CE164C" w:rsidRDefault="00CE164C" w:rsidP="00CE164C">
      <w:r>
        <w:t xml:space="preserve">grid.results.1layer &lt;- </w:t>
      </w:r>
      <w:proofErr w:type="spellStart"/>
      <w:r>
        <w:t>neuralnet.grid.search</w:t>
      </w:r>
      <w:proofErr w:type="spellEnd"/>
      <w:r>
        <w:t>(</w:t>
      </w:r>
      <w:proofErr w:type="spellStart"/>
      <w:r>
        <w:t>train.data</w:t>
      </w:r>
      <w:proofErr w:type="spellEnd"/>
      <w:r>
        <w:t>=</w:t>
      </w:r>
      <w:proofErr w:type="spellStart"/>
      <w:r>
        <w:t>train.data.cls</w:t>
      </w:r>
      <w:proofErr w:type="spellEnd"/>
      <w:r>
        <w:t xml:space="preserve">, </w:t>
      </w:r>
    </w:p>
    <w:p w14:paraId="7FB5D4C6" w14:textId="77777777" w:rsidR="00CE164C" w:rsidRDefault="00CE164C" w:rsidP="00CE164C">
      <w:r>
        <w:t xml:space="preserve">                                             </w:t>
      </w:r>
      <w:proofErr w:type="spellStart"/>
      <w:r>
        <w:t>test.data</w:t>
      </w:r>
      <w:proofErr w:type="spellEnd"/>
      <w:r>
        <w:t>=</w:t>
      </w:r>
      <w:proofErr w:type="spellStart"/>
      <w:r>
        <w:t>test.data.cls</w:t>
      </w:r>
      <w:proofErr w:type="spellEnd"/>
      <w:r>
        <w:t xml:space="preserve">, </w:t>
      </w:r>
    </w:p>
    <w:p w14:paraId="7DB0A843" w14:textId="77777777" w:rsidR="00CE164C" w:rsidRDefault="00CE164C" w:rsidP="00CE164C">
      <w:r>
        <w:t xml:space="preserve">                                             </w:t>
      </w:r>
      <w:proofErr w:type="spellStart"/>
      <w:r>
        <w:t>hidden.layers</w:t>
      </w:r>
      <w:proofErr w:type="spellEnd"/>
      <w:r>
        <w:t xml:space="preserve"> = 1)</w:t>
      </w:r>
    </w:p>
    <w:p w14:paraId="7D3407C0" w14:textId="77777777" w:rsidR="00CE164C" w:rsidRDefault="00CE164C" w:rsidP="00CE164C">
      <w:r>
        <w:t>pander(grid.results.1layer)</w:t>
      </w:r>
    </w:p>
    <w:p w14:paraId="501A42DD" w14:textId="77777777" w:rsidR="00CE164C" w:rsidRDefault="00CE164C" w:rsidP="00CE164C">
      <w:r>
        <w:t>```</w:t>
      </w:r>
    </w:p>
    <w:p w14:paraId="1A840AB4" w14:textId="77777777" w:rsidR="00CE164C" w:rsidRDefault="00CE164C" w:rsidP="00CE164C"/>
    <w:p w14:paraId="569B5CE0" w14:textId="77777777" w:rsidR="00CE164C" w:rsidRDefault="00CE164C" w:rsidP="00CE164C">
      <w:r>
        <w:lastRenderedPageBreak/>
        <w:t xml:space="preserve">The optimal number of nodes in the hidden layer is the corresponds to the smallest AUC. Similarly, the performance table of two-hidden-layer MLP is given below. </w:t>
      </w:r>
    </w:p>
    <w:p w14:paraId="2146F423" w14:textId="77777777" w:rsidR="00CE164C" w:rsidRDefault="00CE164C" w:rsidP="00CE164C"/>
    <w:p w14:paraId="3A10B8BC" w14:textId="77777777" w:rsidR="00CE164C" w:rsidRDefault="00CE164C" w:rsidP="00CE164C">
      <w:r>
        <w:t>```{r}</w:t>
      </w:r>
    </w:p>
    <w:p w14:paraId="2E8BCBDB" w14:textId="77777777" w:rsidR="00CE164C" w:rsidRDefault="00CE164C" w:rsidP="00CE164C">
      <w:r>
        <w:t># Perform grid search for two hidden layers</w:t>
      </w:r>
    </w:p>
    <w:p w14:paraId="441855F1" w14:textId="77777777" w:rsidR="00CE164C" w:rsidRDefault="00CE164C" w:rsidP="00CE164C">
      <w:r>
        <w:t xml:space="preserve">grid.results.2layer &lt;- </w:t>
      </w:r>
      <w:proofErr w:type="spellStart"/>
      <w:r>
        <w:t>neuralnet.grid.search</w:t>
      </w:r>
      <w:proofErr w:type="spellEnd"/>
      <w:r>
        <w:t>(</w:t>
      </w:r>
      <w:proofErr w:type="spellStart"/>
      <w:r>
        <w:t>train.data</w:t>
      </w:r>
      <w:proofErr w:type="spellEnd"/>
      <w:r>
        <w:t>=</w:t>
      </w:r>
      <w:proofErr w:type="spellStart"/>
      <w:r>
        <w:t>train.data.cls</w:t>
      </w:r>
      <w:proofErr w:type="spellEnd"/>
      <w:r>
        <w:t xml:space="preserve">, </w:t>
      </w:r>
    </w:p>
    <w:p w14:paraId="74A5E008" w14:textId="77777777" w:rsidR="00CE164C" w:rsidRDefault="00CE164C" w:rsidP="00CE164C">
      <w:r>
        <w:t xml:space="preserve">                                             </w:t>
      </w:r>
      <w:proofErr w:type="spellStart"/>
      <w:r>
        <w:t>test.data</w:t>
      </w:r>
      <w:proofErr w:type="spellEnd"/>
      <w:r>
        <w:t>=</w:t>
      </w:r>
      <w:proofErr w:type="spellStart"/>
      <w:r>
        <w:t>test.data.cls</w:t>
      </w:r>
      <w:proofErr w:type="spellEnd"/>
      <w:r>
        <w:t xml:space="preserve">, </w:t>
      </w:r>
    </w:p>
    <w:p w14:paraId="1A9078D0" w14:textId="77777777" w:rsidR="00CE164C" w:rsidRDefault="00CE164C" w:rsidP="00CE164C">
      <w:r>
        <w:t xml:space="preserve">                                             </w:t>
      </w:r>
      <w:proofErr w:type="spellStart"/>
      <w:r>
        <w:t>hidden.layers</w:t>
      </w:r>
      <w:proofErr w:type="spellEnd"/>
      <w:r>
        <w:t xml:space="preserve"> = 2)</w:t>
      </w:r>
    </w:p>
    <w:p w14:paraId="3377783D" w14:textId="77777777" w:rsidR="00CE164C" w:rsidRDefault="00CE164C" w:rsidP="00CE164C">
      <w:r>
        <w:t>pander(grid.results.2layer)</w:t>
      </w:r>
    </w:p>
    <w:p w14:paraId="094C8A3D" w14:textId="77777777" w:rsidR="00CE164C" w:rsidRDefault="00CE164C" w:rsidP="00CE164C">
      <w:r>
        <w:t>```</w:t>
      </w:r>
    </w:p>
    <w:p w14:paraId="586003FA" w14:textId="77777777" w:rsidR="00CE164C" w:rsidRDefault="00CE164C" w:rsidP="00CE164C"/>
    <w:p w14:paraId="76856209" w14:textId="77777777" w:rsidR="00CE164C" w:rsidRDefault="00CE164C" w:rsidP="00CE164C">
      <w:r>
        <w:t>**One-hidden-layer MLP**</w:t>
      </w:r>
    </w:p>
    <w:p w14:paraId="760EF9C3" w14:textId="77777777" w:rsidR="00CE164C" w:rsidRDefault="00CE164C" w:rsidP="00CE164C"/>
    <w:p w14:paraId="3790AFD7" w14:textId="77777777" w:rsidR="00CE164C" w:rsidRDefault="00CE164C" w:rsidP="00CE164C">
      <w:r>
        <w:t xml:space="preserve">We use the optimal number of nodes to </w:t>
      </w:r>
      <w:proofErr w:type="spellStart"/>
      <w:r>
        <w:t>fitthe</w:t>
      </w:r>
      <w:proofErr w:type="spellEnd"/>
      <w:r>
        <w:t xml:space="preserve"> </w:t>
      </w:r>
      <w:proofErr w:type="spellStart"/>
      <w:r>
        <w:t>onehidden</w:t>
      </w:r>
      <w:proofErr w:type="spellEnd"/>
      <w:r>
        <w:t xml:space="preserve">-layer MLP to the data </w:t>
      </w:r>
      <w:proofErr w:type="spellStart"/>
      <w:r>
        <w:t>anf</w:t>
      </w:r>
      <w:proofErr w:type="spellEnd"/>
      <w:r>
        <w:t xml:space="preserve"> obtain</w:t>
      </w:r>
    </w:p>
    <w:p w14:paraId="44B6AAA4" w14:textId="77777777" w:rsidR="00CE164C" w:rsidRDefault="00CE164C" w:rsidP="00CE164C"/>
    <w:p w14:paraId="2EBD1FC2" w14:textId="77777777" w:rsidR="00CE164C" w:rsidRDefault="00CE164C" w:rsidP="00CE164C"/>
    <w:p w14:paraId="28782893" w14:textId="77777777" w:rsidR="00CE164C" w:rsidRDefault="00CE164C" w:rsidP="00CE164C">
      <w:r>
        <w:t>```{r}</w:t>
      </w:r>
    </w:p>
    <w:p w14:paraId="24B953BD" w14:textId="77777777" w:rsidR="00CE164C" w:rsidRDefault="00CE164C" w:rsidP="00CE164C">
      <w:r>
        <w:t># Formula for neural network</w:t>
      </w:r>
    </w:p>
    <w:p w14:paraId="74CE464F" w14:textId="77777777" w:rsidR="00CE164C" w:rsidRDefault="00CE164C" w:rsidP="00CE164C">
      <w:proofErr w:type="spellStart"/>
      <w:r>
        <w:lastRenderedPageBreak/>
        <w:t>nn.formula</w:t>
      </w:r>
      <w:proofErr w:type="spellEnd"/>
      <w:r>
        <w:t xml:space="preserve"> &lt;- </w:t>
      </w:r>
      <w:proofErr w:type="spellStart"/>
      <w:r>
        <w:t>as.formula</w:t>
      </w:r>
      <w:proofErr w:type="spellEnd"/>
      <w:r>
        <w:t xml:space="preserve">(paste("diabetes ~", </w:t>
      </w:r>
    </w:p>
    <w:p w14:paraId="286C3DEF" w14:textId="77777777" w:rsidR="00CE164C" w:rsidRDefault="00CE164C" w:rsidP="00CE164C">
      <w:r>
        <w:t xml:space="preserve">                              paste(names(</w:t>
      </w:r>
      <w:proofErr w:type="spellStart"/>
      <w:r>
        <w:t>train.data.cls</w:t>
      </w:r>
      <w:proofErr w:type="spellEnd"/>
      <w:r>
        <w:t>)[!names(</w:t>
      </w:r>
      <w:proofErr w:type="spellStart"/>
      <w:r>
        <w:t>train.data.cls</w:t>
      </w:r>
      <w:proofErr w:type="spellEnd"/>
      <w:r>
        <w:t xml:space="preserve">) %in% "diabetes"], </w:t>
      </w:r>
    </w:p>
    <w:p w14:paraId="5B90CFC4" w14:textId="77777777" w:rsidR="00CE164C" w:rsidRDefault="00CE164C" w:rsidP="00CE164C">
      <w:r>
        <w:t xml:space="preserve">                                    collapse = " + ")))</w:t>
      </w:r>
    </w:p>
    <w:p w14:paraId="5D7F7927" w14:textId="77777777" w:rsidR="00CE164C" w:rsidRDefault="00CE164C" w:rsidP="00CE164C"/>
    <w:p w14:paraId="7E57BD08" w14:textId="77777777" w:rsidR="00CE164C" w:rsidRDefault="00CE164C" w:rsidP="00CE164C">
      <w:r>
        <w:t># Train single hidden layer model (using best configuration from grid search)</w:t>
      </w:r>
    </w:p>
    <w:p w14:paraId="06FBE361" w14:textId="77777777" w:rsidR="00CE164C" w:rsidRDefault="00CE164C" w:rsidP="00CE164C">
      <w:r>
        <w:t>best.1layer &lt;- grid.results.1layer[</w:t>
      </w:r>
      <w:proofErr w:type="spellStart"/>
      <w:r>
        <w:t>which.max</w:t>
      </w:r>
      <w:proofErr w:type="spellEnd"/>
      <w:r>
        <w:t>(grid.results.1layer$auc), ]</w:t>
      </w:r>
    </w:p>
    <w:p w14:paraId="084EC34E" w14:textId="77777777" w:rsidR="00CE164C" w:rsidRDefault="00CE164C" w:rsidP="00CE164C"/>
    <w:p w14:paraId="50A72A40" w14:textId="77777777" w:rsidR="00CE164C" w:rsidRDefault="00CE164C" w:rsidP="00CE164C">
      <w:r>
        <w:t xml:space="preserve">nn.1layer &lt;- </w:t>
      </w:r>
      <w:proofErr w:type="spellStart"/>
      <w:r>
        <w:t>neuralnet</w:t>
      </w:r>
      <w:proofErr w:type="spellEnd"/>
      <w:r>
        <w:t>(</w:t>
      </w:r>
    </w:p>
    <w:p w14:paraId="380CCBD1" w14:textId="77777777" w:rsidR="00CE164C" w:rsidRDefault="00CE164C" w:rsidP="00CE164C">
      <w:r>
        <w:t xml:space="preserve">  formula = </w:t>
      </w:r>
      <w:proofErr w:type="spellStart"/>
      <w:r>
        <w:t>nn.formula</w:t>
      </w:r>
      <w:proofErr w:type="spellEnd"/>
      <w:r>
        <w:t>,</w:t>
      </w:r>
    </w:p>
    <w:p w14:paraId="5DF3E059" w14:textId="77777777" w:rsidR="00CE164C" w:rsidRDefault="00CE164C" w:rsidP="00CE164C">
      <w:r>
        <w:t xml:space="preserve">  data = </w:t>
      </w:r>
      <w:proofErr w:type="spellStart"/>
      <w:r>
        <w:t>train.data.cls</w:t>
      </w:r>
      <w:proofErr w:type="spellEnd"/>
      <w:r>
        <w:t>,</w:t>
      </w:r>
    </w:p>
    <w:p w14:paraId="6FF2A4D9" w14:textId="77777777" w:rsidR="00CE164C" w:rsidRDefault="00CE164C" w:rsidP="00CE164C">
      <w:r>
        <w:t xml:space="preserve">  hidden = best.1layer$hidden,</w:t>
      </w:r>
    </w:p>
    <w:p w14:paraId="4AAB15F6" w14:textId="77777777" w:rsidR="00CE164C" w:rsidRDefault="00CE164C" w:rsidP="00CE164C">
      <w:r>
        <w:t xml:space="preserve">  </w:t>
      </w:r>
      <w:proofErr w:type="spellStart"/>
      <w:r>
        <w:t>linear.output</w:t>
      </w:r>
      <w:proofErr w:type="spellEnd"/>
      <w:r>
        <w:t xml:space="preserve"> = FALSE,</w:t>
      </w:r>
    </w:p>
    <w:p w14:paraId="20766565" w14:textId="77777777" w:rsidR="00CE164C" w:rsidRDefault="00CE164C" w:rsidP="00CE164C">
      <w:r>
        <w:t xml:space="preserve">  </w:t>
      </w:r>
      <w:proofErr w:type="spellStart"/>
      <w:r>
        <w:t>act.fct</w:t>
      </w:r>
      <w:proofErr w:type="spellEnd"/>
      <w:r>
        <w:t xml:space="preserve"> = "logistic",</w:t>
      </w:r>
    </w:p>
    <w:p w14:paraId="791CA429" w14:textId="77777777" w:rsidR="00CE164C" w:rsidRDefault="00CE164C" w:rsidP="00CE164C">
      <w:r>
        <w:t xml:space="preserve">  </w:t>
      </w:r>
      <w:proofErr w:type="spellStart"/>
      <w:r>
        <w:t>stepmax</w:t>
      </w:r>
      <w:proofErr w:type="spellEnd"/>
      <w:r>
        <w:t xml:space="preserve"> = 1e6</w:t>
      </w:r>
    </w:p>
    <w:p w14:paraId="5AD2BC3E" w14:textId="77777777" w:rsidR="00CE164C" w:rsidRDefault="00CE164C" w:rsidP="00CE164C">
      <w:r>
        <w:t>)</w:t>
      </w:r>
    </w:p>
    <w:p w14:paraId="618C8065" w14:textId="77777777" w:rsidR="00CE164C" w:rsidRDefault="00CE164C" w:rsidP="00CE164C">
      <w:r>
        <w:t>##</w:t>
      </w:r>
    </w:p>
    <w:p w14:paraId="662695C7" w14:textId="77777777" w:rsidR="00CE164C" w:rsidRDefault="00CE164C" w:rsidP="00CE164C">
      <w:r>
        <w:t>plot(nn.1layer, main = paste("One-hidden-layer with", best.1layer$hidden, "Nodes"))</w:t>
      </w:r>
    </w:p>
    <w:p w14:paraId="714CF37E" w14:textId="77777777" w:rsidR="00CE164C" w:rsidRDefault="00CE164C" w:rsidP="00CE164C">
      <w:r>
        <w:lastRenderedPageBreak/>
        <w:t>```</w:t>
      </w:r>
    </w:p>
    <w:p w14:paraId="302620CF" w14:textId="77777777" w:rsidR="00CE164C" w:rsidRDefault="00CE164C" w:rsidP="00CE164C"/>
    <w:p w14:paraId="41C57EBD" w14:textId="77777777" w:rsidR="00CE164C" w:rsidRDefault="00CE164C" w:rsidP="00CE164C"/>
    <w:p w14:paraId="509BF4D2" w14:textId="77777777" w:rsidR="00CE164C" w:rsidRDefault="00CE164C" w:rsidP="00CE164C">
      <w:r>
        <w:t>```{r}</w:t>
      </w:r>
    </w:p>
    <w:p w14:paraId="0A0C062B" w14:textId="77777777" w:rsidR="00CE164C" w:rsidRDefault="00CE164C" w:rsidP="00CE164C">
      <w:r>
        <w:t># Train two hidden layers model (using best configuration from grid search)</w:t>
      </w:r>
    </w:p>
    <w:p w14:paraId="0A5545FD" w14:textId="77777777" w:rsidR="00CE164C" w:rsidRDefault="00CE164C" w:rsidP="00CE164C">
      <w:r>
        <w:t>best.2layer &lt;- grid.results.2layer[</w:t>
      </w:r>
      <w:proofErr w:type="spellStart"/>
      <w:r>
        <w:t>which.max</w:t>
      </w:r>
      <w:proofErr w:type="spellEnd"/>
      <w:r>
        <w:t>(grid.results.2layer$auc), ]</w:t>
      </w:r>
    </w:p>
    <w:p w14:paraId="046AAE64" w14:textId="77777777" w:rsidR="00CE164C" w:rsidRDefault="00CE164C" w:rsidP="00CE164C"/>
    <w:p w14:paraId="0BB0DDA4" w14:textId="77777777" w:rsidR="00CE164C" w:rsidRDefault="00CE164C" w:rsidP="00CE164C">
      <w:r>
        <w:t xml:space="preserve">nn.2layer &lt;- </w:t>
      </w:r>
      <w:proofErr w:type="spellStart"/>
      <w:r>
        <w:t>neuralnet</w:t>
      </w:r>
      <w:proofErr w:type="spellEnd"/>
      <w:r>
        <w:t>(</w:t>
      </w:r>
    </w:p>
    <w:p w14:paraId="1B338F9B" w14:textId="77777777" w:rsidR="00CE164C" w:rsidRDefault="00CE164C" w:rsidP="00CE164C">
      <w:r>
        <w:t xml:space="preserve">  formula = </w:t>
      </w:r>
      <w:proofErr w:type="spellStart"/>
      <w:r>
        <w:t>nn.formula</w:t>
      </w:r>
      <w:proofErr w:type="spellEnd"/>
      <w:r>
        <w:t>,</w:t>
      </w:r>
    </w:p>
    <w:p w14:paraId="2418FB89" w14:textId="77777777" w:rsidR="00CE164C" w:rsidRDefault="00CE164C" w:rsidP="00CE164C">
      <w:r>
        <w:t xml:space="preserve">  data = </w:t>
      </w:r>
      <w:proofErr w:type="spellStart"/>
      <w:r>
        <w:t>train.data.cls</w:t>
      </w:r>
      <w:proofErr w:type="spellEnd"/>
      <w:r>
        <w:t>,</w:t>
      </w:r>
    </w:p>
    <w:p w14:paraId="6D768285" w14:textId="77777777" w:rsidR="00CE164C" w:rsidRDefault="00CE164C" w:rsidP="00CE164C">
      <w:r>
        <w:t xml:space="preserve">  hidden = c(best.2layer$hidden1, best.2layer$hidden2),</w:t>
      </w:r>
    </w:p>
    <w:p w14:paraId="767A1AA7" w14:textId="77777777" w:rsidR="00CE164C" w:rsidRDefault="00CE164C" w:rsidP="00CE164C">
      <w:r>
        <w:t xml:space="preserve">  </w:t>
      </w:r>
      <w:proofErr w:type="spellStart"/>
      <w:r>
        <w:t>linear.output</w:t>
      </w:r>
      <w:proofErr w:type="spellEnd"/>
      <w:r>
        <w:t xml:space="preserve"> = FALSE,</w:t>
      </w:r>
    </w:p>
    <w:p w14:paraId="455D8010" w14:textId="77777777" w:rsidR="00CE164C" w:rsidRDefault="00CE164C" w:rsidP="00CE164C">
      <w:r>
        <w:t xml:space="preserve">  </w:t>
      </w:r>
      <w:proofErr w:type="spellStart"/>
      <w:r>
        <w:t>act.fct</w:t>
      </w:r>
      <w:proofErr w:type="spellEnd"/>
      <w:r>
        <w:t xml:space="preserve"> = "logistic",</w:t>
      </w:r>
    </w:p>
    <w:p w14:paraId="2F06C858" w14:textId="77777777" w:rsidR="00CE164C" w:rsidRDefault="00CE164C" w:rsidP="00CE164C">
      <w:r>
        <w:t xml:space="preserve">  </w:t>
      </w:r>
      <w:proofErr w:type="spellStart"/>
      <w:r>
        <w:t>stepmax</w:t>
      </w:r>
      <w:proofErr w:type="spellEnd"/>
      <w:r>
        <w:t xml:space="preserve"> = 1e6</w:t>
      </w:r>
    </w:p>
    <w:p w14:paraId="3240AC57" w14:textId="77777777" w:rsidR="00CE164C" w:rsidRDefault="00CE164C" w:rsidP="00CE164C">
      <w:r>
        <w:t>)</w:t>
      </w:r>
    </w:p>
    <w:p w14:paraId="76204D4F" w14:textId="77777777" w:rsidR="00CE164C" w:rsidRDefault="00CE164C" w:rsidP="00CE164C">
      <w:r>
        <w:t>##</w:t>
      </w:r>
    </w:p>
    <w:p w14:paraId="5042C962" w14:textId="77777777" w:rsidR="00CE164C" w:rsidRDefault="00CE164C" w:rsidP="00CE164C">
      <w:r>
        <w:t>plot(nn.2layer)</w:t>
      </w:r>
    </w:p>
    <w:p w14:paraId="2D348DD8" w14:textId="77777777" w:rsidR="00CE164C" w:rsidRDefault="00CE164C" w:rsidP="00CE164C">
      <w:r>
        <w:lastRenderedPageBreak/>
        <w:t>```</w:t>
      </w:r>
    </w:p>
    <w:p w14:paraId="543257C2" w14:textId="77777777" w:rsidR="00CE164C" w:rsidRDefault="00CE164C" w:rsidP="00CE164C"/>
    <w:p w14:paraId="2A5D8179" w14:textId="77777777" w:rsidR="00CE164C" w:rsidRDefault="00CE164C" w:rsidP="00CE164C"/>
    <w:p w14:paraId="603CCA2F" w14:textId="77777777" w:rsidR="00CE164C" w:rsidRDefault="00CE164C" w:rsidP="00CE164C">
      <w:r>
        <w:t>In the two model plots above, the **Error** and **Steps** values displayed at the bottom represent:</w:t>
      </w:r>
    </w:p>
    <w:p w14:paraId="17255501" w14:textId="77777777" w:rsidR="00CE164C" w:rsidRDefault="00CE164C" w:rsidP="00CE164C"/>
    <w:p w14:paraId="0E3AB85F" w14:textId="77777777" w:rsidR="00CE164C" w:rsidRDefault="00CE164C" w:rsidP="00CE164C">
      <w:r>
        <w:t>* **Steps**:</w:t>
      </w:r>
    </w:p>
    <w:p w14:paraId="7DBFC00B" w14:textId="77777777" w:rsidR="00CE164C" w:rsidRDefault="00CE164C" w:rsidP="00CE164C"/>
    <w:p w14:paraId="4037544A" w14:textId="77777777" w:rsidR="00CE164C" w:rsidRDefault="00CE164C" w:rsidP="00CE164C">
      <w:r>
        <w:t>The number of **training iterations** (epochs) completed during model optimization. Each step corresponds to one complete forward/backward pass and weight update cycle.</w:t>
      </w:r>
    </w:p>
    <w:p w14:paraId="25A9831C" w14:textId="77777777" w:rsidR="00CE164C" w:rsidRDefault="00CE164C" w:rsidP="00CE164C"/>
    <w:p w14:paraId="7317960C" w14:textId="77777777" w:rsidR="00CE164C" w:rsidRDefault="00CE164C" w:rsidP="00CE164C">
      <w:r>
        <w:t>* **Errors**:</w:t>
      </w:r>
    </w:p>
    <w:p w14:paraId="6AE43222" w14:textId="77777777" w:rsidR="00CE164C" w:rsidRDefault="00CE164C" w:rsidP="00CE164C"/>
    <w:p w14:paraId="4F643238" w14:textId="3C79D065" w:rsidR="00CE164C" w:rsidRDefault="00CE164C" w:rsidP="00CE164C">
      <w:r>
        <w:t>The **training error**</w:t>
      </w:r>
      <w:r w:rsidR="00082DAC">
        <w:t xml:space="preserve"> </w:t>
      </w:r>
      <w:r>
        <w:t>reflects the loss function value (typically SSE for regression or cross-entropy for classification). The displayed **Error** represents the final error value achieved when the optimization process converge</w:t>
      </w:r>
      <w:r w:rsidR="00082DAC">
        <w:t>s</w:t>
      </w:r>
      <w:r>
        <w:t>.</w:t>
      </w:r>
    </w:p>
    <w:p w14:paraId="51E76F86" w14:textId="77777777" w:rsidR="00CE164C" w:rsidRDefault="00CE164C" w:rsidP="00CE164C"/>
    <w:p w14:paraId="36AE5813" w14:textId="77777777" w:rsidR="00CE164C" w:rsidRDefault="00CE164C" w:rsidP="00CE164C"/>
    <w:p w14:paraId="5975960F" w14:textId="77777777" w:rsidR="00CE164C" w:rsidRDefault="00CE164C" w:rsidP="00CE164C">
      <w:r>
        <w:t xml:space="preserve">Next, we write a custom function to extract </w:t>
      </w:r>
      <w:proofErr w:type="gramStart"/>
      <w:r>
        <w:t>the performance</w:t>
      </w:r>
      <w:proofErr w:type="gramEnd"/>
      <w:r>
        <w:t xml:space="preserve"> metrics to assess the global performance through ROC curves and the corresponding areas under the ROC curves.</w:t>
      </w:r>
    </w:p>
    <w:p w14:paraId="0F0AB064" w14:textId="77777777" w:rsidR="00CE164C" w:rsidRDefault="00CE164C" w:rsidP="00CE164C"/>
    <w:p w14:paraId="281DB83B" w14:textId="77777777" w:rsidR="00CE164C" w:rsidRDefault="00CE164C" w:rsidP="00CE164C">
      <w:r>
        <w:t>```{r}</w:t>
      </w:r>
    </w:p>
    <w:p w14:paraId="1731895A" w14:textId="77777777" w:rsidR="00CE164C" w:rsidRDefault="00CE164C" w:rsidP="00CE164C">
      <w:r>
        <w:t># Function to evaluate model performance</w:t>
      </w:r>
    </w:p>
    <w:p w14:paraId="626EF3F8" w14:textId="77777777" w:rsidR="00CE164C" w:rsidRDefault="00CE164C" w:rsidP="00CE164C">
      <w:proofErr w:type="spellStart"/>
      <w:r>
        <w:t>evaluate.model</w:t>
      </w:r>
      <w:proofErr w:type="spellEnd"/>
      <w:r>
        <w:t xml:space="preserve"> &lt;- function(model, </w:t>
      </w:r>
      <w:proofErr w:type="spellStart"/>
      <w:r>
        <w:t>test.</w:t>
      </w:r>
      <w:proofErr w:type="gramStart"/>
      <w:r>
        <w:t>data</w:t>
      </w:r>
      <w:proofErr w:type="spellEnd"/>
      <w:r>
        <w:t>) {</w:t>
      </w:r>
      <w:proofErr w:type="gramEnd"/>
    </w:p>
    <w:p w14:paraId="55926CB9" w14:textId="77777777" w:rsidR="00CE164C" w:rsidRDefault="00CE164C" w:rsidP="00CE164C">
      <w:r>
        <w:t xml:space="preserve">  # Make predictions</w:t>
      </w:r>
    </w:p>
    <w:p w14:paraId="6D61EA2B" w14:textId="77777777" w:rsidR="00CE164C" w:rsidRDefault="00CE164C" w:rsidP="00CE164C">
      <w:r>
        <w:t xml:space="preserve">  predictions &lt;- predict(model, </w:t>
      </w:r>
      <w:proofErr w:type="spellStart"/>
      <w:r>
        <w:t>test.data</w:t>
      </w:r>
      <w:proofErr w:type="spellEnd"/>
      <w:r>
        <w:t>)</w:t>
      </w:r>
    </w:p>
    <w:p w14:paraId="60616237" w14:textId="77777777" w:rsidR="00CE164C" w:rsidRDefault="00CE164C" w:rsidP="00CE164C">
      <w:r>
        <w:t xml:space="preserve">  </w:t>
      </w:r>
      <w:proofErr w:type="spellStart"/>
      <w:r>
        <w:t>predicted.classes</w:t>
      </w:r>
      <w:proofErr w:type="spellEnd"/>
      <w:r>
        <w:t xml:space="preserve"> &lt;- </w:t>
      </w:r>
      <w:proofErr w:type="spellStart"/>
      <w:r>
        <w:t>ifelse</w:t>
      </w:r>
      <w:proofErr w:type="spellEnd"/>
      <w:r>
        <w:t>(predictions &gt; 0.5, 1, 0)</w:t>
      </w:r>
    </w:p>
    <w:p w14:paraId="1301B5B8" w14:textId="77777777" w:rsidR="00CE164C" w:rsidRDefault="00CE164C" w:rsidP="00CE164C">
      <w:r>
        <w:t xml:space="preserve">  </w:t>
      </w:r>
    </w:p>
    <w:p w14:paraId="43A5103C" w14:textId="77777777" w:rsidR="00CE164C" w:rsidRDefault="00CE164C" w:rsidP="00CE164C">
      <w:r>
        <w:t xml:space="preserve">  # Calculate metrics</w:t>
      </w:r>
    </w:p>
    <w:p w14:paraId="2E6CB713" w14:textId="77777777" w:rsidR="00CE164C" w:rsidRDefault="00CE164C" w:rsidP="00CE164C">
      <w:r>
        <w:t xml:space="preserve">  accuracy &lt;- mean(</w:t>
      </w:r>
      <w:proofErr w:type="spellStart"/>
      <w:r>
        <w:t>predicted.classes</w:t>
      </w:r>
      <w:proofErr w:type="spellEnd"/>
      <w:r>
        <w:t xml:space="preserve"> == </w:t>
      </w:r>
      <w:proofErr w:type="spellStart"/>
      <w:r>
        <w:t>test.data$diabetes</w:t>
      </w:r>
      <w:proofErr w:type="spellEnd"/>
      <w:r>
        <w:t>)</w:t>
      </w:r>
    </w:p>
    <w:p w14:paraId="1BB80F40" w14:textId="77777777" w:rsidR="00CE164C" w:rsidRDefault="00CE164C" w:rsidP="00CE164C">
      <w:r>
        <w:t xml:space="preserve">  </w:t>
      </w:r>
      <w:proofErr w:type="spellStart"/>
      <w:r>
        <w:t>confusion.matrix</w:t>
      </w:r>
      <w:proofErr w:type="spellEnd"/>
      <w:r>
        <w:t xml:space="preserve"> &lt;- table(Predicted = </w:t>
      </w:r>
      <w:proofErr w:type="spellStart"/>
      <w:r>
        <w:t>predicted.classes</w:t>
      </w:r>
      <w:proofErr w:type="spellEnd"/>
      <w:r>
        <w:t xml:space="preserve">, Actual = </w:t>
      </w:r>
      <w:proofErr w:type="spellStart"/>
      <w:r>
        <w:t>test.data$diabetes</w:t>
      </w:r>
      <w:proofErr w:type="spellEnd"/>
      <w:r>
        <w:t>)</w:t>
      </w:r>
    </w:p>
    <w:p w14:paraId="7F2DB854" w14:textId="77777777" w:rsidR="00CE164C" w:rsidRDefault="00CE164C" w:rsidP="00CE164C">
      <w:r>
        <w:t xml:space="preserve">  roc.obj &lt;- roc(</w:t>
      </w:r>
      <w:proofErr w:type="spellStart"/>
      <w:r>
        <w:t>test.data$diabetes</w:t>
      </w:r>
      <w:proofErr w:type="spellEnd"/>
      <w:r>
        <w:t>, predictions)</w:t>
      </w:r>
    </w:p>
    <w:p w14:paraId="1805638E" w14:textId="77777777" w:rsidR="00CE164C" w:rsidRDefault="00CE164C" w:rsidP="00CE164C">
      <w:r>
        <w:t xml:space="preserve">  </w:t>
      </w:r>
      <w:proofErr w:type="spellStart"/>
      <w:r>
        <w:t>auc.value</w:t>
      </w:r>
      <w:proofErr w:type="spellEnd"/>
      <w:r>
        <w:t xml:space="preserve"> &lt;- </w:t>
      </w:r>
      <w:proofErr w:type="spellStart"/>
      <w:r>
        <w:t>auc</w:t>
      </w:r>
      <w:proofErr w:type="spellEnd"/>
      <w:r>
        <w:t>(roc.obj)</w:t>
      </w:r>
    </w:p>
    <w:p w14:paraId="21C90DF0" w14:textId="77777777" w:rsidR="00CE164C" w:rsidRDefault="00CE164C" w:rsidP="00CE164C">
      <w:r>
        <w:t xml:space="preserve">  </w:t>
      </w:r>
    </w:p>
    <w:p w14:paraId="39287160" w14:textId="77777777" w:rsidR="00CE164C" w:rsidRDefault="00CE164C" w:rsidP="00CE164C">
      <w:r>
        <w:t xml:space="preserve">  return(list(</w:t>
      </w:r>
    </w:p>
    <w:p w14:paraId="5F924AC3" w14:textId="77777777" w:rsidR="00CE164C" w:rsidRDefault="00CE164C" w:rsidP="00CE164C">
      <w:r>
        <w:t xml:space="preserve">    accuracy = accuracy,</w:t>
      </w:r>
    </w:p>
    <w:p w14:paraId="0A4B0158" w14:textId="77777777" w:rsidR="00CE164C" w:rsidRDefault="00CE164C" w:rsidP="00CE164C">
      <w:r>
        <w:t xml:space="preserve">    </w:t>
      </w:r>
      <w:proofErr w:type="spellStart"/>
      <w:r>
        <w:t>confusion.matrix</w:t>
      </w:r>
      <w:proofErr w:type="spellEnd"/>
      <w:r>
        <w:t xml:space="preserve"> = </w:t>
      </w:r>
      <w:proofErr w:type="spellStart"/>
      <w:r>
        <w:t>confusion.matrix</w:t>
      </w:r>
      <w:proofErr w:type="spellEnd"/>
      <w:r>
        <w:t>,</w:t>
      </w:r>
    </w:p>
    <w:p w14:paraId="7A7F5306" w14:textId="77777777" w:rsidR="00CE164C" w:rsidRDefault="00CE164C" w:rsidP="00CE164C">
      <w:r>
        <w:lastRenderedPageBreak/>
        <w:t xml:space="preserve">    roc.obj = roc.obj,</w:t>
      </w:r>
    </w:p>
    <w:p w14:paraId="01A10704" w14:textId="77777777" w:rsidR="00CE164C" w:rsidRDefault="00CE164C" w:rsidP="00CE164C">
      <w:r>
        <w:t xml:space="preserve">    </w:t>
      </w:r>
      <w:proofErr w:type="spellStart"/>
      <w:r>
        <w:t>auc</w:t>
      </w:r>
      <w:proofErr w:type="spellEnd"/>
      <w:r>
        <w:t xml:space="preserve"> = </w:t>
      </w:r>
      <w:proofErr w:type="spellStart"/>
      <w:r>
        <w:t>auc.value</w:t>
      </w:r>
      <w:proofErr w:type="spellEnd"/>
    </w:p>
    <w:p w14:paraId="1996E56B" w14:textId="77777777" w:rsidR="00CE164C" w:rsidRDefault="00CE164C" w:rsidP="00CE164C">
      <w:r>
        <w:t xml:space="preserve">  ))</w:t>
      </w:r>
    </w:p>
    <w:p w14:paraId="4CEBFFDB" w14:textId="77777777" w:rsidR="00CE164C" w:rsidRDefault="00CE164C" w:rsidP="00CE164C">
      <w:r>
        <w:t>}</w:t>
      </w:r>
    </w:p>
    <w:p w14:paraId="14C34C91" w14:textId="77777777" w:rsidR="00CE164C" w:rsidRDefault="00CE164C" w:rsidP="00CE164C"/>
    <w:p w14:paraId="235D03EF" w14:textId="77777777" w:rsidR="00CE164C" w:rsidRDefault="00CE164C" w:rsidP="00CE164C">
      <w:r>
        <w:t># Evaluate single hidden layer model</w:t>
      </w:r>
    </w:p>
    <w:p w14:paraId="426CB693" w14:textId="77777777" w:rsidR="00CE164C" w:rsidRDefault="00CE164C" w:rsidP="00CE164C">
      <w:r>
        <w:t xml:space="preserve">perf.1layer &lt;- </w:t>
      </w:r>
      <w:proofErr w:type="spellStart"/>
      <w:r>
        <w:t>evaluate.model</w:t>
      </w:r>
      <w:proofErr w:type="spellEnd"/>
      <w:r>
        <w:t xml:space="preserve">(nn.1layer, </w:t>
      </w:r>
      <w:proofErr w:type="spellStart"/>
      <w:r>
        <w:t>test.data.cls</w:t>
      </w:r>
      <w:proofErr w:type="spellEnd"/>
      <w:r>
        <w:t>)</w:t>
      </w:r>
    </w:p>
    <w:p w14:paraId="5FA4FB91" w14:textId="77777777" w:rsidR="00CE164C" w:rsidRDefault="00CE164C" w:rsidP="00CE164C">
      <w:r>
        <w:t>#print(perf.1layer[c("accuracy", "</w:t>
      </w:r>
      <w:proofErr w:type="spellStart"/>
      <w:r>
        <w:t>confusion_matrix</w:t>
      </w:r>
      <w:proofErr w:type="spellEnd"/>
      <w:r>
        <w:t>", "</w:t>
      </w:r>
      <w:proofErr w:type="spellStart"/>
      <w:proofErr w:type="gramStart"/>
      <w:r>
        <w:t>auc</w:t>
      </w:r>
      <w:proofErr w:type="spellEnd"/>
      <w:r>
        <w:t>")</w:t>
      </w:r>
      <w:proofErr w:type="gramEnd"/>
      <w:r>
        <w:t>])</w:t>
      </w:r>
    </w:p>
    <w:p w14:paraId="5753E588" w14:textId="77777777" w:rsidR="00CE164C" w:rsidRDefault="00CE164C" w:rsidP="00CE164C"/>
    <w:p w14:paraId="489975E9" w14:textId="77777777" w:rsidR="00CE164C" w:rsidRDefault="00CE164C" w:rsidP="00CE164C">
      <w:r>
        <w:t># Evaluate two hidden layers model</w:t>
      </w:r>
    </w:p>
    <w:p w14:paraId="424D4DE0" w14:textId="77777777" w:rsidR="00CE164C" w:rsidRDefault="00CE164C" w:rsidP="00CE164C">
      <w:r>
        <w:t xml:space="preserve">perf.2layer &lt;- </w:t>
      </w:r>
      <w:proofErr w:type="spellStart"/>
      <w:r>
        <w:t>evaluate.model</w:t>
      </w:r>
      <w:proofErr w:type="spellEnd"/>
      <w:r>
        <w:t xml:space="preserve">(nn.2layer, </w:t>
      </w:r>
      <w:proofErr w:type="spellStart"/>
      <w:r>
        <w:t>test.data.cls</w:t>
      </w:r>
      <w:proofErr w:type="spellEnd"/>
      <w:r>
        <w:t>)</w:t>
      </w:r>
    </w:p>
    <w:p w14:paraId="2AB1693C" w14:textId="77777777" w:rsidR="00CE164C" w:rsidRDefault="00CE164C" w:rsidP="00CE164C">
      <w:r>
        <w:t>#print(perf.2layer[c("accuracy", "</w:t>
      </w:r>
      <w:proofErr w:type="spellStart"/>
      <w:r>
        <w:t>confusion_matrix</w:t>
      </w:r>
      <w:proofErr w:type="spellEnd"/>
      <w:r>
        <w:t>", "</w:t>
      </w:r>
      <w:proofErr w:type="spellStart"/>
      <w:r>
        <w:t>auc</w:t>
      </w:r>
      <w:proofErr w:type="spellEnd"/>
      <w:r>
        <w:t>")])</w:t>
      </w:r>
    </w:p>
    <w:p w14:paraId="731EFAFC" w14:textId="77777777" w:rsidR="00CE164C" w:rsidRDefault="00CE164C" w:rsidP="00CE164C">
      <w:r>
        <w:t>```</w:t>
      </w:r>
    </w:p>
    <w:p w14:paraId="068F8DBC" w14:textId="77777777" w:rsidR="00CE164C" w:rsidRDefault="00CE164C" w:rsidP="00CE164C"/>
    <w:p w14:paraId="4C3D2642" w14:textId="77777777" w:rsidR="00CE164C" w:rsidRDefault="00CE164C" w:rsidP="00CE164C"/>
    <w:p w14:paraId="60F19E52" w14:textId="77777777" w:rsidR="00CE164C" w:rsidRDefault="00CE164C" w:rsidP="00CE164C">
      <w:r>
        <w:t>We use classic logistic regression as the base model and compare it with the two MLPs using ROC curves and their corresponding AUC values in the following figure.</w:t>
      </w:r>
    </w:p>
    <w:p w14:paraId="3053A2A8" w14:textId="77777777" w:rsidR="00CE164C" w:rsidRDefault="00CE164C" w:rsidP="00CE164C"/>
    <w:p w14:paraId="1393CBF8" w14:textId="77777777" w:rsidR="00CE164C" w:rsidRDefault="00CE164C" w:rsidP="00CE164C"/>
    <w:p w14:paraId="2804A0C4" w14:textId="77777777" w:rsidR="00CE164C" w:rsidRDefault="00CE164C" w:rsidP="00CE164C"/>
    <w:p w14:paraId="54985778" w14:textId="77777777" w:rsidR="00CE164C" w:rsidRDefault="00CE164C" w:rsidP="00CE164C">
      <w:r>
        <w:t xml:space="preserve">```{r </w:t>
      </w:r>
      <w:proofErr w:type="spellStart"/>
      <w:r>
        <w:t>fig.align</w:t>
      </w:r>
      <w:proofErr w:type="spellEnd"/>
      <w:r>
        <w:t xml:space="preserve">='center', </w:t>
      </w:r>
      <w:proofErr w:type="spellStart"/>
      <w:r>
        <w:t>fig.width</w:t>
      </w:r>
      <w:proofErr w:type="spellEnd"/>
      <w:r>
        <w:t xml:space="preserve">=5, </w:t>
      </w:r>
      <w:proofErr w:type="spellStart"/>
      <w:r>
        <w:t>fig.height</w:t>
      </w:r>
      <w:proofErr w:type="spellEnd"/>
      <w:r>
        <w:t>=5}</w:t>
      </w:r>
    </w:p>
    <w:p w14:paraId="73606F62" w14:textId="77777777" w:rsidR="00CE164C" w:rsidRDefault="00CE164C" w:rsidP="00CE164C">
      <w:r>
        <w:t># Train logistic regression model (base model)</w:t>
      </w:r>
    </w:p>
    <w:p w14:paraId="559DE5CE" w14:textId="77777777" w:rsidR="00CE164C" w:rsidRDefault="00CE164C" w:rsidP="00CE164C">
      <w:proofErr w:type="spellStart"/>
      <w:r>
        <w:t>logit.model</w:t>
      </w:r>
      <w:proofErr w:type="spellEnd"/>
      <w:r>
        <w:t xml:space="preserve"> &lt;- </w:t>
      </w:r>
      <w:proofErr w:type="spellStart"/>
      <w:r>
        <w:t>glm</w:t>
      </w:r>
      <w:proofErr w:type="spellEnd"/>
      <w:r>
        <w:t xml:space="preserve">(diabetes ~ ., data = </w:t>
      </w:r>
      <w:proofErr w:type="spellStart"/>
      <w:r>
        <w:t>train.data.cls</w:t>
      </w:r>
      <w:proofErr w:type="spellEnd"/>
      <w:r>
        <w:t>, family = binomial)</w:t>
      </w:r>
    </w:p>
    <w:p w14:paraId="2585FC8F" w14:textId="77777777" w:rsidR="00CE164C" w:rsidRDefault="00CE164C" w:rsidP="00CE164C"/>
    <w:p w14:paraId="2036C2EF" w14:textId="77777777" w:rsidR="00CE164C" w:rsidRDefault="00CE164C" w:rsidP="00CE164C">
      <w:r>
        <w:t># Evaluate logistic regression model</w:t>
      </w:r>
    </w:p>
    <w:p w14:paraId="6FE0FB26" w14:textId="77777777" w:rsidR="00CE164C" w:rsidRDefault="00CE164C" w:rsidP="00CE164C">
      <w:proofErr w:type="spellStart"/>
      <w:r>
        <w:t>logit.pred</w:t>
      </w:r>
      <w:proofErr w:type="spellEnd"/>
      <w:r>
        <w:t xml:space="preserve"> &lt;- predict(</w:t>
      </w:r>
      <w:proofErr w:type="spellStart"/>
      <w:r>
        <w:t>logit.model</w:t>
      </w:r>
      <w:proofErr w:type="spellEnd"/>
      <w:r>
        <w:t xml:space="preserve">, </w:t>
      </w:r>
      <w:proofErr w:type="spellStart"/>
      <w:r>
        <w:t>test.data.cls</w:t>
      </w:r>
      <w:proofErr w:type="spellEnd"/>
      <w:r>
        <w:t>, type = "response")</w:t>
      </w:r>
    </w:p>
    <w:p w14:paraId="250FE714" w14:textId="77777777" w:rsidR="00CE164C" w:rsidRDefault="00CE164C" w:rsidP="00CE164C">
      <w:proofErr w:type="spellStart"/>
      <w:r>
        <w:t>logit.classes</w:t>
      </w:r>
      <w:proofErr w:type="spellEnd"/>
      <w:r>
        <w:t xml:space="preserve"> &lt;- </w:t>
      </w:r>
      <w:proofErr w:type="spellStart"/>
      <w:r>
        <w:t>ifelse</w:t>
      </w:r>
      <w:proofErr w:type="spellEnd"/>
      <w:r>
        <w:t>(</w:t>
      </w:r>
      <w:proofErr w:type="spellStart"/>
      <w:r>
        <w:t>logit.pred</w:t>
      </w:r>
      <w:proofErr w:type="spellEnd"/>
      <w:r>
        <w:t xml:space="preserve"> &gt; 0.5, 1, 0)</w:t>
      </w:r>
    </w:p>
    <w:p w14:paraId="6E20B0EC" w14:textId="77777777" w:rsidR="00CE164C" w:rsidRDefault="00CE164C" w:rsidP="00CE164C">
      <w:proofErr w:type="spellStart"/>
      <w:r>
        <w:t>logit.accuracy</w:t>
      </w:r>
      <w:proofErr w:type="spellEnd"/>
      <w:r>
        <w:t xml:space="preserve"> &lt;- mean(</w:t>
      </w:r>
      <w:proofErr w:type="spellStart"/>
      <w:r>
        <w:t>logit.classes</w:t>
      </w:r>
      <w:proofErr w:type="spellEnd"/>
      <w:r>
        <w:t xml:space="preserve"> == </w:t>
      </w:r>
      <w:proofErr w:type="spellStart"/>
      <w:r>
        <w:t>test.data.cls$diabetes</w:t>
      </w:r>
      <w:proofErr w:type="spellEnd"/>
      <w:r>
        <w:t>)</w:t>
      </w:r>
    </w:p>
    <w:p w14:paraId="77303296" w14:textId="77777777" w:rsidR="00CE164C" w:rsidRDefault="00CE164C" w:rsidP="00CE164C">
      <w:proofErr w:type="spellStart"/>
      <w:r>
        <w:t>logit.roc</w:t>
      </w:r>
      <w:proofErr w:type="spellEnd"/>
      <w:r>
        <w:t xml:space="preserve"> &lt;- roc(</w:t>
      </w:r>
      <w:proofErr w:type="spellStart"/>
      <w:r>
        <w:t>test.data.cls$diabetes</w:t>
      </w:r>
      <w:proofErr w:type="spellEnd"/>
      <w:r>
        <w:t xml:space="preserve">, </w:t>
      </w:r>
      <w:proofErr w:type="spellStart"/>
      <w:r>
        <w:t>logit.pred</w:t>
      </w:r>
      <w:proofErr w:type="spellEnd"/>
      <w:r>
        <w:t>)</w:t>
      </w:r>
    </w:p>
    <w:p w14:paraId="0F119137" w14:textId="77777777" w:rsidR="00CE164C" w:rsidRDefault="00CE164C" w:rsidP="00CE164C">
      <w:proofErr w:type="spellStart"/>
      <w:r>
        <w:t>logit.auc</w:t>
      </w:r>
      <w:proofErr w:type="spellEnd"/>
      <w:r>
        <w:t xml:space="preserve"> &lt;- </w:t>
      </w:r>
      <w:proofErr w:type="spellStart"/>
      <w:r>
        <w:t>auc</w:t>
      </w:r>
      <w:proofErr w:type="spellEnd"/>
      <w:r>
        <w:t>(</w:t>
      </w:r>
      <w:proofErr w:type="spellStart"/>
      <w:r>
        <w:t>logit.roc</w:t>
      </w:r>
      <w:proofErr w:type="spellEnd"/>
      <w:r>
        <w:t>)</w:t>
      </w:r>
    </w:p>
    <w:p w14:paraId="2FFCB409" w14:textId="77777777" w:rsidR="00CE164C" w:rsidRDefault="00CE164C" w:rsidP="00CE164C"/>
    <w:p w14:paraId="0C939AEF" w14:textId="77777777" w:rsidR="00CE164C" w:rsidRDefault="00CE164C" w:rsidP="00CE164C">
      <w:r>
        <w:t>##</w:t>
      </w:r>
    </w:p>
    <w:p w14:paraId="15AB7840" w14:textId="77777777" w:rsidR="00CE164C" w:rsidRDefault="00CE164C" w:rsidP="00CE164C">
      <w:r>
        <w:t>roc.1layer &lt;- perf.1layer$roc.obj</w:t>
      </w:r>
    </w:p>
    <w:p w14:paraId="6E30F648" w14:textId="77777777" w:rsidR="00CE164C" w:rsidRDefault="00CE164C" w:rsidP="00CE164C">
      <w:r>
        <w:t>roc.2layer &lt;- perf.2layer$roc.obj</w:t>
      </w:r>
    </w:p>
    <w:p w14:paraId="6765097C" w14:textId="77777777" w:rsidR="00CE164C" w:rsidRDefault="00CE164C" w:rsidP="00CE164C">
      <w:proofErr w:type="spellStart"/>
      <w:r>
        <w:t>roc.logit</w:t>
      </w:r>
      <w:proofErr w:type="spellEnd"/>
      <w:r>
        <w:t xml:space="preserve"> &lt;- </w:t>
      </w:r>
      <w:proofErr w:type="spellStart"/>
      <w:r>
        <w:t>logit.roc</w:t>
      </w:r>
      <w:proofErr w:type="spellEnd"/>
    </w:p>
    <w:p w14:paraId="2A29D874" w14:textId="77777777" w:rsidR="00CE164C" w:rsidRDefault="00CE164C" w:rsidP="00CE164C"/>
    <w:p w14:paraId="22619E07" w14:textId="77777777" w:rsidR="00CE164C" w:rsidRDefault="00CE164C" w:rsidP="00CE164C">
      <w:r>
        <w:t>## specificity and sensitivity</w:t>
      </w:r>
    </w:p>
    <w:p w14:paraId="15F83BC0" w14:textId="77777777" w:rsidR="00CE164C" w:rsidRDefault="00CE164C" w:rsidP="00CE164C">
      <w:r>
        <w:t>sen.1layer &lt;- roc.1layer$sensitivities</w:t>
      </w:r>
    </w:p>
    <w:p w14:paraId="6F18F9FB" w14:textId="77777777" w:rsidR="00CE164C" w:rsidRDefault="00CE164C" w:rsidP="00CE164C">
      <w:r>
        <w:t>spe.1layer &lt;- roc.1layer$specificities</w:t>
      </w:r>
    </w:p>
    <w:p w14:paraId="2C3B0C18" w14:textId="77777777" w:rsidR="00CE164C" w:rsidRDefault="00CE164C" w:rsidP="00CE164C">
      <w:r>
        <w:t>sen.2layer &lt;- roc.2layer$sensitivities</w:t>
      </w:r>
    </w:p>
    <w:p w14:paraId="704BBC93" w14:textId="77777777" w:rsidR="00CE164C" w:rsidRDefault="00CE164C" w:rsidP="00CE164C">
      <w:r>
        <w:t>spe.2layer &lt;- roc.2layer$specificities</w:t>
      </w:r>
    </w:p>
    <w:p w14:paraId="248E34A9" w14:textId="77777777" w:rsidR="00CE164C" w:rsidRDefault="00CE164C" w:rsidP="00CE164C">
      <w:proofErr w:type="spellStart"/>
      <w:r>
        <w:t>sen.logit</w:t>
      </w:r>
      <w:proofErr w:type="spellEnd"/>
      <w:r>
        <w:t xml:space="preserve"> &lt;- </w:t>
      </w:r>
      <w:proofErr w:type="spellStart"/>
      <w:r>
        <w:t>roc.logit$sensitivities</w:t>
      </w:r>
      <w:proofErr w:type="spellEnd"/>
    </w:p>
    <w:p w14:paraId="7E87088A" w14:textId="77777777" w:rsidR="00CE164C" w:rsidRDefault="00CE164C" w:rsidP="00CE164C">
      <w:proofErr w:type="spellStart"/>
      <w:r>
        <w:t>spe.logit</w:t>
      </w:r>
      <w:proofErr w:type="spellEnd"/>
      <w:r>
        <w:t xml:space="preserve"> &lt;- </w:t>
      </w:r>
      <w:proofErr w:type="spellStart"/>
      <w:r>
        <w:t>roc.logit$specificities</w:t>
      </w:r>
      <w:proofErr w:type="spellEnd"/>
    </w:p>
    <w:p w14:paraId="1D5F8B79" w14:textId="77777777" w:rsidR="00CE164C" w:rsidRDefault="00CE164C" w:rsidP="00CE164C"/>
    <w:p w14:paraId="757665D0" w14:textId="77777777" w:rsidR="00CE164C" w:rsidRDefault="00CE164C" w:rsidP="00CE164C">
      <w:r>
        <w:t>## AUC</w:t>
      </w:r>
    </w:p>
    <w:p w14:paraId="5A2CD9FE" w14:textId="77777777" w:rsidR="00CE164C" w:rsidRDefault="00CE164C" w:rsidP="00CE164C">
      <w:r>
        <w:t>auc.1layer &lt;- roc.1layer$auc</w:t>
      </w:r>
    </w:p>
    <w:p w14:paraId="05B3C1D0" w14:textId="77777777" w:rsidR="00CE164C" w:rsidRDefault="00CE164C" w:rsidP="00CE164C">
      <w:r>
        <w:t>auc.2layer &lt;- roc.2layer$auc</w:t>
      </w:r>
    </w:p>
    <w:p w14:paraId="5C1F088D" w14:textId="77777777" w:rsidR="00CE164C" w:rsidRDefault="00CE164C" w:rsidP="00CE164C">
      <w:proofErr w:type="spellStart"/>
      <w:r>
        <w:t>auc.logit</w:t>
      </w:r>
      <w:proofErr w:type="spellEnd"/>
      <w:r>
        <w:t xml:space="preserve"> &lt;- </w:t>
      </w:r>
      <w:proofErr w:type="spellStart"/>
      <w:r>
        <w:t>roc.logit$auc</w:t>
      </w:r>
      <w:proofErr w:type="spellEnd"/>
    </w:p>
    <w:p w14:paraId="2D97E7B5" w14:textId="77777777" w:rsidR="00CE164C" w:rsidRDefault="00CE164C" w:rsidP="00CE164C"/>
    <w:p w14:paraId="37A0E678" w14:textId="77777777" w:rsidR="00CE164C" w:rsidRDefault="00CE164C" w:rsidP="00CE164C">
      <w:r>
        <w:t>## Plot ROC curves for comparison</w:t>
      </w:r>
    </w:p>
    <w:p w14:paraId="32B649A9" w14:textId="77777777" w:rsidR="00CE164C" w:rsidRDefault="00CE164C" w:rsidP="00CE164C">
      <w:r>
        <w:t>par(</w:t>
      </w:r>
      <w:proofErr w:type="spellStart"/>
      <w:r>
        <w:t>pty</w:t>
      </w:r>
      <w:proofErr w:type="spellEnd"/>
      <w:r>
        <w:t xml:space="preserve"> = "s</w:t>
      </w:r>
      <w:proofErr w:type="gramStart"/>
      <w:r>
        <w:t>")   #</w:t>
      </w:r>
      <w:proofErr w:type="gramEnd"/>
      <w:r>
        <w:t xml:space="preserve"> make a square plot to </w:t>
      </w:r>
      <w:proofErr w:type="spellStart"/>
      <w:r>
        <w:t>avaoid</w:t>
      </w:r>
      <w:proofErr w:type="spellEnd"/>
      <w:r>
        <w:t xml:space="preserve"> distortion</w:t>
      </w:r>
    </w:p>
    <w:p w14:paraId="1634977D" w14:textId="77777777" w:rsidR="00CE164C" w:rsidRDefault="00CE164C" w:rsidP="00CE164C">
      <w:r>
        <w:t xml:space="preserve">plot(1-spe.1layer, sen.1layer, type = "l", </w:t>
      </w:r>
      <w:proofErr w:type="spellStart"/>
      <w:r>
        <w:t>lty</w:t>
      </w:r>
      <w:proofErr w:type="spellEnd"/>
      <w:r>
        <w:t xml:space="preserve"> = 1,</w:t>
      </w:r>
    </w:p>
    <w:p w14:paraId="7AA447A3" w14:textId="77777777" w:rsidR="00CE164C" w:rsidRDefault="00CE164C" w:rsidP="00CE164C">
      <w:r>
        <w:lastRenderedPageBreak/>
        <w:t xml:space="preserve">     col = "blue", </w:t>
      </w:r>
    </w:p>
    <w:p w14:paraId="0B5D1F05" w14:textId="77777777" w:rsidR="00CE164C" w:rsidRDefault="00CE164C" w:rsidP="00CE164C">
      <w:r>
        <w:t xml:space="preserve">     </w:t>
      </w:r>
      <w:proofErr w:type="spellStart"/>
      <w:r>
        <w:t>xlab</w:t>
      </w:r>
      <w:proofErr w:type="spellEnd"/>
      <w:r>
        <w:t xml:space="preserve"> = "1 - specificity",</w:t>
      </w:r>
    </w:p>
    <w:p w14:paraId="0E7BBE63" w14:textId="77777777" w:rsidR="00CE164C" w:rsidRDefault="00CE164C" w:rsidP="00CE164C">
      <w:r>
        <w:t xml:space="preserve">     </w:t>
      </w:r>
      <w:proofErr w:type="spellStart"/>
      <w:r>
        <w:t>ylab</w:t>
      </w:r>
      <w:proofErr w:type="spellEnd"/>
      <w:r>
        <w:t xml:space="preserve"> = "</w:t>
      </w:r>
      <w:proofErr w:type="spellStart"/>
      <w:r>
        <w:t>sensitvity</w:t>
      </w:r>
      <w:proofErr w:type="spellEnd"/>
      <w:r>
        <w:t>",</w:t>
      </w:r>
    </w:p>
    <w:p w14:paraId="3C439EF4" w14:textId="77777777" w:rsidR="00CE164C" w:rsidRDefault="00CE164C" w:rsidP="00CE164C">
      <w:r>
        <w:t xml:space="preserve">     main = "ROC Curve Comparison")</w:t>
      </w:r>
    </w:p>
    <w:p w14:paraId="0935B8F5" w14:textId="77777777" w:rsidR="00CE164C" w:rsidRDefault="00CE164C" w:rsidP="00CE164C"/>
    <w:p w14:paraId="6D0538F6" w14:textId="77777777" w:rsidR="00CE164C" w:rsidRDefault="00CE164C" w:rsidP="00CE164C">
      <w:r>
        <w:t xml:space="preserve">lines(1-spe.2layer, sen.2layer, </w:t>
      </w:r>
      <w:proofErr w:type="spellStart"/>
      <w:r>
        <w:t>lty</w:t>
      </w:r>
      <w:proofErr w:type="spellEnd"/>
      <w:r>
        <w:t xml:space="preserve"> = 1, col = "</w:t>
      </w:r>
      <w:proofErr w:type="spellStart"/>
      <w:r>
        <w:t>darkred</w:t>
      </w:r>
      <w:proofErr w:type="spellEnd"/>
      <w:r>
        <w:t>")</w:t>
      </w:r>
    </w:p>
    <w:p w14:paraId="7C672AC7" w14:textId="77777777" w:rsidR="00CE164C" w:rsidRDefault="00CE164C" w:rsidP="00CE164C">
      <w:r>
        <w:t xml:space="preserve">lines(1-spe.logit, </w:t>
      </w:r>
      <w:proofErr w:type="spellStart"/>
      <w:r>
        <w:t>sen.logit</w:t>
      </w:r>
      <w:proofErr w:type="spellEnd"/>
      <w:r>
        <w:t xml:space="preserve">, </w:t>
      </w:r>
      <w:proofErr w:type="spellStart"/>
      <w:r>
        <w:t>lty</w:t>
      </w:r>
      <w:proofErr w:type="spellEnd"/>
      <w:r>
        <w:t xml:space="preserve"> = 1, col = "</w:t>
      </w:r>
      <w:proofErr w:type="spellStart"/>
      <w:r>
        <w:t>darkgreen</w:t>
      </w:r>
      <w:proofErr w:type="spellEnd"/>
      <w:r>
        <w:t>")</w:t>
      </w:r>
    </w:p>
    <w:p w14:paraId="1CE10669" w14:textId="77777777" w:rsidR="00CE164C" w:rsidRDefault="00CE164C" w:rsidP="00CE164C">
      <w:r>
        <w:t>legend("</w:t>
      </w:r>
      <w:proofErr w:type="spellStart"/>
      <w:r>
        <w:t>bottomright</w:t>
      </w:r>
      <w:proofErr w:type="spellEnd"/>
      <w:r>
        <w:t xml:space="preserve">", </w:t>
      </w:r>
    </w:p>
    <w:p w14:paraId="7FBFB631" w14:textId="77777777" w:rsidR="00CE164C" w:rsidRDefault="00CE164C" w:rsidP="00CE164C">
      <w:r>
        <w:t xml:space="preserve">       legend = c(paste("1-layer MLP (AUC =", round(perf.1layer$auc, 3), ")"),</w:t>
      </w:r>
    </w:p>
    <w:p w14:paraId="78BD8403" w14:textId="77777777" w:rsidR="00CE164C" w:rsidRDefault="00CE164C" w:rsidP="00CE164C">
      <w:r>
        <w:t xml:space="preserve">                  paste("2-layer MLP (AUC =", round(perf.2layer$auc, 3), ")"),</w:t>
      </w:r>
    </w:p>
    <w:p w14:paraId="197E5E01" w14:textId="77777777" w:rsidR="00CE164C" w:rsidRDefault="00CE164C" w:rsidP="00CE164C">
      <w:r>
        <w:t xml:space="preserve">                  paste("Logistic Reg (AUC =", round(</w:t>
      </w:r>
      <w:proofErr w:type="spellStart"/>
      <w:r>
        <w:t>logit.auc</w:t>
      </w:r>
      <w:proofErr w:type="spellEnd"/>
      <w:r>
        <w:t>, 3), ")")),</w:t>
      </w:r>
    </w:p>
    <w:p w14:paraId="1FE90A08" w14:textId="77777777" w:rsidR="00CE164C" w:rsidRDefault="00CE164C" w:rsidP="00CE164C">
      <w:r>
        <w:t xml:space="preserve">                col = c("blue", "</w:t>
      </w:r>
      <w:proofErr w:type="spellStart"/>
      <w:r>
        <w:t>darkred</w:t>
      </w:r>
      <w:proofErr w:type="spellEnd"/>
      <w:r>
        <w:t>", "</w:t>
      </w:r>
      <w:proofErr w:type="spellStart"/>
      <w:r>
        <w:t>darkgreen</w:t>
      </w:r>
      <w:proofErr w:type="spellEnd"/>
      <w:r>
        <w:t xml:space="preserve">"), </w:t>
      </w:r>
    </w:p>
    <w:p w14:paraId="4A329B30" w14:textId="77777777" w:rsidR="00CE164C" w:rsidRDefault="00CE164C" w:rsidP="00CE164C">
      <w:r>
        <w:t xml:space="preserve">                </w:t>
      </w:r>
      <w:proofErr w:type="spellStart"/>
      <w:r>
        <w:t>lty</w:t>
      </w:r>
      <w:proofErr w:type="spellEnd"/>
      <w:r>
        <w:t xml:space="preserve"> = 1, </w:t>
      </w:r>
      <w:proofErr w:type="spellStart"/>
      <w:r>
        <w:t>cex</w:t>
      </w:r>
      <w:proofErr w:type="spellEnd"/>
      <w:r>
        <w:t xml:space="preserve"> = 0.7, </w:t>
      </w:r>
      <w:proofErr w:type="spellStart"/>
      <w:r>
        <w:t>bty</w:t>
      </w:r>
      <w:proofErr w:type="spellEnd"/>
      <w:r>
        <w:t xml:space="preserve"> = "n")</w:t>
      </w:r>
    </w:p>
    <w:p w14:paraId="127868D1" w14:textId="77777777" w:rsidR="00CE164C" w:rsidRDefault="00CE164C" w:rsidP="00CE164C">
      <w:r>
        <w:t>```</w:t>
      </w:r>
    </w:p>
    <w:p w14:paraId="3059CE60" w14:textId="77777777" w:rsidR="00CE164C" w:rsidRDefault="00CE164C" w:rsidP="00CE164C"/>
    <w:p w14:paraId="004F186A" w14:textId="77777777" w:rsidR="00CE164C" w:rsidRDefault="00CE164C" w:rsidP="00CE164C">
      <w:r>
        <w:t>The ROC analysis shows that the classic logistic regression model performs slightly better than the two MLPs. The two MLPs perform equally well, even though the two-hidden-layer MLP has more parameters (weights) and is more complex than the single-hidden-layer MLP. In general, a single-hidden-layer MLP is recommended if an MLP is used for classification.</w:t>
      </w:r>
    </w:p>
    <w:p w14:paraId="75683E52" w14:textId="77777777" w:rsidR="00CE164C" w:rsidRDefault="00CE164C" w:rsidP="00CE164C"/>
    <w:p w14:paraId="3B2BC940" w14:textId="77777777" w:rsidR="00CE164C" w:rsidRDefault="00CE164C" w:rsidP="00CE164C"/>
    <w:p w14:paraId="19D46F0C" w14:textId="77777777" w:rsidR="00CE164C" w:rsidRDefault="00CE164C" w:rsidP="00CE164C"/>
    <w:p w14:paraId="05B4EE30" w14:textId="77777777" w:rsidR="00CE164C" w:rsidRDefault="00CE164C" w:rsidP="00CE164C">
      <w:r>
        <w:t># MLP or Classical Models?</w:t>
      </w:r>
    </w:p>
    <w:p w14:paraId="09225E37" w14:textId="77777777" w:rsidR="00CE164C" w:rsidRDefault="00CE164C" w:rsidP="00CE164C"/>
    <w:p w14:paraId="06850EFE" w14:textId="77777777" w:rsidR="00CE164C" w:rsidRDefault="00CE164C" w:rsidP="00CE164C"/>
    <w:p w14:paraId="399CE3CA" w14:textId="77777777" w:rsidR="00CE164C" w:rsidRDefault="00CE164C" w:rsidP="00CE164C">
      <w:r>
        <w:t xml:space="preserve">We have discussed </w:t>
      </w:r>
      <w:proofErr w:type="gramStart"/>
      <w:r>
        <w:t>the MLP</w:t>
      </w:r>
      <w:proofErr w:type="gramEnd"/>
      <w:r>
        <w:t xml:space="preserve"> architecture and the process of implementing MLPs alongside classic models. Case studies using the **Boston Housing Data** demonstrate that MLP regression outperforms classic linear regression, while the classic logistic regression performs better than MLP classification in the **Pima Indian Diabetes** dataset analysis. Next, we will present a general comparison between these models.</w:t>
      </w:r>
    </w:p>
    <w:p w14:paraId="52DB9B17" w14:textId="77777777" w:rsidR="00CE164C" w:rsidRDefault="00CE164C" w:rsidP="00CE164C"/>
    <w:p w14:paraId="4DD9B1F9" w14:textId="77777777" w:rsidR="00CE164C" w:rsidRDefault="00CE164C" w:rsidP="00CE164C">
      <w:r>
        <w:t>\</w:t>
      </w:r>
    </w:p>
    <w:p w14:paraId="338D7786" w14:textId="77777777" w:rsidR="00CE164C" w:rsidRDefault="00CE164C" w:rsidP="00CE164C"/>
    <w:p w14:paraId="552F0FE4" w14:textId="77777777" w:rsidR="00CE164C" w:rsidRDefault="00CE164C" w:rsidP="00CE164C">
      <w:r>
        <w:t>**MLP Classification vs. Logistic Regression**</w:t>
      </w:r>
    </w:p>
    <w:p w14:paraId="09819139" w14:textId="77777777" w:rsidR="00CE164C" w:rsidRDefault="00CE164C" w:rsidP="00CE164C"/>
    <w:p w14:paraId="4AACE0B1" w14:textId="77777777" w:rsidR="00CE164C" w:rsidRDefault="00CE164C" w:rsidP="00CE164C">
      <w:r>
        <w:t xml:space="preserve">The comparison between multilayer </w:t>
      </w:r>
      <w:proofErr w:type="gramStart"/>
      <w:r>
        <w:t>perceptron</w:t>
      </w:r>
      <w:proofErr w:type="gramEnd"/>
      <w:r>
        <w:t xml:space="preserve"> (MLP) classifiers and logistic regression highlights a fundamental trade-off between flexibility and simplicity. </w:t>
      </w:r>
    </w:p>
    <w:p w14:paraId="6534CDDA" w14:textId="77777777" w:rsidR="00CE164C" w:rsidRDefault="00CE164C" w:rsidP="00CE164C"/>
    <w:p w14:paraId="35C9FF16" w14:textId="77777777" w:rsidR="00CE164C" w:rsidRDefault="00CE164C" w:rsidP="00CE164C">
      <w:r>
        <w:lastRenderedPageBreak/>
        <w:t xml:space="preserve">* Logistic regression, as a linear classifier, performs well when decision boundaries are approximately linear, offering high interpretability, computational efficiency, and robustness to overfitting—particularly with limited data. </w:t>
      </w:r>
    </w:p>
    <w:p w14:paraId="214BAF22" w14:textId="77777777" w:rsidR="00CE164C" w:rsidRDefault="00CE164C" w:rsidP="00CE164C"/>
    <w:p w14:paraId="6F8A7168" w14:textId="77777777" w:rsidR="00CE164C" w:rsidRDefault="00CE164C" w:rsidP="00CE164C">
      <w:r>
        <w:t xml:space="preserve">* MLPs, with their nonlinear activation functions, can model more complex decision boundaries but require careful tuning of architecture and regularization to avoid overfitting. </w:t>
      </w:r>
    </w:p>
    <w:p w14:paraId="2D2D9C9E" w14:textId="77777777" w:rsidR="00CE164C" w:rsidRDefault="00CE164C" w:rsidP="00CE164C"/>
    <w:p w14:paraId="49DE1A5C" w14:textId="77777777" w:rsidR="00CE164C" w:rsidRDefault="00CE164C" w:rsidP="00CE164C">
      <w:r>
        <w:t>* The added complexity of neural networks may not always be justified for simpler classification tasks. However, MLPs remain valuable when dealing with highly nonlinear data where logistic regression’s linear assumptions fail.</w:t>
      </w:r>
    </w:p>
    <w:p w14:paraId="68A627C4" w14:textId="77777777" w:rsidR="00CE164C" w:rsidRDefault="00CE164C" w:rsidP="00CE164C"/>
    <w:p w14:paraId="49507D11" w14:textId="77777777" w:rsidR="00CE164C" w:rsidRDefault="00CE164C" w:rsidP="00CE164C">
      <w:r>
        <w:t>\</w:t>
      </w:r>
    </w:p>
    <w:p w14:paraId="2FDAE079" w14:textId="77777777" w:rsidR="00CE164C" w:rsidRDefault="00CE164C" w:rsidP="00CE164C"/>
    <w:p w14:paraId="7AE25FFD" w14:textId="77777777" w:rsidR="00CE164C" w:rsidRDefault="00CE164C" w:rsidP="00CE164C">
      <w:r>
        <w:t>**MLP Regression vs. Classic Linear Regression**</w:t>
      </w:r>
    </w:p>
    <w:p w14:paraId="59896B8A" w14:textId="77777777" w:rsidR="00CE164C" w:rsidRDefault="00CE164C" w:rsidP="00CE164C"/>
    <w:p w14:paraId="07EF6614" w14:textId="77777777" w:rsidR="00CE164C" w:rsidRDefault="00CE164C" w:rsidP="00CE164C">
      <w:proofErr w:type="gramStart"/>
      <w:r>
        <w:t>Similar to</w:t>
      </w:r>
      <w:proofErr w:type="gramEnd"/>
      <w:r>
        <w:t xml:space="preserve"> their classification counterparts, MLP regression models and classical linear regression serve different purposes depending on the nature of the data. </w:t>
      </w:r>
    </w:p>
    <w:p w14:paraId="062BB1AF" w14:textId="77777777" w:rsidR="00CE164C" w:rsidRDefault="00CE164C" w:rsidP="00CE164C"/>
    <w:p w14:paraId="554C44B0" w14:textId="77777777" w:rsidR="00CE164C" w:rsidRDefault="00CE164C" w:rsidP="00CE164C">
      <w:r>
        <w:t xml:space="preserve">* Linear regression is optimal when relationships between predictors and the target variable are linear, providing interpretable coefficients, fast training, and low risk of overfitting. </w:t>
      </w:r>
    </w:p>
    <w:p w14:paraId="69F40407" w14:textId="77777777" w:rsidR="00CE164C" w:rsidRDefault="00CE164C" w:rsidP="00CE164C"/>
    <w:p w14:paraId="514B768E" w14:textId="77777777" w:rsidR="00CE164C" w:rsidRDefault="00CE164C" w:rsidP="00CE164C">
      <w:r>
        <w:lastRenderedPageBreak/>
        <w:t xml:space="preserve">* MLP regression, however, excels in capturing nonlinear and interactive effects, making it suitable for more complex regression tasks where linear models underperform. </w:t>
      </w:r>
    </w:p>
    <w:p w14:paraId="571002A5" w14:textId="77777777" w:rsidR="00CE164C" w:rsidRDefault="00CE164C" w:rsidP="00CE164C"/>
    <w:p w14:paraId="1C4264B6" w14:textId="77777777" w:rsidR="00CE164C" w:rsidRDefault="00CE164C" w:rsidP="00CE164C">
      <w:r>
        <w:t>* The trade-off lies in computational cost, tuning complexity, and the need for larger datasets to prevent **overfitting**. If the underlying data structure is unknown, a practical approach is to begin with linear regression as a baseline before considering MLPs if residuals suggest unmodeled nonlinearity.</w:t>
      </w:r>
    </w:p>
    <w:p w14:paraId="3A1E5BC1" w14:textId="77777777" w:rsidR="00CE164C" w:rsidRDefault="00CE164C" w:rsidP="00CE164C"/>
    <w:p w14:paraId="39B2D973" w14:textId="77777777" w:rsidR="00CE164C" w:rsidRDefault="00CE164C" w:rsidP="00CE164C">
      <w:r>
        <w:t>\</w:t>
      </w:r>
    </w:p>
    <w:p w14:paraId="1D4CDE8E" w14:textId="77777777" w:rsidR="00CE164C" w:rsidRDefault="00CE164C" w:rsidP="00CE164C"/>
    <w:p w14:paraId="2902B5E5" w14:textId="77777777" w:rsidR="00CE164C" w:rsidRDefault="00CE164C" w:rsidP="00CE164C">
      <w:r>
        <w:t>**Single-Hidden-Layer vs. Two-Hidden-Layer MLPs**</w:t>
      </w:r>
    </w:p>
    <w:p w14:paraId="6808D088" w14:textId="77777777" w:rsidR="00CE164C" w:rsidRDefault="00CE164C" w:rsidP="00CE164C"/>
    <w:p w14:paraId="3534D00B" w14:textId="77777777" w:rsidR="00CE164C" w:rsidRDefault="00CE164C" w:rsidP="00CE164C">
      <w:r>
        <w:t xml:space="preserve">The comparison between **single-** and **two-hidden-layer MLPs** underscores model complexity. </w:t>
      </w:r>
    </w:p>
    <w:p w14:paraId="461DF948" w14:textId="77777777" w:rsidR="00CE164C" w:rsidRDefault="00CE164C" w:rsidP="00CE164C"/>
    <w:p w14:paraId="06F11D58" w14:textId="77777777" w:rsidR="00CE164C" w:rsidRDefault="00CE164C" w:rsidP="00CE164C">
      <w:r>
        <w:t xml:space="preserve">* **Deeper networks** theoretically have greater representational power. Case studies found that the **two-hidden-layer** MLP did not outperform its simpler counterpart, despite having more parameters. This is consistent with the universal approximation theorem, which states that a single hidden layer (with sufficient neurons) can approximate any continuous function. </w:t>
      </w:r>
    </w:p>
    <w:p w14:paraId="6AFF78CE" w14:textId="77777777" w:rsidR="00CE164C" w:rsidRDefault="00CE164C" w:rsidP="00CE164C"/>
    <w:p w14:paraId="65CA6DBF" w14:textId="77777777" w:rsidR="00CE164C" w:rsidRDefault="00CE164C" w:rsidP="00CE164C">
      <w:r>
        <w:lastRenderedPageBreak/>
        <w:t xml:space="preserve">* The additional layer introduced unnecessary complexity without gains in accuracy, reinforcing that deeper architectures should only be explored when simpler models prove </w:t>
      </w:r>
      <w:proofErr w:type="gramStart"/>
      <w:r>
        <w:t>inadequate—typically</w:t>
      </w:r>
      <w:proofErr w:type="gramEnd"/>
      <w:r>
        <w:t xml:space="preserve"> in highly nonlinear or high-dimensional problems.</w:t>
      </w:r>
    </w:p>
    <w:p w14:paraId="21E11C6B" w14:textId="77777777" w:rsidR="00CE164C" w:rsidRDefault="00CE164C" w:rsidP="00CE164C"/>
    <w:p w14:paraId="540BFB27" w14:textId="77777777" w:rsidR="00CE164C" w:rsidRDefault="00CE164C" w:rsidP="00CE164C">
      <w:r>
        <w:t>\</w:t>
      </w:r>
    </w:p>
    <w:p w14:paraId="6AAEEF8A" w14:textId="77777777" w:rsidR="00CE164C" w:rsidRDefault="00CE164C" w:rsidP="00CE164C"/>
    <w:p w14:paraId="5428824F" w14:textId="77777777" w:rsidR="00CE164C" w:rsidRDefault="00CE164C" w:rsidP="00CE164C">
      <w:r>
        <w:t>**General Recommendations**</w:t>
      </w:r>
    </w:p>
    <w:p w14:paraId="311BF03C" w14:textId="77777777" w:rsidR="00CE164C" w:rsidRDefault="00CE164C" w:rsidP="00CE164C"/>
    <w:p w14:paraId="17DBF7FB" w14:textId="77777777" w:rsidR="00CE164C" w:rsidRDefault="00CE164C" w:rsidP="00CE164C">
      <w:r>
        <w:t xml:space="preserve">  + **Start simple**: Always begin with classical models (linear/logistic regression) as baselines. Their interpretability and efficiency make them ideal for initial exploration.</w:t>
      </w:r>
    </w:p>
    <w:p w14:paraId="6CC504EA" w14:textId="77777777" w:rsidR="00CE164C" w:rsidRDefault="00CE164C" w:rsidP="00CE164C"/>
    <w:p w14:paraId="5D5A6FB4" w14:textId="77777777" w:rsidR="00CE164C" w:rsidRDefault="00CE164C" w:rsidP="00CE164C">
      <w:r>
        <w:t xml:space="preserve">  + **Use MLPs judiciously**: Reserve MLPs for cases where linear models underperform due to clear nonlinearity or interaction effects. Prefer single-hidden-layer architectures unless deeper networks demonstrably improve performance.</w:t>
      </w:r>
    </w:p>
    <w:p w14:paraId="717C3F67" w14:textId="77777777" w:rsidR="00CE164C" w:rsidRDefault="00CE164C" w:rsidP="00CE164C"/>
    <w:p w14:paraId="46994BA7" w14:textId="77777777" w:rsidR="00CE164C" w:rsidRDefault="00CE164C" w:rsidP="00CE164C">
      <w:r>
        <w:t xml:space="preserve">  + **Balance complexity and performance**: Avoid unnecessary model complexity—favor the simplest model that achieves satisfactory accuracy.</w:t>
      </w:r>
    </w:p>
    <w:p w14:paraId="01F81B9D" w14:textId="77777777" w:rsidR="00CE164C" w:rsidRDefault="00CE164C" w:rsidP="00CE164C"/>
    <w:p w14:paraId="264816A0" w14:textId="77777777" w:rsidR="00CE164C" w:rsidRDefault="00CE164C" w:rsidP="00CE164C">
      <w:r>
        <w:t xml:space="preserve">  + **Hybrid approach**: Combine linear models with feature engineering or kernel methods before resorting to MLPs, particularly in resource-constrained settings.</w:t>
      </w:r>
    </w:p>
    <w:p w14:paraId="3698C1A2" w14:textId="77777777" w:rsidR="00CE164C" w:rsidRDefault="00CE164C" w:rsidP="00CE164C"/>
    <w:p w14:paraId="1D49359A" w14:textId="77777777" w:rsidR="00CE164C" w:rsidRDefault="00CE164C" w:rsidP="00CE164C"/>
    <w:p w14:paraId="1C9A0EF1" w14:textId="77777777" w:rsidR="00CE164C" w:rsidRDefault="00CE164C" w:rsidP="00CE164C"/>
    <w:p w14:paraId="5D3BFDA7" w14:textId="77777777" w:rsidR="00CE164C" w:rsidRDefault="00CE164C" w:rsidP="00CE164C">
      <w:r>
        <w:t>Ultimately, model choice should be guided by problem constraints, data structure, and the trade-offs between accuracy, interpretability, and computational cost. A systematic, iterative approach—from linear models to shallow then deep networks—ensures both efficiency and performance.</w:t>
      </w:r>
    </w:p>
    <w:p w14:paraId="617EE228" w14:textId="77777777" w:rsidR="00CE164C" w:rsidRDefault="00CE164C" w:rsidP="00CE164C"/>
    <w:p w14:paraId="5BB70759" w14:textId="77777777" w:rsidR="00CE164C" w:rsidRDefault="00CE164C" w:rsidP="00CE164C"/>
    <w:p w14:paraId="5D515D4B" w14:textId="77777777" w:rsidR="00434943" w:rsidRDefault="00434943" w:rsidP="00434943"/>
    <w:p w14:paraId="653A5F39" w14:textId="77777777" w:rsidR="00434943" w:rsidRDefault="00434943" w:rsidP="00434943"/>
    <w:p w14:paraId="1ACD940B" w14:textId="77777777" w:rsidR="00620CA0" w:rsidRPr="00CB1B35" w:rsidRDefault="00620CA0" w:rsidP="00620CA0">
      <w:pPr>
        <w:ind w:left="360"/>
      </w:pPr>
    </w:p>
    <w:p w14:paraId="2696659A" w14:textId="77777777" w:rsidR="00CB1B35" w:rsidRPr="00CB1B35" w:rsidRDefault="00CB1B35" w:rsidP="00CB1B35"/>
    <w:sectPr w:rsidR="00CB1B35" w:rsidRPr="00CB1B35" w:rsidSect="008113EC">
      <w:pgSz w:w="15840" w:h="12240" w:orient="landscape"/>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CDB179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7pt;height:13.5pt;visibility:visible;mso-wrap-style:square">
            <v:imagedata r:id="rId1" o:title=""/>
          </v:shape>
        </w:pict>
      </mc:Choice>
      <mc:Fallback>
        <w:drawing>
          <wp:inline distT="0" distB="0" distL="0" distR="0" wp14:anchorId="36C6DE0E" wp14:editId="06419EA0">
            <wp:extent cx="342918" cy="171459"/>
            <wp:effectExtent l="0" t="0" r="0" b="0"/>
            <wp:docPr id="846956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55663" name=""/>
                    <pic:cNvPicPr/>
                  </pic:nvPicPr>
                  <pic:blipFill>
                    <a:blip r:embed="rId2"/>
                    <a:stretch>
                      <a:fillRect/>
                    </a:stretch>
                  </pic:blipFill>
                  <pic:spPr>
                    <a:xfrm>
                      <a:off x="0" y="0"/>
                      <a:ext cx="342918" cy="171459"/>
                    </a:xfrm>
                    <a:prstGeom prst="rect">
                      <a:avLst/>
                    </a:prstGeom>
                  </pic:spPr>
                </pic:pic>
              </a:graphicData>
            </a:graphic>
          </wp:inline>
        </w:drawing>
      </mc:Fallback>
    </mc:AlternateContent>
  </w:numPicBullet>
  <w:abstractNum w:abstractNumId="0" w15:restartNumberingAfterBreak="0">
    <w:nsid w:val="719C46B2"/>
    <w:multiLevelType w:val="hybridMultilevel"/>
    <w:tmpl w:val="31340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7065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wsbQwNDCzMDO1NDJR0lEKTi0uzszPAykwrAUAalNqMiwAAAA="/>
  </w:docVars>
  <w:rsids>
    <w:rsidRoot w:val="00BD560D"/>
    <w:rsid w:val="00007B09"/>
    <w:rsid w:val="00027642"/>
    <w:rsid w:val="00082DAC"/>
    <w:rsid w:val="000D166E"/>
    <w:rsid w:val="00122594"/>
    <w:rsid w:val="002E674A"/>
    <w:rsid w:val="0039736C"/>
    <w:rsid w:val="00426885"/>
    <w:rsid w:val="00434943"/>
    <w:rsid w:val="00620CA0"/>
    <w:rsid w:val="006832A3"/>
    <w:rsid w:val="00684729"/>
    <w:rsid w:val="007A5141"/>
    <w:rsid w:val="007B25B0"/>
    <w:rsid w:val="00805AA5"/>
    <w:rsid w:val="008113EC"/>
    <w:rsid w:val="00903474"/>
    <w:rsid w:val="009178A1"/>
    <w:rsid w:val="0093637F"/>
    <w:rsid w:val="00954E99"/>
    <w:rsid w:val="00AE34BB"/>
    <w:rsid w:val="00AF3188"/>
    <w:rsid w:val="00B17335"/>
    <w:rsid w:val="00B40E76"/>
    <w:rsid w:val="00B71EEA"/>
    <w:rsid w:val="00B86202"/>
    <w:rsid w:val="00BA4724"/>
    <w:rsid w:val="00BD560D"/>
    <w:rsid w:val="00C24C32"/>
    <w:rsid w:val="00C6349E"/>
    <w:rsid w:val="00CB1B35"/>
    <w:rsid w:val="00CE164C"/>
    <w:rsid w:val="00D672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DBE21"/>
  <w15:chartTrackingRefBased/>
  <w15:docId w15:val="{36606B06-5382-45CF-BA27-759A6B45F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E99"/>
  </w:style>
  <w:style w:type="paragraph" w:styleId="Heading1">
    <w:name w:val="heading 1"/>
    <w:basedOn w:val="Normal"/>
    <w:next w:val="Normal"/>
    <w:link w:val="Heading1Char"/>
    <w:uiPriority w:val="9"/>
    <w:qFormat/>
    <w:rsid w:val="00BD560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560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560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560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560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56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56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56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56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60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560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560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560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560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56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56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56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560D"/>
    <w:rPr>
      <w:rFonts w:eastAsiaTheme="majorEastAsia" w:cstheme="majorBidi"/>
      <w:color w:val="272727" w:themeColor="text1" w:themeTint="D8"/>
    </w:rPr>
  </w:style>
  <w:style w:type="paragraph" w:styleId="Title">
    <w:name w:val="Title"/>
    <w:basedOn w:val="Normal"/>
    <w:next w:val="Normal"/>
    <w:link w:val="TitleChar"/>
    <w:uiPriority w:val="10"/>
    <w:qFormat/>
    <w:rsid w:val="00BD56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6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56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56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560D"/>
    <w:pPr>
      <w:spacing w:before="160"/>
      <w:jc w:val="center"/>
    </w:pPr>
    <w:rPr>
      <w:i/>
      <w:iCs/>
      <w:color w:val="404040" w:themeColor="text1" w:themeTint="BF"/>
    </w:rPr>
  </w:style>
  <w:style w:type="character" w:customStyle="1" w:styleId="QuoteChar">
    <w:name w:val="Quote Char"/>
    <w:basedOn w:val="DefaultParagraphFont"/>
    <w:link w:val="Quote"/>
    <w:uiPriority w:val="29"/>
    <w:rsid w:val="00BD560D"/>
    <w:rPr>
      <w:i/>
      <w:iCs/>
      <w:color w:val="404040" w:themeColor="text1" w:themeTint="BF"/>
    </w:rPr>
  </w:style>
  <w:style w:type="paragraph" w:styleId="ListParagraph">
    <w:name w:val="List Paragraph"/>
    <w:basedOn w:val="Normal"/>
    <w:uiPriority w:val="34"/>
    <w:qFormat/>
    <w:rsid w:val="00BD560D"/>
    <w:pPr>
      <w:ind w:left="720"/>
      <w:contextualSpacing/>
    </w:pPr>
  </w:style>
  <w:style w:type="character" w:styleId="IntenseEmphasis">
    <w:name w:val="Intense Emphasis"/>
    <w:basedOn w:val="DefaultParagraphFont"/>
    <w:uiPriority w:val="21"/>
    <w:qFormat/>
    <w:rsid w:val="00BD560D"/>
    <w:rPr>
      <w:i/>
      <w:iCs/>
      <w:color w:val="0F4761" w:themeColor="accent1" w:themeShade="BF"/>
    </w:rPr>
  </w:style>
  <w:style w:type="paragraph" w:styleId="IntenseQuote">
    <w:name w:val="Intense Quote"/>
    <w:basedOn w:val="Normal"/>
    <w:next w:val="Normal"/>
    <w:link w:val="IntenseQuoteChar"/>
    <w:uiPriority w:val="30"/>
    <w:qFormat/>
    <w:rsid w:val="00BD56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560D"/>
    <w:rPr>
      <w:i/>
      <w:iCs/>
      <w:color w:val="0F4761" w:themeColor="accent1" w:themeShade="BF"/>
    </w:rPr>
  </w:style>
  <w:style w:type="character" w:styleId="IntenseReference">
    <w:name w:val="Intense Reference"/>
    <w:basedOn w:val="DefaultParagraphFont"/>
    <w:uiPriority w:val="32"/>
    <w:qFormat/>
    <w:rsid w:val="00BD560D"/>
    <w:rPr>
      <w:b/>
      <w:bCs/>
      <w:smallCaps/>
      <w:color w:val="0F4761" w:themeColor="accent1" w:themeShade="BF"/>
      <w:spacing w:val="5"/>
    </w:rPr>
  </w:style>
  <w:style w:type="character" w:styleId="PlaceholderText">
    <w:name w:val="Placeholder Text"/>
    <w:basedOn w:val="DefaultParagraphFont"/>
    <w:uiPriority w:val="99"/>
    <w:semiHidden/>
    <w:rsid w:val="006832A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1.png"/><Relationship Id="rId18" Type="http://schemas.openxmlformats.org/officeDocument/2006/relationships/image" Target="media/image16.png"/><Relationship Id="rId26" Type="http://schemas.openxmlformats.org/officeDocument/2006/relationships/image" Target="media/image24.png"/><Relationship Id="rId39" Type="http://schemas.openxmlformats.org/officeDocument/2006/relationships/fontTable" Target="fontTable.xml"/><Relationship Id="rId21" Type="http://schemas.openxmlformats.org/officeDocument/2006/relationships/image" Target="media/image19.png"/><Relationship Id="rId34" Type="http://schemas.openxmlformats.org/officeDocument/2006/relationships/image" Target="media/image32.png"/><Relationship Id="rId7" Type="http://schemas.openxmlformats.org/officeDocument/2006/relationships/image" Target="media/image5.png"/><Relationship Id="rId12" Type="http://schemas.openxmlformats.org/officeDocument/2006/relationships/image" Target="media/image10.png"/><Relationship Id="rId17" Type="http://schemas.openxmlformats.org/officeDocument/2006/relationships/image" Target="media/image15.png"/><Relationship Id="rId25" Type="http://schemas.openxmlformats.org/officeDocument/2006/relationships/image" Target="media/image23.png"/><Relationship Id="rId33" Type="http://schemas.openxmlformats.org/officeDocument/2006/relationships/image" Target="media/image31.png"/><Relationship Id="rId38"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14.png"/><Relationship Id="rId20" Type="http://schemas.openxmlformats.org/officeDocument/2006/relationships/image" Target="media/image18.png"/><Relationship Id="rId29"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4.png"/><Relationship Id="rId11" Type="http://schemas.openxmlformats.org/officeDocument/2006/relationships/image" Target="media/image9.png"/><Relationship Id="rId24" Type="http://schemas.openxmlformats.org/officeDocument/2006/relationships/image" Target="media/image22.png"/><Relationship Id="rId32" Type="http://schemas.openxmlformats.org/officeDocument/2006/relationships/image" Target="media/image30.png"/><Relationship Id="rId37" Type="http://schemas.openxmlformats.org/officeDocument/2006/relationships/image" Target="media/image35.png"/><Relationship Id="rId40" Type="http://schemas.openxmlformats.org/officeDocument/2006/relationships/theme" Target="theme/theme1.xml"/><Relationship Id="rId5" Type="http://schemas.openxmlformats.org/officeDocument/2006/relationships/image" Target="media/image3.png"/><Relationship Id="rId15" Type="http://schemas.openxmlformats.org/officeDocument/2006/relationships/image" Target="media/image13.png"/><Relationship Id="rId23" Type="http://schemas.openxmlformats.org/officeDocument/2006/relationships/image" Target="media/image21.png"/><Relationship Id="rId28" Type="http://schemas.openxmlformats.org/officeDocument/2006/relationships/image" Target="media/image26.png"/><Relationship Id="rId36" Type="http://schemas.openxmlformats.org/officeDocument/2006/relationships/image" Target="media/image34.png"/><Relationship Id="rId10" Type="http://schemas.openxmlformats.org/officeDocument/2006/relationships/image" Target="media/image8.png"/><Relationship Id="rId19" Type="http://schemas.openxmlformats.org/officeDocument/2006/relationships/image" Target="media/image17.png"/><Relationship Id="rId31"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7.png"/><Relationship Id="rId14" Type="http://schemas.openxmlformats.org/officeDocument/2006/relationships/image" Target="media/image12.png"/><Relationship Id="rId22" Type="http://schemas.openxmlformats.org/officeDocument/2006/relationships/image" Target="media/image20.png"/><Relationship Id="rId27" Type="http://schemas.openxmlformats.org/officeDocument/2006/relationships/image" Target="media/image25.png"/><Relationship Id="rId30" Type="http://schemas.openxmlformats.org/officeDocument/2006/relationships/image" Target="media/image28.png"/><Relationship Id="rId35" Type="http://schemas.openxmlformats.org/officeDocument/2006/relationships/image" Target="media/image33.png"/><Relationship Id="rId8" Type="http://schemas.openxmlformats.org/officeDocument/2006/relationships/image" Target="media/image6.pn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303</TotalTime>
  <Pages>80</Pages>
  <Words>7600</Words>
  <Characters>4332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27</cp:revision>
  <dcterms:created xsi:type="dcterms:W3CDTF">2025-04-13T20:29:00Z</dcterms:created>
  <dcterms:modified xsi:type="dcterms:W3CDTF">2025-04-20T06:12:00Z</dcterms:modified>
</cp:coreProperties>
</file>